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102C5E" w14:textId="745F5F89" w:rsidR="00095D6B" w:rsidRDefault="00ED5F70">
      <w:pPr>
        <w:pStyle w:val="BodyText"/>
        <w:spacing w:before="7"/>
        <w:rPr>
          <w:rFonts w:ascii="Times New Roman"/>
          <w:sz w:val="67"/>
        </w:rPr>
      </w:pPr>
      <w:r>
        <w:rPr>
          <w:rFonts w:ascii="Times New Roman"/>
          <w:noProof/>
          <w:sz w:val="67"/>
          <w:lang w:bidi="ar-SA"/>
        </w:rPr>
        <mc:AlternateContent>
          <mc:Choice Requires="wps">
            <w:drawing>
              <wp:anchor distT="0" distB="0" distL="114300" distR="114300" simplePos="0" relativeHeight="251646464" behindDoc="1" locked="0" layoutInCell="1" allowOverlap="1" wp14:anchorId="4CE776B8" wp14:editId="7B3F5492">
                <wp:simplePos x="0" y="0"/>
                <wp:positionH relativeFrom="column">
                  <wp:posOffset>1778000</wp:posOffset>
                </wp:positionH>
                <wp:positionV relativeFrom="paragraph">
                  <wp:posOffset>406400</wp:posOffset>
                </wp:positionV>
                <wp:extent cx="4978400" cy="778510"/>
                <wp:effectExtent l="38100" t="38100" r="31750" b="40640"/>
                <wp:wrapNone/>
                <wp:docPr id="92" name="Rectangl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78400" cy="778510"/>
                        </a:xfrm>
                        <a:prstGeom prst="rect">
                          <a:avLst/>
                        </a:prstGeom>
                        <a:noFill/>
                        <a:ln w="72022">
                          <a:solidFill>
                            <a:srgbClr val="F08B5B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7E487AD" w14:textId="2FB90810" w:rsidR="00ED5F70" w:rsidRDefault="00ED5F70" w:rsidP="00ED5F70">
                            <w:r>
                              <w:rPr>
                                <w:rFonts w:ascii="Book Antiqua"/>
                                <w:color w:val="F08B5B"/>
                                <w:sz w:val="86"/>
                              </w:rPr>
                              <w:t xml:space="preserve">     DISCOVE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E776B8" id="Rectangle 75" o:spid="_x0000_s1026" style="position:absolute;margin-left:140pt;margin-top:32pt;width:392pt;height:61.3pt;z-index:-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" filled="f" strokecolor="#f08b5b" strokeweight="2.00061mm">
                <v:textbox>
                  <w:txbxContent>
                    <w:p w14:paraId="37E487AD" w14:textId="2FB90810" w:rsidR="00ED5F70" w:rsidRDefault="00ED5F70" w:rsidP="00ED5F70">
                      <w:r>
                        <w:rPr>
                          <w:rFonts w:ascii="Book Antiqua"/>
                          <w:color w:val="F08B5B"/>
                          <w:sz w:val="86"/>
                        </w:rPr>
                        <w:t xml:space="preserve">     DISCOVERING</w:t>
                      </w:r>
                    </w:p>
                  </w:txbxContent>
                </v:textbox>
              </v:rect>
            </w:pict>
          </mc:Fallback>
        </mc:AlternateContent>
      </w:r>
      <w:r w:rsidRPr="00ED5F70">
        <w:rPr>
          <w:noProof/>
          <w:lang w:bidi="ar-SA"/>
        </w:rPr>
        <mc:AlternateContent>
          <mc:Choice Requires="wps">
            <w:drawing>
              <wp:anchor distT="45720" distB="45720" distL="114300" distR="114300" simplePos="0" relativeHeight="251666944" behindDoc="1" locked="0" layoutInCell="1" allowOverlap="1" wp14:anchorId="5CA95184" wp14:editId="479C5BE0">
                <wp:simplePos x="0" y="0"/>
                <wp:positionH relativeFrom="column">
                  <wp:posOffset>2527300</wp:posOffset>
                </wp:positionH>
                <wp:positionV relativeFrom="paragraph">
                  <wp:posOffset>0</wp:posOffset>
                </wp:positionV>
                <wp:extent cx="815340" cy="369570"/>
                <wp:effectExtent l="0" t="0" r="3810" b="0"/>
                <wp:wrapTight wrapText="bothSides">
                  <wp:wrapPolygon edited="0">
                    <wp:start x="0" y="0"/>
                    <wp:lineTo x="0" y="20041"/>
                    <wp:lineTo x="21196" y="20041"/>
                    <wp:lineTo x="21196" y="0"/>
                    <wp:lineTo x="0" y="0"/>
                  </wp:wrapPolygon>
                </wp:wrapTight>
                <wp:docPr id="1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5340" cy="369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F02804" w14:textId="77777777" w:rsidR="00ED5F70" w:rsidRDefault="00ED5F70" w:rsidP="00ED5F70">
                            <w:r>
                              <w:rPr>
                                <w:color w:val="F08B5B"/>
                                <w:sz w:val="36"/>
                              </w:rPr>
                              <w:t>wh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A9518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199pt;margin-top:0;width:64.2pt;height:29.1pt;z-index:-251649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" stroked="f">
                <v:textbox>
                  <w:txbxContent>
                    <w:p w14:paraId="09F02804" w14:textId="77777777" w:rsidR="00ED5F70" w:rsidRDefault="00ED5F70" w:rsidP="00ED5F70">
                      <w:r>
                        <w:rPr>
                          <w:color w:val="F08B5B"/>
                          <w:sz w:val="36"/>
                        </w:rPr>
                        <w:t>whil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DE1C70">
        <w:rPr>
          <w:rFonts w:ascii="Times New Roman"/>
          <w:noProof/>
          <w:sz w:val="67"/>
          <w:lang w:bidi="ar-SA"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183536BD" wp14:editId="547D7D83">
                <wp:simplePos x="0" y="0"/>
                <wp:positionH relativeFrom="column">
                  <wp:posOffset>-149860</wp:posOffset>
                </wp:positionH>
                <wp:positionV relativeFrom="paragraph">
                  <wp:posOffset>135255</wp:posOffset>
                </wp:positionV>
                <wp:extent cx="2583180" cy="1595755"/>
                <wp:effectExtent l="19050" t="19050" r="45720" b="42545"/>
                <wp:wrapNone/>
                <wp:docPr id="94" name="Freeform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83180" cy="1595755"/>
                        </a:xfrm>
                        <a:custGeom>
                          <a:avLst/>
                          <a:gdLst>
                            <a:gd name="T0" fmla="+- 0 1381 765"/>
                            <a:gd name="T1" fmla="*/ T0 w 4068"/>
                            <a:gd name="T2" fmla="+- 0 2952 774"/>
                            <a:gd name="T3" fmla="*/ 2952 h 2513"/>
                            <a:gd name="T4" fmla="+- 0 1247 765"/>
                            <a:gd name="T5" fmla="*/ T4 w 4068"/>
                            <a:gd name="T6" fmla="+- 0 2884 774"/>
                            <a:gd name="T7" fmla="*/ 2884 h 2513"/>
                            <a:gd name="T8" fmla="+- 0 1127 765"/>
                            <a:gd name="T9" fmla="*/ T8 w 4068"/>
                            <a:gd name="T10" fmla="+- 0 2798 774"/>
                            <a:gd name="T11" fmla="*/ 2798 h 2513"/>
                            <a:gd name="T12" fmla="+- 0 1022 765"/>
                            <a:gd name="T13" fmla="*/ T12 w 4068"/>
                            <a:gd name="T14" fmla="+- 0 2695 774"/>
                            <a:gd name="T15" fmla="*/ 2695 h 2513"/>
                            <a:gd name="T16" fmla="+- 0 933 765"/>
                            <a:gd name="T17" fmla="*/ T16 w 4068"/>
                            <a:gd name="T18" fmla="+- 0 2579 774"/>
                            <a:gd name="T19" fmla="*/ 2579 h 2513"/>
                            <a:gd name="T20" fmla="+- 0 862 765"/>
                            <a:gd name="T21" fmla="*/ T20 w 4068"/>
                            <a:gd name="T22" fmla="+- 0 2451 774"/>
                            <a:gd name="T23" fmla="*/ 2451 h 2513"/>
                            <a:gd name="T24" fmla="+- 0 809 765"/>
                            <a:gd name="T25" fmla="*/ T24 w 4068"/>
                            <a:gd name="T26" fmla="+- 0 2313 774"/>
                            <a:gd name="T27" fmla="*/ 2313 h 2513"/>
                            <a:gd name="T28" fmla="+- 0 776 765"/>
                            <a:gd name="T29" fmla="*/ T28 w 4068"/>
                            <a:gd name="T30" fmla="+- 0 2167 774"/>
                            <a:gd name="T31" fmla="*/ 2167 h 2513"/>
                            <a:gd name="T32" fmla="+- 0 765 765"/>
                            <a:gd name="T33" fmla="*/ T32 w 4068"/>
                            <a:gd name="T34" fmla="+- 0 2016 774"/>
                            <a:gd name="T35" fmla="*/ 2016 h 2513"/>
                            <a:gd name="T36" fmla="+- 0 768 765"/>
                            <a:gd name="T37" fmla="*/ T36 w 4068"/>
                            <a:gd name="T38" fmla="+- 0 1710 774"/>
                            <a:gd name="T39" fmla="*/ 1710 h 2513"/>
                            <a:gd name="T40" fmla="+- 0 789 765"/>
                            <a:gd name="T41" fmla="*/ T40 w 4068"/>
                            <a:gd name="T42" fmla="+- 0 1563 774"/>
                            <a:gd name="T43" fmla="*/ 1563 h 2513"/>
                            <a:gd name="T44" fmla="+- 0 830 765"/>
                            <a:gd name="T45" fmla="*/ T44 w 4068"/>
                            <a:gd name="T46" fmla="+- 0 1425 774"/>
                            <a:gd name="T47" fmla="*/ 1425 h 2513"/>
                            <a:gd name="T48" fmla="+- 0 889 765"/>
                            <a:gd name="T49" fmla="*/ T48 w 4068"/>
                            <a:gd name="T50" fmla="+- 0 1295 774"/>
                            <a:gd name="T51" fmla="*/ 1295 h 2513"/>
                            <a:gd name="T52" fmla="+- 0 965 765"/>
                            <a:gd name="T53" fmla="*/ T52 w 4068"/>
                            <a:gd name="T54" fmla="+- 0 1176 774"/>
                            <a:gd name="T55" fmla="*/ 1176 h 2513"/>
                            <a:gd name="T56" fmla="+- 0 1056 765"/>
                            <a:gd name="T57" fmla="*/ T56 w 4068"/>
                            <a:gd name="T58" fmla="+- 0 1070 774"/>
                            <a:gd name="T59" fmla="*/ 1070 h 2513"/>
                            <a:gd name="T60" fmla="+- 0 1160 765"/>
                            <a:gd name="T61" fmla="*/ T60 w 4068"/>
                            <a:gd name="T62" fmla="+- 0 977 774"/>
                            <a:gd name="T63" fmla="*/ 977 h 2513"/>
                            <a:gd name="T64" fmla="+- 0 1277 765"/>
                            <a:gd name="T65" fmla="*/ T64 w 4068"/>
                            <a:gd name="T66" fmla="+- 0 900 774"/>
                            <a:gd name="T67" fmla="*/ 900 h 2513"/>
                            <a:gd name="T68" fmla="+- 0 1404 765"/>
                            <a:gd name="T69" fmla="*/ T68 w 4068"/>
                            <a:gd name="T70" fmla="+- 0 840 774"/>
                            <a:gd name="T71" fmla="*/ 840 h 2513"/>
                            <a:gd name="T72" fmla="+- 0 1540 765"/>
                            <a:gd name="T73" fmla="*/ T72 w 4068"/>
                            <a:gd name="T74" fmla="+- 0 798 774"/>
                            <a:gd name="T75" fmla="*/ 798 h 2513"/>
                            <a:gd name="T76" fmla="+- 0 1683 765"/>
                            <a:gd name="T77" fmla="*/ T76 w 4068"/>
                            <a:gd name="T78" fmla="+- 0 776 774"/>
                            <a:gd name="T79" fmla="*/ 776 h 2513"/>
                            <a:gd name="T80" fmla="+- 0 3840 765"/>
                            <a:gd name="T81" fmla="*/ T80 w 4068"/>
                            <a:gd name="T82" fmla="+- 0 774 774"/>
                            <a:gd name="T83" fmla="*/ 774 h 2513"/>
                            <a:gd name="T84" fmla="+- 0 3987 765"/>
                            <a:gd name="T85" fmla="*/ T84 w 4068"/>
                            <a:gd name="T86" fmla="+- 0 784 774"/>
                            <a:gd name="T87" fmla="*/ 784 h 2513"/>
                            <a:gd name="T88" fmla="+- 0 4127 765"/>
                            <a:gd name="T89" fmla="*/ T88 w 4068"/>
                            <a:gd name="T90" fmla="+- 0 816 774"/>
                            <a:gd name="T91" fmla="*/ 816 h 2513"/>
                            <a:gd name="T92" fmla="+- 0 4259 765"/>
                            <a:gd name="T93" fmla="*/ T92 w 4068"/>
                            <a:gd name="T94" fmla="+- 0 868 774"/>
                            <a:gd name="T95" fmla="*/ 868 h 2513"/>
                            <a:gd name="T96" fmla="+- 0 4380 765"/>
                            <a:gd name="T97" fmla="*/ T96 w 4068"/>
                            <a:gd name="T98" fmla="+- 0 937 774"/>
                            <a:gd name="T99" fmla="*/ 937 h 2513"/>
                            <a:gd name="T100" fmla="+- 0 4491 765"/>
                            <a:gd name="T101" fmla="*/ T100 w 4068"/>
                            <a:gd name="T102" fmla="+- 0 1022 774"/>
                            <a:gd name="T103" fmla="*/ 1022 h 2513"/>
                            <a:gd name="T104" fmla="+- 0 4589 765"/>
                            <a:gd name="T105" fmla="*/ T104 w 4068"/>
                            <a:gd name="T106" fmla="+- 0 1121 774"/>
                            <a:gd name="T107" fmla="*/ 1121 h 2513"/>
                            <a:gd name="T108" fmla="+- 0 4673 765"/>
                            <a:gd name="T109" fmla="*/ T108 w 4068"/>
                            <a:gd name="T110" fmla="+- 0 1234 774"/>
                            <a:gd name="T111" fmla="*/ 1234 h 2513"/>
                            <a:gd name="T112" fmla="+- 0 4740 765"/>
                            <a:gd name="T113" fmla="*/ T112 w 4068"/>
                            <a:gd name="T114" fmla="+- 0 1359 774"/>
                            <a:gd name="T115" fmla="*/ 1359 h 2513"/>
                            <a:gd name="T116" fmla="+- 0 4790 765"/>
                            <a:gd name="T117" fmla="*/ T116 w 4068"/>
                            <a:gd name="T118" fmla="+- 0 1493 774"/>
                            <a:gd name="T119" fmla="*/ 1493 h 2513"/>
                            <a:gd name="T120" fmla="+- 0 4822 765"/>
                            <a:gd name="T121" fmla="*/ T120 w 4068"/>
                            <a:gd name="T122" fmla="+- 0 1636 774"/>
                            <a:gd name="T123" fmla="*/ 1636 h 2513"/>
                            <a:gd name="T124" fmla="+- 0 4832 765"/>
                            <a:gd name="T125" fmla="*/ T124 w 4068"/>
                            <a:gd name="T126" fmla="+- 0 1785 774"/>
                            <a:gd name="T127" fmla="*/ 1785 h 2513"/>
                            <a:gd name="T128" fmla="+- 0 4830 765"/>
                            <a:gd name="T129" fmla="*/ T128 w 4068"/>
                            <a:gd name="T130" fmla="+- 0 1758 774"/>
                            <a:gd name="T131" fmla="*/ 1758 h 2513"/>
                            <a:gd name="T132" fmla="+- 0 4808 765"/>
                            <a:gd name="T133" fmla="*/ T132 w 4068"/>
                            <a:gd name="T134" fmla="+- 0 1904 774"/>
                            <a:gd name="T135" fmla="*/ 1904 h 2513"/>
                            <a:gd name="T136" fmla="+- 0 4768 765"/>
                            <a:gd name="T137" fmla="*/ T136 w 4068"/>
                            <a:gd name="T138" fmla="+- 0 2043 774"/>
                            <a:gd name="T139" fmla="*/ 2043 h 2513"/>
                            <a:gd name="T140" fmla="+- 0 4708 765"/>
                            <a:gd name="T141" fmla="*/ T140 w 4068"/>
                            <a:gd name="T142" fmla="+- 0 2173 774"/>
                            <a:gd name="T143" fmla="*/ 2173 h 2513"/>
                            <a:gd name="T144" fmla="+- 0 4633 765"/>
                            <a:gd name="T145" fmla="*/ T144 w 4068"/>
                            <a:gd name="T146" fmla="+- 0 2291 774"/>
                            <a:gd name="T147" fmla="*/ 2291 h 2513"/>
                            <a:gd name="T148" fmla="+- 0 4542 765"/>
                            <a:gd name="T149" fmla="*/ T148 w 4068"/>
                            <a:gd name="T150" fmla="+- 0 2398 774"/>
                            <a:gd name="T151" fmla="*/ 2398 h 2513"/>
                            <a:gd name="T152" fmla="+- 0 4437 765"/>
                            <a:gd name="T153" fmla="*/ T152 w 4068"/>
                            <a:gd name="T154" fmla="+- 0 2491 774"/>
                            <a:gd name="T155" fmla="*/ 2491 h 2513"/>
                            <a:gd name="T156" fmla="+- 0 4321 765"/>
                            <a:gd name="T157" fmla="*/ T156 w 4068"/>
                            <a:gd name="T158" fmla="+- 0 2568 774"/>
                            <a:gd name="T159" fmla="*/ 2568 h 2513"/>
                            <a:gd name="T160" fmla="+- 0 4194 765"/>
                            <a:gd name="T161" fmla="*/ T160 w 4068"/>
                            <a:gd name="T162" fmla="+- 0 2628 774"/>
                            <a:gd name="T163" fmla="*/ 2628 h 2513"/>
                            <a:gd name="T164" fmla="+- 0 4058 765"/>
                            <a:gd name="T165" fmla="*/ T164 w 4068"/>
                            <a:gd name="T166" fmla="+- 0 2670 774"/>
                            <a:gd name="T167" fmla="*/ 2670 h 2513"/>
                            <a:gd name="T168" fmla="+- 0 3914 765"/>
                            <a:gd name="T169" fmla="*/ T168 w 4068"/>
                            <a:gd name="T170" fmla="+- 0 2692 774"/>
                            <a:gd name="T171" fmla="*/ 2692 h 2513"/>
                            <a:gd name="T172" fmla="+- 0 2398 765"/>
                            <a:gd name="T173" fmla="*/ T172 w 4068"/>
                            <a:gd name="T174" fmla="+- 0 2694 774"/>
                            <a:gd name="T175" fmla="*/ 2694 h 251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</a:cxnLst>
                          <a:rect l="0" t="0" r="r" b="b"/>
                          <a:pathLst>
                            <a:path w="4068" h="2513">
                              <a:moveTo>
                                <a:pt x="1900" y="2512"/>
                              </a:moveTo>
                              <a:lnTo>
                                <a:pt x="616" y="2178"/>
                              </a:lnTo>
                              <a:lnTo>
                                <a:pt x="547" y="2146"/>
                              </a:lnTo>
                              <a:lnTo>
                                <a:pt x="482" y="2110"/>
                              </a:lnTo>
                              <a:lnTo>
                                <a:pt x="420" y="2069"/>
                              </a:lnTo>
                              <a:lnTo>
                                <a:pt x="362" y="2024"/>
                              </a:lnTo>
                              <a:lnTo>
                                <a:pt x="308" y="1974"/>
                              </a:lnTo>
                              <a:lnTo>
                                <a:pt x="257" y="1921"/>
                              </a:lnTo>
                              <a:lnTo>
                                <a:pt x="211" y="1865"/>
                              </a:lnTo>
                              <a:lnTo>
                                <a:pt x="168" y="1805"/>
                              </a:lnTo>
                              <a:lnTo>
                                <a:pt x="130" y="1743"/>
                              </a:lnTo>
                              <a:lnTo>
                                <a:pt x="97" y="1677"/>
                              </a:lnTo>
                              <a:lnTo>
                                <a:pt x="68" y="1609"/>
                              </a:lnTo>
                              <a:lnTo>
                                <a:pt x="44" y="1539"/>
                              </a:lnTo>
                              <a:lnTo>
                                <a:pt x="25" y="1467"/>
                              </a:lnTo>
                              <a:lnTo>
                                <a:pt x="11" y="1393"/>
                              </a:lnTo>
                              <a:lnTo>
                                <a:pt x="3" y="1318"/>
                              </a:lnTo>
                              <a:lnTo>
                                <a:pt x="0" y="1242"/>
                              </a:lnTo>
                              <a:lnTo>
                                <a:pt x="0" y="1011"/>
                              </a:lnTo>
                              <a:lnTo>
                                <a:pt x="3" y="936"/>
                              </a:lnTo>
                              <a:lnTo>
                                <a:pt x="11" y="862"/>
                              </a:lnTo>
                              <a:lnTo>
                                <a:pt x="24" y="789"/>
                              </a:lnTo>
                              <a:lnTo>
                                <a:pt x="42" y="719"/>
                              </a:lnTo>
                              <a:lnTo>
                                <a:pt x="65" y="651"/>
                              </a:lnTo>
                              <a:lnTo>
                                <a:pt x="92" y="585"/>
                              </a:lnTo>
                              <a:lnTo>
                                <a:pt x="124" y="521"/>
                              </a:lnTo>
                              <a:lnTo>
                                <a:pt x="160" y="460"/>
                              </a:lnTo>
                              <a:lnTo>
                                <a:pt x="200" y="402"/>
                              </a:lnTo>
                              <a:lnTo>
                                <a:pt x="243" y="347"/>
                              </a:lnTo>
                              <a:lnTo>
                                <a:pt x="291" y="296"/>
                              </a:lnTo>
                              <a:lnTo>
                                <a:pt x="341" y="248"/>
                              </a:lnTo>
                              <a:lnTo>
                                <a:pt x="395" y="203"/>
                              </a:lnTo>
                              <a:lnTo>
                                <a:pt x="452" y="163"/>
                              </a:lnTo>
                              <a:lnTo>
                                <a:pt x="512" y="126"/>
                              </a:lnTo>
                              <a:lnTo>
                                <a:pt x="574" y="94"/>
                              </a:lnTo>
                              <a:lnTo>
                                <a:pt x="639" y="66"/>
                              </a:lnTo>
                              <a:lnTo>
                                <a:pt x="706" y="42"/>
                              </a:lnTo>
                              <a:lnTo>
                                <a:pt x="775" y="24"/>
                              </a:lnTo>
                              <a:lnTo>
                                <a:pt x="845" y="10"/>
                              </a:lnTo>
                              <a:lnTo>
                                <a:pt x="918" y="2"/>
                              </a:lnTo>
                              <a:lnTo>
                                <a:pt x="992" y="0"/>
                              </a:lnTo>
                              <a:lnTo>
                                <a:pt x="3075" y="0"/>
                              </a:lnTo>
                              <a:lnTo>
                                <a:pt x="3149" y="2"/>
                              </a:lnTo>
                              <a:lnTo>
                                <a:pt x="3222" y="10"/>
                              </a:lnTo>
                              <a:lnTo>
                                <a:pt x="3293" y="24"/>
                              </a:lnTo>
                              <a:lnTo>
                                <a:pt x="3362" y="42"/>
                              </a:lnTo>
                              <a:lnTo>
                                <a:pt x="3429" y="66"/>
                              </a:lnTo>
                              <a:lnTo>
                                <a:pt x="3494" y="94"/>
                              </a:lnTo>
                              <a:lnTo>
                                <a:pt x="3556" y="126"/>
                              </a:lnTo>
                              <a:lnTo>
                                <a:pt x="3615" y="163"/>
                              </a:lnTo>
                              <a:lnTo>
                                <a:pt x="3672" y="203"/>
                              </a:lnTo>
                              <a:lnTo>
                                <a:pt x="3726" y="248"/>
                              </a:lnTo>
                              <a:lnTo>
                                <a:pt x="3777" y="296"/>
                              </a:lnTo>
                              <a:lnTo>
                                <a:pt x="3824" y="347"/>
                              </a:lnTo>
                              <a:lnTo>
                                <a:pt x="3868" y="402"/>
                              </a:lnTo>
                              <a:lnTo>
                                <a:pt x="3908" y="460"/>
                              </a:lnTo>
                              <a:lnTo>
                                <a:pt x="3943" y="521"/>
                              </a:lnTo>
                              <a:lnTo>
                                <a:pt x="3975" y="585"/>
                              </a:lnTo>
                              <a:lnTo>
                                <a:pt x="4003" y="651"/>
                              </a:lnTo>
                              <a:lnTo>
                                <a:pt x="4025" y="719"/>
                              </a:lnTo>
                              <a:lnTo>
                                <a:pt x="4043" y="789"/>
                              </a:lnTo>
                              <a:lnTo>
                                <a:pt x="4057" y="862"/>
                              </a:lnTo>
                              <a:lnTo>
                                <a:pt x="4065" y="936"/>
                              </a:lnTo>
                              <a:lnTo>
                                <a:pt x="4067" y="1011"/>
                              </a:lnTo>
                              <a:lnTo>
                                <a:pt x="4067" y="909"/>
                              </a:lnTo>
                              <a:lnTo>
                                <a:pt x="4065" y="984"/>
                              </a:lnTo>
                              <a:lnTo>
                                <a:pt x="4057" y="1058"/>
                              </a:lnTo>
                              <a:lnTo>
                                <a:pt x="4043" y="1130"/>
                              </a:lnTo>
                              <a:lnTo>
                                <a:pt x="4025" y="1201"/>
                              </a:lnTo>
                              <a:lnTo>
                                <a:pt x="4003" y="1269"/>
                              </a:lnTo>
                              <a:lnTo>
                                <a:pt x="3975" y="1335"/>
                              </a:lnTo>
                              <a:lnTo>
                                <a:pt x="3943" y="1399"/>
                              </a:lnTo>
                              <a:lnTo>
                                <a:pt x="3908" y="1459"/>
                              </a:lnTo>
                              <a:lnTo>
                                <a:pt x="3868" y="1517"/>
                              </a:lnTo>
                              <a:lnTo>
                                <a:pt x="3824" y="1572"/>
                              </a:lnTo>
                              <a:lnTo>
                                <a:pt x="3777" y="1624"/>
                              </a:lnTo>
                              <a:lnTo>
                                <a:pt x="3726" y="1672"/>
                              </a:lnTo>
                              <a:lnTo>
                                <a:pt x="3672" y="1717"/>
                              </a:lnTo>
                              <a:lnTo>
                                <a:pt x="3615" y="1757"/>
                              </a:lnTo>
                              <a:lnTo>
                                <a:pt x="3556" y="1794"/>
                              </a:lnTo>
                              <a:lnTo>
                                <a:pt x="3494" y="1826"/>
                              </a:lnTo>
                              <a:lnTo>
                                <a:pt x="3429" y="1854"/>
                              </a:lnTo>
                              <a:lnTo>
                                <a:pt x="3362" y="1878"/>
                              </a:lnTo>
                              <a:lnTo>
                                <a:pt x="3293" y="1896"/>
                              </a:lnTo>
                              <a:lnTo>
                                <a:pt x="3222" y="1909"/>
                              </a:lnTo>
                              <a:lnTo>
                                <a:pt x="3149" y="1918"/>
                              </a:lnTo>
                              <a:lnTo>
                                <a:pt x="3075" y="1920"/>
                              </a:lnTo>
                              <a:lnTo>
                                <a:pt x="1633" y="1920"/>
                              </a:lnTo>
                              <a:lnTo>
                                <a:pt x="1900" y="2512"/>
                              </a:lnTo>
                              <a:close/>
                            </a:path>
                          </a:pathLst>
                        </a:custGeom>
                        <a:noFill/>
                        <a:ln w="57125">
                          <a:solidFill>
                            <a:srgbClr val="FBA953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5A8C95" id="Freeform 62" o:spid="_x0000_s1026" style="position:absolute;margin-left:-11.8pt;margin-top:10.65pt;width:203.4pt;height:125.65pt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4068,25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" path="m1900,2512l616,2178r-69,-32l482,2110r-62,-41l362,2024r-54,-50l257,1921r-46,-56l168,1805r-38,-62l97,1677,68,1609,44,1539,25,1467,11,1393,3,1318,,1242,,1011,3,936r8,-74l24,789,42,719,65,651,92,585r32,-64l160,460r40,-58l243,347r48,-51l341,248r54,-45l452,163r60,-37l574,94,639,66,706,42,775,24,845,10,918,2,992,,3075,r74,2l3222,10r71,14l3362,42r67,24l3494,94r62,32l3615,163r57,40l3726,248r51,48l3824,347r44,55l3908,460r35,61l3975,585r28,66l4025,719r18,70l4057,862r8,74l4067,1011r,-102l4065,984r-8,74l4043,1130r-18,71l4003,1269r-28,66l3943,1399r-35,60l3868,1517r-44,55l3777,1624r-51,48l3672,1717r-57,40l3556,1794r-62,32l3429,1854r-67,24l3293,1896r-71,13l3149,1918r-74,2l1633,1920r267,592xe" filled="f" strokecolor="#fba953" strokeweight="1.58681mm">
                <v:path arrowok="t" o:connecttype="custom" o:connectlocs="391160,1874520;306070,1831340;229870,1776730;163195,1711325;106680,1637665;61595,1556385;27940,1468755;6985,1376045;0,1280160;1905,1085850;15240,992505;41275,904875;78740,822325;127000,746760;184785,679450;250825,620395;325120,571500;405765,533400;492125,506730;582930,492760;1952625,491490;2045970,497840;2134870,518160;2218690,551180;2295525,594995;2366010,648970;2428240,711835;2481580,783590;2524125,862965;2555875,948055;2576195,1038860;2582545,1133475;2581275,1116330;2567305,1209040;2541905,1297305;2503805,1379855;2456180,1454785;2398395,1522730;2331720,1581785;2258060,1630680;2177415,1668780;2091055,1695450;1999615,1709420;1036955,1710690" o:connectangles="0,0,0,0,0,0,0,0,0,0,0,0,0,0,0,0,0,0,0,0,0,0,0,0,0,0,0,0,0,0,0,0,0,0,0,0,0,0,0,0,0,0,0,0"/>
              </v:shape>
            </w:pict>
          </mc:Fallback>
        </mc:AlternateContent>
      </w:r>
      <w:r w:rsidR="00DE1C70">
        <w:rPr>
          <w:rFonts w:ascii="Times New Roman"/>
          <w:noProof/>
          <w:sz w:val="67"/>
          <w:lang w:bidi="ar-SA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5CD68C86" wp14:editId="6D44DBF6">
                <wp:simplePos x="0" y="0"/>
                <wp:positionH relativeFrom="column">
                  <wp:posOffset>-149860</wp:posOffset>
                </wp:positionH>
                <wp:positionV relativeFrom="paragraph">
                  <wp:posOffset>135255</wp:posOffset>
                </wp:positionV>
                <wp:extent cx="2583180" cy="1595755"/>
                <wp:effectExtent l="0" t="0" r="26670" b="23495"/>
                <wp:wrapNone/>
                <wp:docPr id="93" name="AutoShap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83180" cy="1595755"/>
                        </a:xfrm>
                        <a:custGeom>
                          <a:avLst/>
                          <a:gdLst>
                            <a:gd name="T0" fmla="+- 0 1757 765"/>
                            <a:gd name="T1" fmla="*/ T0 w 4068"/>
                            <a:gd name="T2" fmla="+- 0 774 774"/>
                            <a:gd name="T3" fmla="*/ 774 h 2513"/>
                            <a:gd name="T4" fmla="+- 0 1610 765"/>
                            <a:gd name="T5" fmla="*/ T4 w 4068"/>
                            <a:gd name="T6" fmla="+- 0 784 774"/>
                            <a:gd name="T7" fmla="*/ 784 h 2513"/>
                            <a:gd name="T8" fmla="+- 0 1471 765"/>
                            <a:gd name="T9" fmla="*/ T8 w 4068"/>
                            <a:gd name="T10" fmla="+- 0 816 774"/>
                            <a:gd name="T11" fmla="*/ 816 h 2513"/>
                            <a:gd name="T12" fmla="+- 0 1339 765"/>
                            <a:gd name="T13" fmla="*/ T12 w 4068"/>
                            <a:gd name="T14" fmla="+- 0 868 774"/>
                            <a:gd name="T15" fmla="*/ 868 h 2513"/>
                            <a:gd name="T16" fmla="+- 0 1217 765"/>
                            <a:gd name="T17" fmla="*/ T16 w 4068"/>
                            <a:gd name="T18" fmla="+- 0 937 774"/>
                            <a:gd name="T19" fmla="*/ 937 h 2513"/>
                            <a:gd name="T20" fmla="+- 0 1106 765"/>
                            <a:gd name="T21" fmla="*/ T20 w 4068"/>
                            <a:gd name="T22" fmla="+- 0 1022 774"/>
                            <a:gd name="T23" fmla="*/ 1022 h 2513"/>
                            <a:gd name="T24" fmla="+- 0 1008 765"/>
                            <a:gd name="T25" fmla="*/ T24 w 4068"/>
                            <a:gd name="T26" fmla="+- 0 1121 774"/>
                            <a:gd name="T27" fmla="*/ 1121 h 2513"/>
                            <a:gd name="T28" fmla="+- 0 925 765"/>
                            <a:gd name="T29" fmla="*/ T28 w 4068"/>
                            <a:gd name="T30" fmla="+- 0 1234 774"/>
                            <a:gd name="T31" fmla="*/ 1234 h 2513"/>
                            <a:gd name="T32" fmla="+- 0 857 765"/>
                            <a:gd name="T33" fmla="*/ T32 w 4068"/>
                            <a:gd name="T34" fmla="+- 0 1359 774"/>
                            <a:gd name="T35" fmla="*/ 1359 h 2513"/>
                            <a:gd name="T36" fmla="+- 0 807 765"/>
                            <a:gd name="T37" fmla="*/ T36 w 4068"/>
                            <a:gd name="T38" fmla="+- 0 1493 774"/>
                            <a:gd name="T39" fmla="*/ 1493 h 2513"/>
                            <a:gd name="T40" fmla="+- 0 776 765"/>
                            <a:gd name="T41" fmla="*/ T40 w 4068"/>
                            <a:gd name="T42" fmla="+- 0 1636 774"/>
                            <a:gd name="T43" fmla="*/ 1636 h 2513"/>
                            <a:gd name="T44" fmla="+- 0 765 765"/>
                            <a:gd name="T45" fmla="*/ T44 w 4068"/>
                            <a:gd name="T46" fmla="+- 0 1785 774"/>
                            <a:gd name="T47" fmla="*/ 1785 h 2513"/>
                            <a:gd name="T48" fmla="+- 0 768 765"/>
                            <a:gd name="T49" fmla="*/ T48 w 4068"/>
                            <a:gd name="T50" fmla="+- 0 2092 774"/>
                            <a:gd name="T51" fmla="*/ 2092 h 2513"/>
                            <a:gd name="T52" fmla="+- 0 790 765"/>
                            <a:gd name="T53" fmla="*/ T52 w 4068"/>
                            <a:gd name="T54" fmla="+- 0 2241 774"/>
                            <a:gd name="T55" fmla="*/ 2241 h 2513"/>
                            <a:gd name="T56" fmla="+- 0 833 765"/>
                            <a:gd name="T57" fmla="*/ T56 w 4068"/>
                            <a:gd name="T58" fmla="+- 0 2383 774"/>
                            <a:gd name="T59" fmla="*/ 2383 h 2513"/>
                            <a:gd name="T60" fmla="+- 0 895 765"/>
                            <a:gd name="T61" fmla="*/ T60 w 4068"/>
                            <a:gd name="T62" fmla="+- 0 2517 774"/>
                            <a:gd name="T63" fmla="*/ 2517 h 2513"/>
                            <a:gd name="T64" fmla="+- 0 976 765"/>
                            <a:gd name="T65" fmla="*/ T64 w 4068"/>
                            <a:gd name="T66" fmla="+- 0 2639 774"/>
                            <a:gd name="T67" fmla="*/ 2639 h 2513"/>
                            <a:gd name="T68" fmla="+- 0 1073 765"/>
                            <a:gd name="T69" fmla="*/ T68 w 4068"/>
                            <a:gd name="T70" fmla="+- 0 2748 774"/>
                            <a:gd name="T71" fmla="*/ 2748 h 2513"/>
                            <a:gd name="T72" fmla="+- 0 1185 765"/>
                            <a:gd name="T73" fmla="*/ T72 w 4068"/>
                            <a:gd name="T74" fmla="+- 0 2843 774"/>
                            <a:gd name="T75" fmla="*/ 2843 h 2513"/>
                            <a:gd name="T76" fmla="+- 0 1312 765"/>
                            <a:gd name="T77" fmla="*/ T76 w 4068"/>
                            <a:gd name="T78" fmla="+- 0 2920 774"/>
                            <a:gd name="T79" fmla="*/ 2920 h 2513"/>
                            <a:gd name="T80" fmla="+- 0 2665 765"/>
                            <a:gd name="T81" fmla="*/ T80 w 4068"/>
                            <a:gd name="T82" fmla="+- 0 3286 774"/>
                            <a:gd name="T83" fmla="*/ 3286 h 2513"/>
                            <a:gd name="T84" fmla="+- 0 3840 765"/>
                            <a:gd name="T85" fmla="*/ T84 w 4068"/>
                            <a:gd name="T86" fmla="+- 0 2694 774"/>
                            <a:gd name="T87" fmla="*/ 2694 h 2513"/>
                            <a:gd name="T88" fmla="+- 0 3987 765"/>
                            <a:gd name="T89" fmla="*/ T88 w 4068"/>
                            <a:gd name="T90" fmla="+- 0 2683 774"/>
                            <a:gd name="T91" fmla="*/ 2683 h 2513"/>
                            <a:gd name="T92" fmla="+- 0 4127 765"/>
                            <a:gd name="T93" fmla="*/ T92 w 4068"/>
                            <a:gd name="T94" fmla="+- 0 2652 774"/>
                            <a:gd name="T95" fmla="*/ 2652 h 2513"/>
                            <a:gd name="T96" fmla="+- 0 4259 765"/>
                            <a:gd name="T97" fmla="*/ T96 w 4068"/>
                            <a:gd name="T98" fmla="+- 0 2600 774"/>
                            <a:gd name="T99" fmla="*/ 2600 h 2513"/>
                            <a:gd name="T100" fmla="+- 0 4380 765"/>
                            <a:gd name="T101" fmla="*/ T100 w 4068"/>
                            <a:gd name="T102" fmla="+- 0 2531 774"/>
                            <a:gd name="T103" fmla="*/ 2531 h 2513"/>
                            <a:gd name="T104" fmla="+- 0 4491 765"/>
                            <a:gd name="T105" fmla="*/ T104 w 4068"/>
                            <a:gd name="T106" fmla="+- 0 2446 774"/>
                            <a:gd name="T107" fmla="*/ 2446 h 2513"/>
                            <a:gd name="T108" fmla="+- 0 4589 765"/>
                            <a:gd name="T109" fmla="*/ T108 w 4068"/>
                            <a:gd name="T110" fmla="+- 0 2346 774"/>
                            <a:gd name="T111" fmla="*/ 2346 h 2513"/>
                            <a:gd name="T112" fmla="+- 0 4673 765"/>
                            <a:gd name="T113" fmla="*/ T112 w 4068"/>
                            <a:gd name="T114" fmla="+- 0 2233 774"/>
                            <a:gd name="T115" fmla="*/ 2233 h 2513"/>
                            <a:gd name="T116" fmla="+- 0 4740 765"/>
                            <a:gd name="T117" fmla="*/ T116 w 4068"/>
                            <a:gd name="T118" fmla="+- 0 2109 774"/>
                            <a:gd name="T119" fmla="*/ 2109 h 2513"/>
                            <a:gd name="T120" fmla="+- 0 4790 765"/>
                            <a:gd name="T121" fmla="*/ T120 w 4068"/>
                            <a:gd name="T122" fmla="+- 0 1975 774"/>
                            <a:gd name="T123" fmla="*/ 1975 h 2513"/>
                            <a:gd name="T124" fmla="+- 0 4822 765"/>
                            <a:gd name="T125" fmla="*/ T124 w 4068"/>
                            <a:gd name="T126" fmla="+- 0 1832 774"/>
                            <a:gd name="T127" fmla="*/ 1832 h 2513"/>
                            <a:gd name="T128" fmla="+- 0 4830 765"/>
                            <a:gd name="T129" fmla="*/ T128 w 4068"/>
                            <a:gd name="T130" fmla="+- 0 1734 774"/>
                            <a:gd name="T131" fmla="*/ 1734 h 2513"/>
                            <a:gd name="T132" fmla="+- 0 4822 765"/>
                            <a:gd name="T133" fmla="*/ T132 w 4068"/>
                            <a:gd name="T134" fmla="+- 0 1636 774"/>
                            <a:gd name="T135" fmla="*/ 1636 h 2513"/>
                            <a:gd name="T136" fmla="+- 0 4790 765"/>
                            <a:gd name="T137" fmla="*/ T136 w 4068"/>
                            <a:gd name="T138" fmla="+- 0 1493 774"/>
                            <a:gd name="T139" fmla="*/ 1493 h 2513"/>
                            <a:gd name="T140" fmla="+- 0 4740 765"/>
                            <a:gd name="T141" fmla="*/ T140 w 4068"/>
                            <a:gd name="T142" fmla="+- 0 1359 774"/>
                            <a:gd name="T143" fmla="*/ 1359 h 2513"/>
                            <a:gd name="T144" fmla="+- 0 4673 765"/>
                            <a:gd name="T145" fmla="*/ T144 w 4068"/>
                            <a:gd name="T146" fmla="+- 0 1234 774"/>
                            <a:gd name="T147" fmla="*/ 1234 h 2513"/>
                            <a:gd name="T148" fmla="+- 0 4589 765"/>
                            <a:gd name="T149" fmla="*/ T148 w 4068"/>
                            <a:gd name="T150" fmla="+- 0 1121 774"/>
                            <a:gd name="T151" fmla="*/ 1121 h 2513"/>
                            <a:gd name="T152" fmla="+- 0 4491 765"/>
                            <a:gd name="T153" fmla="*/ T152 w 4068"/>
                            <a:gd name="T154" fmla="+- 0 1022 774"/>
                            <a:gd name="T155" fmla="*/ 1022 h 2513"/>
                            <a:gd name="T156" fmla="+- 0 4380 765"/>
                            <a:gd name="T157" fmla="*/ T156 w 4068"/>
                            <a:gd name="T158" fmla="+- 0 937 774"/>
                            <a:gd name="T159" fmla="*/ 937 h 2513"/>
                            <a:gd name="T160" fmla="+- 0 4259 765"/>
                            <a:gd name="T161" fmla="*/ T160 w 4068"/>
                            <a:gd name="T162" fmla="+- 0 868 774"/>
                            <a:gd name="T163" fmla="*/ 868 h 2513"/>
                            <a:gd name="T164" fmla="+- 0 4127 765"/>
                            <a:gd name="T165" fmla="*/ T164 w 4068"/>
                            <a:gd name="T166" fmla="+- 0 816 774"/>
                            <a:gd name="T167" fmla="*/ 816 h 2513"/>
                            <a:gd name="T168" fmla="+- 0 3987 765"/>
                            <a:gd name="T169" fmla="*/ T168 w 4068"/>
                            <a:gd name="T170" fmla="+- 0 784 774"/>
                            <a:gd name="T171" fmla="*/ 784 h 2513"/>
                            <a:gd name="T172" fmla="+- 0 3840 765"/>
                            <a:gd name="T173" fmla="*/ T172 w 4068"/>
                            <a:gd name="T174" fmla="+- 0 774 774"/>
                            <a:gd name="T175" fmla="*/ 774 h 2513"/>
                            <a:gd name="T176" fmla="+- 0 4830 765"/>
                            <a:gd name="T177" fmla="*/ T176 w 4068"/>
                            <a:gd name="T178" fmla="+- 0 1734 774"/>
                            <a:gd name="T179" fmla="*/ 1734 h 2513"/>
                            <a:gd name="T180" fmla="+- 0 4832 765"/>
                            <a:gd name="T181" fmla="*/ T180 w 4068"/>
                            <a:gd name="T182" fmla="+- 0 1683 774"/>
                            <a:gd name="T183" fmla="*/ 1683 h 251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</a:cxnLst>
                          <a:rect l="0" t="0" r="r" b="b"/>
                          <a:pathLst>
                            <a:path w="4068" h="2513">
                              <a:moveTo>
                                <a:pt x="3075" y="0"/>
                              </a:moveTo>
                              <a:lnTo>
                                <a:pt x="992" y="0"/>
                              </a:lnTo>
                              <a:lnTo>
                                <a:pt x="918" y="2"/>
                              </a:lnTo>
                              <a:lnTo>
                                <a:pt x="845" y="10"/>
                              </a:lnTo>
                              <a:lnTo>
                                <a:pt x="775" y="24"/>
                              </a:lnTo>
                              <a:lnTo>
                                <a:pt x="706" y="42"/>
                              </a:lnTo>
                              <a:lnTo>
                                <a:pt x="639" y="66"/>
                              </a:lnTo>
                              <a:lnTo>
                                <a:pt x="574" y="94"/>
                              </a:lnTo>
                              <a:lnTo>
                                <a:pt x="512" y="126"/>
                              </a:lnTo>
                              <a:lnTo>
                                <a:pt x="452" y="163"/>
                              </a:lnTo>
                              <a:lnTo>
                                <a:pt x="395" y="203"/>
                              </a:lnTo>
                              <a:lnTo>
                                <a:pt x="341" y="248"/>
                              </a:lnTo>
                              <a:lnTo>
                                <a:pt x="291" y="296"/>
                              </a:lnTo>
                              <a:lnTo>
                                <a:pt x="243" y="347"/>
                              </a:lnTo>
                              <a:lnTo>
                                <a:pt x="200" y="402"/>
                              </a:lnTo>
                              <a:lnTo>
                                <a:pt x="160" y="460"/>
                              </a:lnTo>
                              <a:lnTo>
                                <a:pt x="124" y="521"/>
                              </a:lnTo>
                              <a:lnTo>
                                <a:pt x="92" y="585"/>
                              </a:lnTo>
                              <a:lnTo>
                                <a:pt x="65" y="651"/>
                              </a:lnTo>
                              <a:lnTo>
                                <a:pt x="42" y="719"/>
                              </a:lnTo>
                              <a:lnTo>
                                <a:pt x="24" y="789"/>
                              </a:lnTo>
                              <a:lnTo>
                                <a:pt x="11" y="862"/>
                              </a:lnTo>
                              <a:lnTo>
                                <a:pt x="3" y="936"/>
                              </a:lnTo>
                              <a:lnTo>
                                <a:pt x="0" y="1011"/>
                              </a:lnTo>
                              <a:lnTo>
                                <a:pt x="0" y="1242"/>
                              </a:lnTo>
                              <a:lnTo>
                                <a:pt x="3" y="1318"/>
                              </a:lnTo>
                              <a:lnTo>
                                <a:pt x="11" y="1393"/>
                              </a:lnTo>
                              <a:lnTo>
                                <a:pt x="25" y="1467"/>
                              </a:lnTo>
                              <a:lnTo>
                                <a:pt x="44" y="1539"/>
                              </a:lnTo>
                              <a:lnTo>
                                <a:pt x="68" y="1609"/>
                              </a:lnTo>
                              <a:lnTo>
                                <a:pt x="97" y="1677"/>
                              </a:lnTo>
                              <a:lnTo>
                                <a:pt x="130" y="1743"/>
                              </a:lnTo>
                              <a:lnTo>
                                <a:pt x="168" y="1805"/>
                              </a:lnTo>
                              <a:lnTo>
                                <a:pt x="211" y="1865"/>
                              </a:lnTo>
                              <a:lnTo>
                                <a:pt x="257" y="1921"/>
                              </a:lnTo>
                              <a:lnTo>
                                <a:pt x="308" y="1974"/>
                              </a:lnTo>
                              <a:lnTo>
                                <a:pt x="362" y="2024"/>
                              </a:lnTo>
                              <a:lnTo>
                                <a:pt x="420" y="2069"/>
                              </a:lnTo>
                              <a:lnTo>
                                <a:pt x="482" y="2110"/>
                              </a:lnTo>
                              <a:lnTo>
                                <a:pt x="547" y="2146"/>
                              </a:lnTo>
                              <a:lnTo>
                                <a:pt x="616" y="2178"/>
                              </a:lnTo>
                              <a:lnTo>
                                <a:pt x="1900" y="2512"/>
                              </a:lnTo>
                              <a:lnTo>
                                <a:pt x="1633" y="1920"/>
                              </a:lnTo>
                              <a:lnTo>
                                <a:pt x="3075" y="1920"/>
                              </a:lnTo>
                              <a:lnTo>
                                <a:pt x="3149" y="1918"/>
                              </a:lnTo>
                              <a:lnTo>
                                <a:pt x="3222" y="1909"/>
                              </a:lnTo>
                              <a:lnTo>
                                <a:pt x="3293" y="1896"/>
                              </a:lnTo>
                              <a:lnTo>
                                <a:pt x="3362" y="1878"/>
                              </a:lnTo>
                              <a:lnTo>
                                <a:pt x="3429" y="1854"/>
                              </a:lnTo>
                              <a:lnTo>
                                <a:pt x="3494" y="1826"/>
                              </a:lnTo>
                              <a:lnTo>
                                <a:pt x="3556" y="1794"/>
                              </a:lnTo>
                              <a:lnTo>
                                <a:pt x="3615" y="1757"/>
                              </a:lnTo>
                              <a:lnTo>
                                <a:pt x="3672" y="1717"/>
                              </a:lnTo>
                              <a:lnTo>
                                <a:pt x="3726" y="1672"/>
                              </a:lnTo>
                              <a:lnTo>
                                <a:pt x="3777" y="1624"/>
                              </a:lnTo>
                              <a:lnTo>
                                <a:pt x="3824" y="1572"/>
                              </a:lnTo>
                              <a:lnTo>
                                <a:pt x="3868" y="1517"/>
                              </a:lnTo>
                              <a:lnTo>
                                <a:pt x="3908" y="1459"/>
                              </a:lnTo>
                              <a:lnTo>
                                <a:pt x="3943" y="1399"/>
                              </a:lnTo>
                              <a:lnTo>
                                <a:pt x="3975" y="1335"/>
                              </a:lnTo>
                              <a:lnTo>
                                <a:pt x="4003" y="1269"/>
                              </a:lnTo>
                              <a:lnTo>
                                <a:pt x="4025" y="1201"/>
                              </a:lnTo>
                              <a:lnTo>
                                <a:pt x="4043" y="1130"/>
                              </a:lnTo>
                              <a:lnTo>
                                <a:pt x="4057" y="1058"/>
                              </a:lnTo>
                              <a:lnTo>
                                <a:pt x="4065" y="984"/>
                              </a:lnTo>
                              <a:lnTo>
                                <a:pt x="4065" y="960"/>
                              </a:lnTo>
                              <a:lnTo>
                                <a:pt x="4065" y="936"/>
                              </a:lnTo>
                              <a:lnTo>
                                <a:pt x="4057" y="862"/>
                              </a:lnTo>
                              <a:lnTo>
                                <a:pt x="4043" y="789"/>
                              </a:lnTo>
                              <a:lnTo>
                                <a:pt x="4025" y="719"/>
                              </a:lnTo>
                              <a:lnTo>
                                <a:pt x="4003" y="651"/>
                              </a:lnTo>
                              <a:lnTo>
                                <a:pt x="3975" y="585"/>
                              </a:lnTo>
                              <a:lnTo>
                                <a:pt x="3943" y="521"/>
                              </a:lnTo>
                              <a:lnTo>
                                <a:pt x="3908" y="460"/>
                              </a:lnTo>
                              <a:lnTo>
                                <a:pt x="3868" y="402"/>
                              </a:lnTo>
                              <a:lnTo>
                                <a:pt x="3824" y="347"/>
                              </a:lnTo>
                              <a:lnTo>
                                <a:pt x="3777" y="296"/>
                              </a:lnTo>
                              <a:lnTo>
                                <a:pt x="3726" y="248"/>
                              </a:lnTo>
                              <a:lnTo>
                                <a:pt x="3672" y="203"/>
                              </a:lnTo>
                              <a:lnTo>
                                <a:pt x="3615" y="163"/>
                              </a:lnTo>
                              <a:lnTo>
                                <a:pt x="3556" y="126"/>
                              </a:lnTo>
                              <a:lnTo>
                                <a:pt x="3494" y="94"/>
                              </a:lnTo>
                              <a:lnTo>
                                <a:pt x="3429" y="66"/>
                              </a:lnTo>
                              <a:lnTo>
                                <a:pt x="3362" y="42"/>
                              </a:lnTo>
                              <a:lnTo>
                                <a:pt x="3293" y="24"/>
                              </a:lnTo>
                              <a:lnTo>
                                <a:pt x="3222" y="10"/>
                              </a:lnTo>
                              <a:lnTo>
                                <a:pt x="3149" y="2"/>
                              </a:lnTo>
                              <a:lnTo>
                                <a:pt x="3075" y="0"/>
                              </a:lnTo>
                              <a:close/>
                              <a:moveTo>
                                <a:pt x="4067" y="909"/>
                              </a:moveTo>
                              <a:lnTo>
                                <a:pt x="4065" y="960"/>
                              </a:lnTo>
                              <a:lnTo>
                                <a:pt x="4067" y="1011"/>
                              </a:lnTo>
                              <a:lnTo>
                                <a:pt x="4067" y="90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8775FE4" w14:textId="77777777" w:rsidR="00DE1C70" w:rsidRPr="00DE1C70" w:rsidRDefault="00DE1C70" w:rsidP="00DE1C70">
                            <w:pPr>
                              <w:pStyle w:val="Heading3"/>
                              <w:spacing w:line="208" w:lineRule="auto"/>
                              <w:jc w:val="center"/>
                              <w:rPr>
                                <w:color w:val="00B5AF"/>
                                <w:sz w:val="20"/>
                                <w:szCs w:val="20"/>
                              </w:rPr>
                            </w:pPr>
                          </w:p>
                          <w:p w14:paraId="6801EB34" w14:textId="77777777" w:rsidR="00A03EFA" w:rsidRPr="007F3828" w:rsidRDefault="00A03EFA" w:rsidP="00A03EFA">
                            <w:pPr>
                              <w:pStyle w:val="Heading3"/>
                              <w:spacing w:line="208" w:lineRule="auto"/>
                              <w:jc w:val="center"/>
                              <w:rPr>
                                <w:b/>
                                <w:bCs/>
                                <w:color w:val="FFA953"/>
                              </w:rPr>
                            </w:pPr>
                            <w:r w:rsidRPr="007F3828">
                              <w:rPr>
                                <w:b/>
                                <w:bCs/>
                                <w:color w:val="FFA953"/>
                              </w:rPr>
                              <w:t>CONVERSATION</w:t>
                            </w:r>
                          </w:p>
                          <w:p w14:paraId="2D0C59CE" w14:textId="5B04F398" w:rsidR="00A03EFA" w:rsidRPr="007F3828" w:rsidRDefault="00A03EFA" w:rsidP="00A03EFA">
                            <w:pPr>
                              <w:pStyle w:val="Heading3"/>
                              <w:spacing w:line="208" w:lineRule="auto"/>
                              <w:jc w:val="center"/>
                              <w:rPr>
                                <w:b/>
                                <w:bCs/>
                                <w:color w:val="FFA953"/>
                                <w:w w:val="105"/>
                              </w:rPr>
                            </w:pPr>
                            <w:r w:rsidRPr="007F3828">
                              <w:rPr>
                                <w:b/>
                                <w:bCs/>
                                <w:color w:val="FFA953"/>
                                <w:w w:val="105"/>
                              </w:rPr>
                              <w:t>STARTERS</w:t>
                            </w:r>
                          </w:p>
                          <w:p w14:paraId="4DDE08F4" w14:textId="77777777" w:rsidR="00A03EFA" w:rsidRPr="00A03EFA" w:rsidRDefault="00A03EFA" w:rsidP="00A03EFA">
                            <w:pPr>
                              <w:pStyle w:val="Heading3"/>
                              <w:spacing w:line="208" w:lineRule="auto"/>
                              <w:jc w:val="center"/>
                              <w:rPr>
                                <w:b/>
                                <w:bCs/>
                                <w:caps/>
                                <w:color w:val="FFA953"/>
                              </w:rPr>
                            </w:pPr>
                            <w:r w:rsidRPr="007F3828">
                              <w:rPr>
                                <w:b/>
                                <w:bCs/>
                                <w:caps/>
                                <w:color w:val="FFA953"/>
                                <w:w w:val="105"/>
                              </w:rPr>
                              <w:t>toddler</w:t>
                            </w:r>
                            <w:r w:rsidRPr="00A03EFA">
                              <w:rPr>
                                <w:b/>
                                <w:bCs/>
                                <w:caps/>
                                <w:color w:val="FFA953"/>
                                <w:w w:val="105"/>
                              </w:rPr>
                              <w:t>s</w:t>
                            </w:r>
                          </w:p>
                          <w:p w14:paraId="44A23CD5" w14:textId="77777777" w:rsidR="00DE1C70" w:rsidRDefault="00DE1C7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D68C86" id="AutoShape 63" o:spid="_x0000_s1028" style="position:absolute;margin-left:-11.8pt;margin-top:10.65pt;width:203.4pt;height:125.65pt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4068,2513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" adj="-11796480,,5400" path="m3075,l992,,918,2r-73,8l775,24,706,42,639,66,574,94r-62,32l452,163r-57,40l341,248r-50,48l243,347r-43,55l160,460r-36,61l92,585,65,651,42,719,24,789,11,862,3,936,,1011r,231l3,1318r8,75l25,1467r19,72l68,1609r29,68l130,1743r38,62l211,1865r46,56l308,1974r54,50l420,2069r62,41l547,2146r69,32l1900,2512,1633,1920r1442,l3149,1918r73,-9l3293,1896r69,-18l3429,1854r65,-28l3556,1794r59,-37l3672,1717r54,-45l3777,1624r47,-52l3868,1517r40,-58l3943,1399r32,-64l4003,1269r22,-68l4043,1130r14,-72l4065,984r,-24l4065,936r-8,-74l4043,789r-18,-70l4003,651r-28,-66l3943,521r-35,-61l3868,402r-44,-55l3777,296r-51,-48l3672,203r-57,-40l3556,126,3494,94,3429,66,3362,42,3293,24,3222,10,3149,2,3075,xm4067,909r-2,51l4067,1011r,-102xe">
                <v:stroke joinstyle="round"/>
                <v:formulas/>
                <v:path arrowok="t" o:connecttype="custom" o:connectlocs="629920,491490;536575,497840;448310,518160;364490,551180;287020,594995;216535,648970;154305,711835;101600,783590;58420,862965;26670,948055;6985,1038860;0,1133475;1905,1328420;15875,1423035;43180,1513205;82550,1598295;133985,1675765;195580,1744980;266700,1805305;347345,1854200;1206500,2086610;1952625,1710690;2045970,1703705;2134870,1684020;2218690,1651000;2295525,1607185;2366010,1553210;2428240,1489710;2481580,1417955;2524125,1339215;2555875,1254125;2576195,1163320;2581275,1101090;2576195,1038860;2555875,948055;2524125,862965;2481580,783590;2428240,711835;2366010,648970;2295525,594995;2218690,551180;2134870,518160;2045970,497840;1952625,491490;2581275,1101090;2582545,1068705" o:connectangles="0,0,0,0,0,0,0,0,0,0,0,0,0,0,0,0,0,0,0,0,0,0,0,0,0,0,0,0,0,0,0,0,0,0,0,0,0,0,0,0,0,0,0,0,0,0" textboxrect="0,0,4068,2513"/>
                <v:textbox>
                  <w:txbxContent>
                    <w:p w14:paraId="58775FE4" w14:textId="77777777" w:rsidR="00DE1C70" w:rsidRPr="00DE1C70" w:rsidRDefault="00DE1C70" w:rsidP="00DE1C70">
                      <w:pPr>
                        <w:pStyle w:val="Heading3"/>
                        <w:spacing w:line="208" w:lineRule="auto"/>
                        <w:jc w:val="center"/>
                        <w:rPr>
                          <w:color w:val="00B5AF"/>
                          <w:sz w:val="20"/>
                          <w:szCs w:val="20"/>
                        </w:rPr>
                      </w:pPr>
                    </w:p>
                    <w:p w14:paraId="6801EB34" w14:textId="77777777" w:rsidR="00A03EFA" w:rsidRPr="007F3828" w:rsidRDefault="00A03EFA" w:rsidP="00A03EFA">
                      <w:pPr>
                        <w:pStyle w:val="Heading3"/>
                        <w:spacing w:line="208" w:lineRule="auto"/>
                        <w:jc w:val="center"/>
                        <w:rPr>
                          <w:b/>
                          <w:bCs/>
                          <w:color w:val="FFA953"/>
                        </w:rPr>
                      </w:pPr>
                      <w:r w:rsidRPr="007F3828">
                        <w:rPr>
                          <w:b/>
                          <w:bCs/>
                          <w:color w:val="FFA953"/>
                        </w:rPr>
                        <w:t>CONVERSATION</w:t>
                      </w:r>
                    </w:p>
                    <w:p w14:paraId="2D0C59CE" w14:textId="5B04F398" w:rsidR="00A03EFA" w:rsidRPr="007F3828" w:rsidRDefault="00A03EFA" w:rsidP="00A03EFA">
                      <w:pPr>
                        <w:pStyle w:val="Heading3"/>
                        <w:spacing w:line="208" w:lineRule="auto"/>
                        <w:jc w:val="center"/>
                        <w:rPr>
                          <w:b/>
                          <w:bCs/>
                          <w:color w:val="FFA953"/>
                          <w:w w:val="105"/>
                        </w:rPr>
                      </w:pPr>
                      <w:r w:rsidRPr="007F3828">
                        <w:rPr>
                          <w:b/>
                          <w:bCs/>
                          <w:color w:val="FFA953"/>
                          <w:w w:val="105"/>
                        </w:rPr>
                        <w:t>STARTERS</w:t>
                      </w:r>
                    </w:p>
                    <w:p w14:paraId="4DDE08F4" w14:textId="77777777" w:rsidR="00A03EFA" w:rsidRPr="00A03EFA" w:rsidRDefault="00A03EFA" w:rsidP="00A03EFA">
                      <w:pPr>
                        <w:pStyle w:val="Heading3"/>
                        <w:spacing w:line="208" w:lineRule="auto"/>
                        <w:jc w:val="center"/>
                        <w:rPr>
                          <w:b/>
                          <w:bCs/>
                          <w:caps/>
                          <w:color w:val="FFA953"/>
                        </w:rPr>
                      </w:pPr>
                      <w:r w:rsidRPr="007F3828">
                        <w:rPr>
                          <w:b/>
                          <w:bCs/>
                          <w:caps/>
                          <w:color w:val="FFA953"/>
                          <w:w w:val="105"/>
                        </w:rPr>
                        <w:t>toddler</w:t>
                      </w:r>
                      <w:r w:rsidRPr="00A03EFA">
                        <w:rPr>
                          <w:b/>
                          <w:bCs/>
                          <w:caps/>
                          <w:color w:val="FFA953"/>
                          <w:w w:val="105"/>
                        </w:rPr>
                        <w:t>s</w:t>
                      </w:r>
                    </w:p>
                    <w:p w14:paraId="44A23CD5" w14:textId="77777777" w:rsidR="00DE1C70" w:rsidRDefault="00DE1C70"/>
                  </w:txbxContent>
                </v:textbox>
              </v:shape>
            </w:pict>
          </mc:Fallback>
        </mc:AlternateContent>
      </w:r>
    </w:p>
    <w:p w14:paraId="275757A0" w14:textId="7D4601C2" w:rsidR="00095D6B" w:rsidRDefault="00E67D93">
      <w:pPr>
        <w:spacing w:before="66"/>
        <w:ind w:left="352"/>
        <w:rPr>
          <w:sz w:val="36"/>
        </w:rPr>
      </w:pPr>
      <w:r>
        <w:br w:type="column"/>
      </w:r>
    </w:p>
    <w:p w14:paraId="5CC96320" w14:textId="680D327E" w:rsidR="00095D6B" w:rsidRDefault="00095D6B">
      <w:pPr>
        <w:spacing w:before="256"/>
        <w:ind w:left="319"/>
        <w:rPr>
          <w:rFonts w:ascii="Book Antiqua"/>
          <w:sz w:val="86"/>
        </w:rPr>
      </w:pPr>
    </w:p>
    <w:p w14:paraId="34EC9FD6" w14:textId="0C94567F" w:rsidR="00095D6B" w:rsidRDefault="00F43420">
      <w:pPr>
        <w:spacing w:before="181"/>
        <w:ind w:right="106"/>
        <w:jc w:val="right"/>
        <w:rPr>
          <w:sz w:val="36"/>
        </w:rPr>
      </w:pPr>
      <w:r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 wp14:anchorId="31C6F412" wp14:editId="05B75040">
                <wp:simplePos x="0" y="0"/>
                <wp:positionH relativeFrom="column">
                  <wp:posOffset>650973</wp:posOffset>
                </wp:positionH>
                <wp:positionV relativeFrom="paragraph">
                  <wp:posOffset>164465</wp:posOffset>
                </wp:positionV>
                <wp:extent cx="920750" cy="920750"/>
                <wp:effectExtent l="38100" t="38100" r="31750" b="31750"/>
                <wp:wrapNone/>
                <wp:docPr id="208" name="Group 2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20750" cy="920750"/>
                          <a:chOff x="0" y="0"/>
                          <a:chExt cx="920750" cy="920750"/>
                        </a:xfrm>
                      </wpg:grpSpPr>
                      <wps:wsp>
                        <wps:cNvPr id="91" name="Freeform 6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20750" cy="920750"/>
                          </a:xfrm>
                          <a:custGeom>
                            <a:avLst/>
                            <a:gdLst>
                              <a:gd name="T0" fmla="+- 0 7209 5763"/>
                              <a:gd name="T1" fmla="*/ T0 w 1450"/>
                              <a:gd name="T2" fmla="+- 0 3441 2642"/>
                              <a:gd name="T3" fmla="*/ 3441 h 1450"/>
                              <a:gd name="T4" fmla="+- 0 7181 5763"/>
                              <a:gd name="T5" fmla="*/ T4 w 1450"/>
                              <a:gd name="T6" fmla="+- 0 3582 2642"/>
                              <a:gd name="T7" fmla="*/ 3582 h 1450"/>
                              <a:gd name="T8" fmla="+- 0 7126 5763"/>
                              <a:gd name="T9" fmla="*/ T8 w 1450"/>
                              <a:gd name="T10" fmla="+- 0 3712 2642"/>
                              <a:gd name="T11" fmla="*/ 3712 h 1450"/>
                              <a:gd name="T12" fmla="+- 0 7048 5763"/>
                              <a:gd name="T13" fmla="*/ T12 w 1450"/>
                              <a:gd name="T14" fmla="+- 0 3828 2642"/>
                              <a:gd name="T15" fmla="*/ 3828 h 1450"/>
                              <a:gd name="T16" fmla="+- 0 6949 5763"/>
                              <a:gd name="T17" fmla="*/ T16 w 1450"/>
                              <a:gd name="T18" fmla="+- 0 3926 2642"/>
                              <a:gd name="T19" fmla="*/ 3926 h 1450"/>
                              <a:gd name="T20" fmla="+- 0 6834 5763"/>
                              <a:gd name="T21" fmla="*/ T20 w 1450"/>
                              <a:gd name="T22" fmla="+- 0 4004 2642"/>
                              <a:gd name="T23" fmla="*/ 4004 h 1450"/>
                              <a:gd name="T24" fmla="+- 0 6704 5763"/>
                              <a:gd name="T25" fmla="*/ T24 w 1450"/>
                              <a:gd name="T26" fmla="+- 0 4059 2642"/>
                              <a:gd name="T27" fmla="*/ 4059 h 1450"/>
                              <a:gd name="T28" fmla="+- 0 6562 5763"/>
                              <a:gd name="T29" fmla="*/ T28 w 1450"/>
                              <a:gd name="T30" fmla="+- 0 4088 2642"/>
                              <a:gd name="T31" fmla="*/ 4088 h 1450"/>
                              <a:gd name="T32" fmla="+- 0 6414 5763"/>
                              <a:gd name="T33" fmla="*/ T32 w 1450"/>
                              <a:gd name="T34" fmla="+- 0 4088 2642"/>
                              <a:gd name="T35" fmla="*/ 4088 h 1450"/>
                              <a:gd name="T36" fmla="+- 0 6273 5763"/>
                              <a:gd name="T37" fmla="*/ T36 w 1450"/>
                              <a:gd name="T38" fmla="+- 0 4059 2642"/>
                              <a:gd name="T39" fmla="*/ 4059 h 1450"/>
                              <a:gd name="T40" fmla="+- 0 6143 5763"/>
                              <a:gd name="T41" fmla="*/ T40 w 1450"/>
                              <a:gd name="T42" fmla="+- 0 4004 2642"/>
                              <a:gd name="T43" fmla="*/ 4004 h 1450"/>
                              <a:gd name="T44" fmla="+- 0 6027 5763"/>
                              <a:gd name="T45" fmla="*/ T44 w 1450"/>
                              <a:gd name="T46" fmla="+- 0 3926 2642"/>
                              <a:gd name="T47" fmla="*/ 3926 h 1450"/>
                              <a:gd name="T48" fmla="+- 0 5929 5763"/>
                              <a:gd name="T49" fmla="*/ T48 w 1450"/>
                              <a:gd name="T50" fmla="+- 0 3828 2642"/>
                              <a:gd name="T51" fmla="*/ 3828 h 1450"/>
                              <a:gd name="T52" fmla="+- 0 5851 5763"/>
                              <a:gd name="T53" fmla="*/ T52 w 1450"/>
                              <a:gd name="T54" fmla="+- 0 3712 2642"/>
                              <a:gd name="T55" fmla="*/ 3712 h 1450"/>
                              <a:gd name="T56" fmla="+- 0 5796 5763"/>
                              <a:gd name="T57" fmla="*/ T56 w 1450"/>
                              <a:gd name="T58" fmla="+- 0 3582 2642"/>
                              <a:gd name="T59" fmla="*/ 3582 h 1450"/>
                              <a:gd name="T60" fmla="+- 0 5767 5763"/>
                              <a:gd name="T61" fmla="*/ T60 w 1450"/>
                              <a:gd name="T62" fmla="+- 0 3441 2642"/>
                              <a:gd name="T63" fmla="*/ 3441 h 1450"/>
                              <a:gd name="T64" fmla="+- 0 5767 5763"/>
                              <a:gd name="T65" fmla="*/ T64 w 1450"/>
                              <a:gd name="T66" fmla="+- 0 3292 2642"/>
                              <a:gd name="T67" fmla="*/ 3292 h 1450"/>
                              <a:gd name="T68" fmla="+- 0 5796 5763"/>
                              <a:gd name="T69" fmla="*/ T68 w 1450"/>
                              <a:gd name="T70" fmla="+- 0 3151 2642"/>
                              <a:gd name="T71" fmla="*/ 3151 h 1450"/>
                              <a:gd name="T72" fmla="+- 0 5851 5763"/>
                              <a:gd name="T73" fmla="*/ T72 w 1450"/>
                              <a:gd name="T74" fmla="+- 0 3021 2642"/>
                              <a:gd name="T75" fmla="*/ 3021 h 1450"/>
                              <a:gd name="T76" fmla="+- 0 5929 5763"/>
                              <a:gd name="T77" fmla="*/ T76 w 1450"/>
                              <a:gd name="T78" fmla="+- 0 2905 2642"/>
                              <a:gd name="T79" fmla="*/ 2905 h 1450"/>
                              <a:gd name="T80" fmla="+- 0 6027 5763"/>
                              <a:gd name="T81" fmla="*/ T80 w 1450"/>
                              <a:gd name="T82" fmla="+- 0 2807 2642"/>
                              <a:gd name="T83" fmla="*/ 2807 h 1450"/>
                              <a:gd name="T84" fmla="+- 0 6143 5763"/>
                              <a:gd name="T85" fmla="*/ T84 w 1450"/>
                              <a:gd name="T86" fmla="+- 0 2729 2642"/>
                              <a:gd name="T87" fmla="*/ 2729 h 1450"/>
                              <a:gd name="T88" fmla="+- 0 6273 5763"/>
                              <a:gd name="T89" fmla="*/ T88 w 1450"/>
                              <a:gd name="T90" fmla="+- 0 2674 2642"/>
                              <a:gd name="T91" fmla="*/ 2674 h 1450"/>
                              <a:gd name="T92" fmla="+- 0 6414 5763"/>
                              <a:gd name="T93" fmla="*/ T92 w 1450"/>
                              <a:gd name="T94" fmla="+- 0 2645 2642"/>
                              <a:gd name="T95" fmla="*/ 2645 h 1450"/>
                              <a:gd name="T96" fmla="+- 0 6562 5763"/>
                              <a:gd name="T97" fmla="*/ T96 w 1450"/>
                              <a:gd name="T98" fmla="+- 0 2645 2642"/>
                              <a:gd name="T99" fmla="*/ 2645 h 1450"/>
                              <a:gd name="T100" fmla="+- 0 6704 5763"/>
                              <a:gd name="T101" fmla="*/ T100 w 1450"/>
                              <a:gd name="T102" fmla="+- 0 2674 2642"/>
                              <a:gd name="T103" fmla="*/ 2674 h 1450"/>
                              <a:gd name="T104" fmla="+- 0 6834 5763"/>
                              <a:gd name="T105" fmla="*/ T104 w 1450"/>
                              <a:gd name="T106" fmla="+- 0 2729 2642"/>
                              <a:gd name="T107" fmla="*/ 2729 h 1450"/>
                              <a:gd name="T108" fmla="+- 0 6949 5763"/>
                              <a:gd name="T109" fmla="*/ T108 w 1450"/>
                              <a:gd name="T110" fmla="+- 0 2807 2642"/>
                              <a:gd name="T111" fmla="*/ 2807 h 1450"/>
                              <a:gd name="T112" fmla="+- 0 7048 5763"/>
                              <a:gd name="T113" fmla="*/ T112 w 1450"/>
                              <a:gd name="T114" fmla="+- 0 2905 2642"/>
                              <a:gd name="T115" fmla="*/ 2905 h 1450"/>
                              <a:gd name="T116" fmla="+- 0 7126 5763"/>
                              <a:gd name="T117" fmla="*/ T116 w 1450"/>
                              <a:gd name="T118" fmla="+- 0 3021 2642"/>
                              <a:gd name="T119" fmla="*/ 3021 h 1450"/>
                              <a:gd name="T120" fmla="+- 0 7181 5763"/>
                              <a:gd name="T121" fmla="*/ T120 w 1450"/>
                              <a:gd name="T122" fmla="+- 0 3151 2642"/>
                              <a:gd name="T123" fmla="*/ 3151 h 1450"/>
                              <a:gd name="T124" fmla="+- 0 7209 5763"/>
                              <a:gd name="T125" fmla="*/ T124 w 1450"/>
                              <a:gd name="T126" fmla="+- 0 3292 2642"/>
                              <a:gd name="T127" fmla="*/ 3292 h 145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1450" h="1450">
                                <a:moveTo>
                                  <a:pt x="1450" y="725"/>
                                </a:moveTo>
                                <a:lnTo>
                                  <a:pt x="1446" y="799"/>
                                </a:lnTo>
                                <a:lnTo>
                                  <a:pt x="1435" y="871"/>
                                </a:lnTo>
                                <a:lnTo>
                                  <a:pt x="1418" y="940"/>
                                </a:lnTo>
                                <a:lnTo>
                                  <a:pt x="1393" y="1007"/>
                                </a:lnTo>
                                <a:lnTo>
                                  <a:pt x="1363" y="1070"/>
                                </a:lnTo>
                                <a:lnTo>
                                  <a:pt x="1326" y="1130"/>
                                </a:lnTo>
                                <a:lnTo>
                                  <a:pt x="1285" y="1186"/>
                                </a:lnTo>
                                <a:lnTo>
                                  <a:pt x="1238" y="1237"/>
                                </a:lnTo>
                                <a:lnTo>
                                  <a:pt x="1186" y="1284"/>
                                </a:lnTo>
                                <a:lnTo>
                                  <a:pt x="1131" y="1326"/>
                                </a:lnTo>
                                <a:lnTo>
                                  <a:pt x="1071" y="1362"/>
                                </a:lnTo>
                                <a:lnTo>
                                  <a:pt x="1007" y="1392"/>
                                </a:lnTo>
                                <a:lnTo>
                                  <a:pt x="941" y="1417"/>
                                </a:lnTo>
                                <a:lnTo>
                                  <a:pt x="871" y="1435"/>
                                </a:lnTo>
                                <a:lnTo>
                                  <a:pt x="799" y="1446"/>
                                </a:lnTo>
                                <a:lnTo>
                                  <a:pt x="725" y="1449"/>
                                </a:lnTo>
                                <a:lnTo>
                                  <a:pt x="651" y="1446"/>
                                </a:lnTo>
                                <a:lnTo>
                                  <a:pt x="579" y="1435"/>
                                </a:lnTo>
                                <a:lnTo>
                                  <a:pt x="510" y="1417"/>
                                </a:lnTo>
                                <a:lnTo>
                                  <a:pt x="443" y="1392"/>
                                </a:lnTo>
                                <a:lnTo>
                                  <a:pt x="380" y="1362"/>
                                </a:lnTo>
                                <a:lnTo>
                                  <a:pt x="320" y="1326"/>
                                </a:lnTo>
                                <a:lnTo>
                                  <a:pt x="264" y="1284"/>
                                </a:lnTo>
                                <a:lnTo>
                                  <a:pt x="213" y="1237"/>
                                </a:lnTo>
                                <a:lnTo>
                                  <a:pt x="166" y="1186"/>
                                </a:lnTo>
                                <a:lnTo>
                                  <a:pt x="124" y="1130"/>
                                </a:lnTo>
                                <a:lnTo>
                                  <a:pt x="88" y="1070"/>
                                </a:lnTo>
                                <a:lnTo>
                                  <a:pt x="57" y="1007"/>
                                </a:lnTo>
                                <a:lnTo>
                                  <a:pt x="33" y="940"/>
                                </a:lnTo>
                                <a:lnTo>
                                  <a:pt x="15" y="871"/>
                                </a:lnTo>
                                <a:lnTo>
                                  <a:pt x="4" y="799"/>
                                </a:lnTo>
                                <a:lnTo>
                                  <a:pt x="0" y="725"/>
                                </a:lnTo>
                                <a:lnTo>
                                  <a:pt x="4" y="650"/>
                                </a:lnTo>
                                <a:lnTo>
                                  <a:pt x="15" y="578"/>
                                </a:lnTo>
                                <a:lnTo>
                                  <a:pt x="33" y="509"/>
                                </a:lnTo>
                                <a:lnTo>
                                  <a:pt x="57" y="442"/>
                                </a:lnTo>
                                <a:lnTo>
                                  <a:pt x="88" y="379"/>
                                </a:lnTo>
                                <a:lnTo>
                                  <a:pt x="124" y="319"/>
                                </a:lnTo>
                                <a:lnTo>
                                  <a:pt x="166" y="263"/>
                                </a:lnTo>
                                <a:lnTo>
                                  <a:pt x="213" y="212"/>
                                </a:lnTo>
                                <a:lnTo>
                                  <a:pt x="264" y="165"/>
                                </a:lnTo>
                                <a:lnTo>
                                  <a:pt x="320" y="123"/>
                                </a:lnTo>
                                <a:lnTo>
                                  <a:pt x="380" y="87"/>
                                </a:lnTo>
                                <a:lnTo>
                                  <a:pt x="443" y="57"/>
                                </a:lnTo>
                                <a:lnTo>
                                  <a:pt x="510" y="32"/>
                                </a:lnTo>
                                <a:lnTo>
                                  <a:pt x="579" y="14"/>
                                </a:lnTo>
                                <a:lnTo>
                                  <a:pt x="651" y="3"/>
                                </a:lnTo>
                                <a:lnTo>
                                  <a:pt x="725" y="0"/>
                                </a:lnTo>
                                <a:lnTo>
                                  <a:pt x="799" y="3"/>
                                </a:lnTo>
                                <a:lnTo>
                                  <a:pt x="871" y="14"/>
                                </a:lnTo>
                                <a:lnTo>
                                  <a:pt x="941" y="32"/>
                                </a:lnTo>
                                <a:lnTo>
                                  <a:pt x="1007" y="57"/>
                                </a:lnTo>
                                <a:lnTo>
                                  <a:pt x="1071" y="87"/>
                                </a:lnTo>
                                <a:lnTo>
                                  <a:pt x="1131" y="123"/>
                                </a:lnTo>
                                <a:lnTo>
                                  <a:pt x="1186" y="165"/>
                                </a:lnTo>
                                <a:lnTo>
                                  <a:pt x="1238" y="212"/>
                                </a:lnTo>
                                <a:lnTo>
                                  <a:pt x="1285" y="263"/>
                                </a:lnTo>
                                <a:lnTo>
                                  <a:pt x="1326" y="319"/>
                                </a:lnTo>
                                <a:lnTo>
                                  <a:pt x="1363" y="379"/>
                                </a:lnTo>
                                <a:lnTo>
                                  <a:pt x="1393" y="442"/>
                                </a:lnTo>
                                <a:lnTo>
                                  <a:pt x="1418" y="509"/>
                                </a:lnTo>
                                <a:lnTo>
                                  <a:pt x="1435" y="578"/>
                                </a:lnTo>
                                <a:lnTo>
                                  <a:pt x="1446" y="650"/>
                                </a:lnTo>
                                <a:lnTo>
                                  <a:pt x="1450" y="72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74409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" name="AutoShape 65"/>
                        <wps:cNvSpPr>
                          <a:spLocks/>
                        </wps:cNvSpPr>
                        <wps:spPr bwMode="auto">
                          <a:xfrm>
                            <a:off x="140677" y="239151"/>
                            <a:ext cx="640080" cy="447675"/>
                          </a:xfrm>
                          <a:custGeom>
                            <a:avLst/>
                            <a:gdLst>
                              <a:gd name="T0" fmla="+- 0 6686 5977"/>
                              <a:gd name="T1" fmla="*/ T0 w 1008"/>
                              <a:gd name="T2" fmla="+- 0 3201 3008"/>
                              <a:gd name="T3" fmla="*/ 3201 h 705"/>
                              <a:gd name="T4" fmla="+- 0 6646 5977"/>
                              <a:gd name="T5" fmla="*/ T4 w 1008"/>
                              <a:gd name="T6" fmla="+- 0 3484 3008"/>
                              <a:gd name="T7" fmla="*/ 3484 h 705"/>
                              <a:gd name="T8" fmla="+- 0 6416 5977"/>
                              <a:gd name="T9" fmla="*/ T8 w 1008"/>
                              <a:gd name="T10" fmla="+- 0 3559 3008"/>
                              <a:gd name="T11" fmla="*/ 3559 h 705"/>
                              <a:gd name="T12" fmla="+- 0 6276 5977"/>
                              <a:gd name="T13" fmla="*/ T12 w 1008"/>
                              <a:gd name="T14" fmla="+- 0 3360 3008"/>
                              <a:gd name="T15" fmla="*/ 3360 h 705"/>
                              <a:gd name="T16" fmla="+- 0 6360 5977"/>
                              <a:gd name="T17" fmla="*/ T16 w 1008"/>
                              <a:gd name="T18" fmla="+- 0 3190 3008"/>
                              <a:gd name="T19" fmla="*/ 3190 h 705"/>
                              <a:gd name="T20" fmla="+- 0 6602 5977"/>
                              <a:gd name="T21" fmla="*/ T20 w 1008"/>
                              <a:gd name="T22" fmla="+- 0 3191 3008"/>
                              <a:gd name="T23" fmla="*/ 3191 h 705"/>
                              <a:gd name="T24" fmla="+- 0 6686 5977"/>
                              <a:gd name="T25" fmla="*/ T24 w 1008"/>
                              <a:gd name="T26" fmla="+- 0 3201 3008"/>
                              <a:gd name="T27" fmla="*/ 3201 h 705"/>
                              <a:gd name="T28" fmla="+- 0 6550 5977"/>
                              <a:gd name="T29" fmla="*/ T28 w 1008"/>
                              <a:gd name="T30" fmla="+- 0 3104 3008"/>
                              <a:gd name="T31" fmla="*/ 3104 h 705"/>
                              <a:gd name="T32" fmla="+- 0 6298 5977"/>
                              <a:gd name="T33" fmla="*/ T32 w 1008"/>
                              <a:gd name="T34" fmla="+- 0 3172 3008"/>
                              <a:gd name="T35" fmla="*/ 3172 h 705"/>
                              <a:gd name="T36" fmla="+- 0 6231 5977"/>
                              <a:gd name="T37" fmla="*/ T36 w 1008"/>
                              <a:gd name="T38" fmla="+- 0 3430 3008"/>
                              <a:gd name="T39" fmla="*/ 3430 h 705"/>
                              <a:gd name="T40" fmla="+- 0 6411 5977"/>
                              <a:gd name="T41" fmla="*/ T40 w 1008"/>
                              <a:gd name="T42" fmla="+- 0 3616 3008"/>
                              <a:gd name="T43" fmla="*/ 3616 h 705"/>
                              <a:gd name="T44" fmla="+- 0 6635 5977"/>
                              <a:gd name="T45" fmla="*/ T44 w 1008"/>
                              <a:gd name="T46" fmla="+- 0 3570 3008"/>
                              <a:gd name="T47" fmla="*/ 3570 h 705"/>
                              <a:gd name="T48" fmla="+- 0 6740 5977"/>
                              <a:gd name="T49" fmla="*/ T48 w 1008"/>
                              <a:gd name="T50" fmla="+- 0 3360 3008"/>
                              <a:gd name="T51" fmla="*/ 3360 h 705"/>
                              <a:gd name="T52" fmla="+- 0 6962 5977"/>
                              <a:gd name="T53" fmla="*/ T52 w 1008"/>
                              <a:gd name="T54" fmla="+- 0 3325 3008"/>
                              <a:gd name="T55" fmla="*/ 3325 h 705"/>
                              <a:gd name="T56" fmla="+- 0 6924 5977"/>
                              <a:gd name="T57" fmla="*/ T56 w 1008"/>
                              <a:gd name="T58" fmla="+- 0 3354 3008"/>
                              <a:gd name="T59" fmla="*/ 3354 h 705"/>
                              <a:gd name="T60" fmla="+- 0 6857 5977"/>
                              <a:gd name="T61" fmla="*/ T60 w 1008"/>
                              <a:gd name="T62" fmla="+- 0 3438 3008"/>
                              <a:gd name="T63" fmla="*/ 3438 h 705"/>
                              <a:gd name="T64" fmla="+- 0 6712 5977"/>
                              <a:gd name="T65" fmla="*/ T64 w 1008"/>
                              <a:gd name="T66" fmla="+- 0 3572 3008"/>
                              <a:gd name="T67" fmla="*/ 3572 h 705"/>
                              <a:gd name="T68" fmla="+- 0 6604 5977"/>
                              <a:gd name="T69" fmla="*/ T68 w 1008"/>
                              <a:gd name="T70" fmla="+- 0 3632 3008"/>
                              <a:gd name="T71" fmla="*/ 3632 h 705"/>
                              <a:gd name="T72" fmla="+- 0 6514 5977"/>
                              <a:gd name="T73" fmla="*/ T72 w 1008"/>
                              <a:gd name="T74" fmla="+- 0 3655 3008"/>
                              <a:gd name="T75" fmla="*/ 3655 h 705"/>
                              <a:gd name="T76" fmla="+- 0 6412 5977"/>
                              <a:gd name="T77" fmla="*/ T76 w 1008"/>
                              <a:gd name="T78" fmla="+- 0 3649 3008"/>
                              <a:gd name="T79" fmla="*/ 3649 h 705"/>
                              <a:gd name="T80" fmla="+- 0 6299 5977"/>
                              <a:gd name="T81" fmla="*/ T80 w 1008"/>
                              <a:gd name="T82" fmla="+- 0 3603 3008"/>
                              <a:gd name="T83" fmla="*/ 3603 h 705"/>
                              <a:gd name="T84" fmla="+- 0 6152 5977"/>
                              <a:gd name="T85" fmla="*/ T84 w 1008"/>
                              <a:gd name="T86" fmla="+- 0 3489 3008"/>
                              <a:gd name="T87" fmla="*/ 3489 h 705"/>
                              <a:gd name="T88" fmla="+- 0 6044 5977"/>
                              <a:gd name="T89" fmla="*/ T88 w 1008"/>
                              <a:gd name="T90" fmla="+- 0 3364 3008"/>
                              <a:gd name="T91" fmla="*/ 3364 h 705"/>
                              <a:gd name="T92" fmla="+- 0 6074 5977"/>
                              <a:gd name="T93" fmla="*/ T92 w 1008"/>
                              <a:gd name="T94" fmla="+- 0 3316 3008"/>
                              <a:gd name="T95" fmla="*/ 3316 h 705"/>
                              <a:gd name="T96" fmla="+- 0 6207 5977"/>
                              <a:gd name="T97" fmla="*/ T96 w 1008"/>
                              <a:gd name="T98" fmla="+- 0 3180 3008"/>
                              <a:gd name="T99" fmla="*/ 3180 h 705"/>
                              <a:gd name="T100" fmla="+- 0 6329 5977"/>
                              <a:gd name="T101" fmla="*/ T100 w 1008"/>
                              <a:gd name="T102" fmla="+- 0 3100 3008"/>
                              <a:gd name="T103" fmla="*/ 3100 h 705"/>
                              <a:gd name="T104" fmla="+- 0 6412 5977"/>
                              <a:gd name="T105" fmla="*/ T104 w 1008"/>
                              <a:gd name="T106" fmla="+- 0 3070 3008"/>
                              <a:gd name="T107" fmla="*/ 3070 h 705"/>
                              <a:gd name="T108" fmla="+- 0 6502 5977"/>
                              <a:gd name="T109" fmla="*/ T108 w 1008"/>
                              <a:gd name="T110" fmla="+- 0 3064 3008"/>
                              <a:gd name="T111" fmla="*/ 3064 h 705"/>
                              <a:gd name="T112" fmla="+- 0 6604 5977"/>
                              <a:gd name="T113" fmla="*/ T112 w 1008"/>
                              <a:gd name="T114" fmla="+- 0 3088 3008"/>
                              <a:gd name="T115" fmla="*/ 3088 h 705"/>
                              <a:gd name="T116" fmla="+- 0 6758 5977"/>
                              <a:gd name="T117" fmla="*/ T116 w 1008"/>
                              <a:gd name="T118" fmla="+- 0 3184 3008"/>
                              <a:gd name="T119" fmla="*/ 3184 h 705"/>
                              <a:gd name="T120" fmla="+- 0 6896 5977"/>
                              <a:gd name="T121" fmla="*/ T120 w 1008"/>
                              <a:gd name="T122" fmla="+- 0 3328 3008"/>
                              <a:gd name="T123" fmla="*/ 3328 h 705"/>
                              <a:gd name="T124" fmla="+- 0 6921 5977"/>
                              <a:gd name="T125" fmla="*/ T124 w 1008"/>
                              <a:gd name="T126" fmla="+- 0 3352 3008"/>
                              <a:gd name="T127" fmla="*/ 3352 h 705"/>
                              <a:gd name="T128" fmla="+- 0 6898 5977"/>
                              <a:gd name="T129" fmla="*/ T128 w 1008"/>
                              <a:gd name="T130" fmla="+- 0 3244 3008"/>
                              <a:gd name="T131" fmla="*/ 3244 h 705"/>
                              <a:gd name="T132" fmla="+- 0 6717 5977"/>
                              <a:gd name="T133" fmla="*/ T132 w 1008"/>
                              <a:gd name="T134" fmla="+- 0 3084 3008"/>
                              <a:gd name="T135" fmla="*/ 3084 h 705"/>
                              <a:gd name="T136" fmla="+- 0 6600 5977"/>
                              <a:gd name="T137" fmla="*/ T136 w 1008"/>
                              <a:gd name="T138" fmla="+- 0 3028 3008"/>
                              <a:gd name="T139" fmla="*/ 3028 h 705"/>
                              <a:gd name="T140" fmla="+- 0 6491 5977"/>
                              <a:gd name="T141" fmla="*/ T140 w 1008"/>
                              <a:gd name="T142" fmla="+- 0 3008 3008"/>
                              <a:gd name="T143" fmla="*/ 3008 h 705"/>
                              <a:gd name="T144" fmla="+- 0 6381 5977"/>
                              <a:gd name="T145" fmla="*/ T144 w 1008"/>
                              <a:gd name="T146" fmla="+- 0 3021 3008"/>
                              <a:gd name="T147" fmla="*/ 3021 h 705"/>
                              <a:gd name="T148" fmla="+- 0 6292 5977"/>
                              <a:gd name="T149" fmla="*/ T148 w 1008"/>
                              <a:gd name="T150" fmla="+- 0 3057 3008"/>
                              <a:gd name="T151" fmla="*/ 3057 h 705"/>
                              <a:gd name="T152" fmla="+- 0 6146 5977"/>
                              <a:gd name="T153" fmla="*/ T152 w 1008"/>
                              <a:gd name="T154" fmla="+- 0 3160 3008"/>
                              <a:gd name="T155" fmla="*/ 3160 h 705"/>
                              <a:gd name="T156" fmla="+- 0 6051 5977"/>
                              <a:gd name="T157" fmla="*/ T156 w 1008"/>
                              <a:gd name="T158" fmla="+- 0 3258 3008"/>
                              <a:gd name="T159" fmla="*/ 3258 h 705"/>
                              <a:gd name="T160" fmla="+- 0 5978 5977"/>
                              <a:gd name="T161" fmla="*/ T160 w 1008"/>
                              <a:gd name="T162" fmla="+- 0 3356 3008"/>
                              <a:gd name="T163" fmla="*/ 3356 h 705"/>
                              <a:gd name="T164" fmla="+- 0 6026 5977"/>
                              <a:gd name="T165" fmla="*/ T164 w 1008"/>
                              <a:gd name="T166" fmla="+- 0 3429 3008"/>
                              <a:gd name="T167" fmla="*/ 3429 h 705"/>
                              <a:gd name="T168" fmla="+- 0 6120 5977"/>
                              <a:gd name="T169" fmla="*/ T168 w 1008"/>
                              <a:gd name="T170" fmla="+- 0 3535 3008"/>
                              <a:gd name="T171" fmla="*/ 3535 h 705"/>
                              <a:gd name="T172" fmla="+- 0 6237 5977"/>
                              <a:gd name="T173" fmla="*/ T172 w 1008"/>
                              <a:gd name="T174" fmla="+- 0 3630 3008"/>
                              <a:gd name="T175" fmla="*/ 3630 h 705"/>
                              <a:gd name="T176" fmla="+- 0 6334 5977"/>
                              <a:gd name="T177" fmla="*/ T176 w 1008"/>
                              <a:gd name="T178" fmla="+- 0 3682 3008"/>
                              <a:gd name="T179" fmla="*/ 3682 h 705"/>
                              <a:gd name="T180" fmla="+- 0 6433 5977"/>
                              <a:gd name="T181" fmla="*/ T180 w 1008"/>
                              <a:gd name="T182" fmla="+- 0 3709 3008"/>
                              <a:gd name="T183" fmla="*/ 3709 h 705"/>
                              <a:gd name="T184" fmla="+- 0 6551 5977"/>
                              <a:gd name="T185" fmla="*/ T184 w 1008"/>
                              <a:gd name="T186" fmla="+- 0 3705 3008"/>
                              <a:gd name="T187" fmla="*/ 3705 h 705"/>
                              <a:gd name="T188" fmla="+- 0 6633 5977"/>
                              <a:gd name="T189" fmla="*/ T188 w 1008"/>
                              <a:gd name="T190" fmla="+- 0 3679 3008"/>
                              <a:gd name="T191" fmla="*/ 3679 h 705"/>
                              <a:gd name="T192" fmla="+- 0 6722 5977"/>
                              <a:gd name="T193" fmla="*/ T192 w 1008"/>
                              <a:gd name="T194" fmla="+- 0 3632 3008"/>
                              <a:gd name="T195" fmla="*/ 3632 h 705"/>
                              <a:gd name="T196" fmla="+- 0 6852 5977"/>
                              <a:gd name="T197" fmla="*/ T196 w 1008"/>
                              <a:gd name="T198" fmla="+- 0 3525 3008"/>
                              <a:gd name="T199" fmla="*/ 3525 h 705"/>
                              <a:gd name="T200" fmla="+- 0 6948 5977"/>
                              <a:gd name="T201" fmla="*/ T200 w 1008"/>
                              <a:gd name="T202" fmla="+- 0 3414 3008"/>
                              <a:gd name="T203" fmla="*/ 3414 h 70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</a:cxnLst>
                            <a:rect l="0" t="0" r="r" b="b"/>
                            <a:pathLst>
                              <a:path w="1008" h="705">
                                <a:moveTo>
                                  <a:pt x="763" y="352"/>
                                </a:moveTo>
                                <a:lnTo>
                                  <a:pt x="754" y="282"/>
                                </a:lnTo>
                                <a:lnTo>
                                  <a:pt x="728" y="218"/>
                                </a:lnTo>
                                <a:lnTo>
                                  <a:pt x="709" y="193"/>
                                </a:lnTo>
                                <a:lnTo>
                                  <a:pt x="709" y="352"/>
                                </a:lnTo>
                                <a:lnTo>
                                  <a:pt x="698" y="418"/>
                                </a:lnTo>
                                <a:lnTo>
                                  <a:pt x="669" y="476"/>
                                </a:lnTo>
                                <a:lnTo>
                                  <a:pt x="624" y="522"/>
                                </a:lnTo>
                                <a:lnTo>
                                  <a:pt x="568" y="551"/>
                                </a:lnTo>
                                <a:lnTo>
                                  <a:pt x="504" y="562"/>
                                </a:lnTo>
                                <a:lnTo>
                                  <a:pt x="439" y="551"/>
                                </a:lnTo>
                                <a:lnTo>
                                  <a:pt x="383" y="521"/>
                                </a:lnTo>
                                <a:lnTo>
                                  <a:pt x="338" y="475"/>
                                </a:lnTo>
                                <a:lnTo>
                                  <a:pt x="309" y="418"/>
                                </a:lnTo>
                                <a:lnTo>
                                  <a:pt x="299" y="352"/>
                                </a:lnTo>
                                <a:lnTo>
                                  <a:pt x="309" y="286"/>
                                </a:lnTo>
                                <a:lnTo>
                                  <a:pt x="339" y="228"/>
                                </a:lnTo>
                                <a:lnTo>
                                  <a:pt x="383" y="182"/>
                                </a:lnTo>
                                <a:lnTo>
                                  <a:pt x="440" y="152"/>
                                </a:lnTo>
                                <a:lnTo>
                                  <a:pt x="504" y="142"/>
                                </a:lnTo>
                                <a:lnTo>
                                  <a:pt x="569" y="153"/>
                                </a:lnTo>
                                <a:lnTo>
                                  <a:pt x="625" y="183"/>
                                </a:lnTo>
                                <a:lnTo>
                                  <a:pt x="670" y="229"/>
                                </a:lnTo>
                                <a:lnTo>
                                  <a:pt x="698" y="286"/>
                                </a:lnTo>
                                <a:lnTo>
                                  <a:pt x="709" y="352"/>
                                </a:lnTo>
                                <a:lnTo>
                                  <a:pt x="709" y="193"/>
                                </a:lnTo>
                                <a:lnTo>
                                  <a:pt x="687" y="164"/>
                                </a:lnTo>
                                <a:lnTo>
                                  <a:pt x="658" y="142"/>
                                </a:lnTo>
                                <a:lnTo>
                                  <a:pt x="635" y="123"/>
                                </a:lnTo>
                                <a:lnTo>
                                  <a:pt x="573" y="96"/>
                                </a:lnTo>
                                <a:lnTo>
                                  <a:pt x="504" y="86"/>
                                </a:lnTo>
                                <a:lnTo>
                                  <a:pt x="435" y="96"/>
                                </a:lnTo>
                                <a:lnTo>
                                  <a:pt x="373" y="122"/>
                                </a:lnTo>
                                <a:lnTo>
                                  <a:pt x="321" y="164"/>
                                </a:lnTo>
                                <a:lnTo>
                                  <a:pt x="280" y="218"/>
                                </a:lnTo>
                                <a:lnTo>
                                  <a:pt x="254" y="281"/>
                                </a:lnTo>
                                <a:lnTo>
                                  <a:pt x="245" y="352"/>
                                </a:lnTo>
                                <a:lnTo>
                                  <a:pt x="254" y="422"/>
                                </a:lnTo>
                                <a:lnTo>
                                  <a:pt x="280" y="485"/>
                                </a:lnTo>
                                <a:lnTo>
                                  <a:pt x="320" y="539"/>
                                </a:lnTo>
                                <a:lnTo>
                                  <a:pt x="372" y="581"/>
                                </a:lnTo>
                                <a:lnTo>
                                  <a:pt x="434" y="608"/>
                                </a:lnTo>
                                <a:lnTo>
                                  <a:pt x="503" y="617"/>
                                </a:lnTo>
                                <a:lnTo>
                                  <a:pt x="572" y="608"/>
                                </a:lnTo>
                                <a:lnTo>
                                  <a:pt x="634" y="581"/>
                                </a:lnTo>
                                <a:lnTo>
                                  <a:pt x="658" y="562"/>
                                </a:lnTo>
                                <a:lnTo>
                                  <a:pt x="686" y="540"/>
                                </a:lnTo>
                                <a:lnTo>
                                  <a:pt x="727" y="486"/>
                                </a:lnTo>
                                <a:lnTo>
                                  <a:pt x="753" y="423"/>
                                </a:lnTo>
                                <a:lnTo>
                                  <a:pt x="763" y="352"/>
                                </a:lnTo>
                                <a:moveTo>
                                  <a:pt x="1008" y="354"/>
                                </a:moveTo>
                                <a:lnTo>
                                  <a:pt x="1007" y="350"/>
                                </a:lnTo>
                                <a:lnTo>
                                  <a:pt x="1003" y="344"/>
                                </a:lnTo>
                                <a:lnTo>
                                  <a:pt x="985" y="317"/>
                                </a:lnTo>
                                <a:lnTo>
                                  <a:pt x="974" y="302"/>
                                </a:lnTo>
                                <a:lnTo>
                                  <a:pt x="962" y="287"/>
                                </a:lnTo>
                                <a:lnTo>
                                  <a:pt x="947" y="267"/>
                                </a:lnTo>
                                <a:lnTo>
                                  <a:pt x="947" y="346"/>
                                </a:lnTo>
                                <a:lnTo>
                                  <a:pt x="946" y="348"/>
                                </a:lnTo>
                                <a:lnTo>
                                  <a:pt x="923" y="378"/>
                                </a:lnTo>
                                <a:lnTo>
                                  <a:pt x="916" y="388"/>
                                </a:lnTo>
                                <a:lnTo>
                                  <a:pt x="880" y="430"/>
                                </a:lnTo>
                                <a:lnTo>
                                  <a:pt x="843" y="470"/>
                                </a:lnTo>
                                <a:lnTo>
                                  <a:pt x="803" y="508"/>
                                </a:lnTo>
                                <a:lnTo>
                                  <a:pt x="762" y="544"/>
                                </a:lnTo>
                                <a:lnTo>
                                  <a:pt x="735" y="564"/>
                                </a:lnTo>
                                <a:lnTo>
                                  <a:pt x="707" y="583"/>
                                </a:lnTo>
                                <a:lnTo>
                                  <a:pt x="678" y="600"/>
                                </a:lnTo>
                                <a:lnTo>
                                  <a:pt x="648" y="615"/>
                                </a:lnTo>
                                <a:lnTo>
                                  <a:pt x="627" y="624"/>
                                </a:lnTo>
                                <a:lnTo>
                                  <a:pt x="606" y="632"/>
                                </a:lnTo>
                                <a:lnTo>
                                  <a:pt x="585" y="638"/>
                                </a:lnTo>
                                <a:lnTo>
                                  <a:pt x="563" y="643"/>
                                </a:lnTo>
                                <a:lnTo>
                                  <a:pt x="537" y="647"/>
                                </a:lnTo>
                                <a:lnTo>
                                  <a:pt x="511" y="649"/>
                                </a:lnTo>
                                <a:lnTo>
                                  <a:pt x="485" y="649"/>
                                </a:lnTo>
                                <a:lnTo>
                                  <a:pt x="459" y="646"/>
                                </a:lnTo>
                                <a:lnTo>
                                  <a:pt x="435" y="641"/>
                                </a:lnTo>
                                <a:lnTo>
                                  <a:pt x="411" y="635"/>
                                </a:lnTo>
                                <a:lnTo>
                                  <a:pt x="387" y="626"/>
                                </a:lnTo>
                                <a:lnTo>
                                  <a:pt x="364" y="617"/>
                                </a:lnTo>
                                <a:lnTo>
                                  <a:pt x="322" y="595"/>
                                </a:lnTo>
                                <a:lnTo>
                                  <a:pt x="282" y="570"/>
                                </a:lnTo>
                                <a:lnTo>
                                  <a:pt x="244" y="542"/>
                                </a:lnTo>
                                <a:lnTo>
                                  <a:pt x="207" y="511"/>
                                </a:lnTo>
                                <a:lnTo>
                                  <a:pt x="175" y="481"/>
                                </a:lnTo>
                                <a:lnTo>
                                  <a:pt x="144" y="449"/>
                                </a:lnTo>
                                <a:lnTo>
                                  <a:pt x="115" y="416"/>
                                </a:lnTo>
                                <a:lnTo>
                                  <a:pt x="87" y="381"/>
                                </a:lnTo>
                                <a:lnTo>
                                  <a:pt x="67" y="356"/>
                                </a:lnTo>
                                <a:lnTo>
                                  <a:pt x="64" y="353"/>
                                </a:lnTo>
                                <a:lnTo>
                                  <a:pt x="65" y="351"/>
                                </a:lnTo>
                                <a:lnTo>
                                  <a:pt x="67" y="348"/>
                                </a:lnTo>
                                <a:lnTo>
                                  <a:pt x="97" y="308"/>
                                </a:lnTo>
                                <a:lnTo>
                                  <a:pt x="129" y="270"/>
                                </a:lnTo>
                                <a:lnTo>
                                  <a:pt x="163" y="234"/>
                                </a:lnTo>
                                <a:lnTo>
                                  <a:pt x="199" y="200"/>
                                </a:lnTo>
                                <a:lnTo>
                                  <a:pt x="230" y="172"/>
                                </a:lnTo>
                                <a:lnTo>
                                  <a:pt x="263" y="147"/>
                                </a:lnTo>
                                <a:lnTo>
                                  <a:pt x="297" y="123"/>
                                </a:lnTo>
                                <a:lnTo>
                                  <a:pt x="332" y="102"/>
                                </a:lnTo>
                                <a:lnTo>
                                  <a:pt x="352" y="92"/>
                                </a:lnTo>
                                <a:lnTo>
                                  <a:pt x="372" y="83"/>
                                </a:lnTo>
                                <a:lnTo>
                                  <a:pt x="392" y="75"/>
                                </a:lnTo>
                                <a:lnTo>
                                  <a:pt x="412" y="68"/>
                                </a:lnTo>
                                <a:lnTo>
                                  <a:pt x="435" y="62"/>
                                </a:lnTo>
                                <a:lnTo>
                                  <a:pt x="458" y="58"/>
                                </a:lnTo>
                                <a:lnTo>
                                  <a:pt x="481" y="55"/>
                                </a:lnTo>
                                <a:lnTo>
                                  <a:pt x="504" y="55"/>
                                </a:lnTo>
                                <a:lnTo>
                                  <a:pt x="525" y="56"/>
                                </a:lnTo>
                                <a:lnTo>
                                  <a:pt x="547" y="58"/>
                                </a:lnTo>
                                <a:lnTo>
                                  <a:pt x="568" y="62"/>
                                </a:lnTo>
                                <a:lnTo>
                                  <a:pt x="589" y="67"/>
                                </a:lnTo>
                                <a:lnTo>
                                  <a:pt x="627" y="80"/>
                                </a:lnTo>
                                <a:lnTo>
                                  <a:pt x="663" y="96"/>
                                </a:lnTo>
                                <a:lnTo>
                                  <a:pt x="698" y="116"/>
                                </a:lnTo>
                                <a:lnTo>
                                  <a:pt x="731" y="138"/>
                                </a:lnTo>
                                <a:lnTo>
                                  <a:pt x="781" y="176"/>
                                </a:lnTo>
                                <a:lnTo>
                                  <a:pt x="828" y="218"/>
                                </a:lnTo>
                                <a:lnTo>
                                  <a:pt x="871" y="263"/>
                                </a:lnTo>
                                <a:lnTo>
                                  <a:pt x="912" y="311"/>
                                </a:lnTo>
                                <a:lnTo>
                                  <a:pt x="919" y="320"/>
                                </a:lnTo>
                                <a:lnTo>
                                  <a:pt x="926" y="330"/>
                                </a:lnTo>
                                <a:lnTo>
                                  <a:pt x="936" y="342"/>
                                </a:lnTo>
                                <a:lnTo>
                                  <a:pt x="938" y="345"/>
                                </a:lnTo>
                                <a:lnTo>
                                  <a:pt x="944" y="344"/>
                                </a:lnTo>
                                <a:lnTo>
                                  <a:pt x="945" y="345"/>
                                </a:lnTo>
                                <a:lnTo>
                                  <a:pt x="947" y="346"/>
                                </a:lnTo>
                                <a:lnTo>
                                  <a:pt x="947" y="267"/>
                                </a:lnTo>
                                <a:lnTo>
                                  <a:pt x="921" y="236"/>
                                </a:lnTo>
                                <a:lnTo>
                                  <a:pt x="876" y="187"/>
                                </a:lnTo>
                                <a:lnTo>
                                  <a:pt x="828" y="143"/>
                                </a:lnTo>
                                <a:lnTo>
                                  <a:pt x="776" y="101"/>
                                </a:lnTo>
                                <a:lnTo>
                                  <a:pt x="740" y="76"/>
                                </a:lnTo>
                                <a:lnTo>
                                  <a:pt x="704" y="55"/>
                                </a:lnTo>
                                <a:lnTo>
                                  <a:pt x="703" y="54"/>
                                </a:lnTo>
                                <a:lnTo>
                                  <a:pt x="664" y="35"/>
                                </a:lnTo>
                                <a:lnTo>
                                  <a:pt x="623" y="20"/>
                                </a:lnTo>
                                <a:lnTo>
                                  <a:pt x="596" y="12"/>
                                </a:lnTo>
                                <a:lnTo>
                                  <a:pt x="569" y="5"/>
                                </a:lnTo>
                                <a:lnTo>
                                  <a:pt x="542" y="1"/>
                                </a:lnTo>
                                <a:lnTo>
                                  <a:pt x="514" y="0"/>
                                </a:lnTo>
                                <a:lnTo>
                                  <a:pt x="485" y="0"/>
                                </a:lnTo>
                                <a:lnTo>
                                  <a:pt x="458" y="2"/>
                                </a:lnTo>
                                <a:lnTo>
                                  <a:pt x="431" y="7"/>
                                </a:lnTo>
                                <a:lnTo>
                                  <a:pt x="404" y="13"/>
                                </a:lnTo>
                                <a:lnTo>
                                  <a:pt x="381" y="20"/>
                                </a:lnTo>
                                <a:lnTo>
                                  <a:pt x="359" y="28"/>
                                </a:lnTo>
                                <a:lnTo>
                                  <a:pt x="337" y="38"/>
                                </a:lnTo>
                                <a:lnTo>
                                  <a:pt x="315" y="49"/>
                                </a:lnTo>
                                <a:lnTo>
                                  <a:pt x="276" y="71"/>
                                </a:lnTo>
                                <a:lnTo>
                                  <a:pt x="239" y="96"/>
                                </a:lnTo>
                                <a:lnTo>
                                  <a:pt x="203" y="123"/>
                                </a:lnTo>
                                <a:lnTo>
                                  <a:pt x="169" y="152"/>
                                </a:lnTo>
                                <a:lnTo>
                                  <a:pt x="144" y="176"/>
                                </a:lnTo>
                                <a:lnTo>
                                  <a:pt x="120" y="200"/>
                                </a:lnTo>
                                <a:lnTo>
                                  <a:pt x="96" y="225"/>
                                </a:lnTo>
                                <a:lnTo>
                                  <a:pt x="74" y="250"/>
                                </a:lnTo>
                                <a:lnTo>
                                  <a:pt x="55" y="274"/>
                                </a:lnTo>
                                <a:lnTo>
                                  <a:pt x="36" y="298"/>
                                </a:lnTo>
                                <a:lnTo>
                                  <a:pt x="18" y="323"/>
                                </a:lnTo>
                                <a:lnTo>
                                  <a:pt x="1" y="348"/>
                                </a:lnTo>
                                <a:lnTo>
                                  <a:pt x="0" y="350"/>
                                </a:lnTo>
                                <a:lnTo>
                                  <a:pt x="0" y="354"/>
                                </a:lnTo>
                                <a:lnTo>
                                  <a:pt x="33" y="399"/>
                                </a:lnTo>
                                <a:lnTo>
                                  <a:pt x="49" y="421"/>
                                </a:lnTo>
                                <a:lnTo>
                                  <a:pt x="65" y="442"/>
                                </a:lnTo>
                                <a:lnTo>
                                  <a:pt x="90" y="472"/>
                                </a:lnTo>
                                <a:lnTo>
                                  <a:pt x="116" y="500"/>
                                </a:lnTo>
                                <a:lnTo>
                                  <a:pt x="143" y="527"/>
                                </a:lnTo>
                                <a:lnTo>
                                  <a:pt x="171" y="554"/>
                                </a:lnTo>
                                <a:lnTo>
                                  <a:pt x="200" y="578"/>
                                </a:lnTo>
                                <a:lnTo>
                                  <a:pt x="229" y="601"/>
                                </a:lnTo>
                                <a:lnTo>
                                  <a:pt x="260" y="622"/>
                                </a:lnTo>
                                <a:lnTo>
                                  <a:pt x="292" y="642"/>
                                </a:lnTo>
                                <a:lnTo>
                                  <a:pt x="313" y="654"/>
                                </a:lnTo>
                                <a:lnTo>
                                  <a:pt x="335" y="665"/>
                                </a:lnTo>
                                <a:lnTo>
                                  <a:pt x="357" y="674"/>
                                </a:lnTo>
                                <a:lnTo>
                                  <a:pt x="379" y="683"/>
                                </a:lnTo>
                                <a:lnTo>
                                  <a:pt x="404" y="690"/>
                                </a:lnTo>
                                <a:lnTo>
                                  <a:pt x="430" y="697"/>
                                </a:lnTo>
                                <a:lnTo>
                                  <a:pt x="456" y="701"/>
                                </a:lnTo>
                                <a:lnTo>
                                  <a:pt x="482" y="704"/>
                                </a:lnTo>
                                <a:lnTo>
                                  <a:pt x="513" y="704"/>
                                </a:lnTo>
                                <a:lnTo>
                                  <a:pt x="544" y="702"/>
                                </a:lnTo>
                                <a:lnTo>
                                  <a:pt x="574" y="697"/>
                                </a:lnTo>
                                <a:lnTo>
                                  <a:pt x="604" y="690"/>
                                </a:lnTo>
                                <a:lnTo>
                                  <a:pt x="621" y="684"/>
                                </a:lnTo>
                                <a:lnTo>
                                  <a:pt x="639" y="678"/>
                                </a:lnTo>
                                <a:lnTo>
                                  <a:pt x="656" y="671"/>
                                </a:lnTo>
                                <a:lnTo>
                                  <a:pt x="673" y="664"/>
                                </a:lnTo>
                                <a:lnTo>
                                  <a:pt x="703" y="649"/>
                                </a:lnTo>
                                <a:lnTo>
                                  <a:pt x="710" y="645"/>
                                </a:lnTo>
                                <a:lnTo>
                                  <a:pt x="745" y="624"/>
                                </a:lnTo>
                                <a:lnTo>
                                  <a:pt x="779" y="600"/>
                                </a:lnTo>
                                <a:lnTo>
                                  <a:pt x="812" y="574"/>
                                </a:lnTo>
                                <a:lnTo>
                                  <a:pt x="844" y="546"/>
                                </a:lnTo>
                                <a:lnTo>
                                  <a:pt x="875" y="517"/>
                                </a:lnTo>
                                <a:lnTo>
                                  <a:pt x="904" y="486"/>
                                </a:lnTo>
                                <a:lnTo>
                                  <a:pt x="933" y="454"/>
                                </a:lnTo>
                                <a:lnTo>
                                  <a:pt x="952" y="430"/>
                                </a:lnTo>
                                <a:lnTo>
                                  <a:pt x="971" y="406"/>
                                </a:lnTo>
                                <a:lnTo>
                                  <a:pt x="989" y="381"/>
                                </a:lnTo>
                                <a:lnTo>
                                  <a:pt x="1006" y="355"/>
                                </a:lnTo>
                                <a:lnTo>
                                  <a:pt x="1008" y="354"/>
                                </a:ln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9" name="Picture 64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79828" y="379828"/>
                            <a:ext cx="158750" cy="162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64CEF0B" id="Group 208" o:spid="_x0000_s1026" style="position:absolute;margin-left:51.25pt;margin-top:12.95pt;width:72.5pt;height:72.5pt;z-index:-251657728" coordsize="9207,92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">
                <v:shape id="Freeform 66" o:spid="_x0000_s1027" style="position:absolute;width:9207;height:9207;visibility:visible;mso-wrap-style:square;v-text-anchor:top" coordsize="1450,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" path="m1450,725r-4,74l1435,871r-17,69l1393,1007r-30,63l1326,1130r-41,56l1238,1237r-52,47l1131,1326r-60,36l1007,1392r-66,25l871,1435r-72,11l725,1449r-74,-3l579,1435r-69,-18l443,1392r-63,-30l320,1326r-56,-42l213,1237r-47,-51l124,1130,88,1070,57,1007,33,940,15,871,4,799,,725,4,650,15,578,33,509,57,442,88,379r36,-60l166,263r47,-51l264,165r56,-42l380,87,443,57,510,32,579,14,651,3,725,r74,3l871,14r70,18l1007,57r64,30l1131,123r55,42l1238,212r47,51l1326,319r37,60l1393,442r25,67l1435,578r11,72l1450,725xe" filled="f" strokecolor="white" strokeweight="2.06692mm">
                  <v:path arrowok="t" o:connecttype="custom" o:connectlocs="918210,2185035;900430,2274570;865505,2357120;815975,2430780;753110,2493010;680085,2542540;597535,2577465;507365,2595880;413385,2595880;323850,2577465;241300,2542540;167640,2493010;105410,2430780;55880,2357120;20955,2274570;2540,2185035;2540,2090420;20955,2000885;55880,1918335;105410,1844675;167640,1782445;241300,1732915;323850,1697990;413385,1679575;507365,1679575;597535,1697990;680085,1732915;753110,1782445;815975,1844675;865505,1918335;900430,2000885;918210,2090420" o:connectangles="0,0,0,0,0,0,0,0,0,0,0,0,0,0,0,0,0,0,0,0,0,0,0,0,0,0,0,0,0,0,0,0"/>
                </v:shape>
                <v:shape id="AutoShape 65" o:spid="_x0000_s1028" style="position:absolute;left:1406;top:2391;width:6401;height:4477;visibility:visible;mso-wrap-style:square;v-text-anchor:top" coordsize="1008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" path="m763,352r-9,-70l728,218,709,193r,159l698,418r-29,58l624,522r-56,29l504,562,439,551,383,521,338,475,309,418,299,352r10,-66l339,228r44,-46l440,152r64,-10l569,153r56,30l670,229r28,57l709,352r,-159l687,164,658,142,635,123,573,96,504,86,435,96r-62,26l321,164r-41,54l254,281r-9,71l254,422r26,63l320,539r52,42l434,608r69,9l572,608r62,-27l658,562r28,-22l727,486r26,-63l763,352t245,2l1007,350r-4,-6l985,317,974,302,962,287,947,267r,79l946,348r-23,30l916,388r-36,42l843,470r-40,38l762,544r-27,20l707,583r-29,17l648,615r-21,9l606,632r-21,6l563,643r-26,4l511,649r-26,l459,646r-24,-5l411,635r-24,-9l364,617,322,595,282,570,244,542,207,511,175,481,144,449,115,416,87,381,67,356r-3,-3l65,351r2,-3l97,308r32,-38l163,234r36,-34l230,172r33,-25l297,123r35,-21l352,92r20,-9l392,75r20,-7l435,62r23,-4l481,55r23,l525,56r22,2l568,62r21,5l627,80r36,16l698,116r33,22l781,176r47,42l871,263r41,48l919,320r7,10l936,342r2,3l944,344r1,1l947,346r,-79l921,236,876,187,828,143,776,101,740,76,704,55r-1,-1l664,35,623,20,596,12,569,5,542,1,514,,485,,458,2,431,7r-27,6l381,20r-22,8l337,38,315,49,276,71,239,96r-36,27l169,152r-25,24l120,200,96,225,74,250,55,274,36,298,18,323,1,348,,350r,4l33,399r16,22l65,442r25,30l116,500r27,27l171,554r29,24l229,601r31,21l292,642r21,12l335,665r22,9l379,683r25,7l430,697r26,4l482,704r31,l544,702r30,-5l604,690r17,-6l639,678r17,-7l673,664r30,-15l710,645r35,-21l779,600r33,-26l844,546r31,-29l904,486r29,-32l952,430r19,-24l989,381r17,-26l1008,354e" stroked="f">
                  <v:path arrowok="t" o:connecttype="custom" o:connectlocs="450215,2032635;424815,2212340;278765,2259965;189865,2133600;243205,2025650;396875,2026285;450215,2032635;363855,1971040;203835,2014220;161290,2178050;275590,2296160;417830,2266950;484505,2133600;625475,2111375;601345,2129790;558800,2183130;466725,2268220;398145,2306320;340995,2320925;276225,2317115;204470,2287905;111125,2215515;42545,2136140;61595,2105660;146050,2019300;223520,1968500;276225,1949450;333375,1945640;398145,1960880;495935,2021840;583565,2113280;599440,2128520;584835,2059940;469900,1958340;395605,1922780;326390,1910080;256540,1918335;200025,1941195;107315,2006600;46990,2068830;635,2131060;31115,2177415;90805,2244725;165100,2305050;226695,2338070;289560,2355215;364490,2352675;416560,2336165;473075,2306320;555625,2238375;616585,2167890" o:connectangles="0,0,0,0,0,0,0,0,0,0,0,0,0,0,0,0,0,0,0,0,0,0,0,0,0,0,0,0,0,0,0,0,0,0,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4" o:spid="_x0000_s1029" type="#_x0000_t75" style="position:absolute;left:3798;top:3798;width:1587;height:16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">
                  <v:imagedata r:id="rId7" o:title=""/>
                </v:shape>
              </v:group>
            </w:pict>
          </mc:Fallback>
        </mc:AlternateContent>
      </w:r>
      <w:r w:rsidR="00ED5F70" w:rsidRPr="00ED5F70">
        <w:rPr>
          <w:noProof/>
          <w:lang w:bidi="ar-SA"/>
        </w:rPr>
        <mc:AlternateContent>
          <mc:Choice Requires="wps">
            <w:drawing>
              <wp:anchor distT="45720" distB="45720" distL="114300" distR="114300" simplePos="0" relativeHeight="251668992" behindDoc="1" locked="0" layoutInCell="1" allowOverlap="1" wp14:anchorId="203FF610" wp14:editId="648E5FAB">
                <wp:simplePos x="0" y="0"/>
                <wp:positionH relativeFrom="column">
                  <wp:posOffset>3173095</wp:posOffset>
                </wp:positionH>
                <wp:positionV relativeFrom="paragraph">
                  <wp:posOffset>103505</wp:posOffset>
                </wp:positionV>
                <wp:extent cx="1156335" cy="431800"/>
                <wp:effectExtent l="0" t="0" r="5715" b="6350"/>
                <wp:wrapTight wrapText="bothSides">
                  <wp:wrapPolygon edited="0">
                    <wp:start x="0" y="0"/>
                    <wp:lineTo x="0" y="20965"/>
                    <wp:lineTo x="21351" y="20965"/>
                    <wp:lineTo x="21351" y="0"/>
                    <wp:lineTo x="0" y="0"/>
                  </wp:wrapPolygon>
                </wp:wrapTight>
                <wp:docPr id="1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6335" cy="43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B712C4" w14:textId="77777777" w:rsidR="00ED5F70" w:rsidRDefault="00ED5F70" w:rsidP="00ED5F70">
                            <w:r>
                              <w:rPr>
                                <w:color w:val="F08B5B"/>
                                <w:sz w:val="36"/>
                              </w:rPr>
                              <w:t>togeth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3FF610" id="_x0000_s1029" type="#_x0000_t202" style="position:absolute;left:0;text-align:left;margin-left:249.85pt;margin-top:8.15pt;width:91.05pt;height:34pt;z-index:-251647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" stroked="f">
                <v:textbox>
                  <w:txbxContent>
                    <w:p w14:paraId="04B712C4" w14:textId="77777777" w:rsidR="00ED5F70" w:rsidRDefault="00ED5F70" w:rsidP="00ED5F70">
                      <w:r>
                        <w:rPr>
                          <w:color w:val="F08B5B"/>
                          <w:sz w:val="36"/>
                        </w:rPr>
                        <w:t>togeth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DE1C70">
        <w:rPr>
          <w:noProof/>
          <w:color w:val="F08B5B"/>
          <w:sz w:val="36"/>
          <w:lang w:bidi="ar-SA"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 wp14:anchorId="3E217EC9" wp14:editId="44F91AB5">
                <wp:simplePos x="0" y="0"/>
                <wp:positionH relativeFrom="column">
                  <wp:posOffset>673100</wp:posOffset>
                </wp:positionH>
                <wp:positionV relativeFrom="paragraph">
                  <wp:posOffset>163830</wp:posOffset>
                </wp:positionV>
                <wp:extent cx="920750" cy="920750"/>
                <wp:effectExtent l="0" t="0" r="0" b="0"/>
                <wp:wrapNone/>
                <wp:docPr id="90" name="Freeform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20750" cy="920750"/>
                        </a:xfrm>
                        <a:custGeom>
                          <a:avLst/>
                          <a:gdLst>
                            <a:gd name="T0" fmla="+- 0 6414 5763"/>
                            <a:gd name="T1" fmla="*/ T0 w 1450"/>
                            <a:gd name="T2" fmla="+- 0 2645 2642"/>
                            <a:gd name="T3" fmla="*/ 2645 h 1450"/>
                            <a:gd name="T4" fmla="+- 0 6273 5763"/>
                            <a:gd name="T5" fmla="*/ T4 w 1450"/>
                            <a:gd name="T6" fmla="+- 0 2674 2642"/>
                            <a:gd name="T7" fmla="*/ 2674 h 1450"/>
                            <a:gd name="T8" fmla="+- 0 6143 5763"/>
                            <a:gd name="T9" fmla="*/ T8 w 1450"/>
                            <a:gd name="T10" fmla="+- 0 2729 2642"/>
                            <a:gd name="T11" fmla="*/ 2729 h 1450"/>
                            <a:gd name="T12" fmla="+- 0 6027 5763"/>
                            <a:gd name="T13" fmla="*/ T12 w 1450"/>
                            <a:gd name="T14" fmla="+- 0 2807 2642"/>
                            <a:gd name="T15" fmla="*/ 2807 h 1450"/>
                            <a:gd name="T16" fmla="+- 0 5929 5763"/>
                            <a:gd name="T17" fmla="*/ T16 w 1450"/>
                            <a:gd name="T18" fmla="+- 0 2905 2642"/>
                            <a:gd name="T19" fmla="*/ 2905 h 1450"/>
                            <a:gd name="T20" fmla="+- 0 5851 5763"/>
                            <a:gd name="T21" fmla="*/ T20 w 1450"/>
                            <a:gd name="T22" fmla="+- 0 3021 2642"/>
                            <a:gd name="T23" fmla="*/ 3021 h 1450"/>
                            <a:gd name="T24" fmla="+- 0 5796 5763"/>
                            <a:gd name="T25" fmla="*/ T24 w 1450"/>
                            <a:gd name="T26" fmla="+- 0 3151 2642"/>
                            <a:gd name="T27" fmla="*/ 3151 h 1450"/>
                            <a:gd name="T28" fmla="+- 0 5767 5763"/>
                            <a:gd name="T29" fmla="*/ T28 w 1450"/>
                            <a:gd name="T30" fmla="+- 0 3292 2642"/>
                            <a:gd name="T31" fmla="*/ 3292 h 1450"/>
                            <a:gd name="T32" fmla="+- 0 5767 5763"/>
                            <a:gd name="T33" fmla="*/ T32 w 1450"/>
                            <a:gd name="T34" fmla="+- 0 3441 2642"/>
                            <a:gd name="T35" fmla="*/ 3441 h 1450"/>
                            <a:gd name="T36" fmla="+- 0 5796 5763"/>
                            <a:gd name="T37" fmla="*/ T36 w 1450"/>
                            <a:gd name="T38" fmla="+- 0 3582 2642"/>
                            <a:gd name="T39" fmla="*/ 3582 h 1450"/>
                            <a:gd name="T40" fmla="+- 0 5851 5763"/>
                            <a:gd name="T41" fmla="*/ T40 w 1450"/>
                            <a:gd name="T42" fmla="+- 0 3712 2642"/>
                            <a:gd name="T43" fmla="*/ 3712 h 1450"/>
                            <a:gd name="T44" fmla="+- 0 5929 5763"/>
                            <a:gd name="T45" fmla="*/ T44 w 1450"/>
                            <a:gd name="T46" fmla="+- 0 3828 2642"/>
                            <a:gd name="T47" fmla="*/ 3828 h 1450"/>
                            <a:gd name="T48" fmla="+- 0 6027 5763"/>
                            <a:gd name="T49" fmla="*/ T48 w 1450"/>
                            <a:gd name="T50" fmla="+- 0 3926 2642"/>
                            <a:gd name="T51" fmla="*/ 3926 h 1450"/>
                            <a:gd name="T52" fmla="+- 0 6143 5763"/>
                            <a:gd name="T53" fmla="*/ T52 w 1450"/>
                            <a:gd name="T54" fmla="+- 0 4004 2642"/>
                            <a:gd name="T55" fmla="*/ 4004 h 1450"/>
                            <a:gd name="T56" fmla="+- 0 6273 5763"/>
                            <a:gd name="T57" fmla="*/ T56 w 1450"/>
                            <a:gd name="T58" fmla="+- 0 4059 2642"/>
                            <a:gd name="T59" fmla="*/ 4059 h 1450"/>
                            <a:gd name="T60" fmla="+- 0 6414 5763"/>
                            <a:gd name="T61" fmla="*/ T60 w 1450"/>
                            <a:gd name="T62" fmla="+- 0 4088 2642"/>
                            <a:gd name="T63" fmla="*/ 4088 h 1450"/>
                            <a:gd name="T64" fmla="+- 0 6562 5763"/>
                            <a:gd name="T65" fmla="*/ T64 w 1450"/>
                            <a:gd name="T66" fmla="+- 0 4088 2642"/>
                            <a:gd name="T67" fmla="*/ 4088 h 1450"/>
                            <a:gd name="T68" fmla="+- 0 6704 5763"/>
                            <a:gd name="T69" fmla="*/ T68 w 1450"/>
                            <a:gd name="T70" fmla="+- 0 4059 2642"/>
                            <a:gd name="T71" fmla="*/ 4059 h 1450"/>
                            <a:gd name="T72" fmla="+- 0 6834 5763"/>
                            <a:gd name="T73" fmla="*/ T72 w 1450"/>
                            <a:gd name="T74" fmla="+- 0 4004 2642"/>
                            <a:gd name="T75" fmla="*/ 4004 h 1450"/>
                            <a:gd name="T76" fmla="+- 0 6949 5763"/>
                            <a:gd name="T77" fmla="*/ T76 w 1450"/>
                            <a:gd name="T78" fmla="+- 0 3926 2642"/>
                            <a:gd name="T79" fmla="*/ 3926 h 1450"/>
                            <a:gd name="T80" fmla="+- 0 7048 5763"/>
                            <a:gd name="T81" fmla="*/ T80 w 1450"/>
                            <a:gd name="T82" fmla="+- 0 3828 2642"/>
                            <a:gd name="T83" fmla="*/ 3828 h 1450"/>
                            <a:gd name="T84" fmla="+- 0 7126 5763"/>
                            <a:gd name="T85" fmla="*/ T84 w 1450"/>
                            <a:gd name="T86" fmla="+- 0 3712 2642"/>
                            <a:gd name="T87" fmla="*/ 3712 h 1450"/>
                            <a:gd name="T88" fmla="+- 0 7181 5763"/>
                            <a:gd name="T89" fmla="*/ T88 w 1450"/>
                            <a:gd name="T90" fmla="+- 0 3582 2642"/>
                            <a:gd name="T91" fmla="*/ 3582 h 1450"/>
                            <a:gd name="T92" fmla="+- 0 7209 5763"/>
                            <a:gd name="T93" fmla="*/ T92 w 1450"/>
                            <a:gd name="T94" fmla="+- 0 3441 2642"/>
                            <a:gd name="T95" fmla="*/ 3441 h 1450"/>
                            <a:gd name="T96" fmla="+- 0 7209 5763"/>
                            <a:gd name="T97" fmla="*/ T96 w 1450"/>
                            <a:gd name="T98" fmla="+- 0 3292 2642"/>
                            <a:gd name="T99" fmla="*/ 3292 h 1450"/>
                            <a:gd name="T100" fmla="+- 0 7181 5763"/>
                            <a:gd name="T101" fmla="*/ T100 w 1450"/>
                            <a:gd name="T102" fmla="+- 0 3151 2642"/>
                            <a:gd name="T103" fmla="*/ 3151 h 1450"/>
                            <a:gd name="T104" fmla="+- 0 7126 5763"/>
                            <a:gd name="T105" fmla="*/ T104 w 1450"/>
                            <a:gd name="T106" fmla="+- 0 3021 2642"/>
                            <a:gd name="T107" fmla="*/ 3021 h 1450"/>
                            <a:gd name="T108" fmla="+- 0 7048 5763"/>
                            <a:gd name="T109" fmla="*/ T108 w 1450"/>
                            <a:gd name="T110" fmla="+- 0 2905 2642"/>
                            <a:gd name="T111" fmla="*/ 2905 h 1450"/>
                            <a:gd name="T112" fmla="+- 0 6949 5763"/>
                            <a:gd name="T113" fmla="*/ T112 w 1450"/>
                            <a:gd name="T114" fmla="+- 0 2807 2642"/>
                            <a:gd name="T115" fmla="*/ 2807 h 1450"/>
                            <a:gd name="T116" fmla="+- 0 6834 5763"/>
                            <a:gd name="T117" fmla="*/ T116 w 1450"/>
                            <a:gd name="T118" fmla="+- 0 2729 2642"/>
                            <a:gd name="T119" fmla="*/ 2729 h 1450"/>
                            <a:gd name="T120" fmla="+- 0 6704 5763"/>
                            <a:gd name="T121" fmla="*/ T120 w 1450"/>
                            <a:gd name="T122" fmla="+- 0 2674 2642"/>
                            <a:gd name="T123" fmla="*/ 2674 h 1450"/>
                            <a:gd name="T124" fmla="+- 0 6562 5763"/>
                            <a:gd name="T125" fmla="*/ T124 w 1450"/>
                            <a:gd name="T126" fmla="+- 0 2645 2642"/>
                            <a:gd name="T127" fmla="*/ 2645 h 145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</a:cxnLst>
                          <a:rect l="0" t="0" r="r" b="b"/>
                          <a:pathLst>
                            <a:path w="1450" h="1450">
                              <a:moveTo>
                                <a:pt x="725" y="0"/>
                              </a:moveTo>
                              <a:lnTo>
                                <a:pt x="651" y="3"/>
                              </a:lnTo>
                              <a:lnTo>
                                <a:pt x="579" y="14"/>
                              </a:lnTo>
                              <a:lnTo>
                                <a:pt x="510" y="32"/>
                              </a:lnTo>
                              <a:lnTo>
                                <a:pt x="443" y="57"/>
                              </a:lnTo>
                              <a:lnTo>
                                <a:pt x="380" y="87"/>
                              </a:lnTo>
                              <a:lnTo>
                                <a:pt x="320" y="123"/>
                              </a:lnTo>
                              <a:lnTo>
                                <a:pt x="264" y="165"/>
                              </a:lnTo>
                              <a:lnTo>
                                <a:pt x="213" y="212"/>
                              </a:lnTo>
                              <a:lnTo>
                                <a:pt x="166" y="263"/>
                              </a:lnTo>
                              <a:lnTo>
                                <a:pt x="124" y="319"/>
                              </a:lnTo>
                              <a:lnTo>
                                <a:pt x="88" y="379"/>
                              </a:lnTo>
                              <a:lnTo>
                                <a:pt x="57" y="442"/>
                              </a:lnTo>
                              <a:lnTo>
                                <a:pt x="33" y="509"/>
                              </a:lnTo>
                              <a:lnTo>
                                <a:pt x="15" y="578"/>
                              </a:lnTo>
                              <a:lnTo>
                                <a:pt x="4" y="650"/>
                              </a:lnTo>
                              <a:lnTo>
                                <a:pt x="0" y="725"/>
                              </a:lnTo>
                              <a:lnTo>
                                <a:pt x="4" y="799"/>
                              </a:lnTo>
                              <a:lnTo>
                                <a:pt x="15" y="871"/>
                              </a:lnTo>
                              <a:lnTo>
                                <a:pt x="33" y="940"/>
                              </a:lnTo>
                              <a:lnTo>
                                <a:pt x="57" y="1007"/>
                              </a:lnTo>
                              <a:lnTo>
                                <a:pt x="88" y="1070"/>
                              </a:lnTo>
                              <a:lnTo>
                                <a:pt x="124" y="1130"/>
                              </a:lnTo>
                              <a:lnTo>
                                <a:pt x="166" y="1186"/>
                              </a:lnTo>
                              <a:lnTo>
                                <a:pt x="213" y="1237"/>
                              </a:lnTo>
                              <a:lnTo>
                                <a:pt x="264" y="1284"/>
                              </a:lnTo>
                              <a:lnTo>
                                <a:pt x="320" y="1326"/>
                              </a:lnTo>
                              <a:lnTo>
                                <a:pt x="380" y="1362"/>
                              </a:lnTo>
                              <a:lnTo>
                                <a:pt x="443" y="1392"/>
                              </a:lnTo>
                              <a:lnTo>
                                <a:pt x="510" y="1417"/>
                              </a:lnTo>
                              <a:lnTo>
                                <a:pt x="579" y="1435"/>
                              </a:lnTo>
                              <a:lnTo>
                                <a:pt x="651" y="1446"/>
                              </a:lnTo>
                              <a:lnTo>
                                <a:pt x="725" y="1449"/>
                              </a:lnTo>
                              <a:lnTo>
                                <a:pt x="799" y="1446"/>
                              </a:lnTo>
                              <a:lnTo>
                                <a:pt x="871" y="1435"/>
                              </a:lnTo>
                              <a:lnTo>
                                <a:pt x="941" y="1417"/>
                              </a:lnTo>
                              <a:lnTo>
                                <a:pt x="1007" y="1392"/>
                              </a:lnTo>
                              <a:lnTo>
                                <a:pt x="1071" y="1362"/>
                              </a:lnTo>
                              <a:lnTo>
                                <a:pt x="1131" y="1326"/>
                              </a:lnTo>
                              <a:lnTo>
                                <a:pt x="1186" y="1284"/>
                              </a:lnTo>
                              <a:lnTo>
                                <a:pt x="1238" y="1237"/>
                              </a:lnTo>
                              <a:lnTo>
                                <a:pt x="1285" y="1186"/>
                              </a:lnTo>
                              <a:lnTo>
                                <a:pt x="1326" y="1130"/>
                              </a:lnTo>
                              <a:lnTo>
                                <a:pt x="1363" y="1070"/>
                              </a:lnTo>
                              <a:lnTo>
                                <a:pt x="1393" y="1007"/>
                              </a:lnTo>
                              <a:lnTo>
                                <a:pt x="1418" y="940"/>
                              </a:lnTo>
                              <a:lnTo>
                                <a:pt x="1435" y="871"/>
                              </a:lnTo>
                              <a:lnTo>
                                <a:pt x="1446" y="799"/>
                              </a:lnTo>
                              <a:lnTo>
                                <a:pt x="1450" y="725"/>
                              </a:lnTo>
                              <a:lnTo>
                                <a:pt x="1446" y="650"/>
                              </a:lnTo>
                              <a:lnTo>
                                <a:pt x="1435" y="578"/>
                              </a:lnTo>
                              <a:lnTo>
                                <a:pt x="1418" y="509"/>
                              </a:lnTo>
                              <a:lnTo>
                                <a:pt x="1393" y="442"/>
                              </a:lnTo>
                              <a:lnTo>
                                <a:pt x="1363" y="379"/>
                              </a:lnTo>
                              <a:lnTo>
                                <a:pt x="1326" y="319"/>
                              </a:lnTo>
                              <a:lnTo>
                                <a:pt x="1285" y="263"/>
                              </a:lnTo>
                              <a:lnTo>
                                <a:pt x="1238" y="212"/>
                              </a:lnTo>
                              <a:lnTo>
                                <a:pt x="1186" y="165"/>
                              </a:lnTo>
                              <a:lnTo>
                                <a:pt x="1131" y="123"/>
                              </a:lnTo>
                              <a:lnTo>
                                <a:pt x="1071" y="87"/>
                              </a:lnTo>
                              <a:lnTo>
                                <a:pt x="1007" y="57"/>
                              </a:lnTo>
                              <a:lnTo>
                                <a:pt x="941" y="32"/>
                              </a:lnTo>
                              <a:lnTo>
                                <a:pt x="871" y="14"/>
                              </a:lnTo>
                              <a:lnTo>
                                <a:pt x="799" y="3"/>
                              </a:lnTo>
                              <a:lnTo>
                                <a:pt x="72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B6B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53CC35" id="Freeform 67" o:spid="_x0000_s1026" style="position:absolute;margin-left:53pt;margin-top:12.9pt;width:72.5pt;height:72.5pt;z-index:-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450,14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" path="m725,l651,3,579,14,510,32,443,57,380,87r-60,36l264,165r-51,47l166,263r-42,56l88,379,57,442,33,509,15,578,4,650,,725r4,74l15,871r18,69l57,1007r31,63l124,1130r42,56l213,1237r51,47l320,1326r60,36l443,1392r67,25l579,1435r72,11l725,1449r74,-3l871,1435r70,-18l1007,1392r64,-30l1131,1326r55,-42l1238,1237r47,-51l1326,1130r37,-60l1393,1007r25,-67l1435,871r11,-72l1450,725r-4,-75l1435,578r-17,-69l1393,442r-30,-63l1326,319r-41,-56l1238,212r-52,-47l1131,123,1071,87,1007,57,941,32,871,14,799,3,725,xe" fillcolor="#00b6bd" stroked="f">
                <v:path arrowok="t" o:connecttype="custom" o:connectlocs="413385,1679575;323850,1697990;241300,1732915;167640,1782445;105410,1844675;55880,1918335;20955,2000885;2540,2090420;2540,2185035;20955,2274570;55880,2357120;105410,2430780;167640,2493010;241300,2542540;323850,2577465;413385,2595880;507365,2595880;597535,2577465;680085,2542540;753110,2493010;815975,2430780;865505,2357120;900430,2274570;918210,2185035;918210,2090420;900430,2000885;865505,1918335;815975,1844675;753110,1782445;680085,1732915;597535,1697990;507365,1679575" o:connectangles="0,0,0,0,0,0,0,0,0,0,0,0,0,0,0,0,0,0,0,0,0,0,0,0,0,0,0,0,0,0,0,0"/>
              </v:shape>
            </w:pict>
          </mc:Fallback>
        </mc:AlternateContent>
      </w:r>
    </w:p>
    <w:p w14:paraId="74BCAD14" w14:textId="77777777" w:rsidR="00095D6B" w:rsidRDefault="00095D6B">
      <w:pPr>
        <w:jc w:val="right"/>
        <w:rPr>
          <w:sz w:val="36"/>
        </w:rPr>
        <w:sectPr w:rsidR="00095D6B">
          <w:footerReference w:type="default" r:id="rId8"/>
          <w:type w:val="continuous"/>
          <w:pgSz w:w="12240" w:h="15840"/>
          <w:pgMar w:top="560" w:right="760" w:bottom="1920" w:left="1000" w:header="720" w:footer="1731" w:gutter="0"/>
          <w:cols w:num="2" w:space="720" w:equalWidth="0">
            <w:col w:w="3297" w:space="406"/>
            <w:col w:w="6777"/>
          </w:cols>
        </w:sectPr>
      </w:pPr>
    </w:p>
    <w:p w14:paraId="0548DE64" w14:textId="105ADFF4" w:rsidR="00095D6B" w:rsidRDefault="00095D6B">
      <w:pPr>
        <w:pStyle w:val="BodyText"/>
        <w:rPr>
          <w:sz w:val="20"/>
        </w:rPr>
      </w:pPr>
    </w:p>
    <w:p w14:paraId="57885B33" w14:textId="16AEFAC6" w:rsidR="00095D6B" w:rsidRDefault="00DE1C70">
      <w:pPr>
        <w:pStyle w:val="BodyText"/>
        <w:rPr>
          <w:sz w:val="20"/>
        </w:rPr>
      </w:pPr>
      <w:r>
        <w:rPr>
          <w:noProof/>
          <w:sz w:val="20"/>
          <w:lang w:bidi="ar-SA"/>
        </w:rPr>
        <mc:AlternateContent>
          <mc:Choice Requires="wps">
            <w:drawing>
              <wp:anchor distT="0" distB="0" distL="114300" distR="114300" simplePos="0" relativeHeight="251647488" behindDoc="1" locked="0" layoutInCell="1" allowOverlap="1" wp14:anchorId="48A94256" wp14:editId="238267B3">
                <wp:simplePos x="0" y="0"/>
                <wp:positionH relativeFrom="column">
                  <wp:posOffset>986790</wp:posOffset>
                </wp:positionH>
                <wp:positionV relativeFrom="paragraph">
                  <wp:posOffset>13970</wp:posOffset>
                </wp:positionV>
                <wp:extent cx="2811145" cy="2905760"/>
                <wp:effectExtent l="0" t="0" r="0" b="0"/>
                <wp:wrapNone/>
                <wp:docPr id="87" name="Freeform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11145" cy="2905760"/>
                        </a:xfrm>
                        <a:custGeom>
                          <a:avLst/>
                          <a:gdLst>
                            <a:gd name="T0" fmla="+- 0 6311 2554"/>
                            <a:gd name="T1" fmla="*/ T0 w 4427"/>
                            <a:gd name="T2" fmla="+- 0 7211 3261"/>
                            <a:gd name="T3" fmla="*/ 7211 h 4576"/>
                            <a:gd name="T4" fmla="+- 0 6447 2554"/>
                            <a:gd name="T5" fmla="*/ T4 w 4427"/>
                            <a:gd name="T6" fmla="+- 0 7142 3261"/>
                            <a:gd name="T7" fmla="*/ 7142 h 4576"/>
                            <a:gd name="T8" fmla="+- 0 6572 2554"/>
                            <a:gd name="T9" fmla="*/ T8 w 4427"/>
                            <a:gd name="T10" fmla="+- 0 7055 3261"/>
                            <a:gd name="T11" fmla="*/ 7055 h 4576"/>
                            <a:gd name="T12" fmla="+- 0 6682 2554"/>
                            <a:gd name="T13" fmla="*/ T12 w 4427"/>
                            <a:gd name="T14" fmla="+- 0 6953 3261"/>
                            <a:gd name="T15" fmla="*/ 6953 h 4576"/>
                            <a:gd name="T16" fmla="+- 0 6776 2554"/>
                            <a:gd name="T17" fmla="*/ T16 w 4427"/>
                            <a:gd name="T18" fmla="+- 0 6837 3261"/>
                            <a:gd name="T19" fmla="*/ 6837 h 4576"/>
                            <a:gd name="T20" fmla="+- 0 6854 2554"/>
                            <a:gd name="T21" fmla="*/ T20 w 4427"/>
                            <a:gd name="T22" fmla="+- 0 6709 3261"/>
                            <a:gd name="T23" fmla="*/ 6709 h 4576"/>
                            <a:gd name="T24" fmla="+- 0 6915 2554"/>
                            <a:gd name="T25" fmla="*/ T24 w 4427"/>
                            <a:gd name="T26" fmla="+- 0 6571 3261"/>
                            <a:gd name="T27" fmla="*/ 6571 h 4576"/>
                            <a:gd name="T28" fmla="+- 0 6956 2554"/>
                            <a:gd name="T29" fmla="*/ T28 w 4427"/>
                            <a:gd name="T30" fmla="+- 0 6424 3261"/>
                            <a:gd name="T31" fmla="*/ 6424 h 4576"/>
                            <a:gd name="T32" fmla="+- 0 6978 2554"/>
                            <a:gd name="T33" fmla="*/ T32 w 4427"/>
                            <a:gd name="T34" fmla="+- 0 6271 3261"/>
                            <a:gd name="T35" fmla="*/ 6271 h 4576"/>
                            <a:gd name="T36" fmla="+- 0 6980 2554"/>
                            <a:gd name="T37" fmla="*/ T36 w 4427"/>
                            <a:gd name="T38" fmla="+- 0 4362 3261"/>
                            <a:gd name="T39" fmla="*/ 4362 h 4576"/>
                            <a:gd name="T40" fmla="+- 0 6971 2554"/>
                            <a:gd name="T41" fmla="*/ T40 w 4427"/>
                            <a:gd name="T42" fmla="+- 0 4213 3261"/>
                            <a:gd name="T43" fmla="*/ 4213 h 4576"/>
                            <a:gd name="T44" fmla="+- 0 6942 2554"/>
                            <a:gd name="T45" fmla="*/ T44 w 4427"/>
                            <a:gd name="T46" fmla="+- 0 4069 3261"/>
                            <a:gd name="T47" fmla="*/ 4069 h 4576"/>
                            <a:gd name="T48" fmla="+- 0 6896 2554"/>
                            <a:gd name="T49" fmla="*/ T48 w 4427"/>
                            <a:gd name="T50" fmla="+- 0 3933 3261"/>
                            <a:gd name="T51" fmla="*/ 3933 h 4576"/>
                            <a:gd name="T52" fmla="+- 0 6833 2554"/>
                            <a:gd name="T53" fmla="*/ T52 w 4427"/>
                            <a:gd name="T54" fmla="+- 0 3806 3261"/>
                            <a:gd name="T55" fmla="*/ 3806 h 4576"/>
                            <a:gd name="T56" fmla="+- 0 6755 2554"/>
                            <a:gd name="T57" fmla="*/ T56 w 4427"/>
                            <a:gd name="T58" fmla="+- 0 3689 3261"/>
                            <a:gd name="T59" fmla="*/ 3689 h 4576"/>
                            <a:gd name="T60" fmla="+- 0 6664 2554"/>
                            <a:gd name="T61" fmla="*/ T60 w 4427"/>
                            <a:gd name="T62" fmla="+- 0 3583 3261"/>
                            <a:gd name="T63" fmla="*/ 3583 h 4576"/>
                            <a:gd name="T64" fmla="+- 0 6561 2554"/>
                            <a:gd name="T65" fmla="*/ T64 w 4427"/>
                            <a:gd name="T66" fmla="+- 0 3490 3261"/>
                            <a:gd name="T67" fmla="*/ 3490 h 4576"/>
                            <a:gd name="T68" fmla="+- 0 6446 2554"/>
                            <a:gd name="T69" fmla="*/ T68 w 4427"/>
                            <a:gd name="T70" fmla="+- 0 3411 3261"/>
                            <a:gd name="T71" fmla="*/ 3411 h 4576"/>
                            <a:gd name="T72" fmla="+- 0 6321 2554"/>
                            <a:gd name="T73" fmla="*/ T72 w 4427"/>
                            <a:gd name="T74" fmla="+- 0 3348 3261"/>
                            <a:gd name="T75" fmla="*/ 3348 h 4576"/>
                            <a:gd name="T76" fmla="+- 0 6188 2554"/>
                            <a:gd name="T77" fmla="*/ T76 w 4427"/>
                            <a:gd name="T78" fmla="+- 0 3300 3261"/>
                            <a:gd name="T79" fmla="*/ 3300 h 4576"/>
                            <a:gd name="T80" fmla="+- 0 6047 2554"/>
                            <a:gd name="T81" fmla="*/ T80 w 4427"/>
                            <a:gd name="T82" fmla="+- 0 3271 3261"/>
                            <a:gd name="T83" fmla="*/ 3271 h 4576"/>
                            <a:gd name="T84" fmla="+- 0 5901 2554"/>
                            <a:gd name="T85" fmla="*/ T84 w 4427"/>
                            <a:gd name="T86" fmla="+- 0 3261 3261"/>
                            <a:gd name="T87" fmla="*/ 3261 h 4576"/>
                            <a:gd name="T88" fmla="+- 0 3560 2554"/>
                            <a:gd name="T89" fmla="*/ T88 w 4427"/>
                            <a:gd name="T90" fmla="+- 0 3264 3261"/>
                            <a:gd name="T91" fmla="*/ 3264 h 4576"/>
                            <a:gd name="T92" fmla="+- 0 3416 2554"/>
                            <a:gd name="T93" fmla="*/ T92 w 4427"/>
                            <a:gd name="T94" fmla="+- 0 3283 3261"/>
                            <a:gd name="T95" fmla="*/ 3283 h 4576"/>
                            <a:gd name="T96" fmla="+- 0 3279 2554"/>
                            <a:gd name="T97" fmla="*/ T96 w 4427"/>
                            <a:gd name="T98" fmla="+- 0 3322 3261"/>
                            <a:gd name="T99" fmla="*/ 3322 h 4576"/>
                            <a:gd name="T100" fmla="+- 0 3150 2554"/>
                            <a:gd name="T101" fmla="*/ T100 w 4427"/>
                            <a:gd name="T102" fmla="+- 0 3377 3261"/>
                            <a:gd name="T103" fmla="*/ 3377 h 4576"/>
                            <a:gd name="T104" fmla="+- 0 3030 2554"/>
                            <a:gd name="T105" fmla="*/ T104 w 4427"/>
                            <a:gd name="T106" fmla="+- 0 3449 3261"/>
                            <a:gd name="T107" fmla="*/ 3449 h 4576"/>
                            <a:gd name="T108" fmla="+- 0 2921 2554"/>
                            <a:gd name="T109" fmla="*/ T108 w 4427"/>
                            <a:gd name="T110" fmla="+- 0 3535 3261"/>
                            <a:gd name="T111" fmla="*/ 3535 h 4576"/>
                            <a:gd name="T112" fmla="+- 0 2823 2554"/>
                            <a:gd name="T113" fmla="*/ T112 w 4427"/>
                            <a:gd name="T114" fmla="+- 0 3635 3261"/>
                            <a:gd name="T115" fmla="*/ 3635 h 4576"/>
                            <a:gd name="T116" fmla="+- 0 2739 2554"/>
                            <a:gd name="T117" fmla="*/ T116 w 4427"/>
                            <a:gd name="T118" fmla="+- 0 3746 3261"/>
                            <a:gd name="T119" fmla="*/ 3746 h 4576"/>
                            <a:gd name="T120" fmla="+- 0 2668 2554"/>
                            <a:gd name="T121" fmla="*/ T120 w 4427"/>
                            <a:gd name="T122" fmla="+- 0 3869 3261"/>
                            <a:gd name="T123" fmla="*/ 3869 h 4576"/>
                            <a:gd name="T124" fmla="+- 0 2614 2554"/>
                            <a:gd name="T125" fmla="*/ T124 w 4427"/>
                            <a:gd name="T126" fmla="+- 0 4000 3261"/>
                            <a:gd name="T127" fmla="*/ 4000 h 4576"/>
                            <a:gd name="T128" fmla="+- 0 2576 2554"/>
                            <a:gd name="T129" fmla="*/ T128 w 4427"/>
                            <a:gd name="T130" fmla="+- 0 4140 3261"/>
                            <a:gd name="T131" fmla="*/ 4140 h 4576"/>
                            <a:gd name="T132" fmla="+- 0 2557 2554"/>
                            <a:gd name="T133" fmla="*/ T132 w 4427"/>
                            <a:gd name="T134" fmla="+- 0 4287 3261"/>
                            <a:gd name="T135" fmla="*/ 4287 h 4576"/>
                            <a:gd name="T136" fmla="+- 0 2554 2554"/>
                            <a:gd name="T137" fmla="*/ T136 w 4427"/>
                            <a:gd name="T138" fmla="+- 0 5830 3261"/>
                            <a:gd name="T139" fmla="*/ 5830 h 4576"/>
                            <a:gd name="T140" fmla="+- 0 2564 2554"/>
                            <a:gd name="T141" fmla="*/ T140 w 4427"/>
                            <a:gd name="T142" fmla="+- 0 5979 3261"/>
                            <a:gd name="T143" fmla="*/ 5979 h 4576"/>
                            <a:gd name="T144" fmla="+- 0 2593 2554"/>
                            <a:gd name="T145" fmla="*/ T144 w 4427"/>
                            <a:gd name="T146" fmla="+- 0 6123 3261"/>
                            <a:gd name="T147" fmla="*/ 6123 h 4576"/>
                            <a:gd name="T148" fmla="+- 0 2639 2554"/>
                            <a:gd name="T149" fmla="*/ T148 w 4427"/>
                            <a:gd name="T150" fmla="+- 0 6259 3261"/>
                            <a:gd name="T151" fmla="*/ 6259 h 4576"/>
                            <a:gd name="T152" fmla="+- 0 2702 2554"/>
                            <a:gd name="T153" fmla="*/ T152 w 4427"/>
                            <a:gd name="T154" fmla="+- 0 6386 3261"/>
                            <a:gd name="T155" fmla="*/ 6386 h 4576"/>
                            <a:gd name="T156" fmla="+- 0 2779 2554"/>
                            <a:gd name="T157" fmla="*/ T156 w 4427"/>
                            <a:gd name="T158" fmla="+- 0 6503 3261"/>
                            <a:gd name="T159" fmla="*/ 6503 h 4576"/>
                            <a:gd name="T160" fmla="+- 0 2870 2554"/>
                            <a:gd name="T161" fmla="*/ T160 w 4427"/>
                            <a:gd name="T162" fmla="+- 0 6609 3261"/>
                            <a:gd name="T163" fmla="*/ 6609 h 4576"/>
                            <a:gd name="T164" fmla="+- 0 2974 2554"/>
                            <a:gd name="T165" fmla="*/ T164 w 4427"/>
                            <a:gd name="T166" fmla="+- 0 6702 3261"/>
                            <a:gd name="T167" fmla="*/ 6702 h 4576"/>
                            <a:gd name="T168" fmla="+- 0 3089 2554"/>
                            <a:gd name="T169" fmla="*/ T168 w 4427"/>
                            <a:gd name="T170" fmla="+- 0 6781 3261"/>
                            <a:gd name="T171" fmla="*/ 6781 h 4576"/>
                            <a:gd name="T172" fmla="+- 0 3213 2554"/>
                            <a:gd name="T173" fmla="*/ T172 w 4427"/>
                            <a:gd name="T174" fmla="+- 0 6845 3261"/>
                            <a:gd name="T175" fmla="*/ 6845 h 4576"/>
                            <a:gd name="T176" fmla="+- 0 3347 2554"/>
                            <a:gd name="T177" fmla="*/ T176 w 4427"/>
                            <a:gd name="T178" fmla="+- 0 6892 3261"/>
                            <a:gd name="T179" fmla="*/ 6892 h 4576"/>
                            <a:gd name="T180" fmla="+- 0 3487 2554"/>
                            <a:gd name="T181" fmla="*/ T180 w 4427"/>
                            <a:gd name="T182" fmla="+- 0 6921 3261"/>
                            <a:gd name="T183" fmla="*/ 6921 h 4576"/>
                            <a:gd name="T184" fmla="+- 0 3634 2554"/>
                            <a:gd name="T185" fmla="*/ T184 w 4427"/>
                            <a:gd name="T186" fmla="+- 0 6931 3261"/>
                            <a:gd name="T187" fmla="*/ 6931 h 4576"/>
                            <a:gd name="T188" fmla="+- 0 4547 2554"/>
                            <a:gd name="T189" fmla="*/ T188 w 4427"/>
                            <a:gd name="T190" fmla="+- 0 7836 3261"/>
                            <a:gd name="T191" fmla="*/ 7836 h 457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</a:cxnLst>
                          <a:rect l="0" t="0" r="r" b="b"/>
                          <a:pathLst>
                            <a:path w="4427" h="4576">
                              <a:moveTo>
                                <a:pt x="1993" y="4575"/>
                              </a:moveTo>
                              <a:lnTo>
                                <a:pt x="3757" y="3950"/>
                              </a:lnTo>
                              <a:lnTo>
                                <a:pt x="3827" y="3918"/>
                              </a:lnTo>
                              <a:lnTo>
                                <a:pt x="3893" y="3881"/>
                              </a:lnTo>
                              <a:lnTo>
                                <a:pt x="3957" y="3840"/>
                              </a:lnTo>
                              <a:lnTo>
                                <a:pt x="4018" y="3794"/>
                              </a:lnTo>
                              <a:lnTo>
                                <a:pt x="4074" y="3745"/>
                              </a:lnTo>
                              <a:lnTo>
                                <a:pt x="4128" y="3692"/>
                              </a:lnTo>
                              <a:lnTo>
                                <a:pt x="4177" y="3636"/>
                              </a:lnTo>
                              <a:lnTo>
                                <a:pt x="4222" y="3576"/>
                              </a:lnTo>
                              <a:lnTo>
                                <a:pt x="4263" y="3513"/>
                              </a:lnTo>
                              <a:lnTo>
                                <a:pt x="4300" y="3448"/>
                              </a:lnTo>
                              <a:lnTo>
                                <a:pt x="4333" y="3380"/>
                              </a:lnTo>
                              <a:lnTo>
                                <a:pt x="4361" y="3310"/>
                              </a:lnTo>
                              <a:lnTo>
                                <a:pt x="4384" y="3237"/>
                              </a:lnTo>
                              <a:lnTo>
                                <a:pt x="4402" y="3163"/>
                              </a:lnTo>
                              <a:lnTo>
                                <a:pt x="4416" y="3087"/>
                              </a:lnTo>
                              <a:lnTo>
                                <a:pt x="4424" y="3010"/>
                              </a:lnTo>
                              <a:lnTo>
                                <a:pt x="4426" y="2932"/>
                              </a:lnTo>
                              <a:lnTo>
                                <a:pt x="4426" y="1101"/>
                              </a:lnTo>
                              <a:lnTo>
                                <a:pt x="4424" y="1026"/>
                              </a:lnTo>
                              <a:lnTo>
                                <a:pt x="4417" y="952"/>
                              </a:lnTo>
                              <a:lnTo>
                                <a:pt x="4404" y="879"/>
                              </a:lnTo>
                              <a:lnTo>
                                <a:pt x="4388" y="808"/>
                              </a:lnTo>
                              <a:lnTo>
                                <a:pt x="4367" y="739"/>
                              </a:lnTo>
                              <a:lnTo>
                                <a:pt x="4342" y="672"/>
                              </a:lnTo>
                              <a:lnTo>
                                <a:pt x="4312" y="608"/>
                              </a:lnTo>
                              <a:lnTo>
                                <a:pt x="4279" y="545"/>
                              </a:lnTo>
                              <a:lnTo>
                                <a:pt x="4242" y="485"/>
                              </a:lnTo>
                              <a:lnTo>
                                <a:pt x="4201" y="428"/>
                              </a:lnTo>
                              <a:lnTo>
                                <a:pt x="4157" y="374"/>
                              </a:lnTo>
                              <a:lnTo>
                                <a:pt x="4110" y="322"/>
                              </a:lnTo>
                              <a:lnTo>
                                <a:pt x="4060" y="274"/>
                              </a:lnTo>
                              <a:lnTo>
                                <a:pt x="4007" y="229"/>
                              </a:lnTo>
                              <a:lnTo>
                                <a:pt x="3950" y="188"/>
                              </a:lnTo>
                              <a:lnTo>
                                <a:pt x="3892" y="150"/>
                              </a:lnTo>
                              <a:lnTo>
                                <a:pt x="3831" y="116"/>
                              </a:lnTo>
                              <a:lnTo>
                                <a:pt x="3767" y="87"/>
                              </a:lnTo>
                              <a:lnTo>
                                <a:pt x="3701" y="61"/>
                              </a:lnTo>
                              <a:lnTo>
                                <a:pt x="3634" y="39"/>
                              </a:lnTo>
                              <a:lnTo>
                                <a:pt x="3564" y="22"/>
                              </a:lnTo>
                              <a:lnTo>
                                <a:pt x="3493" y="10"/>
                              </a:lnTo>
                              <a:lnTo>
                                <a:pt x="3421" y="3"/>
                              </a:lnTo>
                              <a:lnTo>
                                <a:pt x="3347" y="0"/>
                              </a:lnTo>
                              <a:lnTo>
                                <a:pt x="1080" y="0"/>
                              </a:lnTo>
                              <a:lnTo>
                                <a:pt x="1006" y="3"/>
                              </a:lnTo>
                              <a:lnTo>
                                <a:pt x="933" y="10"/>
                              </a:lnTo>
                              <a:lnTo>
                                <a:pt x="862" y="22"/>
                              </a:lnTo>
                              <a:lnTo>
                                <a:pt x="793" y="39"/>
                              </a:lnTo>
                              <a:lnTo>
                                <a:pt x="725" y="61"/>
                              </a:lnTo>
                              <a:lnTo>
                                <a:pt x="659" y="87"/>
                              </a:lnTo>
                              <a:lnTo>
                                <a:pt x="596" y="116"/>
                              </a:lnTo>
                              <a:lnTo>
                                <a:pt x="535" y="150"/>
                              </a:lnTo>
                              <a:lnTo>
                                <a:pt x="476" y="188"/>
                              </a:lnTo>
                              <a:lnTo>
                                <a:pt x="420" y="229"/>
                              </a:lnTo>
                              <a:lnTo>
                                <a:pt x="367" y="274"/>
                              </a:lnTo>
                              <a:lnTo>
                                <a:pt x="316" y="322"/>
                              </a:lnTo>
                              <a:lnTo>
                                <a:pt x="269" y="374"/>
                              </a:lnTo>
                              <a:lnTo>
                                <a:pt x="225" y="428"/>
                              </a:lnTo>
                              <a:lnTo>
                                <a:pt x="185" y="485"/>
                              </a:lnTo>
                              <a:lnTo>
                                <a:pt x="148" y="545"/>
                              </a:lnTo>
                              <a:lnTo>
                                <a:pt x="114" y="608"/>
                              </a:lnTo>
                              <a:lnTo>
                                <a:pt x="85" y="672"/>
                              </a:lnTo>
                              <a:lnTo>
                                <a:pt x="60" y="739"/>
                              </a:lnTo>
                              <a:lnTo>
                                <a:pt x="39" y="808"/>
                              </a:lnTo>
                              <a:lnTo>
                                <a:pt x="22" y="879"/>
                              </a:lnTo>
                              <a:lnTo>
                                <a:pt x="10" y="952"/>
                              </a:lnTo>
                              <a:lnTo>
                                <a:pt x="3" y="1026"/>
                              </a:lnTo>
                              <a:lnTo>
                                <a:pt x="0" y="1101"/>
                              </a:lnTo>
                              <a:lnTo>
                                <a:pt x="0" y="2569"/>
                              </a:lnTo>
                              <a:lnTo>
                                <a:pt x="3" y="2644"/>
                              </a:lnTo>
                              <a:lnTo>
                                <a:pt x="10" y="2718"/>
                              </a:lnTo>
                              <a:lnTo>
                                <a:pt x="22" y="2791"/>
                              </a:lnTo>
                              <a:lnTo>
                                <a:pt x="39" y="2862"/>
                              </a:lnTo>
                              <a:lnTo>
                                <a:pt x="60" y="2931"/>
                              </a:lnTo>
                              <a:lnTo>
                                <a:pt x="85" y="2998"/>
                              </a:lnTo>
                              <a:lnTo>
                                <a:pt x="114" y="3062"/>
                              </a:lnTo>
                              <a:lnTo>
                                <a:pt x="148" y="3125"/>
                              </a:lnTo>
                              <a:lnTo>
                                <a:pt x="185" y="3185"/>
                              </a:lnTo>
                              <a:lnTo>
                                <a:pt x="225" y="3242"/>
                              </a:lnTo>
                              <a:lnTo>
                                <a:pt x="269" y="3296"/>
                              </a:lnTo>
                              <a:lnTo>
                                <a:pt x="316" y="3348"/>
                              </a:lnTo>
                              <a:lnTo>
                                <a:pt x="367" y="3396"/>
                              </a:lnTo>
                              <a:lnTo>
                                <a:pt x="420" y="3441"/>
                              </a:lnTo>
                              <a:lnTo>
                                <a:pt x="476" y="3482"/>
                              </a:lnTo>
                              <a:lnTo>
                                <a:pt x="535" y="3520"/>
                              </a:lnTo>
                              <a:lnTo>
                                <a:pt x="596" y="3554"/>
                              </a:lnTo>
                              <a:lnTo>
                                <a:pt x="659" y="3584"/>
                              </a:lnTo>
                              <a:lnTo>
                                <a:pt x="725" y="3609"/>
                              </a:lnTo>
                              <a:lnTo>
                                <a:pt x="793" y="3631"/>
                              </a:lnTo>
                              <a:lnTo>
                                <a:pt x="862" y="3648"/>
                              </a:lnTo>
                              <a:lnTo>
                                <a:pt x="933" y="3660"/>
                              </a:lnTo>
                              <a:lnTo>
                                <a:pt x="1006" y="3668"/>
                              </a:lnTo>
                              <a:lnTo>
                                <a:pt x="1080" y="3670"/>
                              </a:lnTo>
                              <a:lnTo>
                                <a:pt x="2649" y="3670"/>
                              </a:lnTo>
                              <a:lnTo>
                                <a:pt x="1993" y="4575"/>
                              </a:lnTo>
                              <a:close/>
                            </a:path>
                          </a:pathLst>
                        </a:custGeom>
                        <a:noFill/>
                        <a:ln w="102870">
                          <a:solidFill>
                            <a:srgbClr val="00B6BD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CF9AAD" id="Freeform 74" o:spid="_x0000_s1026" style="position:absolute;margin-left:77.7pt;margin-top:1.1pt;width:221.35pt;height:228.8pt;z-index:-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4427,45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" path="m1993,4575l3757,3950r70,-32l3893,3881r64,-41l4018,3794r56,-49l4128,3692r49,-56l4222,3576r41,-63l4300,3448r33,-68l4361,3310r23,-73l4402,3163r14,-76l4424,3010r2,-78l4426,1101r-2,-75l4417,952r-13,-73l4388,808r-21,-69l4342,672r-30,-64l4279,545r-37,-60l4201,428r-44,-54l4110,322r-50,-48l4007,229r-57,-41l3892,150r-61,-34l3767,87,3701,61,3634,39,3564,22,3493,10,3421,3,3347,,1080,r-74,3l933,10,862,22,793,39,725,61,659,87r-63,29l535,150r-59,38l420,229r-53,45l316,322r-47,52l225,428r-40,57l148,545r-34,63l85,672,60,739,39,808,22,879,10,952r-7,74l,1101,,2569r3,75l10,2718r12,73l39,2862r21,69l85,2998r29,64l148,3125r37,60l225,3242r44,54l316,3348r51,48l420,3441r56,41l535,3520r61,34l659,3584r66,25l793,3631r69,17l933,3660r73,8l1080,3670r1569,l1993,4575xe" filled="f" strokecolor="#00b6bd" strokeweight="8.1pt">
                <v:path arrowok="t" o:connecttype="custom" o:connectlocs="2385695,4578985;2472055,4535170;2551430,4479925;2621280,4415155;2680970,4341495;2730500,4260215;2769235,4172585;2795270,4079240;2809240,3982085;2810510,2769870;2804795,2675255;2786380,2583815;2757170,2497455;2717165,2416810;2667635,2342515;2609850,2275205;2544445,2216150;2471420,2165985;2392045,2125980;2307590,2095500;2218055,2077085;2125345,2070735;638810,2072640;547370,2084705;460375,2109470;378460,2144395;302260,2190115;233045,2244725;170815,2308225;117475,2378710;72390,2456815;38100,2540000;13970,2628900;1905,2722245;0,3702050;6350,3796665;24765,3888105;53975,3974465;93980,4055110;142875,4129405;200660,4196715;266700,4255770;339725,4305935;418465,4346575;503555,4376420;592455,4394835;685800,4401185;1265555,4975860" o:connectangles="0,0,0,0,0,0,0,0,0,0,0,0,0,0,0,0,0,0,0,0,0,0,0,0,0,0,0,0,0,0,0,0,0,0,0,0,0,0,0,0,0,0,0,0,0,0,0,0"/>
              </v:shape>
            </w:pict>
          </mc:Fallback>
        </mc:AlternateContent>
      </w:r>
    </w:p>
    <w:p w14:paraId="251F8833" w14:textId="121CD9A3" w:rsidR="00095D6B" w:rsidRDefault="00095D6B">
      <w:pPr>
        <w:pStyle w:val="BodyText"/>
        <w:rPr>
          <w:sz w:val="20"/>
        </w:rPr>
      </w:pPr>
    </w:p>
    <w:p w14:paraId="45B8C9BE" w14:textId="177446CB" w:rsidR="00095D6B" w:rsidRDefault="00DE1C70">
      <w:pPr>
        <w:pStyle w:val="BodyText"/>
        <w:spacing w:before="8"/>
        <w:rPr>
          <w:sz w:val="18"/>
        </w:rPr>
      </w:pPr>
      <w:r>
        <w:rPr>
          <w:noProof/>
          <w:sz w:val="18"/>
          <w:lang w:bidi="ar-SA"/>
        </w:rPr>
        <w:drawing>
          <wp:anchor distT="0" distB="0" distL="114300" distR="114300" simplePos="0" relativeHeight="251653632" behindDoc="1" locked="0" layoutInCell="1" allowOverlap="1" wp14:anchorId="470B4C30" wp14:editId="5CD0FE9D">
            <wp:simplePos x="0" y="0"/>
            <wp:positionH relativeFrom="column">
              <wp:posOffset>4994910</wp:posOffset>
            </wp:positionH>
            <wp:positionV relativeFrom="paragraph">
              <wp:posOffset>751205</wp:posOffset>
            </wp:positionV>
            <wp:extent cx="995680" cy="995680"/>
            <wp:effectExtent l="0" t="0" r="0" b="0"/>
            <wp:wrapNone/>
            <wp:docPr id="86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5680" cy="99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206739" w14:textId="77777777" w:rsidR="00095D6B" w:rsidRDefault="00095D6B">
      <w:pPr>
        <w:rPr>
          <w:sz w:val="18"/>
        </w:rPr>
        <w:sectPr w:rsidR="00095D6B">
          <w:type w:val="continuous"/>
          <w:pgSz w:w="12240" w:h="15840"/>
          <w:pgMar w:top="560" w:right="760" w:bottom="1920" w:left="1000" w:header="720" w:footer="720" w:gutter="0"/>
          <w:cols w:space="720"/>
        </w:sectPr>
      </w:pPr>
    </w:p>
    <w:p w14:paraId="3F24D072" w14:textId="0C7D5AF5" w:rsidR="00095D6B" w:rsidRDefault="00E67D93">
      <w:pPr>
        <w:spacing w:before="86" w:line="965" w:lineRule="exact"/>
        <w:ind w:left="2199"/>
        <w:jc w:val="center"/>
        <w:rPr>
          <w:sz w:val="81"/>
        </w:rPr>
      </w:pPr>
      <w:r>
        <w:rPr>
          <w:color w:val="00B6BD"/>
          <w:sz w:val="81"/>
        </w:rPr>
        <w:t>“I notice</w:t>
      </w:r>
    </w:p>
    <w:p w14:paraId="025D7DFC" w14:textId="5CE5F756" w:rsidR="00095D6B" w:rsidRDefault="00081B2A">
      <w:pPr>
        <w:spacing w:line="220" w:lineRule="exact"/>
        <w:ind w:left="2199"/>
        <w:jc w:val="center"/>
        <w:rPr>
          <w:sz w:val="19"/>
        </w:rPr>
      </w:pPr>
      <w:r>
        <w:rPr>
          <w:color w:val="72635D"/>
          <w:w w:val="105"/>
          <w:sz w:val="19"/>
        </w:rPr>
        <w:t>y</w:t>
      </w:r>
      <w:r w:rsidR="00E67D93">
        <w:rPr>
          <w:color w:val="72635D"/>
          <w:w w:val="105"/>
          <w:sz w:val="19"/>
        </w:rPr>
        <w:t>ou</w:t>
      </w:r>
      <w:r>
        <w:rPr>
          <w:color w:val="72635D"/>
          <w:w w:val="105"/>
          <w:sz w:val="19"/>
        </w:rPr>
        <w:t xml:space="preserve"> </w:t>
      </w:r>
      <w:r w:rsidR="00A26A6E">
        <w:rPr>
          <w:color w:val="72635D"/>
          <w:w w:val="105"/>
          <w:sz w:val="19"/>
        </w:rPr>
        <w:t>are wearing</w:t>
      </w:r>
      <w:r>
        <w:rPr>
          <w:color w:val="72635D"/>
          <w:w w:val="105"/>
          <w:sz w:val="19"/>
        </w:rPr>
        <w:t xml:space="preserve"> two different colored socks.</w:t>
      </w:r>
      <w:r w:rsidR="00572929">
        <w:rPr>
          <w:color w:val="72635D"/>
          <w:w w:val="105"/>
          <w:sz w:val="19"/>
        </w:rPr>
        <w:t>”</w:t>
      </w:r>
    </w:p>
    <w:p w14:paraId="57B6D47C" w14:textId="49D6E710" w:rsidR="00095D6B" w:rsidRDefault="00DE1C70">
      <w:pPr>
        <w:pStyle w:val="BodyText"/>
        <w:spacing w:before="3"/>
        <w:rPr>
          <w:sz w:val="25"/>
        </w:rPr>
      </w:pPr>
      <w:r>
        <w:rPr>
          <w:noProof/>
          <w:sz w:val="25"/>
          <w:lang w:bidi="ar-SA"/>
        </w:rPr>
        <mc:AlternateContent>
          <mc:Choice Requires="wps">
            <w:drawing>
              <wp:anchor distT="0" distB="0" distL="114300" distR="114300" simplePos="0" relativeHeight="251652608" behindDoc="1" locked="0" layoutInCell="1" allowOverlap="1" wp14:anchorId="77891178" wp14:editId="58C4BCE7">
                <wp:simplePos x="0" y="0"/>
                <wp:positionH relativeFrom="column">
                  <wp:posOffset>1389380</wp:posOffset>
                </wp:positionH>
                <wp:positionV relativeFrom="paragraph">
                  <wp:posOffset>127000</wp:posOffset>
                </wp:positionV>
                <wp:extent cx="2005965" cy="0"/>
                <wp:effectExtent l="0" t="0" r="0" b="0"/>
                <wp:wrapNone/>
                <wp:docPr id="85" name="Lin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05965" cy="0"/>
                        </a:xfrm>
                        <a:prstGeom prst="line">
                          <a:avLst/>
                        </a:prstGeom>
                        <a:noFill/>
                        <a:ln w="8572">
                          <a:solidFill>
                            <a:srgbClr val="BCB4B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3E95BF6" id="Line 69" o:spid="_x0000_s1026" style="position:absolute;z-index:-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9.4pt,10pt" to="267.35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" strokecolor="#bcb4b0" strokeweight=".23811mm"/>
            </w:pict>
          </mc:Fallback>
        </mc:AlternateContent>
      </w:r>
    </w:p>
    <w:p w14:paraId="1C026BC6" w14:textId="45691F74" w:rsidR="00095D6B" w:rsidRDefault="00DE1C70">
      <w:pPr>
        <w:pStyle w:val="BodyText"/>
        <w:spacing w:line="242" w:lineRule="auto"/>
        <w:ind w:left="2199"/>
        <w:jc w:val="center"/>
      </w:pPr>
      <w:r w:rsidRPr="00284CC6">
        <w:rPr>
          <w:b/>
          <w:bCs/>
          <w:noProof/>
          <w:color w:val="72635D"/>
          <w:lang w:bidi="ar-SA"/>
        </w:rPr>
        <mc:AlternateContent>
          <mc:Choice Requires="wps">
            <w:drawing>
              <wp:anchor distT="0" distB="0" distL="114300" distR="114300" simplePos="0" relativeHeight="251650560" behindDoc="1" locked="0" layoutInCell="1" allowOverlap="1" wp14:anchorId="646B0217" wp14:editId="0E8FCB07">
                <wp:simplePos x="0" y="0"/>
                <wp:positionH relativeFrom="column">
                  <wp:posOffset>3300095</wp:posOffset>
                </wp:positionH>
                <wp:positionV relativeFrom="paragraph">
                  <wp:posOffset>200660</wp:posOffset>
                </wp:positionV>
                <wp:extent cx="2811145" cy="2905760"/>
                <wp:effectExtent l="38100" t="38100" r="65405" b="66040"/>
                <wp:wrapNone/>
                <wp:docPr id="84" name="Freeform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11145" cy="2905760"/>
                        </a:xfrm>
                        <a:custGeom>
                          <a:avLst/>
                          <a:gdLst>
                            <a:gd name="T0" fmla="+- 0 6867 6198"/>
                            <a:gd name="T1" fmla="*/ T0 w 4427"/>
                            <a:gd name="T2" fmla="+- 0 9784 5833"/>
                            <a:gd name="T3" fmla="*/ 9784 h 4576"/>
                            <a:gd name="T4" fmla="+- 0 6730 6198"/>
                            <a:gd name="T5" fmla="*/ T4 w 4427"/>
                            <a:gd name="T6" fmla="+- 0 9714 5833"/>
                            <a:gd name="T7" fmla="*/ 9714 h 4576"/>
                            <a:gd name="T8" fmla="+- 0 6606 6198"/>
                            <a:gd name="T9" fmla="*/ T8 w 4427"/>
                            <a:gd name="T10" fmla="+- 0 9628 5833"/>
                            <a:gd name="T11" fmla="*/ 9628 h 4576"/>
                            <a:gd name="T12" fmla="+- 0 6496 6198"/>
                            <a:gd name="T13" fmla="*/ T12 w 4427"/>
                            <a:gd name="T14" fmla="+- 0 9525 5833"/>
                            <a:gd name="T15" fmla="*/ 9525 h 4576"/>
                            <a:gd name="T16" fmla="+- 0 6402 6198"/>
                            <a:gd name="T17" fmla="*/ T16 w 4427"/>
                            <a:gd name="T18" fmla="+- 0 9409 5833"/>
                            <a:gd name="T19" fmla="*/ 9409 h 4576"/>
                            <a:gd name="T20" fmla="+- 0 6323 6198"/>
                            <a:gd name="T21" fmla="*/ T20 w 4427"/>
                            <a:gd name="T22" fmla="+- 0 9281 5833"/>
                            <a:gd name="T23" fmla="*/ 9281 h 4576"/>
                            <a:gd name="T24" fmla="+- 0 6263 6198"/>
                            <a:gd name="T25" fmla="*/ T24 w 4427"/>
                            <a:gd name="T26" fmla="+- 0 9143 5833"/>
                            <a:gd name="T27" fmla="*/ 9143 h 4576"/>
                            <a:gd name="T28" fmla="+- 0 6222 6198"/>
                            <a:gd name="T29" fmla="*/ T28 w 4427"/>
                            <a:gd name="T30" fmla="+- 0 8996 5833"/>
                            <a:gd name="T31" fmla="*/ 8996 h 4576"/>
                            <a:gd name="T32" fmla="+- 0 6200 6198"/>
                            <a:gd name="T33" fmla="*/ T32 w 4427"/>
                            <a:gd name="T34" fmla="+- 0 8843 5833"/>
                            <a:gd name="T35" fmla="*/ 8843 h 4576"/>
                            <a:gd name="T36" fmla="+- 0 6198 6198"/>
                            <a:gd name="T37" fmla="*/ T36 w 4427"/>
                            <a:gd name="T38" fmla="+- 0 6934 5833"/>
                            <a:gd name="T39" fmla="*/ 6934 h 4576"/>
                            <a:gd name="T40" fmla="+- 0 6207 6198"/>
                            <a:gd name="T41" fmla="*/ T40 w 4427"/>
                            <a:gd name="T42" fmla="+- 0 6785 5833"/>
                            <a:gd name="T43" fmla="*/ 6785 h 4576"/>
                            <a:gd name="T44" fmla="+- 0 6236 6198"/>
                            <a:gd name="T45" fmla="*/ T44 w 4427"/>
                            <a:gd name="T46" fmla="+- 0 6642 5833"/>
                            <a:gd name="T47" fmla="*/ 6642 h 4576"/>
                            <a:gd name="T48" fmla="+- 0 6282 6198"/>
                            <a:gd name="T49" fmla="*/ T48 w 4427"/>
                            <a:gd name="T50" fmla="+- 0 6506 5833"/>
                            <a:gd name="T51" fmla="*/ 6506 h 4576"/>
                            <a:gd name="T52" fmla="+- 0 6345 6198"/>
                            <a:gd name="T53" fmla="*/ T52 w 4427"/>
                            <a:gd name="T54" fmla="+- 0 6379 5833"/>
                            <a:gd name="T55" fmla="*/ 6379 h 4576"/>
                            <a:gd name="T56" fmla="+- 0 6422 6198"/>
                            <a:gd name="T57" fmla="*/ T56 w 4427"/>
                            <a:gd name="T58" fmla="+- 0 6262 5833"/>
                            <a:gd name="T59" fmla="*/ 6262 h 4576"/>
                            <a:gd name="T60" fmla="+- 0 6514 6198"/>
                            <a:gd name="T61" fmla="*/ T60 w 4427"/>
                            <a:gd name="T62" fmla="+- 0 6156 5833"/>
                            <a:gd name="T63" fmla="*/ 6156 h 4576"/>
                            <a:gd name="T64" fmla="+- 0 6617 6198"/>
                            <a:gd name="T65" fmla="*/ T64 w 4427"/>
                            <a:gd name="T66" fmla="+- 0 6063 5833"/>
                            <a:gd name="T67" fmla="*/ 6063 h 4576"/>
                            <a:gd name="T68" fmla="+- 0 6732 6198"/>
                            <a:gd name="T69" fmla="*/ T68 w 4427"/>
                            <a:gd name="T70" fmla="+- 0 5984 5833"/>
                            <a:gd name="T71" fmla="*/ 5984 h 4576"/>
                            <a:gd name="T72" fmla="+- 0 6857 6198"/>
                            <a:gd name="T73" fmla="*/ T72 w 4427"/>
                            <a:gd name="T74" fmla="+- 0 5920 5833"/>
                            <a:gd name="T75" fmla="*/ 5920 h 4576"/>
                            <a:gd name="T76" fmla="+- 0 6990 6198"/>
                            <a:gd name="T77" fmla="*/ T76 w 4427"/>
                            <a:gd name="T78" fmla="+- 0 5873 5833"/>
                            <a:gd name="T79" fmla="*/ 5873 h 4576"/>
                            <a:gd name="T80" fmla="+- 0 7131 6198"/>
                            <a:gd name="T81" fmla="*/ T80 w 4427"/>
                            <a:gd name="T82" fmla="+- 0 5843 5833"/>
                            <a:gd name="T83" fmla="*/ 5843 h 4576"/>
                            <a:gd name="T84" fmla="+- 0 7277 6198"/>
                            <a:gd name="T85" fmla="*/ T84 w 4427"/>
                            <a:gd name="T86" fmla="+- 0 5833 5833"/>
                            <a:gd name="T87" fmla="*/ 5833 h 4576"/>
                            <a:gd name="T88" fmla="+- 0 9618 6198"/>
                            <a:gd name="T89" fmla="*/ T88 w 4427"/>
                            <a:gd name="T90" fmla="+- 0 5836 5833"/>
                            <a:gd name="T91" fmla="*/ 5836 h 4576"/>
                            <a:gd name="T92" fmla="+- 0 9762 6198"/>
                            <a:gd name="T93" fmla="*/ T92 w 4427"/>
                            <a:gd name="T94" fmla="+- 0 5856 5833"/>
                            <a:gd name="T95" fmla="*/ 5856 h 4576"/>
                            <a:gd name="T96" fmla="+- 0 9899 6198"/>
                            <a:gd name="T97" fmla="*/ T96 w 4427"/>
                            <a:gd name="T98" fmla="+- 0 5894 5833"/>
                            <a:gd name="T99" fmla="*/ 5894 h 4576"/>
                            <a:gd name="T100" fmla="+- 0 10028 6198"/>
                            <a:gd name="T101" fmla="*/ T100 w 4427"/>
                            <a:gd name="T102" fmla="+- 0 5950 5833"/>
                            <a:gd name="T103" fmla="*/ 5950 h 4576"/>
                            <a:gd name="T104" fmla="+- 0 10148 6198"/>
                            <a:gd name="T105" fmla="*/ T104 w 4427"/>
                            <a:gd name="T106" fmla="+- 0 6021 5833"/>
                            <a:gd name="T107" fmla="*/ 6021 h 4576"/>
                            <a:gd name="T108" fmla="+- 0 10257 6198"/>
                            <a:gd name="T109" fmla="*/ T108 w 4427"/>
                            <a:gd name="T110" fmla="+- 0 6108 5833"/>
                            <a:gd name="T111" fmla="*/ 6108 h 4576"/>
                            <a:gd name="T112" fmla="+- 0 10355 6198"/>
                            <a:gd name="T113" fmla="*/ T112 w 4427"/>
                            <a:gd name="T114" fmla="+- 0 6207 5833"/>
                            <a:gd name="T115" fmla="*/ 6207 h 4576"/>
                            <a:gd name="T116" fmla="+- 0 10439 6198"/>
                            <a:gd name="T117" fmla="*/ T116 w 4427"/>
                            <a:gd name="T118" fmla="+- 0 6319 5833"/>
                            <a:gd name="T119" fmla="*/ 6319 h 4576"/>
                            <a:gd name="T120" fmla="+- 0 10510 6198"/>
                            <a:gd name="T121" fmla="*/ T120 w 4427"/>
                            <a:gd name="T122" fmla="+- 0 6441 5833"/>
                            <a:gd name="T123" fmla="*/ 6441 h 4576"/>
                            <a:gd name="T124" fmla="+- 0 10564 6198"/>
                            <a:gd name="T125" fmla="*/ T124 w 4427"/>
                            <a:gd name="T126" fmla="+- 0 6573 5833"/>
                            <a:gd name="T127" fmla="*/ 6573 h 4576"/>
                            <a:gd name="T128" fmla="+- 0 10602 6198"/>
                            <a:gd name="T129" fmla="*/ T128 w 4427"/>
                            <a:gd name="T130" fmla="+- 0 6712 5833"/>
                            <a:gd name="T131" fmla="*/ 6712 h 4576"/>
                            <a:gd name="T132" fmla="+- 0 10621 6198"/>
                            <a:gd name="T133" fmla="*/ T132 w 4427"/>
                            <a:gd name="T134" fmla="+- 0 6859 5833"/>
                            <a:gd name="T135" fmla="*/ 6859 h 4576"/>
                            <a:gd name="T136" fmla="+- 0 10624 6198"/>
                            <a:gd name="T137" fmla="*/ T136 w 4427"/>
                            <a:gd name="T138" fmla="+- 0 8402 5833"/>
                            <a:gd name="T139" fmla="*/ 8402 h 4576"/>
                            <a:gd name="T140" fmla="+- 0 10614 6198"/>
                            <a:gd name="T141" fmla="*/ T140 w 4427"/>
                            <a:gd name="T142" fmla="+- 0 8552 5833"/>
                            <a:gd name="T143" fmla="*/ 8552 h 4576"/>
                            <a:gd name="T144" fmla="+- 0 10585 6198"/>
                            <a:gd name="T145" fmla="*/ T144 w 4427"/>
                            <a:gd name="T146" fmla="+- 0 8695 5833"/>
                            <a:gd name="T147" fmla="*/ 8695 h 4576"/>
                            <a:gd name="T148" fmla="+- 0 10539 6198"/>
                            <a:gd name="T149" fmla="*/ T148 w 4427"/>
                            <a:gd name="T150" fmla="+- 0 8831 5833"/>
                            <a:gd name="T151" fmla="*/ 8831 h 4576"/>
                            <a:gd name="T152" fmla="+- 0 10476 6198"/>
                            <a:gd name="T153" fmla="*/ T152 w 4427"/>
                            <a:gd name="T154" fmla="+- 0 8958 5833"/>
                            <a:gd name="T155" fmla="*/ 8958 h 4576"/>
                            <a:gd name="T156" fmla="+- 0 10399 6198"/>
                            <a:gd name="T157" fmla="*/ T156 w 4427"/>
                            <a:gd name="T158" fmla="+- 0 9075 5833"/>
                            <a:gd name="T159" fmla="*/ 9075 h 4576"/>
                            <a:gd name="T160" fmla="+- 0 10308 6198"/>
                            <a:gd name="T161" fmla="*/ T160 w 4427"/>
                            <a:gd name="T162" fmla="+- 0 9181 5833"/>
                            <a:gd name="T163" fmla="*/ 9181 h 4576"/>
                            <a:gd name="T164" fmla="+- 0 10204 6198"/>
                            <a:gd name="T165" fmla="*/ T164 w 4427"/>
                            <a:gd name="T166" fmla="+- 0 9274 5833"/>
                            <a:gd name="T167" fmla="*/ 9274 h 4576"/>
                            <a:gd name="T168" fmla="+- 0 10089 6198"/>
                            <a:gd name="T169" fmla="*/ T168 w 4427"/>
                            <a:gd name="T170" fmla="+- 0 9353 5833"/>
                            <a:gd name="T171" fmla="*/ 9353 h 4576"/>
                            <a:gd name="T172" fmla="+- 0 9964 6198"/>
                            <a:gd name="T173" fmla="*/ T172 w 4427"/>
                            <a:gd name="T174" fmla="+- 0 9417 5833"/>
                            <a:gd name="T175" fmla="*/ 9417 h 4576"/>
                            <a:gd name="T176" fmla="+- 0 9831 6198"/>
                            <a:gd name="T177" fmla="*/ T176 w 4427"/>
                            <a:gd name="T178" fmla="+- 0 9464 5833"/>
                            <a:gd name="T179" fmla="*/ 9464 h 4576"/>
                            <a:gd name="T180" fmla="+- 0 9691 6198"/>
                            <a:gd name="T181" fmla="*/ T180 w 4427"/>
                            <a:gd name="T182" fmla="+- 0 9493 5833"/>
                            <a:gd name="T183" fmla="*/ 9493 h 4576"/>
                            <a:gd name="T184" fmla="+- 0 9544 6198"/>
                            <a:gd name="T185" fmla="*/ T184 w 4427"/>
                            <a:gd name="T186" fmla="+- 0 9503 5833"/>
                            <a:gd name="T187" fmla="*/ 9503 h 4576"/>
                            <a:gd name="T188" fmla="+- 0 8631 6198"/>
                            <a:gd name="T189" fmla="*/ T188 w 4427"/>
                            <a:gd name="T190" fmla="+- 0 10408 5833"/>
                            <a:gd name="T191" fmla="*/ 10408 h 457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</a:cxnLst>
                          <a:rect l="0" t="0" r="r" b="b"/>
                          <a:pathLst>
                            <a:path w="4427" h="4576">
                              <a:moveTo>
                                <a:pt x="2433" y="4575"/>
                              </a:moveTo>
                              <a:lnTo>
                                <a:pt x="669" y="3951"/>
                              </a:lnTo>
                              <a:lnTo>
                                <a:pt x="599" y="3918"/>
                              </a:lnTo>
                              <a:lnTo>
                                <a:pt x="532" y="3881"/>
                              </a:lnTo>
                              <a:lnTo>
                                <a:pt x="469" y="3840"/>
                              </a:lnTo>
                              <a:lnTo>
                                <a:pt x="408" y="3795"/>
                              </a:lnTo>
                              <a:lnTo>
                                <a:pt x="352" y="3745"/>
                              </a:lnTo>
                              <a:lnTo>
                                <a:pt x="298" y="3692"/>
                              </a:lnTo>
                              <a:lnTo>
                                <a:pt x="249" y="3636"/>
                              </a:lnTo>
                              <a:lnTo>
                                <a:pt x="204" y="3576"/>
                              </a:lnTo>
                              <a:lnTo>
                                <a:pt x="162" y="3514"/>
                              </a:lnTo>
                              <a:lnTo>
                                <a:pt x="125" y="3448"/>
                              </a:lnTo>
                              <a:lnTo>
                                <a:pt x="93" y="3380"/>
                              </a:lnTo>
                              <a:lnTo>
                                <a:pt x="65" y="3310"/>
                              </a:lnTo>
                              <a:lnTo>
                                <a:pt x="42" y="3238"/>
                              </a:lnTo>
                              <a:lnTo>
                                <a:pt x="24" y="3163"/>
                              </a:lnTo>
                              <a:lnTo>
                                <a:pt x="10" y="3088"/>
                              </a:lnTo>
                              <a:lnTo>
                                <a:pt x="2" y="3010"/>
                              </a:lnTo>
                              <a:lnTo>
                                <a:pt x="0" y="2932"/>
                              </a:lnTo>
                              <a:lnTo>
                                <a:pt x="0" y="1101"/>
                              </a:lnTo>
                              <a:lnTo>
                                <a:pt x="2" y="1026"/>
                              </a:lnTo>
                              <a:lnTo>
                                <a:pt x="9" y="952"/>
                              </a:lnTo>
                              <a:lnTo>
                                <a:pt x="21" y="879"/>
                              </a:lnTo>
                              <a:lnTo>
                                <a:pt x="38" y="809"/>
                              </a:lnTo>
                              <a:lnTo>
                                <a:pt x="59" y="740"/>
                              </a:lnTo>
                              <a:lnTo>
                                <a:pt x="84" y="673"/>
                              </a:lnTo>
                              <a:lnTo>
                                <a:pt x="114" y="608"/>
                              </a:lnTo>
                              <a:lnTo>
                                <a:pt x="147" y="546"/>
                              </a:lnTo>
                              <a:lnTo>
                                <a:pt x="184" y="486"/>
                              </a:lnTo>
                              <a:lnTo>
                                <a:pt x="224" y="429"/>
                              </a:lnTo>
                              <a:lnTo>
                                <a:pt x="268" y="374"/>
                              </a:lnTo>
                              <a:lnTo>
                                <a:pt x="316" y="323"/>
                              </a:lnTo>
                              <a:lnTo>
                                <a:pt x="366" y="275"/>
                              </a:lnTo>
                              <a:lnTo>
                                <a:pt x="419" y="230"/>
                              </a:lnTo>
                              <a:lnTo>
                                <a:pt x="476" y="188"/>
                              </a:lnTo>
                              <a:lnTo>
                                <a:pt x="534" y="151"/>
                              </a:lnTo>
                              <a:lnTo>
                                <a:pt x="595" y="117"/>
                              </a:lnTo>
                              <a:lnTo>
                                <a:pt x="659" y="87"/>
                              </a:lnTo>
                              <a:lnTo>
                                <a:pt x="725" y="61"/>
                              </a:lnTo>
                              <a:lnTo>
                                <a:pt x="792" y="40"/>
                              </a:lnTo>
                              <a:lnTo>
                                <a:pt x="862" y="23"/>
                              </a:lnTo>
                              <a:lnTo>
                                <a:pt x="933" y="10"/>
                              </a:lnTo>
                              <a:lnTo>
                                <a:pt x="1005" y="3"/>
                              </a:lnTo>
                              <a:lnTo>
                                <a:pt x="1079" y="0"/>
                              </a:lnTo>
                              <a:lnTo>
                                <a:pt x="3346" y="0"/>
                              </a:lnTo>
                              <a:lnTo>
                                <a:pt x="3420" y="3"/>
                              </a:lnTo>
                              <a:lnTo>
                                <a:pt x="3493" y="10"/>
                              </a:lnTo>
                              <a:lnTo>
                                <a:pt x="3564" y="23"/>
                              </a:lnTo>
                              <a:lnTo>
                                <a:pt x="3633" y="40"/>
                              </a:lnTo>
                              <a:lnTo>
                                <a:pt x="3701" y="61"/>
                              </a:lnTo>
                              <a:lnTo>
                                <a:pt x="3766" y="87"/>
                              </a:lnTo>
                              <a:lnTo>
                                <a:pt x="3830" y="117"/>
                              </a:lnTo>
                              <a:lnTo>
                                <a:pt x="3891" y="151"/>
                              </a:lnTo>
                              <a:lnTo>
                                <a:pt x="3950" y="188"/>
                              </a:lnTo>
                              <a:lnTo>
                                <a:pt x="4006" y="230"/>
                              </a:lnTo>
                              <a:lnTo>
                                <a:pt x="4059" y="275"/>
                              </a:lnTo>
                              <a:lnTo>
                                <a:pt x="4110" y="323"/>
                              </a:lnTo>
                              <a:lnTo>
                                <a:pt x="4157" y="374"/>
                              </a:lnTo>
                              <a:lnTo>
                                <a:pt x="4201" y="429"/>
                              </a:lnTo>
                              <a:lnTo>
                                <a:pt x="4241" y="486"/>
                              </a:lnTo>
                              <a:lnTo>
                                <a:pt x="4278" y="546"/>
                              </a:lnTo>
                              <a:lnTo>
                                <a:pt x="4312" y="608"/>
                              </a:lnTo>
                              <a:lnTo>
                                <a:pt x="4341" y="673"/>
                              </a:lnTo>
                              <a:lnTo>
                                <a:pt x="4366" y="740"/>
                              </a:lnTo>
                              <a:lnTo>
                                <a:pt x="4387" y="809"/>
                              </a:lnTo>
                              <a:lnTo>
                                <a:pt x="4404" y="879"/>
                              </a:lnTo>
                              <a:lnTo>
                                <a:pt x="4416" y="952"/>
                              </a:lnTo>
                              <a:lnTo>
                                <a:pt x="4423" y="1026"/>
                              </a:lnTo>
                              <a:lnTo>
                                <a:pt x="4426" y="1101"/>
                              </a:lnTo>
                              <a:lnTo>
                                <a:pt x="4426" y="2569"/>
                              </a:lnTo>
                              <a:lnTo>
                                <a:pt x="4423" y="2645"/>
                              </a:lnTo>
                              <a:lnTo>
                                <a:pt x="4416" y="2719"/>
                              </a:lnTo>
                              <a:lnTo>
                                <a:pt x="4404" y="2791"/>
                              </a:lnTo>
                              <a:lnTo>
                                <a:pt x="4387" y="2862"/>
                              </a:lnTo>
                              <a:lnTo>
                                <a:pt x="4366" y="2931"/>
                              </a:lnTo>
                              <a:lnTo>
                                <a:pt x="4341" y="2998"/>
                              </a:lnTo>
                              <a:lnTo>
                                <a:pt x="4312" y="3063"/>
                              </a:lnTo>
                              <a:lnTo>
                                <a:pt x="4278" y="3125"/>
                              </a:lnTo>
                              <a:lnTo>
                                <a:pt x="4241" y="3185"/>
                              </a:lnTo>
                              <a:lnTo>
                                <a:pt x="4201" y="3242"/>
                              </a:lnTo>
                              <a:lnTo>
                                <a:pt x="4157" y="3297"/>
                              </a:lnTo>
                              <a:lnTo>
                                <a:pt x="4110" y="3348"/>
                              </a:lnTo>
                              <a:lnTo>
                                <a:pt x="4059" y="3396"/>
                              </a:lnTo>
                              <a:lnTo>
                                <a:pt x="4006" y="3441"/>
                              </a:lnTo>
                              <a:lnTo>
                                <a:pt x="3950" y="3482"/>
                              </a:lnTo>
                              <a:lnTo>
                                <a:pt x="3891" y="3520"/>
                              </a:lnTo>
                              <a:lnTo>
                                <a:pt x="3830" y="3554"/>
                              </a:lnTo>
                              <a:lnTo>
                                <a:pt x="3766" y="3584"/>
                              </a:lnTo>
                              <a:lnTo>
                                <a:pt x="3701" y="3610"/>
                              </a:lnTo>
                              <a:lnTo>
                                <a:pt x="3633" y="3631"/>
                              </a:lnTo>
                              <a:lnTo>
                                <a:pt x="3564" y="3648"/>
                              </a:lnTo>
                              <a:lnTo>
                                <a:pt x="3493" y="3660"/>
                              </a:lnTo>
                              <a:lnTo>
                                <a:pt x="3420" y="3668"/>
                              </a:lnTo>
                              <a:lnTo>
                                <a:pt x="3346" y="3670"/>
                              </a:lnTo>
                              <a:lnTo>
                                <a:pt x="1777" y="3670"/>
                              </a:lnTo>
                              <a:lnTo>
                                <a:pt x="2433" y="457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02870">
                          <a:solidFill>
                            <a:srgbClr val="FDB714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EE8A79" id="Freeform 71" o:spid="_x0000_s1026" style="position:absolute;margin-left:259.85pt;margin-top:15.8pt;width:221.35pt;height:228.8pt;z-index:-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4427,45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" path="m2433,4575l669,3951r-70,-33l532,3881r-63,-41l408,3795r-56,-50l298,3692r-49,-56l204,3576r-42,-62l125,3448,93,3380,65,3310,42,3238,24,3163,10,3088,2,3010,,2932,,1101r2,-75l9,952,21,879,38,809,59,740,84,673r30,-65l147,546r37,-60l224,429r44,-55l316,323r50,-48l419,230r57,-42l534,151r61,-34l659,87,725,61,792,40,862,23,933,10r72,-7l1079,,3346,r74,3l3493,10r71,13l3633,40r68,21l3766,87r64,30l3891,151r59,37l4006,230r53,45l4110,323r47,51l4201,429r40,57l4278,546r34,62l4341,673r25,67l4387,809r17,70l4416,952r7,74l4426,1101r,1468l4423,2645r-7,74l4404,2791r-17,71l4366,2931r-25,67l4312,3063r-34,62l4241,3185r-40,57l4157,3297r-47,51l4059,3396r-53,45l3950,3482r-59,38l3830,3554r-64,30l3701,3610r-68,21l3564,3648r-71,12l3420,3668r-74,2l1777,3670r656,905xe" fillcolor="white [3212]" strokecolor="#fdb714" strokeweight="8.1pt">
                <v:path arrowok="t" o:connecttype="custom" o:connectlocs="424815,6212840;337820,6168390;259080,6113780;189230,6048375;129540,5974715;79375,5893435;41275,5805805;15240,5712460;1270,5615305;0,4403090;5715,4308475;24130,4217670;53340,4131310;93345,4050665;142240,3976370;200660,3909060;266065,3850005;339090,3799840;418465,3759200;502920,3729355;592455,3710305;685165,3703955;2171700,3705860;2263140,3718560;2350135,3742690;2432050,3778250;2508250,3823335;2577465,3878580;2639695,3941445;2693035,4012565;2738120,4090035;2772410,4173855;2796540,4262120;2808605,4355465;2810510,5335270;2804160,5430520;2785745,5521325;2756535,5607685;2716530,5688330;2667635,5762625;2609850,5829935;2543810,5888990;2470785,5939155;2391410,5979795;2306955,6009640;2218055,6028055;2124710,6034405;1544955,6609080" o:connectangles="0,0,0,0,0,0,0,0,0,0,0,0,0,0,0,0,0,0,0,0,0,0,0,0,0,0,0,0,0,0,0,0,0,0,0,0,0,0,0,0,0,0,0,0,0,0,0,0"/>
              </v:shape>
            </w:pict>
          </mc:Fallback>
        </mc:AlternateContent>
      </w:r>
      <w:r w:rsidRPr="00284CC6">
        <w:rPr>
          <w:b/>
          <w:bCs/>
          <w:noProof/>
          <w:color w:val="72635D"/>
          <w:lang w:bidi="ar-SA"/>
        </w:rPr>
        <mc:AlternateContent>
          <mc:Choice Requires="wps">
            <w:drawing>
              <wp:anchor distT="0" distB="0" distL="114300" distR="114300" simplePos="0" relativeHeight="251649536" behindDoc="1" locked="0" layoutInCell="1" allowOverlap="1" wp14:anchorId="43418B49" wp14:editId="3D6C8E9B">
                <wp:simplePos x="0" y="0"/>
                <wp:positionH relativeFrom="column">
                  <wp:posOffset>3300095</wp:posOffset>
                </wp:positionH>
                <wp:positionV relativeFrom="paragraph">
                  <wp:posOffset>200660</wp:posOffset>
                </wp:positionV>
                <wp:extent cx="2811145" cy="2905760"/>
                <wp:effectExtent l="0" t="0" r="0" b="0"/>
                <wp:wrapNone/>
                <wp:docPr id="83" name="Freeform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11145" cy="2905760"/>
                        </a:xfrm>
                        <a:custGeom>
                          <a:avLst/>
                          <a:gdLst>
                            <a:gd name="T0" fmla="+- 0 7277 6198"/>
                            <a:gd name="T1" fmla="*/ T0 w 4427"/>
                            <a:gd name="T2" fmla="+- 0 5833 5833"/>
                            <a:gd name="T3" fmla="*/ 5833 h 4576"/>
                            <a:gd name="T4" fmla="+- 0 7131 6198"/>
                            <a:gd name="T5" fmla="*/ T4 w 4427"/>
                            <a:gd name="T6" fmla="+- 0 5843 5833"/>
                            <a:gd name="T7" fmla="*/ 5843 h 4576"/>
                            <a:gd name="T8" fmla="+- 0 6990 6198"/>
                            <a:gd name="T9" fmla="*/ T8 w 4427"/>
                            <a:gd name="T10" fmla="+- 0 5873 5833"/>
                            <a:gd name="T11" fmla="*/ 5873 h 4576"/>
                            <a:gd name="T12" fmla="+- 0 6857 6198"/>
                            <a:gd name="T13" fmla="*/ T12 w 4427"/>
                            <a:gd name="T14" fmla="+- 0 5920 5833"/>
                            <a:gd name="T15" fmla="*/ 5920 h 4576"/>
                            <a:gd name="T16" fmla="+- 0 6732 6198"/>
                            <a:gd name="T17" fmla="*/ T16 w 4427"/>
                            <a:gd name="T18" fmla="+- 0 5984 5833"/>
                            <a:gd name="T19" fmla="*/ 5984 h 4576"/>
                            <a:gd name="T20" fmla="+- 0 6617 6198"/>
                            <a:gd name="T21" fmla="*/ T20 w 4427"/>
                            <a:gd name="T22" fmla="+- 0 6063 5833"/>
                            <a:gd name="T23" fmla="*/ 6063 h 4576"/>
                            <a:gd name="T24" fmla="+- 0 6514 6198"/>
                            <a:gd name="T25" fmla="*/ T24 w 4427"/>
                            <a:gd name="T26" fmla="+- 0 6156 5833"/>
                            <a:gd name="T27" fmla="*/ 6156 h 4576"/>
                            <a:gd name="T28" fmla="+- 0 6422 6198"/>
                            <a:gd name="T29" fmla="*/ T28 w 4427"/>
                            <a:gd name="T30" fmla="+- 0 6262 5833"/>
                            <a:gd name="T31" fmla="*/ 6262 h 4576"/>
                            <a:gd name="T32" fmla="+- 0 6345 6198"/>
                            <a:gd name="T33" fmla="*/ T32 w 4427"/>
                            <a:gd name="T34" fmla="+- 0 6379 5833"/>
                            <a:gd name="T35" fmla="*/ 6379 h 4576"/>
                            <a:gd name="T36" fmla="+- 0 6282 6198"/>
                            <a:gd name="T37" fmla="*/ T36 w 4427"/>
                            <a:gd name="T38" fmla="+- 0 6506 5833"/>
                            <a:gd name="T39" fmla="*/ 6506 h 4576"/>
                            <a:gd name="T40" fmla="+- 0 6236 6198"/>
                            <a:gd name="T41" fmla="*/ T40 w 4427"/>
                            <a:gd name="T42" fmla="+- 0 6642 5833"/>
                            <a:gd name="T43" fmla="*/ 6642 h 4576"/>
                            <a:gd name="T44" fmla="+- 0 6207 6198"/>
                            <a:gd name="T45" fmla="*/ T44 w 4427"/>
                            <a:gd name="T46" fmla="+- 0 6785 5833"/>
                            <a:gd name="T47" fmla="*/ 6785 h 4576"/>
                            <a:gd name="T48" fmla="+- 0 6198 6198"/>
                            <a:gd name="T49" fmla="*/ T48 w 4427"/>
                            <a:gd name="T50" fmla="+- 0 6934 5833"/>
                            <a:gd name="T51" fmla="*/ 6934 h 4576"/>
                            <a:gd name="T52" fmla="+- 0 6200 6198"/>
                            <a:gd name="T53" fmla="*/ T52 w 4427"/>
                            <a:gd name="T54" fmla="+- 0 8843 5833"/>
                            <a:gd name="T55" fmla="*/ 8843 h 4576"/>
                            <a:gd name="T56" fmla="+- 0 6222 6198"/>
                            <a:gd name="T57" fmla="*/ T56 w 4427"/>
                            <a:gd name="T58" fmla="+- 0 8996 5833"/>
                            <a:gd name="T59" fmla="*/ 8996 h 4576"/>
                            <a:gd name="T60" fmla="+- 0 6263 6198"/>
                            <a:gd name="T61" fmla="*/ T60 w 4427"/>
                            <a:gd name="T62" fmla="+- 0 9143 5833"/>
                            <a:gd name="T63" fmla="*/ 9143 h 4576"/>
                            <a:gd name="T64" fmla="+- 0 6323 6198"/>
                            <a:gd name="T65" fmla="*/ T64 w 4427"/>
                            <a:gd name="T66" fmla="+- 0 9281 5833"/>
                            <a:gd name="T67" fmla="*/ 9281 h 4576"/>
                            <a:gd name="T68" fmla="+- 0 6402 6198"/>
                            <a:gd name="T69" fmla="*/ T68 w 4427"/>
                            <a:gd name="T70" fmla="+- 0 9409 5833"/>
                            <a:gd name="T71" fmla="*/ 9409 h 4576"/>
                            <a:gd name="T72" fmla="+- 0 6496 6198"/>
                            <a:gd name="T73" fmla="*/ T72 w 4427"/>
                            <a:gd name="T74" fmla="+- 0 9525 5833"/>
                            <a:gd name="T75" fmla="*/ 9525 h 4576"/>
                            <a:gd name="T76" fmla="+- 0 6606 6198"/>
                            <a:gd name="T77" fmla="*/ T76 w 4427"/>
                            <a:gd name="T78" fmla="+- 0 9628 5833"/>
                            <a:gd name="T79" fmla="*/ 9628 h 4576"/>
                            <a:gd name="T80" fmla="+- 0 6730 6198"/>
                            <a:gd name="T81" fmla="*/ T80 w 4427"/>
                            <a:gd name="T82" fmla="+- 0 9714 5833"/>
                            <a:gd name="T83" fmla="*/ 9714 h 4576"/>
                            <a:gd name="T84" fmla="+- 0 6867 6198"/>
                            <a:gd name="T85" fmla="*/ T84 w 4427"/>
                            <a:gd name="T86" fmla="+- 0 9784 5833"/>
                            <a:gd name="T87" fmla="*/ 9784 h 4576"/>
                            <a:gd name="T88" fmla="+- 0 7975 6198"/>
                            <a:gd name="T89" fmla="*/ T88 w 4427"/>
                            <a:gd name="T90" fmla="+- 0 9503 5833"/>
                            <a:gd name="T91" fmla="*/ 9503 h 4576"/>
                            <a:gd name="T92" fmla="+- 0 9618 6198"/>
                            <a:gd name="T93" fmla="*/ T92 w 4427"/>
                            <a:gd name="T94" fmla="+- 0 9501 5833"/>
                            <a:gd name="T95" fmla="*/ 9501 h 4576"/>
                            <a:gd name="T96" fmla="+- 0 9762 6198"/>
                            <a:gd name="T97" fmla="*/ T96 w 4427"/>
                            <a:gd name="T98" fmla="+- 0 9481 5833"/>
                            <a:gd name="T99" fmla="*/ 9481 h 4576"/>
                            <a:gd name="T100" fmla="+- 0 9899 6198"/>
                            <a:gd name="T101" fmla="*/ T100 w 4427"/>
                            <a:gd name="T102" fmla="+- 0 9443 5833"/>
                            <a:gd name="T103" fmla="*/ 9443 h 4576"/>
                            <a:gd name="T104" fmla="+- 0 10028 6198"/>
                            <a:gd name="T105" fmla="*/ T104 w 4427"/>
                            <a:gd name="T106" fmla="+- 0 9387 5833"/>
                            <a:gd name="T107" fmla="*/ 9387 h 4576"/>
                            <a:gd name="T108" fmla="+- 0 10148 6198"/>
                            <a:gd name="T109" fmla="*/ T108 w 4427"/>
                            <a:gd name="T110" fmla="+- 0 9315 5833"/>
                            <a:gd name="T111" fmla="*/ 9315 h 4576"/>
                            <a:gd name="T112" fmla="+- 0 10257 6198"/>
                            <a:gd name="T113" fmla="*/ T112 w 4427"/>
                            <a:gd name="T114" fmla="+- 0 9229 5833"/>
                            <a:gd name="T115" fmla="*/ 9229 h 4576"/>
                            <a:gd name="T116" fmla="+- 0 10355 6198"/>
                            <a:gd name="T117" fmla="*/ T116 w 4427"/>
                            <a:gd name="T118" fmla="+- 0 9130 5833"/>
                            <a:gd name="T119" fmla="*/ 9130 h 4576"/>
                            <a:gd name="T120" fmla="+- 0 10439 6198"/>
                            <a:gd name="T121" fmla="*/ T120 w 4427"/>
                            <a:gd name="T122" fmla="+- 0 9018 5833"/>
                            <a:gd name="T123" fmla="*/ 9018 h 4576"/>
                            <a:gd name="T124" fmla="+- 0 10510 6198"/>
                            <a:gd name="T125" fmla="*/ T124 w 4427"/>
                            <a:gd name="T126" fmla="+- 0 8896 5833"/>
                            <a:gd name="T127" fmla="*/ 8896 h 4576"/>
                            <a:gd name="T128" fmla="+- 0 10564 6198"/>
                            <a:gd name="T129" fmla="*/ T128 w 4427"/>
                            <a:gd name="T130" fmla="+- 0 8764 5833"/>
                            <a:gd name="T131" fmla="*/ 8764 h 4576"/>
                            <a:gd name="T132" fmla="+- 0 10602 6198"/>
                            <a:gd name="T133" fmla="*/ T132 w 4427"/>
                            <a:gd name="T134" fmla="+- 0 8624 5833"/>
                            <a:gd name="T135" fmla="*/ 8624 h 4576"/>
                            <a:gd name="T136" fmla="+- 0 10621 6198"/>
                            <a:gd name="T137" fmla="*/ T136 w 4427"/>
                            <a:gd name="T138" fmla="+- 0 8478 5833"/>
                            <a:gd name="T139" fmla="*/ 8478 h 4576"/>
                            <a:gd name="T140" fmla="+- 0 10624 6198"/>
                            <a:gd name="T141" fmla="*/ T140 w 4427"/>
                            <a:gd name="T142" fmla="+- 0 6934 5833"/>
                            <a:gd name="T143" fmla="*/ 6934 h 4576"/>
                            <a:gd name="T144" fmla="+- 0 10614 6198"/>
                            <a:gd name="T145" fmla="*/ T144 w 4427"/>
                            <a:gd name="T146" fmla="+- 0 6785 5833"/>
                            <a:gd name="T147" fmla="*/ 6785 h 4576"/>
                            <a:gd name="T148" fmla="+- 0 10585 6198"/>
                            <a:gd name="T149" fmla="*/ T148 w 4427"/>
                            <a:gd name="T150" fmla="+- 0 6642 5833"/>
                            <a:gd name="T151" fmla="*/ 6642 h 4576"/>
                            <a:gd name="T152" fmla="+- 0 10539 6198"/>
                            <a:gd name="T153" fmla="*/ T152 w 4427"/>
                            <a:gd name="T154" fmla="+- 0 6506 5833"/>
                            <a:gd name="T155" fmla="*/ 6506 h 4576"/>
                            <a:gd name="T156" fmla="+- 0 10476 6198"/>
                            <a:gd name="T157" fmla="*/ T156 w 4427"/>
                            <a:gd name="T158" fmla="+- 0 6379 5833"/>
                            <a:gd name="T159" fmla="*/ 6379 h 4576"/>
                            <a:gd name="T160" fmla="+- 0 10399 6198"/>
                            <a:gd name="T161" fmla="*/ T160 w 4427"/>
                            <a:gd name="T162" fmla="+- 0 6262 5833"/>
                            <a:gd name="T163" fmla="*/ 6262 h 4576"/>
                            <a:gd name="T164" fmla="+- 0 10308 6198"/>
                            <a:gd name="T165" fmla="*/ T164 w 4427"/>
                            <a:gd name="T166" fmla="+- 0 6156 5833"/>
                            <a:gd name="T167" fmla="*/ 6156 h 4576"/>
                            <a:gd name="T168" fmla="+- 0 10204 6198"/>
                            <a:gd name="T169" fmla="*/ T168 w 4427"/>
                            <a:gd name="T170" fmla="+- 0 6063 5833"/>
                            <a:gd name="T171" fmla="*/ 6063 h 4576"/>
                            <a:gd name="T172" fmla="+- 0 10089 6198"/>
                            <a:gd name="T173" fmla="*/ T172 w 4427"/>
                            <a:gd name="T174" fmla="+- 0 5984 5833"/>
                            <a:gd name="T175" fmla="*/ 5984 h 4576"/>
                            <a:gd name="T176" fmla="+- 0 9964 6198"/>
                            <a:gd name="T177" fmla="*/ T176 w 4427"/>
                            <a:gd name="T178" fmla="+- 0 5920 5833"/>
                            <a:gd name="T179" fmla="*/ 5920 h 4576"/>
                            <a:gd name="T180" fmla="+- 0 9831 6198"/>
                            <a:gd name="T181" fmla="*/ T180 w 4427"/>
                            <a:gd name="T182" fmla="+- 0 5873 5833"/>
                            <a:gd name="T183" fmla="*/ 5873 h 4576"/>
                            <a:gd name="T184" fmla="+- 0 9691 6198"/>
                            <a:gd name="T185" fmla="*/ T184 w 4427"/>
                            <a:gd name="T186" fmla="+- 0 5843 5833"/>
                            <a:gd name="T187" fmla="*/ 5843 h 4576"/>
                            <a:gd name="T188" fmla="+- 0 9544 6198"/>
                            <a:gd name="T189" fmla="*/ T188 w 4427"/>
                            <a:gd name="T190" fmla="+- 0 5833 5833"/>
                            <a:gd name="T191" fmla="*/ 5833 h 457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</a:cxnLst>
                          <a:rect l="0" t="0" r="r" b="b"/>
                          <a:pathLst>
                            <a:path w="4427" h="4576">
                              <a:moveTo>
                                <a:pt x="3346" y="0"/>
                              </a:moveTo>
                              <a:lnTo>
                                <a:pt x="1079" y="0"/>
                              </a:lnTo>
                              <a:lnTo>
                                <a:pt x="1005" y="3"/>
                              </a:lnTo>
                              <a:lnTo>
                                <a:pt x="933" y="10"/>
                              </a:lnTo>
                              <a:lnTo>
                                <a:pt x="862" y="23"/>
                              </a:lnTo>
                              <a:lnTo>
                                <a:pt x="792" y="40"/>
                              </a:lnTo>
                              <a:lnTo>
                                <a:pt x="725" y="61"/>
                              </a:lnTo>
                              <a:lnTo>
                                <a:pt x="659" y="87"/>
                              </a:lnTo>
                              <a:lnTo>
                                <a:pt x="595" y="117"/>
                              </a:lnTo>
                              <a:lnTo>
                                <a:pt x="534" y="151"/>
                              </a:lnTo>
                              <a:lnTo>
                                <a:pt x="476" y="188"/>
                              </a:lnTo>
                              <a:lnTo>
                                <a:pt x="419" y="230"/>
                              </a:lnTo>
                              <a:lnTo>
                                <a:pt x="366" y="275"/>
                              </a:lnTo>
                              <a:lnTo>
                                <a:pt x="316" y="323"/>
                              </a:lnTo>
                              <a:lnTo>
                                <a:pt x="268" y="374"/>
                              </a:lnTo>
                              <a:lnTo>
                                <a:pt x="224" y="429"/>
                              </a:lnTo>
                              <a:lnTo>
                                <a:pt x="184" y="486"/>
                              </a:lnTo>
                              <a:lnTo>
                                <a:pt x="147" y="546"/>
                              </a:lnTo>
                              <a:lnTo>
                                <a:pt x="114" y="608"/>
                              </a:lnTo>
                              <a:lnTo>
                                <a:pt x="84" y="673"/>
                              </a:lnTo>
                              <a:lnTo>
                                <a:pt x="59" y="740"/>
                              </a:lnTo>
                              <a:lnTo>
                                <a:pt x="38" y="809"/>
                              </a:lnTo>
                              <a:lnTo>
                                <a:pt x="21" y="879"/>
                              </a:lnTo>
                              <a:lnTo>
                                <a:pt x="9" y="952"/>
                              </a:lnTo>
                              <a:lnTo>
                                <a:pt x="2" y="1026"/>
                              </a:lnTo>
                              <a:lnTo>
                                <a:pt x="0" y="1101"/>
                              </a:lnTo>
                              <a:lnTo>
                                <a:pt x="0" y="2932"/>
                              </a:lnTo>
                              <a:lnTo>
                                <a:pt x="2" y="3010"/>
                              </a:lnTo>
                              <a:lnTo>
                                <a:pt x="10" y="3088"/>
                              </a:lnTo>
                              <a:lnTo>
                                <a:pt x="24" y="3163"/>
                              </a:lnTo>
                              <a:lnTo>
                                <a:pt x="42" y="3238"/>
                              </a:lnTo>
                              <a:lnTo>
                                <a:pt x="65" y="3310"/>
                              </a:lnTo>
                              <a:lnTo>
                                <a:pt x="93" y="3380"/>
                              </a:lnTo>
                              <a:lnTo>
                                <a:pt x="125" y="3448"/>
                              </a:lnTo>
                              <a:lnTo>
                                <a:pt x="162" y="3514"/>
                              </a:lnTo>
                              <a:lnTo>
                                <a:pt x="204" y="3576"/>
                              </a:lnTo>
                              <a:lnTo>
                                <a:pt x="249" y="3636"/>
                              </a:lnTo>
                              <a:lnTo>
                                <a:pt x="298" y="3692"/>
                              </a:lnTo>
                              <a:lnTo>
                                <a:pt x="352" y="3745"/>
                              </a:lnTo>
                              <a:lnTo>
                                <a:pt x="408" y="3795"/>
                              </a:lnTo>
                              <a:lnTo>
                                <a:pt x="469" y="3840"/>
                              </a:lnTo>
                              <a:lnTo>
                                <a:pt x="532" y="3881"/>
                              </a:lnTo>
                              <a:lnTo>
                                <a:pt x="599" y="3918"/>
                              </a:lnTo>
                              <a:lnTo>
                                <a:pt x="669" y="3951"/>
                              </a:lnTo>
                              <a:lnTo>
                                <a:pt x="2433" y="4575"/>
                              </a:lnTo>
                              <a:lnTo>
                                <a:pt x="1777" y="3670"/>
                              </a:lnTo>
                              <a:lnTo>
                                <a:pt x="3346" y="3670"/>
                              </a:lnTo>
                              <a:lnTo>
                                <a:pt x="3420" y="3668"/>
                              </a:lnTo>
                              <a:lnTo>
                                <a:pt x="3493" y="3660"/>
                              </a:lnTo>
                              <a:lnTo>
                                <a:pt x="3564" y="3648"/>
                              </a:lnTo>
                              <a:lnTo>
                                <a:pt x="3633" y="3631"/>
                              </a:lnTo>
                              <a:lnTo>
                                <a:pt x="3701" y="3610"/>
                              </a:lnTo>
                              <a:lnTo>
                                <a:pt x="3766" y="3584"/>
                              </a:lnTo>
                              <a:lnTo>
                                <a:pt x="3830" y="3554"/>
                              </a:lnTo>
                              <a:lnTo>
                                <a:pt x="3891" y="3520"/>
                              </a:lnTo>
                              <a:lnTo>
                                <a:pt x="3950" y="3482"/>
                              </a:lnTo>
                              <a:lnTo>
                                <a:pt x="4006" y="3441"/>
                              </a:lnTo>
                              <a:lnTo>
                                <a:pt x="4059" y="3396"/>
                              </a:lnTo>
                              <a:lnTo>
                                <a:pt x="4110" y="3348"/>
                              </a:lnTo>
                              <a:lnTo>
                                <a:pt x="4157" y="3297"/>
                              </a:lnTo>
                              <a:lnTo>
                                <a:pt x="4201" y="3242"/>
                              </a:lnTo>
                              <a:lnTo>
                                <a:pt x="4241" y="3185"/>
                              </a:lnTo>
                              <a:lnTo>
                                <a:pt x="4278" y="3125"/>
                              </a:lnTo>
                              <a:lnTo>
                                <a:pt x="4312" y="3063"/>
                              </a:lnTo>
                              <a:lnTo>
                                <a:pt x="4341" y="2998"/>
                              </a:lnTo>
                              <a:lnTo>
                                <a:pt x="4366" y="2931"/>
                              </a:lnTo>
                              <a:lnTo>
                                <a:pt x="4387" y="2862"/>
                              </a:lnTo>
                              <a:lnTo>
                                <a:pt x="4404" y="2791"/>
                              </a:lnTo>
                              <a:lnTo>
                                <a:pt x="4416" y="2719"/>
                              </a:lnTo>
                              <a:lnTo>
                                <a:pt x="4423" y="2645"/>
                              </a:lnTo>
                              <a:lnTo>
                                <a:pt x="4426" y="2569"/>
                              </a:lnTo>
                              <a:lnTo>
                                <a:pt x="4426" y="1101"/>
                              </a:lnTo>
                              <a:lnTo>
                                <a:pt x="4423" y="1026"/>
                              </a:lnTo>
                              <a:lnTo>
                                <a:pt x="4416" y="952"/>
                              </a:lnTo>
                              <a:lnTo>
                                <a:pt x="4404" y="879"/>
                              </a:lnTo>
                              <a:lnTo>
                                <a:pt x="4387" y="809"/>
                              </a:lnTo>
                              <a:lnTo>
                                <a:pt x="4366" y="740"/>
                              </a:lnTo>
                              <a:lnTo>
                                <a:pt x="4341" y="673"/>
                              </a:lnTo>
                              <a:lnTo>
                                <a:pt x="4312" y="608"/>
                              </a:lnTo>
                              <a:lnTo>
                                <a:pt x="4278" y="546"/>
                              </a:lnTo>
                              <a:lnTo>
                                <a:pt x="4241" y="486"/>
                              </a:lnTo>
                              <a:lnTo>
                                <a:pt x="4201" y="429"/>
                              </a:lnTo>
                              <a:lnTo>
                                <a:pt x="4157" y="374"/>
                              </a:lnTo>
                              <a:lnTo>
                                <a:pt x="4110" y="323"/>
                              </a:lnTo>
                              <a:lnTo>
                                <a:pt x="4059" y="275"/>
                              </a:lnTo>
                              <a:lnTo>
                                <a:pt x="4006" y="230"/>
                              </a:lnTo>
                              <a:lnTo>
                                <a:pt x="3950" y="188"/>
                              </a:lnTo>
                              <a:lnTo>
                                <a:pt x="3891" y="151"/>
                              </a:lnTo>
                              <a:lnTo>
                                <a:pt x="3830" y="117"/>
                              </a:lnTo>
                              <a:lnTo>
                                <a:pt x="3766" y="87"/>
                              </a:lnTo>
                              <a:lnTo>
                                <a:pt x="3701" y="61"/>
                              </a:lnTo>
                              <a:lnTo>
                                <a:pt x="3633" y="40"/>
                              </a:lnTo>
                              <a:lnTo>
                                <a:pt x="3564" y="23"/>
                              </a:lnTo>
                              <a:lnTo>
                                <a:pt x="3493" y="10"/>
                              </a:lnTo>
                              <a:lnTo>
                                <a:pt x="3420" y="3"/>
                              </a:lnTo>
                              <a:lnTo>
                                <a:pt x="33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44FFE2" id="Freeform 72" o:spid="_x0000_s1026" style="position:absolute;margin-left:259.85pt;margin-top:15.8pt;width:221.35pt;height:228.8pt;z-index:-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4427,45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" path="m3346,l1079,r-74,3l933,10,862,23,792,40,725,61,659,87r-64,30l534,151r-58,37l419,230r-53,45l316,323r-48,51l224,429r-40,57l147,546r-33,62l84,673,59,740,38,809,21,879,9,952r-7,74l,1101,,2932r2,78l10,3088r14,75l42,3238r23,72l93,3380r32,68l162,3514r42,62l249,3636r49,56l352,3745r56,50l469,3840r63,41l599,3918r70,33l2433,4575,1777,3670r1569,l3420,3668r73,-8l3564,3648r69,-17l3701,3610r65,-26l3830,3554r61,-34l3950,3482r56,-41l4059,3396r51,-48l4157,3297r44,-55l4241,3185r37,-60l4312,3063r29,-65l4366,2931r21,-69l4404,2791r12,-72l4423,2645r3,-76l4426,1101r-3,-75l4416,952r-12,-73l4387,809r-21,-69l4341,673r-29,-65l4278,546r-37,-60l4201,429r-44,-55l4110,323r-51,-48l4006,230r-56,-42l3891,151r-61,-34l3766,87,3701,61,3633,40,3564,23,3493,10,3420,3,3346,xe" stroked="f">
                <v:path arrowok="t" o:connecttype="custom" o:connectlocs="685165,3703955;592455,3710305;502920,3729355;418465,3759200;339090,3799840;266065,3850005;200660,3909060;142240,3976370;93345,4050665;53340,4131310;24130,4217670;5715,4308475;0,4403090;1270,5615305;15240,5712460;41275,5805805;79375,5893435;129540,5974715;189230,6048375;259080,6113780;337820,6168390;424815,6212840;1128395,6034405;2171700,6033135;2263140,6020435;2350135,5996305;2432050,5960745;2508250,5915025;2577465,5860415;2639695,5797550;2693035,5726430;2738120,5648960;2772410,5565140;2796540,5476240;2808605,5383530;2810510,4403090;2804160,4308475;2785745,4217670;2756535,4131310;2716530,4050665;2667635,3976370;2609850,3909060;2543810,3850005;2470785,3799840;2391410,3759200;2306955,3729355;2218055,3710305;2124710,3703955" o:connectangles="0,0,0,0,0,0,0,0,0,0,0,0,0,0,0,0,0,0,0,0,0,0,0,0,0,0,0,0,0,0,0,0,0,0,0,0,0,0,0,0,0,0,0,0,0,0,0,0"/>
              </v:shape>
            </w:pict>
          </mc:Fallback>
        </mc:AlternateContent>
      </w:r>
      <w:r w:rsidRPr="00284CC6">
        <w:rPr>
          <w:b/>
          <w:bCs/>
          <w:noProof/>
          <w:color w:val="72635D"/>
          <w:lang w:bidi="ar-SA"/>
        </w:rPr>
        <mc:AlternateContent>
          <mc:Choice Requires="wps">
            <w:drawing>
              <wp:anchor distT="0" distB="0" distL="114300" distR="114300" simplePos="0" relativeHeight="251648512" behindDoc="1" locked="0" layoutInCell="1" allowOverlap="1" wp14:anchorId="0735E55F" wp14:editId="08A79998">
                <wp:simplePos x="0" y="0"/>
                <wp:positionH relativeFrom="column">
                  <wp:posOffset>3300095</wp:posOffset>
                </wp:positionH>
                <wp:positionV relativeFrom="paragraph">
                  <wp:posOffset>203835</wp:posOffset>
                </wp:positionV>
                <wp:extent cx="2811145" cy="2905760"/>
                <wp:effectExtent l="0" t="0" r="0" b="0"/>
                <wp:wrapNone/>
                <wp:docPr id="82" name="Freeform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11145" cy="2905760"/>
                        </a:xfrm>
                        <a:custGeom>
                          <a:avLst/>
                          <a:gdLst>
                            <a:gd name="T0" fmla="+- 0 6867 6198"/>
                            <a:gd name="T1" fmla="*/ T0 w 4427"/>
                            <a:gd name="T2" fmla="+- 0 9789 5838"/>
                            <a:gd name="T3" fmla="*/ 9789 h 4576"/>
                            <a:gd name="T4" fmla="+- 0 6730 6198"/>
                            <a:gd name="T5" fmla="*/ T4 w 4427"/>
                            <a:gd name="T6" fmla="+- 0 9719 5838"/>
                            <a:gd name="T7" fmla="*/ 9719 h 4576"/>
                            <a:gd name="T8" fmla="+- 0 6606 6198"/>
                            <a:gd name="T9" fmla="*/ T8 w 4427"/>
                            <a:gd name="T10" fmla="+- 0 9633 5838"/>
                            <a:gd name="T11" fmla="*/ 9633 h 4576"/>
                            <a:gd name="T12" fmla="+- 0 6496 6198"/>
                            <a:gd name="T13" fmla="*/ T12 w 4427"/>
                            <a:gd name="T14" fmla="+- 0 9530 5838"/>
                            <a:gd name="T15" fmla="*/ 9530 h 4576"/>
                            <a:gd name="T16" fmla="+- 0 6402 6198"/>
                            <a:gd name="T17" fmla="*/ T16 w 4427"/>
                            <a:gd name="T18" fmla="+- 0 9414 5838"/>
                            <a:gd name="T19" fmla="*/ 9414 h 4576"/>
                            <a:gd name="T20" fmla="+- 0 6323 6198"/>
                            <a:gd name="T21" fmla="*/ T20 w 4427"/>
                            <a:gd name="T22" fmla="+- 0 9286 5838"/>
                            <a:gd name="T23" fmla="*/ 9286 h 4576"/>
                            <a:gd name="T24" fmla="+- 0 6263 6198"/>
                            <a:gd name="T25" fmla="*/ T24 w 4427"/>
                            <a:gd name="T26" fmla="+- 0 9148 5838"/>
                            <a:gd name="T27" fmla="*/ 9148 h 4576"/>
                            <a:gd name="T28" fmla="+- 0 6222 6198"/>
                            <a:gd name="T29" fmla="*/ T28 w 4427"/>
                            <a:gd name="T30" fmla="+- 0 9001 5838"/>
                            <a:gd name="T31" fmla="*/ 9001 h 4576"/>
                            <a:gd name="T32" fmla="+- 0 6200 6198"/>
                            <a:gd name="T33" fmla="*/ T32 w 4427"/>
                            <a:gd name="T34" fmla="+- 0 8848 5838"/>
                            <a:gd name="T35" fmla="*/ 8848 h 4576"/>
                            <a:gd name="T36" fmla="+- 0 6198 6198"/>
                            <a:gd name="T37" fmla="*/ T36 w 4427"/>
                            <a:gd name="T38" fmla="+- 0 6939 5838"/>
                            <a:gd name="T39" fmla="*/ 6939 h 4576"/>
                            <a:gd name="T40" fmla="+- 0 6207 6198"/>
                            <a:gd name="T41" fmla="*/ T40 w 4427"/>
                            <a:gd name="T42" fmla="+- 0 6790 5838"/>
                            <a:gd name="T43" fmla="*/ 6790 h 4576"/>
                            <a:gd name="T44" fmla="+- 0 6236 6198"/>
                            <a:gd name="T45" fmla="*/ T44 w 4427"/>
                            <a:gd name="T46" fmla="+- 0 6647 5838"/>
                            <a:gd name="T47" fmla="*/ 6647 h 4576"/>
                            <a:gd name="T48" fmla="+- 0 6282 6198"/>
                            <a:gd name="T49" fmla="*/ T48 w 4427"/>
                            <a:gd name="T50" fmla="+- 0 6511 5838"/>
                            <a:gd name="T51" fmla="*/ 6511 h 4576"/>
                            <a:gd name="T52" fmla="+- 0 6345 6198"/>
                            <a:gd name="T53" fmla="*/ T52 w 4427"/>
                            <a:gd name="T54" fmla="+- 0 6384 5838"/>
                            <a:gd name="T55" fmla="*/ 6384 h 4576"/>
                            <a:gd name="T56" fmla="+- 0 6422 6198"/>
                            <a:gd name="T57" fmla="*/ T56 w 4427"/>
                            <a:gd name="T58" fmla="+- 0 6266 5838"/>
                            <a:gd name="T59" fmla="*/ 6266 h 4576"/>
                            <a:gd name="T60" fmla="+- 0 6514 6198"/>
                            <a:gd name="T61" fmla="*/ T60 w 4427"/>
                            <a:gd name="T62" fmla="+- 0 6161 5838"/>
                            <a:gd name="T63" fmla="*/ 6161 h 4576"/>
                            <a:gd name="T64" fmla="+- 0 6617 6198"/>
                            <a:gd name="T65" fmla="*/ T64 w 4427"/>
                            <a:gd name="T66" fmla="+- 0 6068 5838"/>
                            <a:gd name="T67" fmla="*/ 6068 h 4576"/>
                            <a:gd name="T68" fmla="+- 0 6732 6198"/>
                            <a:gd name="T69" fmla="*/ T68 w 4427"/>
                            <a:gd name="T70" fmla="+- 0 5989 5838"/>
                            <a:gd name="T71" fmla="*/ 5989 h 4576"/>
                            <a:gd name="T72" fmla="+- 0 6857 6198"/>
                            <a:gd name="T73" fmla="*/ T72 w 4427"/>
                            <a:gd name="T74" fmla="+- 0 5925 5838"/>
                            <a:gd name="T75" fmla="*/ 5925 h 4576"/>
                            <a:gd name="T76" fmla="+- 0 6990 6198"/>
                            <a:gd name="T77" fmla="*/ T76 w 4427"/>
                            <a:gd name="T78" fmla="+- 0 5878 5838"/>
                            <a:gd name="T79" fmla="*/ 5878 h 4576"/>
                            <a:gd name="T80" fmla="+- 0 7131 6198"/>
                            <a:gd name="T81" fmla="*/ T80 w 4427"/>
                            <a:gd name="T82" fmla="+- 0 5848 5838"/>
                            <a:gd name="T83" fmla="*/ 5848 h 4576"/>
                            <a:gd name="T84" fmla="+- 0 7277 6198"/>
                            <a:gd name="T85" fmla="*/ T84 w 4427"/>
                            <a:gd name="T86" fmla="+- 0 5838 5838"/>
                            <a:gd name="T87" fmla="*/ 5838 h 4576"/>
                            <a:gd name="T88" fmla="+- 0 9618 6198"/>
                            <a:gd name="T89" fmla="*/ T88 w 4427"/>
                            <a:gd name="T90" fmla="+- 0 5841 5838"/>
                            <a:gd name="T91" fmla="*/ 5841 h 4576"/>
                            <a:gd name="T92" fmla="+- 0 9762 6198"/>
                            <a:gd name="T93" fmla="*/ T92 w 4427"/>
                            <a:gd name="T94" fmla="+- 0 5861 5838"/>
                            <a:gd name="T95" fmla="*/ 5861 h 4576"/>
                            <a:gd name="T96" fmla="+- 0 9899 6198"/>
                            <a:gd name="T97" fmla="*/ T96 w 4427"/>
                            <a:gd name="T98" fmla="+- 0 5899 5838"/>
                            <a:gd name="T99" fmla="*/ 5899 h 4576"/>
                            <a:gd name="T100" fmla="+- 0 10028 6198"/>
                            <a:gd name="T101" fmla="*/ T100 w 4427"/>
                            <a:gd name="T102" fmla="+- 0 5955 5838"/>
                            <a:gd name="T103" fmla="*/ 5955 h 4576"/>
                            <a:gd name="T104" fmla="+- 0 10148 6198"/>
                            <a:gd name="T105" fmla="*/ T104 w 4427"/>
                            <a:gd name="T106" fmla="+- 0 6026 5838"/>
                            <a:gd name="T107" fmla="*/ 6026 h 4576"/>
                            <a:gd name="T108" fmla="+- 0 10257 6198"/>
                            <a:gd name="T109" fmla="*/ T108 w 4427"/>
                            <a:gd name="T110" fmla="+- 0 6112 5838"/>
                            <a:gd name="T111" fmla="*/ 6112 h 4576"/>
                            <a:gd name="T112" fmla="+- 0 10355 6198"/>
                            <a:gd name="T113" fmla="*/ T112 w 4427"/>
                            <a:gd name="T114" fmla="+- 0 6212 5838"/>
                            <a:gd name="T115" fmla="*/ 6212 h 4576"/>
                            <a:gd name="T116" fmla="+- 0 10439 6198"/>
                            <a:gd name="T117" fmla="*/ T116 w 4427"/>
                            <a:gd name="T118" fmla="+- 0 6324 5838"/>
                            <a:gd name="T119" fmla="*/ 6324 h 4576"/>
                            <a:gd name="T120" fmla="+- 0 10510 6198"/>
                            <a:gd name="T121" fmla="*/ T120 w 4427"/>
                            <a:gd name="T122" fmla="+- 0 6446 5838"/>
                            <a:gd name="T123" fmla="*/ 6446 h 4576"/>
                            <a:gd name="T124" fmla="+- 0 10564 6198"/>
                            <a:gd name="T125" fmla="*/ T124 w 4427"/>
                            <a:gd name="T126" fmla="+- 0 6578 5838"/>
                            <a:gd name="T127" fmla="*/ 6578 h 4576"/>
                            <a:gd name="T128" fmla="+- 0 10602 6198"/>
                            <a:gd name="T129" fmla="*/ T128 w 4427"/>
                            <a:gd name="T130" fmla="+- 0 6717 5838"/>
                            <a:gd name="T131" fmla="*/ 6717 h 4576"/>
                            <a:gd name="T132" fmla="+- 0 10621 6198"/>
                            <a:gd name="T133" fmla="*/ T132 w 4427"/>
                            <a:gd name="T134" fmla="+- 0 6864 5838"/>
                            <a:gd name="T135" fmla="*/ 6864 h 4576"/>
                            <a:gd name="T136" fmla="+- 0 10624 6198"/>
                            <a:gd name="T137" fmla="*/ T136 w 4427"/>
                            <a:gd name="T138" fmla="+- 0 8407 5838"/>
                            <a:gd name="T139" fmla="*/ 8407 h 4576"/>
                            <a:gd name="T140" fmla="+- 0 10614 6198"/>
                            <a:gd name="T141" fmla="*/ T140 w 4427"/>
                            <a:gd name="T142" fmla="+- 0 8557 5838"/>
                            <a:gd name="T143" fmla="*/ 8557 h 4576"/>
                            <a:gd name="T144" fmla="+- 0 10585 6198"/>
                            <a:gd name="T145" fmla="*/ T144 w 4427"/>
                            <a:gd name="T146" fmla="+- 0 8700 5838"/>
                            <a:gd name="T147" fmla="*/ 8700 h 4576"/>
                            <a:gd name="T148" fmla="+- 0 10539 6198"/>
                            <a:gd name="T149" fmla="*/ T148 w 4427"/>
                            <a:gd name="T150" fmla="+- 0 8836 5838"/>
                            <a:gd name="T151" fmla="*/ 8836 h 4576"/>
                            <a:gd name="T152" fmla="+- 0 10476 6198"/>
                            <a:gd name="T153" fmla="*/ T152 w 4427"/>
                            <a:gd name="T154" fmla="+- 0 8963 5838"/>
                            <a:gd name="T155" fmla="*/ 8963 h 4576"/>
                            <a:gd name="T156" fmla="+- 0 10399 6198"/>
                            <a:gd name="T157" fmla="*/ T156 w 4427"/>
                            <a:gd name="T158" fmla="+- 0 9080 5838"/>
                            <a:gd name="T159" fmla="*/ 9080 h 4576"/>
                            <a:gd name="T160" fmla="+- 0 10308 6198"/>
                            <a:gd name="T161" fmla="*/ T160 w 4427"/>
                            <a:gd name="T162" fmla="+- 0 9186 5838"/>
                            <a:gd name="T163" fmla="*/ 9186 h 4576"/>
                            <a:gd name="T164" fmla="+- 0 10204 6198"/>
                            <a:gd name="T165" fmla="*/ T164 w 4427"/>
                            <a:gd name="T166" fmla="+- 0 9279 5838"/>
                            <a:gd name="T167" fmla="*/ 9279 h 4576"/>
                            <a:gd name="T168" fmla="+- 0 10089 6198"/>
                            <a:gd name="T169" fmla="*/ T168 w 4427"/>
                            <a:gd name="T170" fmla="+- 0 9358 5838"/>
                            <a:gd name="T171" fmla="*/ 9358 h 4576"/>
                            <a:gd name="T172" fmla="+- 0 9964 6198"/>
                            <a:gd name="T173" fmla="*/ T172 w 4427"/>
                            <a:gd name="T174" fmla="+- 0 9422 5838"/>
                            <a:gd name="T175" fmla="*/ 9422 h 4576"/>
                            <a:gd name="T176" fmla="+- 0 9831 6198"/>
                            <a:gd name="T177" fmla="*/ T176 w 4427"/>
                            <a:gd name="T178" fmla="+- 0 9469 5838"/>
                            <a:gd name="T179" fmla="*/ 9469 h 4576"/>
                            <a:gd name="T180" fmla="+- 0 9691 6198"/>
                            <a:gd name="T181" fmla="*/ T180 w 4427"/>
                            <a:gd name="T182" fmla="+- 0 9498 5838"/>
                            <a:gd name="T183" fmla="*/ 9498 h 4576"/>
                            <a:gd name="T184" fmla="+- 0 9544 6198"/>
                            <a:gd name="T185" fmla="*/ T184 w 4427"/>
                            <a:gd name="T186" fmla="+- 0 9508 5838"/>
                            <a:gd name="T187" fmla="*/ 9508 h 4576"/>
                            <a:gd name="T188" fmla="+- 0 8631 6198"/>
                            <a:gd name="T189" fmla="*/ T188 w 4427"/>
                            <a:gd name="T190" fmla="+- 0 10413 5838"/>
                            <a:gd name="T191" fmla="*/ 10413 h 457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</a:cxnLst>
                          <a:rect l="0" t="0" r="r" b="b"/>
                          <a:pathLst>
                            <a:path w="4427" h="4576">
                              <a:moveTo>
                                <a:pt x="2433" y="4575"/>
                              </a:moveTo>
                              <a:lnTo>
                                <a:pt x="669" y="3951"/>
                              </a:lnTo>
                              <a:lnTo>
                                <a:pt x="599" y="3918"/>
                              </a:lnTo>
                              <a:lnTo>
                                <a:pt x="532" y="3881"/>
                              </a:lnTo>
                              <a:lnTo>
                                <a:pt x="469" y="3840"/>
                              </a:lnTo>
                              <a:lnTo>
                                <a:pt x="408" y="3795"/>
                              </a:lnTo>
                              <a:lnTo>
                                <a:pt x="352" y="3745"/>
                              </a:lnTo>
                              <a:lnTo>
                                <a:pt x="298" y="3692"/>
                              </a:lnTo>
                              <a:lnTo>
                                <a:pt x="249" y="3636"/>
                              </a:lnTo>
                              <a:lnTo>
                                <a:pt x="204" y="3576"/>
                              </a:lnTo>
                              <a:lnTo>
                                <a:pt x="162" y="3513"/>
                              </a:lnTo>
                              <a:lnTo>
                                <a:pt x="125" y="3448"/>
                              </a:lnTo>
                              <a:lnTo>
                                <a:pt x="93" y="3380"/>
                              </a:lnTo>
                              <a:lnTo>
                                <a:pt x="65" y="3310"/>
                              </a:lnTo>
                              <a:lnTo>
                                <a:pt x="42" y="3237"/>
                              </a:lnTo>
                              <a:lnTo>
                                <a:pt x="24" y="3163"/>
                              </a:lnTo>
                              <a:lnTo>
                                <a:pt x="10" y="3087"/>
                              </a:lnTo>
                              <a:lnTo>
                                <a:pt x="2" y="3010"/>
                              </a:lnTo>
                              <a:lnTo>
                                <a:pt x="0" y="2932"/>
                              </a:lnTo>
                              <a:lnTo>
                                <a:pt x="0" y="1101"/>
                              </a:lnTo>
                              <a:lnTo>
                                <a:pt x="2" y="1026"/>
                              </a:lnTo>
                              <a:lnTo>
                                <a:pt x="9" y="952"/>
                              </a:lnTo>
                              <a:lnTo>
                                <a:pt x="21" y="879"/>
                              </a:lnTo>
                              <a:lnTo>
                                <a:pt x="38" y="809"/>
                              </a:lnTo>
                              <a:lnTo>
                                <a:pt x="59" y="740"/>
                              </a:lnTo>
                              <a:lnTo>
                                <a:pt x="84" y="673"/>
                              </a:lnTo>
                              <a:lnTo>
                                <a:pt x="114" y="608"/>
                              </a:lnTo>
                              <a:lnTo>
                                <a:pt x="147" y="546"/>
                              </a:lnTo>
                              <a:lnTo>
                                <a:pt x="184" y="486"/>
                              </a:lnTo>
                              <a:lnTo>
                                <a:pt x="224" y="428"/>
                              </a:lnTo>
                              <a:lnTo>
                                <a:pt x="268" y="374"/>
                              </a:lnTo>
                              <a:lnTo>
                                <a:pt x="316" y="323"/>
                              </a:lnTo>
                              <a:lnTo>
                                <a:pt x="366" y="274"/>
                              </a:lnTo>
                              <a:lnTo>
                                <a:pt x="419" y="230"/>
                              </a:lnTo>
                              <a:lnTo>
                                <a:pt x="476" y="188"/>
                              </a:lnTo>
                              <a:lnTo>
                                <a:pt x="534" y="151"/>
                              </a:lnTo>
                              <a:lnTo>
                                <a:pt x="595" y="117"/>
                              </a:lnTo>
                              <a:lnTo>
                                <a:pt x="659" y="87"/>
                              </a:lnTo>
                              <a:lnTo>
                                <a:pt x="725" y="61"/>
                              </a:lnTo>
                              <a:lnTo>
                                <a:pt x="792" y="40"/>
                              </a:lnTo>
                              <a:lnTo>
                                <a:pt x="862" y="23"/>
                              </a:lnTo>
                              <a:lnTo>
                                <a:pt x="933" y="10"/>
                              </a:lnTo>
                              <a:lnTo>
                                <a:pt x="1005" y="3"/>
                              </a:lnTo>
                              <a:lnTo>
                                <a:pt x="1079" y="0"/>
                              </a:lnTo>
                              <a:lnTo>
                                <a:pt x="3346" y="0"/>
                              </a:lnTo>
                              <a:lnTo>
                                <a:pt x="3420" y="3"/>
                              </a:lnTo>
                              <a:lnTo>
                                <a:pt x="3493" y="10"/>
                              </a:lnTo>
                              <a:lnTo>
                                <a:pt x="3564" y="23"/>
                              </a:lnTo>
                              <a:lnTo>
                                <a:pt x="3633" y="40"/>
                              </a:lnTo>
                              <a:lnTo>
                                <a:pt x="3701" y="61"/>
                              </a:lnTo>
                              <a:lnTo>
                                <a:pt x="3766" y="87"/>
                              </a:lnTo>
                              <a:lnTo>
                                <a:pt x="3830" y="117"/>
                              </a:lnTo>
                              <a:lnTo>
                                <a:pt x="3891" y="151"/>
                              </a:lnTo>
                              <a:lnTo>
                                <a:pt x="3950" y="188"/>
                              </a:lnTo>
                              <a:lnTo>
                                <a:pt x="4006" y="230"/>
                              </a:lnTo>
                              <a:lnTo>
                                <a:pt x="4059" y="274"/>
                              </a:lnTo>
                              <a:lnTo>
                                <a:pt x="4110" y="323"/>
                              </a:lnTo>
                              <a:lnTo>
                                <a:pt x="4157" y="374"/>
                              </a:lnTo>
                              <a:lnTo>
                                <a:pt x="4201" y="428"/>
                              </a:lnTo>
                              <a:lnTo>
                                <a:pt x="4241" y="486"/>
                              </a:lnTo>
                              <a:lnTo>
                                <a:pt x="4278" y="546"/>
                              </a:lnTo>
                              <a:lnTo>
                                <a:pt x="4312" y="608"/>
                              </a:lnTo>
                              <a:lnTo>
                                <a:pt x="4341" y="673"/>
                              </a:lnTo>
                              <a:lnTo>
                                <a:pt x="4366" y="740"/>
                              </a:lnTo>
                              <a:lnTo>
                                <a:pt x="4387" y="809"/>
                              </a:lnTo>
                              <a:lnTo>
                                <a:pt x="4404" y="879"/>
                              </a:lnTo>
                              <a:lnTo>
                                <a:pt x="4416" y="952"/>
                              </a:lnTo>
                              <a:lnTo>
                                <a:pt x="4423" y="1026"/>
                              </a:lnTo>
                              <a:lnTo>
                                <a:pt x="4426" y="1101"/>
                              </a:lnTo>
                              <a:lnTo>
                                <a:pt x="4426" y="2569"/>
                              </a:lnTo>
                              <a:lnTo>
                                <a:pt x="4423" y="2645"/>
                              </a:lnTo>
                              <a:lnTo>
                                <a:pt x="4416" y="2719"/>
                              </a:lnTo>
                              <a:lnTo>
                                <a:pt x="4404" y="2791"/>
                              </a:lnTo>
                              <a:lnTo>
                                <a:pt x="4387" y="2862"/>
                              </a:lnTo>
                              <a:lnTo>
                                <a:pt x="4366" y="2931"/>
                              </a:lnTo>
                              <a:lnTo>
                                <a:pt x="4341" y="2998"/>
                              </a:lnTo>
                              <a:lnTo>
                                <a:pt x="4312" y="3063"/>
                              </a:lnTo>
                              <a:lnTo>
                                <a:pt x="4278" y="3125"/>
                              </a:lnTo>
                              <a:lnTo>
                                <a:pt x="4241" y="3185"/>
                              </a:lnTo>
                              <a:lnTo>
                                <a:pt x="4201" y="3242"/>
                              </a:lnTo>
                              <a:lnTo>
                                <a:pt x="4157" y="3296"/>
                              </a:lnTo>
                              <a:lnTo>
                                <a:pt x="4110" y="3348"/>
                              </a:lnTo>
                              <a:lnTo>
                                <a:pt x="4059" y="3396"/>
                              </a:lnTo>
                              <a:lnTo>
                                <a:pt x="4006" y="3441"/>
                              </a:lnTo>
                              <a:lnTo>
                                <a:pt x="3950" y="3482"/>
                              </a:lnTo>
                              <a:lnTo>
                                <a:pt x="3891" y="3520"/>
                              </a:lnTo>
                              <a:lnTo>
                                <a:pt x="3830" y="3554"/>
                              </a:lnTo>
                              <a:lnTo>
                                <a:pt x="3766" y="3584"/>
                              </a:lnTo>
                              <a:lnTo>
                                <a:pt x="3701" y="3610"/>
                              </a:lnTo>
                              <a:lnTo>
                                <a:pt x="3633" y="3631"/>
                              </a:lnTo>
                              <a:lnTo>
                                <a:pt x="3564" y="3648"/>
                              </a:lnTo>
                              <a:lnTo>
                                <a:pt x="3493" y="3660"/>
                              </a:lnTo>
                              <a:lnTo>
                                <a:pt x="3420" y="3668"/>
                              </a:lnTo>
                              <a:lnTo>
                                <a:pt x="3346" y="3670"/>
                              </a:lnTo>
                              <a:lnTo>
                                <a:pt x="1777" y="3670"/>
                              </a:lnTo>
                              <a:lnTo>
                                <a:pt x="2433" y="4575"/>
                              </a:lnTo>
                              <a:close/>
                            </a:path>
                          </a:pathLst>
                        </a:custGeom>
                        <a:noFill/>
                        <a:ln w="308610">
                          <a:solidFill>
                            <a:srgbClr val="FFFFF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AAB1F7" id="Freeform 73" o:spid="_x0000_s1026" style="position:absolute;margin-left:259.85pt;margin-top:16.05pt;width:221.35pt;height:228.8pt;z-index:-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4427,45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" path="m2433,4575l669,3951r-70,-33l532,3881r-63,-41l408,3795r-56,-50l298,3692r-49,-56l204,3576r-42,-63l125,3448,93,3380,65,3310,42,3237,24,3163,10,3087,2,3010,,2932,,1101r2,-75l9,952,21,879,38,809,59,740,84,673r30,-65l147,546r37,-60l224,428r44,-54l316,323r50,-49l419,230r57,-42l534,151r61,-34l659,87,725,61,792,40,862,23,933,10r72,-7l1079,,3346,r74,3l3493,10r71,13l3633,40r68,21l3766,87r64,30l3891,151r59,37l4006,230r53,44l4110,323r47,51l4201,428r40,58l4278,546r34,62l4341,673r25,67l4387,809r17,70l4416,952r7,74l4426,1101r,1468l4423,2645r-7,74l4404,2791r-17,71l4366,2931r-25,67l4312,3063r-34,62l4241,3185r-40,57l4157,3296r-47,52l4059,3396r-53,45l3950,3482r-59,38l3830,3554r-64,30l3701,3610r-68,21l3564,3648r-71,12l3420,3668r-74,2l1777,3670r656,905xe" filled="f" strokecolor="white" strokeweight="24.3pt">
                <v:path arrowok="t" o:connecttype="custom" o:connectlocs="424815,6216015;337820,6171565;259080,6116955;189230,6051550;129540,5977890;79375,5896610;41275,5808980;15240,5715635;1270,5618480;0,4406265;5715,4311650;24130,4220845;53340,4134485;93345,4053840;142240,3978910;200660,3912235;266065,3853180;339090,3803015;418465,3762375;502920,3732530;592455,3713480;685165,3707130;2171700,3709035;2263140,3721735;2350135,3745865;2432050,3781425;2508250,3826510;2577465,3881120;2639695,3944620;2693035,4015740;2738120,4093210;2772410,4177030;2796540,4265295;2808605,4358640;2810510,5338445;2804160,5433695;2785745,5524500;2756535,5610860;2716530,5691505;2667635,5765800;2609850,5833110;2543810,5892165;2470785,5942330;2391410,5982970;2306955,6012815;2218055,6031230;2124710,6037580;1544955,6612255" o:connectangles="0,0,0,0,0,0,0,0,0,0,0,0,0,0,0,0,0,0,0,0,0,0,0,0,0,0,0,0,0,0,0,0,0,0,0,0,0,0,0,0,0,0,0,0,0,0,0,0"/>
              </v:shape>
            </w:pict>
          </mc:Fallback>
        </mc:AlternateContent>
      </w:r>
      <w:r w:rsidR="00E67D93" w:rsidRPr="00284CC6">
        <w:rPr>
          <w:b/>
          <w:bCs/>
          <w:color w:val="72635D"/>
          <w:w w:val="105"/>
        </w:rPr>
        <w:t>Acknowledges</w:t>
      </w:r>
      <w:r w:rsidR="00E67D93" w:rsidRPr="00284CC6">
        <w:rPr>
          <w:b/>
          <w:bCs/>
          <w:color w:val="72635D"/>
          <w:spacing w:val="-53"/>
          <w:w w:val="105"/>
        </w:rPr>
        <w:t xml:space="preserve"> </w:t>
      </w:r>
      <w:r w:rsidR="00E67D93" w:rsidRPr="00284CC6">
        <w:rPr>
          <w:b/>
          <w:bCs/>
          <w:color w:val="72635D"/>
          <w:w w:val="105"/>
        </w:rPr>
        <w:t>something without</w:t>
      </w:r>
      <w:r w:rsidR="00E67D93" w:rsidRPr="00284CC6">
        <w:rPr>
          <w:b/>
          <w:bCs/>
          <w:color w:val="72635D"/>
          <w:spacing w:val="-20"/>
          <w:w w:val="105"/>
        </w:rPr>
        <w:t xml:space="preserve"> </w:t>
      </w:r>
      <w:r w:rsidR="00E67D93" w:rsidRPr="00284CC6">
        <w:rPr>
          <w:b/>
          <w:bCs/>
          <w:color w:val="72635D"/>
          <w:w w:val="105"/>
        </w:rPr>
        <w:t>judgment</w:t>
      </w:r>
      <w:r w:rsidR="00E67D93">
        <w:rPr>
          <w:color w:val="72635D"/>
          <w:w w:val="105"/>
        </w:rPr>
        <w:t>.</w:t>
      </w:r>
    </w:p>
    <w:p w14:paraId="23ED436D" w14:textId="77777777" w:rsidR="00095D6B" w:rsidRDefault="00E67D93">
      <w:pPr>
        <w:pStyle w:val="BodyText"/>
        <w:rPr>
          <w:sz w:val="102"/>
        </w:rPr>
      </w:pPr>
      <w:r>
        <w:br w:type="column"/>
      </w:r>
    </w:p>
    <w:p w14:paraId="604084C9" w14:textId="1DCFF859" w:rsidR="00095D6B" w:rsidRDefault="00095D6B">
      <w:pPr>
        <w:pStyle w:val="BodyText"/>
        <w:spacing w:before="9"/>
        <w:rPr>
          <w:sz w:val="109"/>
        </w:rPr>
      </w:pPr>
    </w:p>
    <w:p w14:paraId="26330B35" w14:textId="350F48EA" w:rsidR="00095D6B" w:rsidRDefault="00E67D93">
      <w:pPr>
        <w:pStyle w:val="Heading1"/>
        <w:spacing w:line="958" w:lineRule="exact"/>
        <w:jc w:val="left"/>
      </w:pPr>
      <w:r>
        <w:rPr>
          <w:color w:val="FDB714"/>
        </w:rPr>
        <w:t>“I</w:t>
      </w:r>
      <w:r>
        <w:rPr>
          <w:color w:val="FDB714"/>
          <w:spacing w:val="24"/>
        </w:rPr>
        <w:t xml:space="preserve"> </w:t>
      </w:r>
      <w:r>
        <w:rPr>
          <w:color w:val="FDB714"/>
          <w:spacing w:val="-3"/>
        </w:rPr>
        <w:t>wonder</w:t>
      </w:r>
    </w:p>
    <w:p w14:paraId="0F41B138" w14:textId="13BCDBDF" w:rsidR="00095D6B" w:rsidRDefault="006A7DD3" w:rsidP="006A7DD3">
      <w:pPr>
        <w:spacing w:line="213" w:lineRule="exact"/>
        <w:ind w:left="217"/>
        <w:rPr>
          <w:sz w:val="19"/>
        </w:rPr>
      </w:pPr>
      <w:r>
        <w:rPr>
          <w:color w:val="72635D"/>
          <w:w w:val="105"/>
          <w:sz w:val="19"/>
        </w:rPr>
        <w:t xml:space="preserve">         </w:t>
      </w:r>
      <w:r w:rsidR="00081B2A">
        <w:rPr>
          <w:color w:val="72635D"/>
          <w:w w:val="105"/>
          <w:sz w:val="19"/>
        </w:rPr>
        <w:t xml:space="preserve">why the car moves faster when </w:t>
      </w:r>
      <w:r>
        <w:rPr>
          <w:color w:val="72635D"/>
          <w:w w:val="105"/>
          <w:sz w:val="19"/>
        </w:rPr>
        <w:br/>
        <w:t xml:space="preserve">             it’s </w:t>
      </w:r>
      <w:r w:rsidR="00081B2A">
        <w:rPr>
          <w:color w:val="72635D"/>
          <w:w w:val="105"/>
          <w:sz w:val="19"/>
        </w:rPr>
        <w:t>going down the ramp</w:t>
      </w:r>
      <w:r w:rsidR="00A26A6E">
        <w:rPr>
          <w:color w:val="72635D"/>
          <w:w w:val="105"/>
          <w:sz w:val="19"/>
        </w:rPr>
        <w:t>.</w:t>
      </w:r>
      <w:r>
        <w:rPr>
          <w:color w:val="72635D"/>
          <w:w w:val="105"/>
          <w:sz w:val="19"/>
        </w:rPr>
        <w:t xml:space="preserve">” </w:t>
      </w:r>
      <w:r>
        <w:rPr>
          <w:color w:val="72635D"/>
          <w:w w:val="105"/>
          <w:sz w:val="19"/>
        </w:rPr>
        <w:br/>
        <w:t xml:space="preserve">        Pause. If the child can’t say why, </w:t>
      </w:r>
      <w:r>
        <w:rPr>
          <w:color w:val="72635D"/>
          <w:w w:val="105"/>
          <w:sz w:val="19"/>
        </w:rPr>
        <w:br/>
        <w:t xml:space="preserve">          describe the slant of the ramp.</w:t>
      </w:r>
    </w:p>
    <w:p w14:paraId="66387753" w14:textId="77777777" w:rsidR="00095D6B" w:rsidRDefault="00095D6B">
      <w:pPr>
        <w:spacing w:line="213" w:lineRule="exact"/>
        <w:rPr>
          <w:sz w:val="19"/>
        </w:rPr>
        <w:sectPr w:rsidR="00095D6B">
          <w:type w:val="continuous"/>
          <w:pgSz w:w="12240" w:h="15840"/>
          <w:pgMar w:top="560" w:right="760" w:bottom="1920" w:left="1000" w:header="720" w:footer="720" w:gutter="0"/>
          <w:cols w:num="2" w:space="720" w:equalWidth="0">
            <w:col w:w="5335" w:space="40"/>
            <w:col w:w="5105"/>
          </w:cols>
        </w:sectPr>
      </w:pPr>
    </w:p>
    <w:p w14:paraId="1F469E05" w14:textId="002589AD" w:rsidR="00095D6B" w:rsidRDefault="00DE1C70">
      <w:pPr>
        <w:pStyle w:val="BodyText"/>
        <w:spacing w:before="4"/>
        <w:rPr>
          <w:sz w:val="22"/>
        </w:rPr>
      </w:pPr>
      <w:r>
        <w:rPr>
          <w:noProof/>
          <w:sz w:val="22"/>
          <w:lang w:bidi="ar-SA"/>
        </w:rPr>
        <mc:AlternateContent>
          <mc:Choice Requires="wps">
            <w:drawing>
              <wp:anchor distT="0" distB="0" distL="114300" distR="114300" simplePos="0" relativeHeight="251651584" behindDoc="1" locked="0" layoutInCell="1" allowOverlap="1" wp14:anchorId="32283971" wp14:editId="20BC020F">
                <wp:simplePos x="0" y="0"/>
                <wp:positionH relativeFrom="column">
                  <wp:posOffset>3606165</wp:posOffset>
                </wp:positionH>
                <wp:positionV relativeFrom="paragraph">
                  <wp:posOffset>142240</wp:posOffset>
                </wp:positionV>
                <wp:extent cx="2199005" cy="0"/>
                <wp:effectExtent l="0" t="0" r="0" b="0"/>
                <wp:wrapNone/>
                <wp:docPr id="81" name="Lin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99005" cy="0"/>
                        </a:xfrm>
                        <a:prstGeom prst="line">
                          <a:avLst/>
                        </a:prstGeom>
                        <a:noFill/>
                        <a:ln w="8572">
                          <a:solidFill>
                            <a:srgbClr val="BCB4B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75CC518" id="Line 70" o:spid="_x0000_s1026" style="position:absolute;z-index:-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83.95pt,11.2pt" to="457.1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" strokecolor="#bcb4b0" strokeweight=".23811mm"/>
            </w:pict>
          </mc:Fallback>
        </mc:AlternateContent>
      </w:r>
    </w:p>
    <w:p w14:paraId="7328EABF" w14:textId="77777777" w:rsidR="00095D6B" w:rsidRDefault="00095D6B">
      <w:pPr>
        <w:sectPr w:rsidR="00095D6B">
          <w:type w:val="continuous"/>
          <w:pgSz w:w="12240" w:h="15840"/>
          <w:pgMar w:top="560" w:right="760" w:bottom="1920" w:left="1000" w:header="720" w:footer="720" w:gutter="0"/>
          <w:cols w:space="720"/>
        </w:sectPr>
      </w:pPr>
    </w:p>
    <w:p w14:paraId="13254EBA" w14:textId="382CE57D" w:rsidR="00A26A6E" w:rsidRDefault="00091402">
      <w:pPr>
        <w:pStyle w:val="BodyText"/>
        <w:spacing w:before="5"/>
        <w:rPr>
          <w:sz w:val="72"/>
          <w:szCs w:val="72"/>
        </w:rPr>
      </w:pPr>
      <w:r w:rsidRPr="008E1E6F">
        <w:rPr>
          <w:noProof/>
          <w:color w:val="62BB46"/>
          <w:spacing w:val="-13"/>
          <w:sz w:val="56"/>
          <w:szCs w:val="56"/>
          <w:lang w:bidi="ar-SA"/>
        </w:rPr>
        <mc:AlternateContent>
          <mc:Choice Requires="wps">
            <w:drawing>
              <wp:anchor distT="45720" distB="45720" distL="114300" distR="114300" simplePos="0" relativeHeight="251663872" behindDoc="0" locked="0" layoutInCell="1" allowOverlap="1" wp14:anchorId="760940CC" wp14:editId="67A7C8DF">
                <wp:simplePos x="0" y="0"/>
                <wp:positionH relativeFrom="column">
                  <wp:posOffset>1450975</wp:posOffset>
                </wp:positionH>
                <wp:positionV relativeFrom="paragraph">
                  <wp:posOffset>511175</wp:posOffset>
                </wp:positionV>
                <wp:extent cx="1866900" cy="195262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66900" cy="1952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077C1F" w14:textId="7A990F6E" w:rsidR="008E1E6F" w:rsidRPr="008E1E6F" w:rsidRDefault="008E1E6F" w:rsidP="008E1E6F">
                            <w:pPr>
                              <w:jc w:val="center"/>
                              <w:rPr>
                                <w:color w:val="62BB46"/>
                                <w:sz w:val="44"/>
                                <w:szCs w:val="44"/>
                              </w:rPr>
                            </w:pPr>
                            <w:r w:rsidRPr="008E1E6F">
                              <w:rPr>
                                <w:color w:val="62BB46"/>
                                <w:sz w:val="44"/>
                                <w:szCs w:val="44"/>
                              </w:rPr>
                              <w:t>“Tell me about this.”</w:t>
                            </w:r>
                          </w:p>
                          <w:p w14:paraId="3258AA0C" w14:textId="2B24FCEB" w:rsidR="008E1E6F" w:rsidRDefault="008E1E6F" w:rsidP="008E1E6F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  <w:r w:rsidRPr="008E1E6F">
                              <w:rPr>
                                <w:color w:val="72635D"/>
                                <w:sz w:val="8"/>
                                <w:szCs w:val="8"/>
                              </w:rPr>
                              <w:br/>
                            </w:r>
                            <w:r w:rsidRPr="008E1E6F">
                              <w:rPr>
                                <w:color w:val="72635D"/>
                                <w:sz w:val="19"/>
                                <w:szCs w:val="19"/>
                              </w:rPr>
                              <w:t xml:space="preserve">Pause. If you cannot understand all your child is saying, </w:t>
                            </w:r>
                          </w:p>
                          <w:p w14:paraId="7531B4D5" w14:textId="5403D6EA" w:rsidR="008E1E6F" w:rsidRPr="008E1E6F" w:rsidRDefault="008E1E6F" w:rsidP="008E1E6F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  <w:r w:rsidRPr="008E1E6F">
                              <w:rPr>
                                <w:color w:val="72635D"/>
                                <w:sz w:val="19"/>
                                <w:szCs w:val="19"/>
                              </w:rPr>
                              <w:t>say what you notice.</w:t>
                            </w:r>
                          </w:p>
                          <w:p w14:paraId="0EF34E16" w14:textId="0B187A5B" w:rsidR="008E1E6F" w:rsidRDefault="008E1E6F" w:rsidP="008E1E6F">
                            <w:pPr>
                              <w:jc w:val="center"/>
                            </w:pPr>
                          </w:p>
                          <w:p w14:paraId="451AAB28" w14:textId="77777777" w:rsidR="008E1E6F" w:rsidRDefault="008E1E6F" w:rsidP="008E1E6F">
                            <w:pPr>
                              <w:jc w:val="center"/>
                            </w:pPr>
                          </w:p>
                          <w:p w14:paraId="76B30616" w14:textId="77777777" w:rsidR="007F3828" w:rsidRDefault="008E1E6F" w:rsidP="008E1E6F">
                            <w:pPr>
                              <w:jc w:val="center"/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</w:pPr>
                            <w:r w:rsidRPr="006A7DD3"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  <w:t>Encourages child</w:t>
                            </w:r>
                            <w:r w:rsidR="007F3828"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  <w:t>ren</w:t>
                            </w:r>
                            <w:r w:rsidRPr="006A7DD3"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7804198E" w14:textId="135D2076" w:rsidR="008E1E6F" w:rsidRPr="006A7DD3" w:rsidRDefault="008E1E6F" w:rsidP="008E1E6F">
                            <w:pPr>
                              <w:jc w:val="center"/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</w:pPr>
                            <w:r w:rsidRPr="006A7DD3"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  <w:t>to express their ideas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0940CC" id="_x0000_s1030" type="#_x0000_t202" style="position:absolute;margin-left:114.25pt;margin-top:40.25pt;width:147pt;height:153.75pt;z-index:251663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" stroked="f">
                <v:textbox inset="0,0,0,0">
                  <w:txbxContent>
                    <w:p w14:paraId="77077C1F" w14:textId="7A990F6E" w:rsidR="008E1E6F" w:rsidRPr="008E1E6F" w:rsidRDefault="008E1E6F" w:rsidP="008E1E6F">
                      <w:pPr>
                        <w:jc w:val="center"/>
                        <w:rPr>
                          <w:color w:val="62BB46"/>
                          <w:sz w:val="44"/>
                          <w:szCs w:val="44"/>
                        </w:rPr>
                      </w:pPr>
                      <w:r w:rsidRPr="008E1E6F">
                        <w:rPr>
                          <w:color w:val="62BB46"/>
                          <w:sz w:val="44"/>
                          <w:szCs w:val="44"/>
                        </w:rPr>
                        <w:t>“Tell me about this.”</w:t>
                      </w:r>
                    </w:p>
                    <w:p w14:paraId="3258AA0C" w14:textId="2B24FCEB" w:rsidR="008E1E6F" w:rsidRDefault="008E1E6F" w:rsidP="008E1E6F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  <w:r w:rsidRPr="008E1E6F">
                        <w:rPr>
                          <w:color w:val="72635D"/>
                          <w:sz w:val="8"/>
                          <w:szCs w:val="8"/>
                        </w:rPr>
                        <w:br/>
                      </w:r>
                      <w:r w:rsidRPr="008E1E6F">
                        <w:rPr>
                          <w:color w:val="72635D"/>
                          <w:sz w:val="19"/>
                          <w:szCs w:val="19"/>
                        </w:rPr>
                        <w:t xml:space="preserve">Pause. If you cannot understand all your child is saying, </w:t>
                      </w:r>
                    </w:p>
                    <w:p w14:paraId="7531B4D5" w14:textId="5403D6EA" w:rsidR="008E1E6F" w:rsidRPr="008E1E6F" w:rsidRDefault="008E1E6F" w:rsidP="008E1E6F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  <w:r w:rsidRPr="008E1E6F">
                        <w:rPr>
                          <w:color w:val="72635D"/>
                          <w:sz w:val="19"/>
                          <w:szCs w:val="19"/>
                        </w:rPr>
                        <w:t>say what you notice.</w:t>
                      </w:r>
                    </w:p>
                    <w:p w14:paraId="0EF34E16" w14:textId="0B187A5B" w:rsidR="008E1E6F" w:rsidRDefault="008E1E6F" w:rsidP="008E1E6F">
                      <w:pPr>
                        <w:jc w:val="center"/>
                      </w:pPr>
                    </w:p>
                    <w:p w14:paraId="451AAB28" w14:textId="77777777" w:rsidR="008E1E6F" w:rsidRDefault="008E1E6F" w:rsidP="008E1E6F">
                      <w:pPr>
                        <w:jc w:val="center"/>
                      </w:pPr>
                    </w:p>
                    <w:p w14:paraId="76B30616" w14:textId="77777777" w:rsidR="007F3828" w:rsidRDefault="008E1E6F" w:rsidP="008E1E6F">
                      <w:pPr>
                        <w:jc w:val="center"/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</w:pPr>
                      <w:r w:rsidRPr="006A7DD3"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  <w:t>Encourages child</w:t>
                      </w:r>
                      <w:r w:rsidR="007F3828"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  <w:t>ren</w:t>
                      </w:r>
                      <w:r w:rsidRPr="006A7DD3"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7804198E" w14:textId="135D2076" w:rsidR="008E1E6F" w:rsidRPr="006A7DD3" w:rsidRDefault="008E1E6F" w:rsidP="008E1E6F">
                      <w:pPr>
                        <w:jc w:val="center"/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</w:pPr>
                      <w:r w:rsidRPr="006A7DD3"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  <w:t>to express their idea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E1E6F">
        <w:rPr>
          <w:noProof/>
          <w:lang w:bidi="ar-SA"/>
        </w:rPr>
        <w:drawing>
          <wp:anchor distT="0" distB="0" distL="114300" distR="114300" simplePos="0" relativeHeight="251661824" behindDoc="1" locked="0" layoutInCell="1" allowOverlap="1" wp14:anchorId="283459D7" wp14:editId="2AD20188">
            <wp:simplePos x="0" y="0"/>
            <wp:positionH relativeFrom="column">
              <wp:posOffset>333375</wp:posOffset>
            </wp:positionH>
            <wp:positionV relativeFrom="paragraph">
              <wp:posOffset>156210</wp:posOffset>
            </wp:positionV>
            <wp:extent cx="3555365" cy="3214370"/>
            <wp:effectExtent l="0" t="0" r="0" b="0"/>
            <wp:wrapNone/>
            <wp:docPr id="80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5365" cy="3214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C2A5CA" w14:textId="2547379A" w:rsidR="00095D6B" w:rsidRPr="00A26A6E" w:rsidRDefault="008E1E6F">
      <w:pPr>
        <w:pStyle w:val="BodyText"/>
        <w:spacing w:before="5"/>
        <w:rPr>
          <w:sz w:val="72"/>
          <w:szCs w:val="72"/>
        </w:rPr>
      </w:pPr>
      <w:r>
        <w:rPr>
          <w:noProof/>
          <w:color w:val="62BB46"/>
          <w:spacing w:val="-13"/>
          <w:sz w:val="56"/>
          <w:szCs w:val="56"/>
          <w:lang w:bidi="ar-SA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63E68AE8" wp14:editId="5591952C">
                <wp:simplePos x="0" y="0"/>
                <wp:positionH relativeFrom="column">
                  <wp:posOffset>1650365</wp:posOffset>
                </wp:positionH>
                <wp:positionV relativeFrom="paragraph">
                  <wp:posOffset>1333500</wp:posOffset>
                </wp:positionV>
                <wp:extent cx="1514475" cy="0"/>
                <wp:effectExtent l="0" t="0" r="0" b="0"/>
                <wp:wrapNone/>
                <wp:docPr id="108" name="Straight Connector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1447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72635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51AB4B" id="Straight Connector 108" o:spid="_x0000_s1026" style="position:absolute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9.95pt,105pt" to="249.2pt,1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" strokecolor="#72635d"/>
            </w:pict>
          </mc:Fallback>
        </mc:AlternateContent>
      </w:r>
    </w:p>
    <w:p w14:paraId="429B2D40" w14:textId="36C031B4" w:rsidR="00A26A6E" w:rsidRPr="00A26A6E" w:rsidRDefault="00A26A6E" w:rsidP="00081B2A">
      <w:pPr>
        <w:pStyle w:val="Heading1"/>
        <w:spacing w:line="153" w:lineRule="auto"/>
        <w:ind w:left="2207"/>
        <w:rPr>
          <w:color w:val="62BB46"/>
          <w:spacing w:val="-13"/>
          <w:sz w:val="36"/>
          <w:szCs w:val="36"/>
        </w:rPr>
      </w:pPr>
    </w:p>
    <w:p w14:paraId="73D057A0" w14:textId="7BC9F51B" w:rsidR="008E1E6F" w:rsidRPr="001C5E0F" w:rsidRDefault="008E1E6F" w:rsidP="008E1E6F">
      <w:pPr>
        <w:pStyle w:val="BodyText"/>
        <w:spacing w:line="242" w:lineRule="auto"/>
        <w:ind w:left="2209"/>
        <w:jc w:val="center"/>
        <w:rPr>
          <w:b/>
          <w:bCs/>
        </w:rPr>
      </w:pPr>
    </w:p>
    <w:p w14:paraId="2982CB8D" w14:textId="0E70DDB9" w:rsidR="00095D6B" w:rsidRPr="00961E4C" w:rsidRDefault="00E67D93" w:rsidP="00961E4C">
      <w:pPr>
        <w:pStyle w:val="BodyText"/>
        <w:spacing w:before="100" w:line="242" w:lineRule="auto"/>
        <w:ind w:left="1355" w:right="1326" w:hanging="892"/>
        <w:rPr>
          <w:b/>
          <w:bCs/>
        </w:rPr>
        <w:sectPr w:rsidR="00095D6B" w:rsidRPr="00961E4C">
          <w:type w:val="continuous"/>
          <w:pgSz w:w="12240" w:h="15840"/>
          <w:pgMar w:top="560" w:right="760" w:bottom="1920" w:left="1000" w:header="720" w:footer="720" w:gutter="0"/>
          <w:cols w:num="2" w:space="720" w:equalWidth="0">
            <w:col w:w="5170" w:space="40"/>
            <w:col w:w="5270"/>
          </w:cols>
        </w:sectPr>
      </w:pPr>
      <w:r>
        <w:br w:type="column"/>
      </w:r>
      <w:r w:rsidRPr="001C5E0F">
        <w:rPr>
          <w:b/>
          <w:bCs/>
          <w:color w:val="72635D"/>
          <w:w w:val="105"/>
        </w:rPr>
        <w:t>Shows</w:t>
      </w:r>
      <w:r w:rsidRPr="001C5E0F">
        <w:rPr>
          <w:b/>
          <w:bCs/>
          <w:color w:val="72635D"/>
          <w:spacing w:val="-30"/>
          <w:w w:val="105"/>
        </w:rPr>
        <w:t xml:space="preserve"> </w:t>
      </w:r>
      <w:r w:rsidRPr="001C5E0F">
        <w:rPr>
          <w:b/>
          <w:bCs/>
          <w:color w:val="72635D"/>
          <w:w w:val="105"/>
        </w:rPr>
        <w:t>curiosity</w:t>
      </w:r>
      <w:r w:rsidRPr="001C5E0F">
        <w:rPr>
          <w:b/>
          <w:bCs/>
          <w:color w:val="72635D"/>
          <w:spacing w:val="-30"/>
          <w:w w:val="105"/>
        </w:rPr>
        <w:t xml:space="preserve"> </w:t>
      </w:r>
      <w:r w:rsidRPr="001C5E0F">
        <w:rPr>
          <w:b/>
          <w:bCs/>
          <w:color w:val="72635D"/>
          <w:w w:val="105"/>
        </w:rPr>
        <w:t>and</w:t>
      </w:r>
      <w:r w:rsidRPr="001C5E0F">
        <w:rPr>
          <w:b/>
          <w:bCs/>
          <w:color w:val="72635D"/>
          <w:spacing w:val="-30"/>
          <w:w w:val="105"/>
        </w:rPr>
        <w:t xml:space="preserve"> </w:t>
      </w:r>
      <w:r w:rsidRPr="001C5E0F">
        <w:rPr>
          <w:b/>
          <w:bCs/>
          <w:color w:val="72635D"/>
          <w:w w:val="105"/>
        </w:rPr>
        <w:t>a</w:t>
      </w:r>
      <w:r w:rsidRPr="001C5E0F">
        <w:rPr>
          <w:b/>
          <w:bCs/>
          <w:color w:val="72635D"/>
          <w:spacing w:val="-30"/>
          <w:w w:val="105"/>
        </w:rPr>
        <w:t xml:space="preserve"> </w:t>
      </w:r>
      <w:r w:rsidRPr="001C5E0F">
        <w:rPr>
          <w:b/>
          <w:bCs/>
          <w:color w:val="72635D"/>
          <w:spacing w:val="-4"/>
          <w:w w:val="105"/>
        </w:rPr>
        <w:t xml:space="preserve">desire </w:t>
      </w:r>
      <w:r w:rsidRPr="001C5E0F">
        <w:rPr>
          <w:b/>
          <w:bCs/>
          <w:color w:val="72635D"/>
          <w:spacing w:val="-5"/>
          <w:w w:val="105"/>
        </w:rPr>
        <w:t xml:space="preserve">to </w:t>
      </w:r>
      <w:r w:rsidRPr="001C5E0F">
        <w:rPr>
          <w:b/>
          <w:bCs/>
          <w:color w:val="72635D"/>
          <w:w w:val="105"/>
        </w:rPr>
        <w:t>learn</w:t>
      </w:r>
      <w:r w:rsidRPr="001C5E0F">
        <w:rPr>
          <w:b/>
          <w:bCs/>
          <w:color w:val="72635D"/>
          <w:spacing w:val="-35"/>
          <w:w w:val="105"/>
        </w:rPr>
        <w:t xml:space="preserve"> </w:t>
      </w:r>
      <w:r w:rsidRPr="001C5E0F">
        <w:rPr>
          <w:b/>
          <w:bCs/>
          <w:color w:val="72635D"/>
          <w:w w:val="105"/>
        </w:rPr>
        <w:t>more.</w:t>
      </w:r>
    </w:p>
    <w:p w14:paraId="19C79BA5" w14:textId="4B1025F8" w:rsidR="00095D6B" w:rsidRDefault="00961E4C">
      <w:pPr>
        <w:pStyle w:val="BodyText"/>
        <w:spacing w:before="3"/>
        <w:rPr>
          <w:sz w:val="72"/>
        </w:rPr>
      </w:pPr>
      <w:r>
        <w:rPr>
          <w:noProof/>
          <w:sz w:val="72"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591168" behindDoc="1" locked="0" layoutInCell="1" allowOverlap="1" wp14:anchorId="61108F8B" wp14:editId="4D149FDC">
                <wp:simplePos x="0" y="0"/>
                <wp:positionH relativeFrom="column">
                  <wp:posOffset>-152400</wp:posOffset>
                </wp:positionH>
                <wp:positionV relativeFrom="paragraph">
                  <wp:posOffset>120650</wp:posOffset>
                </wp:positionV>
                <wp:extent cx="2947035" cy="1508760"/>
                <wp:effectExtent l="19050" t="19050" r="43815" b="34290"/>
                <wp:wrapNone/>
                <wp:docPr id="79" name="Freeform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47035" cy="1508760"/>
                        </a:xfrm>
                        <a:custGeom>
                          <a:avLst/>
                          <a:gdLst>
                            <a:gd name="T0" fmla="+- 0 1100 766"/>
                            <a:gd name="T1" fmla="*/ T0 w 4651"/>
                            <a:gd name="T2" fmla="+- 0 2916 770"/>
                            <a:gd name="T3" fmla="*/ 2916 h 2146"/>
                            <a:gd name="T4" fmla="+- 0 1020 766"/>
                            <a:gd name="T5" fmla="*/ T4 w 4651"/>
                            <a:gd name="T6" fmla="+- 0 2908 770"/>
                            <a:gd name="T7" fmla="*/ 2908 h 2146"/>
                            <a:gd name="T8" fmla="+- 0 948 766"/>
                            <a:gd name="T9" fmla="*/ T8 w 4651"/>
                            <a:gd name="T10" fmla="+- 0 2884 770"/>
                            <a:gd name="T11" fmla="*/ 2884 h 2146"/>
                            <a:gd name="T12" fmla="+- 0 886 766"/>
                            <a:gd name="T13" fmla="*/ T12 w 4651"/>
                            <a:gd name="T14" fmla="+- 0 2846 770"/>
                            <a:gd name="T15" fmla="*/ 2846 h 2146"/>
                            <a:gd name="T16" fmla="+- 0 836 766"/>
                            <a:gd name="T17" fmla="*/ T16 w 4651"/>
                            <a:gd name="T18" fmla="+- 0 2795 770"/>
                            <a:gd name="T19" fmla="*/ 2795 h 2146"/>
                            <a:gd name="T20" fmla="+- 0 798 766"/>
                            <a:gd name="T21" fmla="*/ T20 w 4651"/>
                            <a:gd name="T22" fmla="+- 0 2733 770"/>
                            <a:gd name="T23" fmla="*/ 2733 h 2146"/>
                            <a:gd name="T24" fmla="+- 0 774 766"/>
                            <a:gd name="T25" fmla="*/ T24 w 4651"/>
                            <a:gd name="T26" fmla="+- 0 2661 770"/>
                            <a:gd name="T27" fmla="*/ 2661 h 2146"/>
                            <a:gd name="T28" fmla="+- 0 766 766"/>
                            <a:gd name="T29" fmla="*/ T28 w 4651"/>
                            <a:gd name="T30" fmla="+- 0 2581 770"/>
                            <a:gd name="T31" fmla="*/ 2581 h 2146"/>
                            <a:gd name="T32" fmla="+- 0 766 766"/>
                            <a:gd name="T33" fmla="*/ T32 w 4651"/>
                            <a:gd name="T34" fmla="+- 0 1141 770"/>
                            <a:gd name="T35" fmla="*/ 1141 h 2146"/>
                            <a:gd name="T36" fmla="+- 0 772 766"/>
                            <a:gd name="T37" fmla="*/ T36 w 4651"/>
                            <a:gd name="T38" fmla="+- 0 1069 770"/>
                            <a:gd name="T39" fmla="*/ 1069 h 2146"/>
                            <a:gd name="T40" fmla="+- 0 791 766"/>
                            <a:gd name="T41" fmla="*/ T40 w 4651"/>
                            <a:gd name="T42" fmla="+- 0 1000 770"/>
                            <a:gd name="T43" fmla="*/ 1000 h 2146"/>
                            <a:gd name="T44" fmla="+- 0 820 766"/>
                            <a:gd name="T45" fmla="*/ T44 w 4651"/>
                            <a:gd name="T46" fmla="+- 0 937 770"/>
                            <a:gd name="T47" fmla="*/ 937 h 2146"/>
                            <a:gd name="T48" fmla="+- 0 859 766"/>
                            <a:gd name="T49" fmla="*/ T48 w 4651"/>
                            <a:gd name="T50" fmla="+- 0 882 770"/>
                            <a:gd name="T51" fmla="*/ 882 h 2146"/>
                            <a:gd name="T52" fmla="+- 0 908 766"/>
                            <a:gd name="T53" fmla="*/ T52 w 4651"/>
                            <a:gd name="T54" fmla="+- 0 836 770"/>
                            <a:gd name="T55" fmla="*/ 836 h 2146"/>
                            <a:gd name="T56" fmla="+- 0 965 766"/>
                            <a:gd name="T57" fmla="*/ T56 w 4651"/>
                            <a:gd name="T58" fmla="+- 0 801 770"/>
                            <a:gd name="T59" fmla="*/ 801 h 2146"/>
                            <a:gd name="T60" fmla="+- 0 1029 766"/>
                            <a:gd name="T61" fmla="*/ T60 w 4651"/>
                            <a:gd name="T62" fmla="+- 0 778 770"/>
                            <a:gd name="T63" fmla="*/ 778 h 2146"/>
                            <a:gd name="T64" fmla="+- 0 1100 766"/>
                            <a:gd name="T65" fmla="*/ T64 w 4651"/>
                            <a:gd name="T66" fmla="+- 0 770 770"/>
                            <a:gd name="T67" fmla="*/ 770 h 2146"/>
                            <a:gd name="T68" fmla="+- 0 4578 766"/>
                            <a:gd name="T69" fmla="*/ T68 w 4651"/>
                            <a:gd name="T70" fmla="+- 0 770 770"/>
                            <a:gd name="T71" fmla="*/ 770 h 2146"/>
                            <a:gd name="T72" fmla="+- 0 4651 766"/>
                            <a:gd name="T73" fmla="*/ T72 w 4651"/>
                            <a:gd name="T74" fmla="+- 0 778 770"/>
                            <a:gd name="T75" fmla="*/ 778 h 2146"/>
                            <a:gd name="T76" fmla="+- 0 4720 766"/>
                            <a:gd name="T77" fmla="*/ T76 w 4651"/>
                            <a:gd name="T78" fmla="+- 0 801 770"/>
                            <a:gd name="T79" fmla="*/ 801 h 2146"/>
                            <a:gd name="T80" fmla="+- 0 4784 766"/>
                            <a:gd name="T81" fmla="*/ T80 w 4651"/>
                            <a:gd name="T82" fmla="+- 0 836 770"/>
                            <a:gd name="T83" fmla="*/ 836 h 2146"/>
                            <a:gd name="T84" fmla="+- 0 4841 766"/>
                            <a:gd name="T85" fmla="*/ T84 w 4651"/>
                            <a:gd name="T86" fmla="+- 0 882 770"/>
                            <a:gd name="T87" fmla="*/ 882 h 2146"/>
                            <a:gd name="T88" fmla="+- 0 4888 766"/>
                            <a:gd name="T89" fmla="*/ T88 w 4651"/>
                            <a:gd name="T90" fmla="+- 0 937 770"/>
                            <a:gd name="T91" fmla="*/ 937 h 2146"/>
                            <a:gd name="T92" fmla="+- 0 4924 766"/>
                            <a:gd name="T93" fmla="*/ T92 w 4651"/>
                            <a:gd name="T94" fmla="+- 0 1000 770"/>
                            <a:gd name="T95" fmla="*/ 1000 h 2146"/>
                            <a:gd name="T96" fmla="+- 0 4947 766"/>
                            <a:gd name="T97" fmla="*/ T96 w 4651"/>
                            <a:gd name="T98" fmla="+- 0 1069 770"/>
                            <a:gd name="T99" fmla="*/ 1069 h 2146"/>
                            <a:gd name="T100" fmla="+- 0 4956 766"/>
                            <a:gd name="T101" fmla="*/ T100 w 4651"/>
                            <a:gd name="T102" fmla="+- 0 1141 770"/>
                            <a:gd name="T103" fmla="*/ 1141 h 2146"/>
                            <a:gd name="T104" fmla="+- 0 4956 766"/>
                            <a:gd name="T105" fmla="*/ T104 w 4651"/>
                            <a:gd name="T106" fmla="+- 0 2303 770"/>
                            <a:gd name="T107" fmla="*/ 2303 h 2146"/>
                            <a:gd name="T108" fmla="+- 0 5416 766"/>
                            <a:gd name="T109" fmla="*/ T108 w 4651"/>
                            <a:gd name="T110" fmla="+- 0 2916 770"/>
                            <a:gd name="T111" fmla="*/ 2916 h 2146"/>
                            <a:gd name="T112" fmla="+- 0 1100 766"/>
                            <a:gd name="T113" fmla="*/ T112 w 4651"/>
                            <a:gd name="T114" fmla="+- 0 2916 770"/>
                            <a:gd name="T115" fmla="*/ 2916 h 214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4651" h="2146">
                              <a:moveTo>
                                <a:pt x="334" y="2146"/>
                              </a:moveTo>
                              <a:lnTo>
                                <a:pt x="254" y="2138"/>
                              </a:lnTo>
                              <a:lnTo>
                                <a:pt x="182" y="2114"/>
                              </a:lnTo>
                              <a:lnTo>
                                <a:pt x="120" y="2076"/>
                              </a:lnTo>
                              <a:lnTo>
                                <a:pt x="70" y="2025"/>
                              </a:lnTo>
                              <a:lnTo>
                                <a:pt x="32" y="1963"/>
                              </a:lnTo>
                              <a:lnTo>
                                <a:pt x="8" y="1891"/>
                              </a:lnTo>
                              <a:lnTo>
                                <a:pt x="0" y="1811"/>
                              </a:lnTo>
                              <a:lnTo>
                                <a:pt x="0" y="371"/>
                              </a:lnTo>
                              <a:lnTo>
                                <a:pt x="6" y="299"/>
                              </a:lnTo>
                              <a:lnTo>
                                <a:pt x="25" y="230"/>
                              </a:lnTo>
                              <a:lnTo>
                                <a:pt x="54" y="167"/>
                              </a:lnTo>
                              <a:lnTo>
                                <a:pt x="93" y="112"/>
                              </a:lnTo>
                              <a:lnTo>
                                <a:pt x="142" y="66"/>
                              </a:lnTo>
                              <a:lnTo>
                                <a:pt x="199" y="31"/>
                              </a:lnTo>
                              <a:lnTo>
                                <a:pt x="263" y="8"/>
                              </a:lnTo>
                              <a:lnTo>
                                <a:pt x="334" y="0"/>
                              </a:lnTo>
                              <a:lnTo>
                                <a:pt x="3812" y="0"/>
                              </a:lnTo>
                              <a:lnTo>
                                <a:pt x="3885" y="8"/>
                              </a:lnTo>
                              <a:lnTo>
                                <a:pt x="3954" y="31"/>
                              </a:lnTo>
                              <a:lnTo>
                                <a:pt x="4018" y="66"/>
                              </a:lnTo>
                              <a:lnTo>
                                <a:pt x="4075" y="112"/>
                              </a:lnTo>
                              <a:lnTo>
                                <a:pt x="4122" y="167"/>
                              </a:lnTo>
                              <a:lnTo>
                                <a:pt x="4158" y="230"/>
                              </a:lnTo>
                              <a:lnTo>
                                <a:pt x="4181" y="299"/>
                              </a:lnTo>
                              <a:lnTo>
                                <a:pt x="4190" y="371"/>
                              </a:lnTo>
                              <a:lnTo>
                                <a:pt x="4190" y="1533"/>
                              </a:lnTo>
                              <a:lnTo>
                                <a:pt x="4650" y="2146"/>
                              </a:lnTo>
                              <a:lnTo>
                                <a:pt x="334" y="214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58484">
                          <a:solidFill>
                            <a:srgbClr val="FBA953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6C794FF" w14:textId="77777777" w:rsidR="00961E4C" w:rsidRPr="00961E4C" w:rsidRDefault="00961E4C" w:rsidP="00961E4C">
                            <w:pPr>
                              <w:pStyle w:val="Heading3"/>
                              <w:spacing w:line="208" w:lineRule="auto"/>
                              <w:jc w:val="center"/>
                              <w:rPr>
                                <w:b/>
                                <w:bCs/>
                                <w:color w:val="FFA953"/>
                                <w:sz w:val="36"/>
                                <w:szCs w:val="36"/>
                              </w:rPr>
                            </w:pPr>
                          </w:p>
                          <w:p w14:paraId="43D4B0C6" w14:textId="3C6B1C63" w:rsidR="00961E4C" w:rsidRDefault="00961E4C" w:rsidP="00961E4C">
                            <w:pPr>
                              <w:pStyle w:val="Heading3"/>
                              <w:spacing w:line="208" w:lineRule="auto"/>
                              <w:rPr>
                                <w:b/>
                                <w:bCs/>
                                <w:color w:val="FFA953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A953"/>
                              </w:rPr>
                              <w:t xml:space="preserve">    </w:t>
                            </w:r>
                            <w:r w:rsidRPr="00961E4C">
                              <w:rPr>
                                <w:b/>
                                <w:bCs/>
                                <w:color w:val="FFA953"/>
                              </w:rPr>
                              <w:t>CONVERSATION</w:t>
                            </w:r>
                          </w:p>
                          <w:p w14:paraId="194AF058" w14:textId="504B0C26" w:rsidR="00961E4C" w:rsidRPr="00961E4C" w:rsidRDefault="00961E4C" w:rsidP="00961E4C">
                            <w:pPr>
                              <w:pStyle w:val="Heading3"/>
                              <w:spacing w:line="208" w:lineRule="auto"/>
                              <w:rPr>
                                <w:b/>
                                <w:bCs/>
                                <w:color w:val="FFA953"/>
                                <w:w w:val="105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A953"/>
                                <w:w w:val="105"/>
                              </w:rPr>
                              <w:t xml:space="preserve">         </w:t>
                            </w:r>
                            <w:r w:rsidRPr="00961E4C">
                              <w:rPr>
                                <w:b/>
                                <w:bCs/>
                                <w:color w:val="FFA953"/>
                                <w:w w:val="105"/>
                              </w:rPr>
                              <w:t>STARTERS</w:t>
                            </w:r>
                          </w:p>
                          <w:p w14:paraId="60021ABF" w14:textId="6013BBCD" w:rsidR="00961E4C" w:rsidRDefault="00961E4C" w:rsidP="00961E4C">
                            <w:pPr>
                              <w:pStyle w:val="Heading3"/>
                              <w:spacing w:line="208" w:lineRule="auto"/>
                            </w:pPr>
                            <w:r>
                              <w:rPr>
                                <w:b/>
                                <w:bCs/>
                                <w:caps/>
                                <w:color w:val="FFA953"/>
                                <w:w w:val="105"/>
                              </w:rPr>
                              <w:t xml:space="preserve">        </w:t>
                            </w:r>
                            <w:r w:rsidRPr="00961E4C">
                              <w:rPr>
                                <w:b/>
                                <w:bCs/>
                                <w:caps/>
                                <w:color w:val="FFA953"/>
                                <w:w w:val="105"/>
                              </w:rPr>
                              <w:t>toddl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108F8B" id="Freeform 49" o:spid="_x0000_s1031" style="position:absolute;margin-left:-12pt;margin-top:9.5pt;width:232.05pt;height:118.8pt;z-index:-251725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4651,214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" adj="-11796480,,5400" path="m334,2146r-80,-8l182,2114r-62,-38l70,2025,32,1963,8,1891,,1811,,371,6,299,25,230,54,167,93,112,142,66,199,31,263,8,334,,3812,r73,8l3954,31r64,35l4075,112r47,55l4158,230r23,69l4190,371r,1162l4650,2146r-4316,xe" fillcolor="white [3212]" strokecolor="#fba953" strokeweight="1.62456mm">
                <v:stroke joinstyle="round"/>
                <v:formulas/>
                <v:path arrowok="t" o:connecttype="custom" o:connectlocs="211634,2050114;160943,2044489;115322,2027616;76036,2000900;44354,1965044;20276,1921454;5069,1870834;0,1814590;0,802188;3802,751568;15841,703057;34216,658764;58928,620096;89976,587756;126093,563149;166646,546978;211634,541354;2415415,541354;2461671,546978;2505392,563149;2545944,587756;2582061,620096;2611842,658764;2634653,703057;2649227,751568;2654929,802188;2654929,1619140;2946401,2050114;211634,2050114" o:connectangles="0,0,0,0,0,0,0,0,0,0,0,0,0,0,0,0,0,0,0,0,0,0,0,0,0,0,0,0,0" textboxrect="0,0,4651,2146"/>
                <v:textbox>
                  <w:txbxContent>
                    <w:p w14:paraId="46C794FF" w14:textId="77777777" w:rsidR="00961E4C" w:rsidRPr="00961E4C" w:rsidRDefault="00961E4C" w:rsidP="00961E4C">
                      <w:pPr>
                        <w:pStyle w:val="Heading3"/>
                        <w:spacing w:line="208" w:lineRule="auto"/>
                        <w:jc w:val="center"/>
                        <w:rPr>
                          <w:b/>
                          <w:bCs/>
                          <w:color w:val="FFA953"/>
                          <w:sz w:val="36"/>
                          <w:szCs w:val="36"/>
                        </w:rPr>
                      </w:pPr>
                    </w:p>
                    <w:p w14:paraId="43D4B0C6" w14:textId="3C6B1C63" w:rsidR="00961E4C" w:rsidRDefault="00961E4C" w:rsidP="00961E4C">
                      <w:pPr>
                        <w:pStyle w:val="Heading3"/>
                        <w:spacing w:line="208" w:lineRule="auto"/>
                        <w:rPr>
                          <w:b/>
                          <w:bCs/>
                          <w:color w:val="FFA953"/>
                        </w:rPr>
                      </w:pPr>
                      <w:r>
                        <w:rPr>
                          <w:b/>
                          <w:bCs/>
                          <w:color w:val="FFA953"/>
                        </w:rPr>
                        <w:t xml:space="preserve">    </w:t>
                      </w:r>
                      <w:r w:rsidRPr="00961E4C">
                        <w:rPr>
                          <w:b/>
                          <w:bCs/>
                          <w:color w:val="FFA953"/>
                        </w:rPr>
                        <w:t>CONVERSATION</w:t>
                      </w:r>
                    </w:p>
                    <w:p w14:paraId="194AF058" w14:textId="504B0C26" w:rsidR="00961E4C" w:rsidRPr="00961E4C" w:rsidRDefault="00961E4C" w:rsidP="00961E4C">
                      <w:pPr>
                        <w:pStyle w:val="Heading3"/>
                        <w:spacing w:line="208" w:lineRule="auto"/>
                        <w:rPr>
                          <w:b/>
                          <w:bCs/>
                          <w:color w:val="FFA953"/>
                          <w:w w:val="105"/>
                        </w:rPr>
                      </w:pPr>
                      <w:r>
                        <w:rPr>
                          <w:b/>
                          <w:bCs/>
                          <w:color w:val="FFA953"/>
                          <w:w w:val="105"/>
                        </w:rPr>
                        <w:t xml:space="preserve">         </w:t>
                      </w:r>
                      <w:r w:rsidRPr="00961E4C">
                        <w:rPr>
                          <w:b/>
                          <w:bCs/>
                          <w:color w:val="FFA953"/>
                          <w:w w:val="105"/>
                        </w:rPr>
                        <w:t>STARTERS</w:t>
                      </w:r>
                    </w:p>
                    <w:p w14:paraId="60021ABF" w14:textId="6013BBCD" w:rsidR="00961E4C" w:rsidRDefault="00961E4C" w:rsidP="00961E4C">
                      <w:pPr>
                        <w:pStyle w:val="Heading3"/>
                        <w:spacing w:line="208" w:lineRule="auto"/>
                      </w:pPr>
                      <w:r>
                        <w:rPr>
                          <w:b/>
                          <w:bCs/>
                          <w:caps/>
                          <w:color w:val="FFA953"/>
                          <w:w w:val="105"/>
                        </w:rPr>
                        <w:t xml:space="preserve">        </w:t>
                      </w:r>
                      <w:r w:rsidRPr="00961E4C">
                        <w:rPr>
                          <w:b/>
                          <w:bCs/>
                          <w:caps/>
                          <w:color w:val="FFA953"/>
                          <w:w w:val="105"/>
                        </w:rPr>
                        <w:t>toddler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72"/>
          <w:lang w:bidi="ar-SA"/>
        </w:rPr>
        <mc:AlternateContent>
          <mc:Choice Requires="wps">
            <w:drawing>
              <wp:anchor distT="0" distB="0" distL="114300" distR="114300" simplePos="0" relativeHeight="251589120" behindDoc="1" locked="0" layoutInCell="1" allowOverlap="1" wp14:anchorId="4EC73E3A" wp14:editId="2B45A3D3">
                <wp:simplePos x="0" y="0"/>
                <wp:positionH relativeFrom="column">
                  <wp:posOffset>1663700</wp:posOffset>
                </wp:positionH>
                <wp:positionV relativeFrom="paragraph">
                  <wp:posOffset>407670</wp:posOffset>
                </wp:positionV>
                <wp:extent cx="4977765" cy="988060"/>
                <wp:effectExtent l="38100" t="38100" r="32385" b="40640"/>
                <wp:wrapNone/>
                <wp:docPr id="77" name="Rectangl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77765" cy="988060"/>
                        </a:xfrm>
                        <a:prstGeom prst="rect">
                          <a:avLst/>
                        </a:prstGeom>
                        <a:noFill/>
                        <a:ln w="73736">
                          <a:solidFill>
                            <a:srgbClr val="F08B5B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A5F62AE" w14:textId="14149EE4" w:rsidR="00961E4C" w:rsidRDefault="00961E4C" w:rsidP="00961E4C">
                            <w:pPr>
                              <w:spacing w:before="262"/>
                              <w:ind w:left="323"/>
                              <w:jc w:val="center"/>
                              <w:rPr>
                                <w:rFonts w:ascii="Book Antiqua"/>
                                <w:sz w:val="88"/>
                              </w:rPr>
                            </w:pPr>
                            <w:r>
                              <w:rPr>
                                <w:rFonts w:ascii="Book Antiqua"/>
                                <w:color w:val="F08B5B"/>
                                <w:sz w:val="88"/>
                              </w:rPr>
                              <w:t xml:space="preserve">       READING</w:t>
                            </w:r>
                          </w:p>
                          <w:p w14:paraId="36FB2FCF" w14:textId="77777777" w:rsidR="00961E4C" w:rsidRDefault="00961E4C" w:rsidP="00961E4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C73E3A" id="Rectangle 51" o:spid="_x0000_s1032" style="position:absolute;margin-left:131pt;margin-top:32.1pt;width:391.95pt;height:77.8pt;z-index:-251727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" filled="f" strokecolor="#f08b5b" strokeweight="2.04822mm">
                <v:textbox inset="0,0,0,0">
                  <w:txbxContent>
                    <w:p w14:paraId="2A5F62AE" w14:textId="14149EE4" w:rsidR="00961E4C" w:rsidRDefault="00961E4C" w:rsidP="00961E4C">
                      <w:pPr>
                        <w:spacing w:before="262"/>
                        <w:ind w:left="323"/>
                        <w:jc w:val="center"/>
                        <w:rPr>
                          <w:rFonts w:ascii="Book Antiqua"/>
                          <w:sz w:val="88"/>
                        </w:rPr>
                      </w:pPr>
                      <w:r>
                        <w:rPr>
                          <w:rFonts w:ascii="Book Antiqua"/>
                          <w:color w:val="F08B5B"/>
                          <w:sz w:val="88"/>
                        </w:rPr>
                        <w:t xml:space="preserve">       READING</w:t>
                      </w:r>
                    </w:p>
                    <w:p w14:paraId="36FB2FCF" w14:textId="77777777" w:rsidR="00961E4C" w:rsidRDefault="00961E4C" w:rsidP="00961E4C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ED5F70">
        <w:rPr>
          <w:noProof/>
          <w:lang w:bidi="ar-SA"/>
        </w:rPr>
        <mc:AlternateContent>
          <mc:Choice Requires="wps">
            <w:drawing>
              <wp:anchor distT="45720" distB="45720" distL="114300" distR="114300" simplePos="0" relativeHeight="251671040" behindDoc="1" locked="0" layoutInCell="1" allowOverlap="1" wp14:anchorId="08CA6B96" wp14:editId="29AA9485">
                <wp:simplePos x="0" y="0"/>
                <wp:positionH relativeFrom="column">
                  <wp:posOffset>2667000</wp:posOffset>
                </wp:positionH>
                <wp:positionV relativeFrom="paragraph">
                  <wp:posOffset>0</wp:posOffset>
                </wp:positionV>
                <wp:extent cx="815340" cy="369570"/>
                <wp:effectExtent l="0" t="0" r="3810" b="0"/>
                <wp:wrapTight wrapText="bothSides">
                  <wp:wrapPolygon edited="0">
                    <wp:start x="0" y="0"/>
                    <wp:lineTo x="0" y="20041"/>
                    <wp:lineTo x="21196" y="20041"/>
                    <wp:lineTo x="21196" y="0"/>
                    <wp:lineTo x="0" y="0"/>
                  </wp:wrapPolygon>
                </wp:wrapTight>
                <wp:docPr id="1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5340" cy="369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E49CFB" w14:textId="77777777" w:rsidR="00961E4C" w:rsidRDefault="00961E4C" w:rsidP="00961E4C">
                            <w:r>
                              <w:rPr>
                                <w:color w:val="F08B5B"/>
                                <w:sz w:val="36"/>
                              </w:rPr>
                              <w:t>wh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CA6B96" id="_x0000_s1033" type="#_x0000_t202" style="position:absolute;margin-left:210pt;margin-top:0;width:64.2pt;height:29.1pt;z-index:-251645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" stroked="f">
                <v:textbox>
                  <w:txbxContent>
                    <w:p w14:paraId="21E49CFB" w14:textId="77777777" w:rsidR="00961E4C" w:rsidRDefault="00961E4C" w:rsidP="00961E4C">
                      <w:r>
                        <w:rPr>
                          <w:color w:val="F08B5B"/>
                          <w:sz w:val="36"/>
                        </w:rPr>
                        <w:t>whil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ED5F70">
        <w:rPr>
          <w:noProof/>
          <w:sz w:val="72"/>
          <w:lang w:bidi="ar-SA"/>
        </w:rPr>
        <mc:AlternateContent>
          <mc:Choice Requires="wps">
            <w:drawing>
              <wp:anchor distT="0" distB="0" distL="114300" distR="114300" simplePos="0" relativeHeight="251590144" behindDoc="1" locked="0" layoutInCell="1" allowOverlap="1" wp14:anchorId="57A5D61F" wp14:editId="10107501">
                <wp:simplePos x="0" y="0"/>
                <wp:positionH relativeFrom="column">
                  <wp:posOffset>-148590</wp:posOffset>
                </wp:positionH>
                <wp:positionV relativeFrom="paragraph">
                  <wp:posOffset>143510</wp:posOffset>
                </wp:positionV>
                <wp:extent cx="2953385" cy="1362710"/>
                <wp:effectExtent l="0" t="0" r="0" b="8890"/>
                <wp:wrapNone/>
                <wp:docPr id="78" name="Freeform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53385" cy="1362710"/>
                        </a:xfrm>
                        <a:custGeom>
                          <a:avLst/>
                          <a:gdLst>
                            <a:gd name="T0" fmla="+- 0 4578 766"/>
                            <a:gd name="T1" fmla="*/ T0 w 4651"/>
                            <a:gd name="T2" fmla="+- 0 770 770"/>
                            <a:gd name="T3" fmla="*/ 770 h 2146"/>
                            <a:gd name="T4" fmla="+- 0 1100 766"/>
                            <a:gd name="T5" fmla="*/ T4 w 4651"/>
                            <a:gd name="T6" fmla="+- 0 770 770"/>
                            <a:gd name="T7" fmla="*/ 770 h 2146"/>
                            <a:gd name="T8" fmla="+- 0 1029 766"/>
                            <a:gd name="T9" fmla="*/ T8 w 4651"/>
                            <a:gd name="T10" fmla="+- 0 778 770"/>
                            <a:gd name="T11" fmla="*/ 778 h 2146"/>
                            <a:gd name="T12" fmla="+- 0 965 766"/>
                            <a:gd name="T13" fmla="*/ T12 w 4651"/>
                            <a:gd name="T14" fmla="+- 0 801 770"/>
                            <a:gd name="T15" fmla="*/ 801 h 2146"/>
                            <a:gd name="T16" fmla="+- 0 908 766"/>
                            <a:gd name="T17" fmla="*/ T16 w 4651"/>
                            <a:gd name="T18" fmla="+- 0 836 770"/>
                            <a:gd name="T19" fmla="*/ 836 h 2146"/>
                            <a:gd name="T20" fmla="+- 0 859 766"/>
                            <a:gd name="T21" fmla="*/ T20 w 4651"/>
                            <a:gd name="T22" fmla="+- 0 882 770"/>
                            <a:gd name="T23" fmla="*/ 882 h 2146"/>
                            <a:gd name="T24" fmla="+- 0 820 766"/>
                            <a:gd name="T25" fmla="*/ T24 w 4651"/>
                            <a:gd name="T26" fmla="+- 0 937 770"/>
                            <a:gd name="T27" fmla="*/ 937 h 2146"/>
                            <a:gd name="T28" fmla="+- 0 791 766"/>
                            <a:gd name="T29" fmla="*/ T28 w 4651"/>
                            <a:gd name="T30" fmla="+- 0 1000 770"/>
                            <a:gd name="T31" fmla="*/ 1000 h 2146"/>
                            <a:gd name="T32" fmla="+- 0 772 766"/>
                            <a:gd name="T33" fmla="*/ T32 w 4651"/>
                            <a:gd name="T34" fmla="+- 0 1069 770"/>
                            <a:gd name="T35" fmla="*/ 1069 h 2146"/>
                            <a:gd name="T36" fmla="+- 0 766 766"/>
                            <a:gd name="T37" fmla="*/ T36 w 4651"/>
                            <a:gd name="T38" fmla="+- 0 1141 770"/>
                            <a:gd name="T39" fmla="*/ 1141 h 2146"/>
                            <a:gd name="T40" fmla="+- 0 766 766"/>
                            <a:gd name="T41" fmla="*/ T40 w 4651"/>
                            <a:gd name="T42" fmla="+- 0 2581 770"/>
                            <a:gd name="T43" fmla="*/ 2581 h 2146"/>
                            <a:gd name="T44" fmla="+- 0 774 766"/>
                            <a:gd name="T45" fmla="*/ T44 w 4651"/>
                            <a:gd name="T46" fmla="+- 0 2661 770"/>
                            <a:gd name="T47" fmla="*/ 2661 h 2146"/>
                            <a:gd name="T48" fmla="+- 0 798 766"/>
                            <a:gd name="T49" fmla="*/ T48 w 4651"/>
                            <a:gd name="T50" fmla="+- 0 2733 770"/>
                            <a:gd name="T51" fmla="*/ 2733 h 2146"/>
                            <a:gd name="T52" fmla="+- 0 836 766"/>
                            <a:gd name="T53" fmla="*/ T52 w 4651"/>
                            <a:gd name="T54" fmla="+- 0 2795 770"/>
                            <a:gd name="T55" fmla="*/ 2795 h 2146"/>
                            <a:gd name="T56" fmla="+- 0 886 766"/>
                            <a:gd name="T57" fmla="*/ T56 w 4651"/>
                            <a:gd name="T58" fmla="+- 0 2846 770"/>
                            <a:gd name="T59" fmla="*/ 2846 h 2146"/>
                            <a:gd name="T60" fmla="+- 0 948 766"/>
                            <a:gd name="T61" fmla="*/ T60 w 4651"/>
                            <a:gd name="T62" fmla="+- 0 2884 770"/>
                            <a:gd name="T63" fmla="*/ 2884 h 2146"/>
                            <a:gd name="T64" fmla="+- 0 1020 766"/>
                            <a:gd name="T65" fmla="*/ T64 w 4651"/>
                            <a:gd name="T66" fmla="+- 0 2908 770"/>
                            <a:gd name="T67" fmla="*/ 2908 h 2146"/>
                            <a:gd name="T68" fmla="+- 0 1100 766"/>
                            <a:gd name="T69" fmla="*/ T68 w 4651"/>
                            <a:gd name="T70" fmla="+- 0 2916 770"/>
                            <a:gd name="T71" fmla="*/ 2916 h 2146"/>
                            <a:gd name="T72" fmla="+- 0 5416 766"/>
                            <a:gd name="T73" fmla="*/ T72 w 4651"/>
                            <a:gd name="T74" fmla="+- 0 2916 770"/>
                            <a:gd name="T75" fmla="*/ 2916 h 2146"/>
                            <a:gd name="T76" fmla="+- 0 4956 766"/>
                            <a:gd name="T77" fmla="*/ T76 w 4651"/>
                            <a:gd name="T78" fmla="+- 0 2303 770"/>
                            <a:gd name="T79" fmla="*/ 2303 h 2146"/>
                            <a:gd name="T80" fmla="+- 0 4956 766"/>
                            <a:gd name="T81" fmla="*/ T80 w 4651"/>
                            <a:gd name="T82" fmla="+- 0 1141 770"/>
                            <a:gd name="T83" fmla="*/ 1141 h 2146"/>
                            <a:gd name="T84" fmla="+- 0 4947 766"/>
                            <a:gd name="T85" fmla="*/ T84 w 4651"/>
                            <a:gd name="T86" fmla="+- 0 1069 770"/>
                            <a:gd name="T87" fmla="*/ 1069 h 2146"/>
                            <a:gd name="T88" fmla="+- 0 4924 766"/>
                            <a:gd name="T89" fmla="*/ T88 w 4651"/>
                            <a:gd name="T90" fmla="+- 0 1000 770"/>
                            <a:gd name="T91" fmla="*/ 1000 h 2146"/>
                            <a:gd name="T92" fmla="+- 0 4888 766"/>
                            <a:gd name="T93" fmla="*/ T92 w 4651"/>
                            <a:gd name="T94" fmla="+- 0 937 770"/>
                            <a:gd name="T95" fmla="*/ 937 h 2146"/>
                            <a:gd name="T96" fmla="+- 0 4841 766"/>
                            <a:gd name="T97" fmla="*/ T96 w 4651"/>
                            <a:gd name="T98" fmla="+- 0 882 770"/>
                            <a:gd name="T99" fmla="*/ 882 h 2146"/>
                            <a:gd name="T100" fmla="+- 0 4784 766"/>
                            <a:gd name="T101" fmla="*/ T100 w 4651"/>
                            <a:gd name="T102" fmla="+- 0 836 770"/>
                            <a:gd name="T103" fmla="*/ 836 h 2146"/>
                            <a:gd name="T104" fmla="+- 0 4720 766"/>
                            <a:gd name="T105" fmla="*/ T104 w 4651"/>
                            <a:gd name="T106" fmla="+- 0 801 770"/>
                            <a:gd name="T107" fmla="*/ 801 h 2146"/>
                            <a:gd name="T108" fmla="+- 0 4651 766"/>
                            <a:gd name="T109" fmla="*/ T108 w 4651"/>
                            <a:gd name="T110" fmla="+- 0 778 770"/>
                            <a:gd name="T111" fmla="*/ 778 h 2146"/>
                            <a:gd name="T112" fmla="+- 0 4578 766"/>
                            <a:gd name="T113" fmla="*/ T112 w 4651"/>
                            <a:gd name="T114" fmla="+- 0 770 770"/>
                            <a:gd name="T115" fmla="*/ 770 h 214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4651" h="2146">
                              <a:moveTo>
                                <a:pt x="3812" y="0"/>
                              </a:moveTo>
                              <a:lnTo>
                                <a:pt x="334" y="0"/>
                              </a:lnTo>
                              <a:lnTo>
                                <a:pt x="263" y="8"/>
                              </a:lnTo>
                              <a:lnTo>
                                <a:pt x="199" y="31"/>
                              </a:lnTo>
                              <a:lnTo>
                                <a:pt x="142" y="66"/>
                              </a:lnTo>
                              <a:lnTo>
                                <a:pt x="93" y="112"/>
                              </a:lnTo>
                              <a:lnTo>
                                <a:pt x="54" y="167"/>
                              </a:lnTo>
                              <a:lnTo>
                                <a:pt x="25" y="230"/>
                              </a:lnTo>
                              <a:lnTo>
                                <a:pt x="6" y="299"/>
                              </a:lnTo>
                              <a:lnTo>
                                <a:pt x="0" y="371"/>
                              </a:lnTo>
                              <a:lnTo>
                                <a:pt x="0" y="1811"/>
                              </a:lnTo>
                              <a:lnTo>
                                <a:pt x="8" y="1891"/>
                              </a:lnTo>
                              <a:lnTo>
                                <a:pt x="32" y="1963"/>
                              </a:lnTo>
                              <a:lnTo>
                                <a:pt x="70" y="2025"/>
                              </a:lnTo>
                              <a:lnTo>
                                <a:pt x="120" y="2076"/>
                              </a:lnTo>
                              <a:lnTo>
                                <a:pt x="182" y="2114"/>
                              </a:lnTo>
                              <a:lnTo>
                                <a:pt x="254" y="2138"/>
                              </a:lnTo>
                              <a:lnTo>
                                <a:pt x="334" y="2146"/>
                              </a:lnTo>
                              <a:lnTo>
                                <a:pt x="4650" y="2146"/>
                              </a:lnTo>
                              <a:lnTo>
                                <a:pt x="4190" y="1533"/>
                              </a:lnTo>
                              <a:lnTo>
                                <a:pt x="4190" y="371"/>
                              </a:lnTo>
                              <a:lnTo>
                                <a:pt x="4181" y="299"/>
                              </a:lnTo>
                              <a:lnTo>
                                <a:pt x="4158" y="230"/>
                              </a:lnTo>
                              <a:lnTo>
                                <a:pt x="4122" y="167"/>
                              </a:lnTo>
                              <a:lnTo>
                                <a:pt x="4075" y="112"/>
                              </a:lnTo>
                              <a:lnTo>
                                <a:pt x="4018" y="66"/>
                              </a:lnTo>
                              <a:lnTo>
                                <a:pt x="3954" y="31"/>
                              </a:lnTo>
                              <a:lnTo>
                                <a:pt x="3885" y="8"/>
                              </a:lnTo>
                              <a:lnTo>
                                <a:pt x="381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21BDBD" id="Freeform 50" o:spid="_x0000_s1026" style="position:absolute;margin-left:-11.7pt;margin-top:11.3pt;width:232.55pt;height:107.3pt;z-index:-251726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651,21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" path="m3812,l334,,263,8,199,31,142,66,93,112,54,167,25,230,6,299,,371,,1811r8,80l32,1963r38,62l120,2076r62,38l254,2138r80,8l4650,2146,4190,1533r,-1162l4181,299r-23,-69l4122,167r-47,-55l4018,66,3954,31,3885,8,3812,xe" stroked="f">
                <v:path arrowok="t" o:connecttype="custom" o:connectlocs="2420620,488950;212090,488950;167005,494030;126365,508635;90170,530860;59055,560070;34290,594995;15875,635000;3810,678815;0,724535;0,1638935;5080,1689735;20320,1735455;44450,1774825;76200,1807210;115570,1831340;161290,1846580;212090,1851660;2952750,1851660;2660650,1462405;2660650,724535;2654935,678815;2640330,635000;2617470,594995;2587625,560070;2551430,530860;2510790,508635;2466975,494030;2420620,488950" o:connectangles="0,0,0,0,0,0,0,0,0,0,0,0,0,0,0,0,0,0,0,0,0,0,0,0,0,0,0,0,0"/>
              </v:shape>
            </w:pict>
          </mc:Fallback>
        </mc:AlternateContent>
      </w:r>
      <w:r>
        <w:rPr>
          <w:sz w:val="72"/>
        </w:rPr>
        <w:t xml:space="preserve">   </w:t>
      </w:r>
    </w:p>
    <w:p w14:paraId="464783D4" w14:textId="3F8139CA" w:rsidR="00095D6B" w:rsidRDefault="00E67D93">
      <w:pPr>
        <w:pStyle w:val="Heading4"/>
      </w:pPr>
      <w:r>
        <w:br w:type="column"/>
      </w:r>
    </w:p>
    <w:p w14:paraId="54E3A7AC" w14:textId="29A4EA47" w:rsidR="00961E4C" w:rsidRDefault="00961E4C">
      <w:pPr>
        <w:pStyle w:val="Heading4"/>
      </w:pPr>
    </w:p>
    <w:p w14:paraId="1C98D9CE" w14:textId="77777777" w:rsidR="00095D6B" w:rsidRDefault="00095D6B">
      <w:pPr>
        <w:sectPr w:rsidR="00095D6B">
          <w:pgSz w:w="12240" w:h="15840"/>
          <w:pgMar w:top="540" w:right="760" w:bottom="1920" w:left="1000" w:header="0" w:footer="1731" w:gutter="0"/>
          <w:cols w:num="2" w:space="720" w:equalWidth="0">
            <w:col w:w="3371" w:space="1240"/>
            <w:col w:w="5869"/>
          </w:cols>
        </w:sectPr>
      </w:pPr>
    </w:p>
    <w:p w14:paraId="2EE8751A" w14:textId="79046F44" w:rsidR="00095D6B" w:rsidRDefault="00095D6B">
      <w:pPr>
        <w:pStyle w:val="BodyText"/>
        <w:rPr>
          <w:sz w:val="20"/>
        </w:rPr>
      </w:pPr>
    </w:p>
    <w:p w14:paraId="26E121F1" w14:textId="0E16E40B" w:rsidR="00095D6B" w:rsidRDefault="00961E4C">
      <w:pPr>
        <w:pStyle w:val="BodyText"/>
        <w:spacing w:before="1"/>
        <w:rPr>
          <w:sz w:val="29"/>
        </w:rPr>
      </w:pPr>
      <w:r>
        <w:rPr>
          <w:sz w:val="29"/>
        </w:rPr>
        <w:t xml:space="preserve">    </w:t>
      </w:r>
    </w:p>
    <w:p w14:paraId="2338D533" w14:textId="448393F8" w:rsidR="00961E4C" w:rsidRDefault="00F43420">
      <w:pPr>
        <w:spacing w:before="228" w:line="192" w:lineRule="auto"/>
        <w:ind w:left="2305" w:right="4985" w:firstLine="123"/>
        <w:rPr>
          <w:color w:val="00B6BD"/>
          <w:spacing w:val="-7"/>
          <w:w w:val="105"/>
          <w:sz w:val="44"/>
          <w:szCs w:val="44"/>
        </w:rPr>
      </w:pPr>
      <w:r>
        <w:rPr>
          <w:rFonts w:ascii="Calibri" w:eastAsia="Calibri" w:hAnsi="Calibri" w:cs="Times New Roman"/>
          <w:noProof/>
          <w:lang w:bidi="ar-SA"/>
        </w:rPr>
        <mc:AlternateContent>
          <mc:Choice Requires="wpg">
            <w:drawing>
              <wp:anchor distT="0" distB="0" distL="114300" distR="114300" simplePos="0" relativeHeight="251680256" behindDoc="1" locked="0" layoutInCell="1" allowOverlap="1" wp14:anchorId="7C142765" wp14:editId="6265742A">
                <wp:simplePos x="0" y="0"/>
                <wp:positionH relativeFrom="column">
                  <wp:posOffset>-297374</wp:posOffset>
                </wp:positionH>
                <wp:positionV relativeFrom="paragraph">
                  <wp:posOffset>390037</wp:posOffset>
                </wp:positionV>
                <wp:extent cx="7076000" cy="6696075"/>
                <wp:effectExtent l="0" t="0" r="0" b="9525"/>
                <wp:wrapNone/>
                <wp:docPr id="116" name="Group 1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76000" cy="6696075"/>
                          <a:chOff x="0" y="0"/>
                          <a:chExt cx="6794500" cy="6696075"/>
                        </a:xfrm>
                      </wpg:grpSpPr>
                      <wpg:grpSp>
                        <wpg:cNvPr id="114" name="Group 114"/>
                        <wpg:cNvGrpSpPr/>
                        <wpg:grpSpPr>
                          <a:xfrm>
                            <a:off x="0" y="0"/>
                            <a:ext cx="6794500" cy="6696075"/>
                            <a:chOff x="0" y="0"/>
                            <a:chExt cx="6794500" cy="6696075"/>
                          </a:xfrm>
                        </wpg:grpSpPr>
                        <pic:pic xmlns:pic="http://schemas.openxmlformats.org/drawingml/2006/picture">
                          <pic:nvPicPr>
                            <pic:cNvPr id="69" name="Picture 5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6794500" cy="66960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72" name="Freeform 56"/>
                          <wps:cNvSpPr>
                            <a:spLocks/>
                          </wps:cNvSpPr>
                          <wps:spPr bwMode="auto">
                            <a:xfrm>
                              <a:off x="4673600" y="1841500"/>
                              <a:ext cx="440690" cy="379730"/>
                            </a:xfrm>
                            <a:custGeom>
                              <a:avLst/>
                              <a:gdLst>
                                <a:gd name="T0" fmla="+- 0 8387 8040"/>
                                <a:gd name="T1" fmla="*/ T0 w 694"/>
                                <a:gd name="T2" fmla="+- 0 6542 5944"/>
                                <a:gd name="T3" fmla="*/ 6542 h 598"/>
                                <a:gd name="T4" fmla="+- 0 8468 8040"/>
                                <a:gd name="T5" fmla="*/ T4 w 694"/>
                                <a:gd name="T6" fmla="+- 0 6481 5944"/>
                                <a:gd name="T7" fmla="*/ 6481 h 598"/>
                                <a:gd name="T8" fmla="+- 0 8538 8040"/>
                                <a:gd name="T9" fmla="*/ T8 w 694"/>
                                <a:gd name="T10" fmla="+- 0 6424 5944"/>
                                <a:gd name="T11" fmla="*/ 6424 h 598"/>
                                <a:gd name="T12" fmla="+- 0 8598 8040"/>
                                <a:gd name="T13" fmla="*/ T12 w 694"/>
                                <a:gd name="T14" fmla="+- 0 6371 5944"/>
                                <a:gd name="T15" fmla="*/ 6371 h 598"/>
                                <a:gd name="T16" fmla="+- 0 8647 8040"/>
                                <a:gd name="T17" fmla="*/ T16 w 694"/>
                                <a:gd name="T18" fmla="+- 0 6319 5944"/>
                                <a:gd name="T19" fmla="*/ 6319 h 598"/>
                                <a:gd name="T20" fmla="+- 0 8686 8040"/>
                                <a:gd name="T21" fmla="*/ T20 w 694"/>
                                <a:gd name="T22" fmla="+- 0 6269 5944"/>
                                <a:gd name="T23" fmla="*/ 6269 h 598"/>
                                <a:gd name="T24" fmla="+- 0 8734 8040"/>
                                <a:gd name="T25" fmla="*/ T24 w 694"/>
                                <a:gd name="T26" fmla="+- 0 6154 5944"/>
                                <a:gd name="T27" fmla="*/ 6154 h 598"/>
                                <a:gd name="T28" fmla="+- 0 8730 8040"/>
                                <a:gd name="T29" fmla="*/ T28 w 694"/>
                                <a:gd name="T30" fmla="+- 0 6082 5944"/>
                                <a:gd name="T31" fmla="*/ 6082 h 598"/>
                                <a:gd name="T32" fmla="+- 0 8701 8040"/>
                                <a:gd name="T33" fmla="*/ T32 w 694"/>
                                <a:gd name="T34" fmla="+- 0 6015 5944"/>
                                <a:gd name="T35" fmla="*/ 6015 h 598"/>
                                <a:gd name="T36" fmla="+- 0 8641 8040"/>
                                <a:gd name="T37" fmla="*/ T36 w 694"/>
                                <a:gd name="T38" fmla="+- 0 5964 5944"/>
                                <a:gd name="T39" fmla="*/ 5964 h 598"/>
                                <a:gd name="T40" fmla="+- 0 8573 8040"/>
                                <a:gd name="T41" fmla="*/ T40 w 694"/>
                                <a:gd name="T42" fmla="+- 0 5944 5944"/>
                                <a:gd name="T43" fmla="*/ 5944 h 598"/>
                                <a:gd name="T44" fmla="+- 0 8502 8040"/>
                                <a:gd name="T45" fmla="*/ T44 w 694"/>
                                <a:gd name="T46" fmla="+- 0 5951 5944"/>
                                <a:gd name="T47" fmla="*/ 5951 h 598"/>
                                <a:gd name="T48" fmla="+- 0 8437 8040"/>
                                <a:gd name="T49" fmla="*/ T48 w 694"/>
                                <a:gd name="T50" fmla="+- 0 5983 5944"/>
                                <a:gd name="T51" fmla="*/ 5983 h 598"/>
                                <a:gd name="T52" fmla="+- 0 8387 8040"/>
                                <a:gd name="T53" fmla="*/ T52 w 694"/>
                                <a:gd name="T54" fmla="+- 0 6038 5944"/>
                                <a:gd name="T55" fmla="*/ 6038 h 598"/>
                                <a:gd name="T56" fmla="+- 0 8336 8040"/>
                                <a:gd name="T57" fmla="*/ T56 w 694"/>
                                <a:gd name="T58" fmla="+- 0 5983 5944"/>
                                <a:gd name="T59" fmla="*/ 5983 h 598"/>
                                <a:gd name="T60" fmla="+- 0 8271 8040"/>
                                <a:gd name="T61" fmla="*/ T60 w 694"/>
                                <a:gd name="T62" fmla="+- 0 5951 5944"/>
                                <a:gd name="T63" fmla="*/ 5951 h 598"/>
                                <a:gd name="T64" fmla="+- 0 8201 8040"/>
                                <a:gd name="T65" fmla="*/ T64 w 694"/>
                                <a:gd name="T66" fmla="+- 0 5944 5944"/>
                                <a:gd name="T67" fmla="*/ 5944 h 598"/>
                                <a:gd name="T68" fmla="+- 0 8133 8040"/>
                                <a:gd name="T69" fmla="*/ T68 w 694"/>
                                <a:gd name="T70" fmla="+- 0 5964 5944"/>
                                <a:gd name="T71" fmla="*/ 5964 h 598"/>
                                <a:gd name="T72" fmla="+- 0 8073 8040"/>
                                <a:gd name="T73" fmla="*/ T72 w 694"/>
                                <a:gd name="T74" fmla="+- 0 6015 5944"/>
                                <a:gd name="T75" fmla="*/ 6015 h 598"/>
                                <a:gd name="T76" fmla="+- 0 8043 8040"/>
                                <a:gd name="T77" fmla="*/ T76 w 694"/>
                                <a:gd name="T78" fmla="+- 0 6082 5944"/>
                                <a:gd name="T79" fmla="*/ 6082 h 598"/>
                                <a:gd name="T80" fmla="+- 0 8040 8040"/>
                                <a:gd name="T81" fmla="*/ T80 w 694"/>
                                <a:gd name="T82" fmla="+- 0 6154 5944"/>
                                <a:gd name="T83" fmla="*/ 6154 h 598"/>
                                <a:gd name="T84" fmla="+- 0 8059 8040"/>
                                <a:gd name="T85" fmla="*/ T84 w 694"/>
                                <a:gd name="T86" fmla="+- 0 6220 5944"/>
                                <a:gd name="T87" fmla="*/ 6220 h 598"/>
                                <a:gd name="T88" fmla="+- 0 8127 8040"/>
                                <a:gd name="T89" fmla="*/ T88 w 694"/>
                                <a:gd name="T90" fmla="+- 0 6319 5944"/>
                                <a:gd name="T91" fmla="*/ 6319 h 598"/>
                                <a:gd name="T92" fmla="+- 0 8176 8040"/>
                                <a:gd name="T93" fmla="*/ T92 w 694"/>
                                <a:gd name="T94" fmla="+- 0 6371 5944"/>
                                <a:gd name="T95" fmla="*/ 6371 h 598"/>
                                <a:gd name="T96" fmla="+- 0 8235 8040"/>
                                <a:gd name="T97" fmla="*/ T96 w 694"/>
                                <a:gd name="T98" fmla="+- 0 6424 5944"/>
                                <a:gd name="T99" fmla="*/ 6424 h 598"/>
                                <a:gd name="T100" fmla="+- 0 8306 8040"/>
                                <a:gd name="T101" fmla="*/ T100 w 694"/>
                                <a:gd name="T102" fmla="+- 0 6481 5944"/>
                                <a:gd name="T103" fmla="*/ 6481 h 598"/>
                                <a:gd name="T104" fmla="+- 0 8387 8040"/>
                                <a:gd name="T105" fmla="*/ T104 w 694"/>
                                <a:gd name="T106" fmla="+- 0 6542 5944"/>
                                <a:gd name="T107" fmla="*/ 6542 h 59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</a:cxnLst>
                              <a:rect l="0" t="0" r="r" b="b"/>
                              <a:pathLst>
                                <a:path w="694" h="598">
                                  <a:moveTo>
                                    <a:pt x="347" y="598"/>
                                  </a:moveTo>
                                  <a:lnTo>
                                    <a:pt x="428" y="537"/>
                                  </a:lnTo>
                                  <a:lnTo>
                                    <a:pt x="498" y="480"/>
                                  </a:lnTo>
                                  <a:lnTo>
                                    <a:pt x="558" y="427"/>
                                  </a:lnTo>
                                  <a:lnTo>
                                    <a:pt x="607" y="375"/>
                                  </a:lnTo>
                                  <a:lnTo>
                                    <a:pt x="646" y="325"/>
                                  </a:lnTo>
                                  <a:lnTo>
                                    <a:pt x="694" y="210"/>
                                  </a:lnTo>
                                  <a:lnTo>
                                    <a:pt x="690" y="138"/>
                                  </a:lnTo>
                                  <a:lnTo>
                                    <a:pt x="661" y="71"/>
                                  </a:lnTo>
                                  <a:lnTo>
                                    <a:pt x="601" y="20"/>
                                  </a:lnTo>
                                  <a:lnTo>
                                    <a:pt x="533" y="0"/>
                                  </a:lnTo>
                                  <a:lnTo>
                                    <a:pt x="462" y="7"/>
                                  </a:lnTo>
                                  <a:lnTo>
                                    <a:pt x="397" y="39"/>
                                  </a:lnTo>
                                  <a:lnTo>
                                    <a:pt x="347" y="94"/>
                                  </a:lnTo>
                                  <a:lnTo>
                                    <a:pt x="296" y="39"/>
                                  </a:lnTo>
                                  <a:lnTo>
                                    <a:pt x="231" y="7"/>
                                  </a:lnTo>
                                  <a:lnTo>
                                    <a:pt x="161" y="0"/>
                                  </a:lnTo>
                                  <a:lnTo>
                                    <a:pt x="93" y="20"/>
                                  </a:lnTo>
                                  <a:lnTo>
                                    <a:pt x="33" y="71"/>
                                  </a:lnTo>
                                  <a:lnTo>
                                    <a:pt x="3" y="138"/>
                                  </a:lnTo>
                                  <a:lnTo>
                                    <a:pt x="0" y="210"/>
                                  </a:lnTo>
                                  <a:lnTo>
                                    <a:pt x="19" y="276"/>
                                  </a:lnTo>
                                  <a:lnTo>
                                    <a:pt x="87" y="375"/>
                                  </a:lnTo>
                                  <a:lnTo>
                                    <a:pt x="136" y="427"/>
                                  </a:lnTo>
                                  <a:lnTo>
                                    <a:pt x="195" y="480"/>
                                  </a:lnTo>
                                  <a:lnTo>
                                    <a:pt x="266" y="537"/>
                                  </a:lnTo>
                                  <a:lnTo>
                                    <a:pt x="347" y="59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/>
                            </a:solidFill>
                            <a:ln w="17145">
                              <a:solidFill>
                                <a:srgbClr val="FDB714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12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7500" y="3784600"/>
                            <a:ext cx="1134110" cy="1079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2F220DC" id="Group 116" o:spid="_x0000_s1026" style="position:absolute;margin-left:-23.4pt;margin-top:30.7pt;width:557.15pt;height:527.25pt;z-index:-251636224;mso-width-relative:margin" coordsize="67945,669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">
                <v:group id="Group 114" o:spid="_x0000_s1027" style="position:absolute;width:67945;height:66960" coordsize="67945,669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">
                  <v:shape id="Picture 59" o:spid="_x0000_s1028" type="#_x0000_t75" style="position:absolute;width:67945;height:66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">
                    <v:imagedata r:id="rId13" o:title=""/>
                  </v:shape>
                  <v:shape id="Freeform 56" o:spid="_x0000_s1029" style="position:absolute;left:46736;top:18415;width:4406;height:3797;visibility:visible;mso-wrap-style:square;v-text-anchor:top" coordsize="694,5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" path="m347,598r81,-61l498,480r60,-53l607,375r39,-50l694,210r-4,-72l661,71,601,20,533,,462,7,397,39,347,94,296,39,231,7,161,,93,20,33,71,3,138,,210r19,66l87,375r49,52l195,480r71,57l347,598xe" fillcolor="white [3212]" strokecolor="#fdb714" strokeweight="1.35pt">
                    <v:path arrowok="t" o:connecttype="custom" o:connectlocs="220345,4154170;271780,4115435;316230,4079240;354330,4045585;385445,4012565;410210,3980815;440690,3907790;438150,3862070;419735,3819525;381635,3787140;338455,3774440;293370,3778885;252095,3799205;220345,3834130;187960,3799205;146685,3778885;102235,3774440;59055,3787140;20955,3819525;1905,3862070;0,3907790;12065,3949700;55245,4012565;86360,4045585;123825,4079240;168910,4115435;220345,4154170" o:connectangles="0,0,0,0,0,0,0,0,0,0,0,0,0,0,0,0,0,0,0,0,0,0,0,0,0,0,0"/>
                  </v:shape>
                </v:group>
                <v:shape id="Picture 1" o:spid="_x0000_s1030" type="#_x0000_t75" style="position:absolute;left:3175;top:37846;width:11341;height:107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">
                  <v:imagedata r:id="rId14" o:title=""/>
                </v:shape>
              </v:group>
            </w:pict>
          </mc:Fallback>
        </mc:AlternateContent>
      </w:r>
      <w:r w:rsidR="00A3274C" w:rsidRPr="00ED5F70">
        <w:rPr>
          <w:noProof/>
          <w:lang w:bidi="ar-SA"/>
        </w:rPr>
        <mc:AlternateContent>
          <mc:Choice Requires="wps">
            <w:drawing>
              <wp:anchor distT="45720" distB="45720" distL="114300" distR="114300" simplePos="0" relativeHeight="251673088" behindDoc="1" locked="0" layoutInCell="1" allowOverlap="1" wp14:anchorId="7F7E739F" wp14:editId="69265010">
                <wp:simplePos x="0" y="0"/>
                <wp:positionH relativeFrom="column">
                  <wp:posOffset>5132168</wp:posOffset>
                </wp:positionH>
                <wp:positionV relativeFrom="paragraph">
                  <wp:posOffset>247015</wp:posOffset>
                </wp:positionV>
                <wp:extent cx="1156335" cy="421640"/>
                <wp:effectExtent l="0" t="0" r="5715" b="0"/>
                <wp:wrapTight wrapText="bothSides">
                  <wp:wrapPolygon edited="0">
                    <wp:start x="0" y="0"/>
                    <wp:lineTo x="0" y="20494"/>
                    <wp:lineTo x="21351" y="20494"/>
                    <wp:lineTo x="21351" y="0"/>
                    <wp:lineTo x="0" y="0"/>
                  </wp:wrapPolygon>
                </wp:wrapTight>
                <wp:docPr id="1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6335" cy="421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542118" w14:textId="77777777" w:rsidR="00961E4C" w:rsidRDefault="00961E4C" w:rsidP="00961E4C">
                            <w:r>
                              <w:rPr>
                                <w:color w:val="F08B5B"/>
                                <w:sz w:val="36"/>
                              </w:rPr>
                              <w:t>together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7E739F" id="_x0000_s1034" type="#_x0000_t202" style="position:absolute;left:0;text-align:left;margin-left:404.1pt;margin-top:19.45pt;width:91.05pt;height:33.2pt;z-index:-251643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" stroked="f">
                <v:textbox inset="0,0,0,0">
                  <w:txbxContent>
                    <w:p w14:paraId="48542118" w14:textId="77777777" w:rsidR="00961E4C" w:rsidRDefault="00961E4C" w:rsidP="00961E4C">
                      <w:r>
                        <w:rPr>
                          <w:color w:val="F08B5B"/>
                          <w:sz w:val="36"/>
                        </w:rPr>
                        <w:t>togeth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02521FA5" w14:textId="7F8A0F7F" w:rsidR="00961E4C" w:rsidRDefault="007F3828">
      <w:pPr>
        <w:spacing w:before="228" w:line="192" w:lineRule="auto"/>
        <w:ind w:left="2305" w:right="4985" w:firstLine="123"/>
        <w:rPr>
          <w:color w:val="00B6BD"/>
          <w:spacing w:val="-7"/>
          <w:w w:val="105"/>
          <w:sz w:val="44"/>
          <w:szCs w:val="44"/>
        </w:rPr>
      </w:pPr>
      <w:r w:rsidRPr="003B0558">
        <w:rPr>
          <w:rFonts w:ascii="Calibri" w:eastAsia="Calibri" w:hAnsi="Calibri" w:cs="Times New Roman"/>
          <w:noProof/>
          <w:color w:val="72635D"/>
          <w:lang w:bidi="ar-SA"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76D86D43" wp14:editId="7DDA69B9">
                <wp:simplePos x="0" y="0"/>
                <wp:positionH relativeFrom="column">
                  <wp:posOffset>1012825</wp:posOffset>
                </wp:positionH>
                <wp:positionV relativeFrom="paragraph">
                  <wp:posOffset>1630680</wp:posOffset>
                </wp:positionV>
                <wp:extent cx="2180492" cy="0"/>
                <wp:effectExtent l="0" t="0" r="0" b="0"/>
                <wp:wrapNone/>
                <wp:docPr id="207" name="Straight Connector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80492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72635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55DA1C" id="Straight Connector 207" o:spid="_x0000_s1026" style="position:absolute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9.75pt,128.4pt" to="251.45pt,12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" strokecolor="#72635d" strokeweight=".5pt">
                <v:stroke joinstyle="miter"/>
              </v:line>
            </w:pict>
          </mc:Fallback>
        </mc:AlternateContent>
      </w:r>
      <w:r w:rsidR="00F43420" w:rsidRPr="000B46D9">
        <w:rPr>
          <w:rFonts w:ascii="Calibri" w:eastAsia="Calibri" w:hAnsi="Calibri" w:cs="Times New Roman"/>
          <w:noProof/>
          <w:lang w:bidi="ar-SA"/>
        </w:rPr>
        <mc:AlternateContent>
          <mc:Choice Requires="wps">
            <w:drawing>
              <wp:anchor distT="45720" distB="45720" distL="114300" distR="114300" simplePos="0" relativeHeight="251725312" behindDoc="0" locked="0" layoutInCell="1" allowOverlap="1" wp14:anchorId="201F24BC" wp14:editId="3F16DE56">
                <wp:simplePos x="0" y="0"/>
                <wp:positionH relativeFrom="column">
                  <wp:posOffset>720627</wp:posOffset>
                </wp:positionH>
                <wp:positionV relativeFrom="paragraph">
                  <wp:posOffset>510540</wp:posOffset>
                </wp:positionV>
                <wp:extent cx="2658745" cy="1575435"/>
                <wp:effectExtent l="0" t="0" r="8255" b="5715"/>
                <wp:wrapSquare wrapText="bothSides"/>
                <wp:docPr id="1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58745" cy="15754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C29CDA" w14:textId="77777777" w:rsidR="005B034F" w:rsidRPr="002865F5" w:rsidRDefault="005B034F" w:rsidP="007F3828">
                            <w:pPr>
                              <w:spacing w:line="216" w:lineRule="auto"/>
                              <w:jc w:val="center"/>
                              <w:rPr>
                                <w:color w:val="00B6BD"/>
                                <w:sz w:val="44"/>
                                <w:szCs w:val="44"/>
                              </w:rPr>
                            </w:pPr>
                            <w:r w:rsidRPr="002865F5">
                              <w:rPr>
                                <w:color w:val="00B6BD"/>
                                <w:sz w:val="44"/>
                                <w:szCs w:val="44"/>
                              </w:rPr>
                              <w:t>“What do you</w:t>
                            </w:r>
                            <w:r>
                              <w:rPr>
                                <w:color w:val="00B6BD"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Pr="002865F5">
                              <w:rPr>
                                <w:color w:val="00B6BD"/>
                                <w:sz w:val="44"/>
                                <w:szCs w:val="44"/>
                              </w:rPr>
                              <w:t>think</w:t>
                            </w:r>
                          </w:p>
                          <w:p w14:paraId="6308366D" w14:textId="77777777" w:rsidR="005B034F" w:rsidRPr="002865F5" w:rsidRDefault="005B034F" w:rsidP="007F3828">
                            <w:pPr>
                              <w:spacing w:line="216" w:lineRule="auto"/>
                              <w:jc w:val="center"/>
                              <w:rPr>
                                <w:color w:val="72635D"/>
                                <w:sz w:val="8"/>
                                <w:szCs w:val="8"/>
                              </w:rPr>
                            </w:pPr>
                            <w:r w:rsidRPr="002865F5">
                              <w:rPr>
                                <w:color w:val="00B6BD"/>
                                <w:sz w:val="44"/>
                                <w:szCs w:val="44"/>
                              </w:rPr>
                              <w:t xml:space="preserve">is happening </w:t>
                            </w:r>
                            <w:r>
                              <w:rPr>
                                <w:color w:val="00B6BD"/>
                                <w:sz w:val="44"/>
                                <w:szCs w:val="44"/>
                              </w:rPr>
                              <w:t>h</w:t>
                            </w:r>
                            <w:r w:rsidRPr="002865F5">
                              <w:rPr>
                                <w:color w:val="00B6BD"/>
                                <w:sz w:val="44"/>
                                <w:szCs w:val="44"/>
                              </w:rPr>
                              <w:t>ere?”</w:t>
                            </w:r>
                            <w:r w:rsidRPr="002865F5">
                              <w:br/>
                            </w:r>
                          </w:p>
                          <w:p w14:paraId="4D1CEEA1" w14:textId="77777777" w:rsidR="005B034F" w:rsidRDefault="005B034F" w:rsidP="005B034F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  <w:r w:rsidRPr="002865F5">
                              <w:rPr>
                                <w:color w:val="72635D"/>
                                <w:sz w:val="19"/>
                                <w:szCs w:val="19"/>
                              </w:rPr>
                              <w:t xml:space="preserve">Point to the pictures on a page. </w:t>
                            </w:r>
                          </w:p>
                          <w:p w14:paraId="6F86C75F" w14:textId="5CE68102" w:rsidR="005B034F" w:rsidRPr="00F43420" w:rsidRDefault="005B034F" w:rsidP="00F43420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  <w:r w:rsidRPr="002865F5">
                              <w:rPr>
                                <w:color w:val="72635D"/>
                                <w:sz w:val="19"/>
                                <w:szCs w:val="19"/>
                              </w:rPr>
                              <w:t>Pause to allow time for child to respond.</w:t>
                            </w:r>
                          </w:p>
                          <w:p w14:paraId="209B889E" w14:textId="77777777" w:rsidR="005B034F" w:rsidRPr="00F43420" w:rsidRDefault="005B034F" w:rsidP="005B034F">
                            <w:pPr>
                              <w:widowControl/>
                              <w:autoSpaceDE/>
                              <w:autoSpaceDN/>
                              <w:jc w:val="center"/>
                              <w:rPr>
                                <w:color w:val="72635D"/>
                                <w:sz w:val="8"/>
                                <w:szCs w:val="8"/>
                              </w:rPr>
                            </w:pPr>
                          </w:p>
                          <w:p w14:paraId="09D4C7AE" w14:textId="11F02031" w:rsidR="005B034F" w:rsidRDefault="00F43420" w:rsidP="005B034F">
                            <w:pPr>
                              <w:jc w:val="center"/>
                              <w:rPr>
                                <w:b/>
                                <w:bCs/>
                                <w:color w:val="72635D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2635D"/>
                              </w:rPr>
                              <w:br/>
                            </w:r>
                            <w:r w:rsidR="005B034F" w:rsidRPr="002865F5">
                              <w:rPr>
                                <w:b/>
                                <w:bCs/>
                                <w:color w:val="72635D"/>
                              </w:rPr>
                              <w:t xml:space="preserve">Encourages children to express </w:t>
                            </w:r>
                          </w:p>
                          <w:p w14:paraId="42FD0D1E" w14:textId="77777777" w:rsidR="005B034F" w:rsidRPr="002865F5" w:rsidRDefault="005B034F" w:rsidP="005B034F">
                            <w:pPr>
                              <w:jc w:val="center"/>
                              <w:rPr>
                                <w:b/>
                                <w:bCs/>
                                <w:color w:val="72635D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2635D"/>
                              </w:rPr>
                              <w:t>their idea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1F24BC" id="_x0000_s1035" type="#_x0000_t202" style="position:absolute;left:0;text-align:left;margin-left:56.75pt;margin-top:40.2pt;width:209.35pt;height:124.05pt;z-index:251725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" stroked="f">
                <v:textbox inset="0,0,0,0">
                  <w:txbxContent>
                    <w:p w14:paraId="36C29CDA" w14:textId="77777777" w:rsidR="005B034F" w:rsidRPr="002865F5" w:rsidRDefault="005B034F" w:rsidP="007F3828">
                      <w:pPr>
                        <w:spacing w:line="216" w:lineRule="auto"/>
                        <w:jc w:val="center"/>
                        <w:rPr>
                          <w:color w:val="00B6BD"/>
                          <w:sz w:val="44"/>
                          <w:szCs w:val="44"/>
                        </w:rPr>
                      </w:pPr>
                      <w:r w:rsidRPr="002865F5">
                        <w:rPr>
                          <w:color w:val="00B6BD"/>
                          <w:sz w:val="44"/>
                          <w:szCs w:val="44"/>
                        </w:rPr>
                        <w:t>“What do you</w:t>
                      </w:r>
                      <w:r>
                        <w:rPr>
                          <w:color w:val="00B6BD"/>
                          <w:sz w:val="44"/>
                          <w:szCs w:val="44"/>
                        </w:rPr>
                        <w:t xml:space="preserve"> </w:t>
                      </w:r>
                      <w:r w:rsidRPr="002865F5">
                        <w:rPr>
                          <w:color w:val="00B6BD"/>
                          <w:sz w:val="44"/>
                          <w:szCs w:val="44"/>
                        </w:rPr>
                        <w:t>think</w:t>
                      </w:r>
                    </w:p>
                    <w:p w14:paraId="6308366D" w14:textId="77777777" w:rsidR="005B034F" w:rsidRPr="002865F5" w:rsidRDefault="005B034F" w:rsidP="007F3828">
                      <w:pPr>
                        <w:spacing w:line="216" w:lineRule="auto"/>
                        <w:jc w:val="center"/>
                        <w:rPr>
                          <w:color w:val="72635D"/>
                          <w:sz w:val="8"/>
                          <w:szCs w:val="8"/>
                        </w:rPr>
                      </w:pPr>
                      <w:r w:rsidRPr="002865F5">
                        <w:rPr>
                          <w:color w:val="00B6BD"/>
                          <w:sz w:val="44"/>
                          <w:szCs w:val="44"/>
                        </w:rPr>
                        <w:t xml:space="preserve">is happening </w:t>
                      </w:r>
                      <w:r>
                        <w:rPr>
                          <w:color w:val="00B6BD"/>
                          <w:sz w:val="44"/>
                          <w:szCs w:val="44"/>
                        </w:rPr>
                        <w:t>h</w:t>
                      </w:r>
                      <w:r w:rsidRPr="002865F5">
                        <w:rPr>
                          <w:color w:val="00B6BD"/>
                          <w:sz w:val="44"/>
                          <w:szCs w:val="44"/>
                        </w:rPr>
                        <w:t>ere?”</w:t>
                      </w:r>
                      <w:r w:rsidRPr="002865F5">
                        <w:br/>
                      </w:r>
                    </w:p>
                    <w:p w14:paraId="4D1CEEA1" w14:textId="77777777" w:rsidR="005B034F" w:rsidRDefault="005B034F" w:rsidP="005B034F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  <w:r w:rsidRPr="002865F5">
                        <w:rPr>
                          <w:color w:val="72635D"/>
                          <w:sz w:val="19"/>
                          <w:szCs w:val="19"/>
                        </w:rPr>
                        <w:t xml:space="preserve">Point to the pictures on a page. </w:t>
                      </w:r>
                    </w:p>
                    <w:p w14:paraId="6F86C75F" w14:textId="5CE68102" w:rsidR="005B034F" w:rsidRPr="00F43420" w:rsidRDefault="005B034F" w:rsidP="00F43420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  <w:r w:rsidRPr="002865F5">
                        <w:rPr>
                          <w:color w:val="72635D"/>
                          <w:sz w:val="19"/>
                          <w:szCs w:val="19"/>
                        </w:rPr>
                        <w:t>Pause to allow time for child to respond.</w:t>
                      </w:r>
                    </w:p>
                    <w:p w14:paraId="209B889E" w14:textId="77777777" w:rsidR="005B034F" w:rsidRPr="00F43420" w:rsidRDefault="005B034F" w:rsidP="005B034F">
                      <w:pPr>
                        <w:widowControl/>
                        <w:autoSpaceDE/>
                        <w:autoSpaceDN/>
                        <w:jc w:val="center"/>
                        <w:rPr>
                          <w:color w:val="72635D"/>
                          <w:sz w:val="8"/>
                          <w:szCs w:val="8"/>
                        </w:rPr>
                      </w:pPr>
                    </w:p>
                    <w:p w14:paraId="09D4C7AE" w14:textId="11F02031" w:rsidR="005B034F" w:rsidRDefault="00F43420" w:rsidP="005B034F">
                      <w:pPr>
                        <w:jc w:val="center"/>
                        <w:rPr>
                          <w:b/>
                          <w:bCs/>
                          <w:color w:val="72635D"/>
                        </w:rPr>
                      </w:pPr>
                      <w:r>
                        <w:rPr>
                          <w:b/>
                          <w:bCs/>
                          <w:color w:val="72635D"/>
                        </w:rPr>
                        <w:br/>
                      </w:r>
                      <w:r w:rsidR="005B034F" w:rsidRPr="002865F5">
                        <w:rPr>
                          <w:b/>
                          <w:bCs/>
                          <w:color w:val="72635D"/>
                        </w:rPr>
                        <w:t xml:space="preserve">Encourages children to express </w:t>
                      </w:r>
                    </w:p>
                    <w:p w14:paraId="42FD0D1E" w14:textId="77777777" w:rsidR="005B034F" w:rsidRPr="002865F5" w:rsidRDefault="005B034F" w:rsidP="005B034F">
                      <w:pPr>
                        <w:jc w:val="center"/>
                        <w:rPr>
                          <w:b/>
                          <w:bCs/>
                          <w:color w:val="72635D"/>
                        </w:rPr>
                      </w:pPr>
                      <w:r>
                        <w:rPr>
                          <w:b/>
                          <w:bCs/>
                          <w:color w:val="72635D"/>
                        </w:rPr>
                        <w:t>their idea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197CC" w14:textId="17773BC9" w:rsidR="00961E4C" w:rsidRDefault="006E5968">
      <w:pPr>
        <w:spacing w:before="228" w:line="192" w:lineRule="auto"/>
        <w:ind w:left="2305" w:right="4985" w:firstLine="123"/>
        <w:rPr>
          <w:color w:val="00B6BD"/>
          <w:spacing w:val="-7"/>
          <w:w w:val="105"/>
          <w:sz w:val="44"/>
          <w:szCs w:val="44"/>
        </w:rPr>
      </w:pPr>
      <w:r w:rsidRPr="006E5968">
        <w:rPr>
          <w:rFonts w:ascii="Calibri" w:eastAsia="Calibri" w:hAnsi="Calibri" w:cs="Times New Roman"/>
          <w:noProof/>
          <w:lang w:bidi="ar-SA"/>
        </w:rPr>
        <mc:AlternateContent>
          <mc:Choice Requires="wps">
            <w:drawing>
              <wp:anchor distT="45720" distB="45720" distL="114300" distR="114300" simplePos="0" relativeHeight="251675136" behindDoc="0" locked="0" layoutInCell="1" allowOverlap="1" wp14:anchorId="00B7BC2F" wp14:editId="6B5C5418">
                <wp:simplePos x="0" y="0"/>
                <wp:positionH relativeFrom="column">
                  <wp:posOffset>2804795</wp:posOffset>
                </wp:positionH>
                <wp:positionV relativeFrom="paragraph">
                  <wp:posOffset>2055397</wp:posOffset>
                </wp:positionV>
                <wp:extent cx="3035300" cy="1625600"/>
                <wp:effectExtent l="0" t="0" r="0" b="0"/>
                <wp:wrapNone/>
                <wp:docPr id="1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5300" cy="1625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843025" w14:textId="1987D5ED" w:rsidR="006E5968" w:rsidRPr="002865F5" w:rsidRDefault="006E5968" w:rsidP="007F3828">
                            <w:pPr>
                              <w:spacing w:line="216" w:lineRule="auto"/>
                              <w:jc w:val="center"/>
                              <w:rPr>
                                <w:color w:val="72635D"/>
                                <w:sz w:val="8"/>
                                <w:szCs w:val="8"/>
                              </w:rPr>
                            </w:pPr>
                            <w:r w:rsidRPr="00DF2775">
                              <w:rPr>
                                <w:color w:val="FDB714"/>
                                <w:sz w:val="44"/>
                                <w:szCs w:val="44"/>
                              </w:rPr>
                              <w:t>“How do you think this character feels?</w:t>
                            </w:r>
                            <w:r w:rsidR="00047032">
                              <w:rPr>
                                <w:color w:val="FDB714"/>
                                <w:sz w:val="44"/>
                                <w:szCs w:val="44"/>
                              </w:rPr>
                              <w:t>”</w:t>
                            </w:r>
                            <w:r w:rsidRPr="00DF2775">
                              <w:rPr>
                                <w:color w:val="FDB714"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Pr="002865F5">
                              <w:br/>
                            </w:r>
                          </w:p>
                          <w:p w14:paraId="5779483D" w14:textId="77777777" w:rsidR="00206353" w:rsidRDefault="006E5968" w:rsidP="006E5968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  <w:r w:rsidRPr="00DF2775">
                              <w:rPr>
                                <w:color w:val="72635D"/>
                                <w:sz w:val="19"/>
                                <w:szCs w:val="19"/>
                              </w:rPr>
                              <w:t xml:space="preserve">Choose a picture of a character that shows </w:t>
                            </w:r>
                            <w:r w:rsidR="00206353">
                              <w:rPr>
                                <w:color w:val="72635D"/>
                                <w:sz w:val="19"/>
                                <w:szCs w:val="19"/>
                              </w:rPr>
                              <w:t xml:space="preserve">emotion. </w:t>
                            </w:r>
                            <w:r w:rsidRPr="00DF2775">
                              <w:rPr>
                                <w:color w:val="72635D"/>
                                <w:sz w:val="19"/>
                                <w:szCs w:val="19"/>
                              </w:rPr>
                              <w:t xml:space="preserve">. Pause. If the child does not respond, offer </w:t>
                            </w:r>
                            <w:r w:rsidR="00206353">
                              <w:rPr>
                                <w:color w:val="72635D"/>
                                <w:sz w:val="19"/>
                                <w:szCs w:val="19"/>
                              </w:rPr>
                              <w:t>suggestions. Talk about</w:t>
                            </w:r>
                            <w:r w:rsidRPr="00DF2775">
                              <w:rPr>
                                <w:color w:val="72635D"/>
                                <w:sz w:val="19"/>
                                <w:szCs w:val="19"/>
                              </w:rPr>
                              <w:t xml:space="preserve"> a time when your child </w:t>
                            </w:r>
                          </w:p>
                          <w:p w14:paraId="5637EAB5" w14:textId="62D5417F" w:rsidR="006E5968" w:rsidRDefault="006E5968" w:rsidP="006E5968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  <w:r w:rsidRPr="00DF2775">
                              <w:rPr>
                                <w:color w:val="72635D"/>
                                <w:sz w:val="19"/>
                                <w:szCs w:val="19"/>
                              </w:rPr>
                              <w:t>may have felt that way.</w:t>
                            </w:r>
                          </w:p>
                          <w:p w14:paraId="7B837722" w14:textId="77777777" w:rsidR="006E5968" w:rsidRPr="002865F5" w:rsidRDefault="006E5968" w:rsidP="006E5968">
                            <w:pPr>
                              <w:widowControl/>
                              <w:autoSpaceDE/>
                              <w:autoSpaceDN/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</w:p>
                          <w:p w14:paraId="7D7E3FFF" w14:textId="34918B6E" w:rsidR="006E5968" w:rsidRPr="002865F5" w:rsidRDefault="001028D1" w:rsidP="006E5968">
                            <w:pPr>
                              <w:jc w:val="center"/>
                              <w:rPr>
                                <w:b/>
                                <w:bCs/>
                                <w:color w:val="72635D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2635D"/>
                              </w:rPr>
                              <w:t xml:space="preserve">       </w:t>
                            </w:r>
                            <w:r w:rsidR="006E5968">
                              <w:rPr>
                                <w:b/>
                                <w:bCs/>
                                <w:color w:val="72635D"/>
                              </w:rPr>
                              <w:t>Helps build empath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B7BC2F" id="_x0000_s1036" type="#_x0000_t202" style="position:absolute;left:0;text-align:left;margin-left:220.85pt;margin-top:161.85pt;width:239pt;height:128pt;z-index:251675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" stroked="f">
                <v:textbox inset="0,0,0,0">
                  <w:txbxContent>
                    <w:p w14:paraId="5C843025" w14:textId="1987D5ED" w:rsidR="006E5968" w:rsidRPr="002865F5" w:rsidRDefault="006E5968" w:rsidP="007F3828">
                      <w:pPr>
                        <w:spacing w:line="216" w:lineRule="auto"/>
                        <w:jc w:val="center"/>
                        <w:rPr>
                          <w:color w:val="72635D"/>
                          <w:sz w:val="8"/>
                          <w:szCs w:val="8"/>
                        </w:rPr>
                      </w:pPr>
                      <w:r w:rsidRPr="00DF2775">
                        <w:rPr>
                          <w:color w:val="FDB714"/>
                          <w:sz w:val="44"/>
                          <w:szCs w:val="44"/>
                        </w:rPr>
                        <w:t>“How do you think this character feels?</w:t>
                      </w:r>
                      <w:r w:rsidR="00047032">
                        <w:rPr>
                          <w:color w:val="FDB714"/>
                          <w:sz w:val="44"/>
                          <w:szCs w:val="44"/>
                        </w:rPr>
                        <w:t>”</w:t>
                      </w:r>
                      <w:r w:rsidRPr="00DF2775">
                        <w:rPr>
                          <w:color w:val="FDB714"/>
                          <w:sz w:val="44"/>
                          <w:szCs w:val="44"/>
                        </w:rPr>
                        <w:t xml:space="preserve"> </w:t>
                      </w:r>
                      <w:r w:rsidRPr="002865F5">
                        <w:br/>
                      </w:r>
                    </w:p>
                    <w:p w14:paraId="5779483D" w14:textId="77777777" w:rsidR="00206353" w:rsidRDefault="006E5968" w:rsidP="006E5968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  <w:r w:rsidRPr="00DF2775">
                        <w:rPr>
                          <w:color w:val="72635D"/>
                          <w:sz w:val="19"/>
                          <w:szCs w:val="19"/>
                        </w:rPr>
                        <w:t xml:space="preserve">Choose a picture of a character that shows </w:t>
                      </w:r>
                      <w:r w:rsidR="00206353">
                        <w:rPr>
                          <w:color w:val="72635D"/>
                          <w:sz w:val="19"/>
                          <w:szCs w:val="19"/>
                        </w:rPr>
                        <w:t xml:space="preserve">emotion. </w:t>
                      </w:r>
                      <w:r w:rsidRPr="00DF2775">
                        <w:rPr>
                          <w:color w:val="72635D"/>
                          <w:sz w:val="19"/>
                          <w:szCs w:val="19"/>
                        </w:rPr>
                        <w:t xml:space="preserve">. Pause. If the child does not respond, offer </w:t>
                      </w:r>
                      <w:r w:rsidR="00206353">
                        <w:rPr>
                          <w:color w:val="72635D"/>
                          <w:sz w:val="19"/>
                          <w:szCs w:val="19"/>
                        </w:rPr>
                        <w:t>suggestions. Talk about</w:t>
                      </w:r>
                      <w:r w:rsidRPr="00DF2775">
                        <w:rPr>
                          <w:color w:val="72635D"/>
                          <w:sz w:val="19"/>
                          <w:szCs w:val="19"/>
                        </w:rPr>
                        <w:t xml:space="preserve"> a time when your child </w:t>
                      </w:r>
                    </w:p>
                    <w:p w14:paraId="5637EAB5" w14:textId="62D5417F" w:rsidR="006E5968" w:rsidRDefault="006E5968" w:rsidP="006E5968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  <w:r w:rsidRPr="00DF2775">
                        <w:rPr>
                          <w:color w:val="72635D"/>
                          <w:sz w:val="19"/>
                          <w:szCs w:val="19"/>
                        </w:rPr>
                        <w:t>may have felt that way.</w:t>
                      </w:r>
                    </w:p>
                    <w:p w14:paraId="7B837722" w14:textId="77777777" w:rsidR="006E5968" w:rsidRPr="002865F5" w:rsidRDefault="006E5968" w:rsidP="006E5968">
                      <w:pPr>
                        <w:widowControl/>
                        <w:autoSpaceDE/>
                        <w:autoSpaceDN/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</w:p>
                    <w:p w14:paraId="7D7E3FFF" w14:textId="34918B6E" w:rsidR="006E5968" w:rsidRPr="002865F5" w:rsidRDefault="001028D1" w:rsidP="006E5968">
                      <w:pPr>
                        <w:jc w:val="center"/>
                        <w:rPr>
                          <w:b/>
                          <w:bCs/>
                          <w:color w:val="72635D"/>
                        </w:rPr>
                      </w:pPr>
                      <w:r>
                        <w:rPr>
                          <w:b/>
                          <w:bCs/>
                          <w:color w:val="72635D"/>
                        </w:rPr>
                        <w:t xml:space="preserve">       </w:t>
                      </w:r>
                      <w:r w:rsidR="006E5968">
                        <w:rPr>
                          <w:b/>
                          <w:bCs/>
                          <w:color w:val="72635D"/>
                        </w:rPr>
                        <w:t>Helps build empathy.</w:t>
                      </w:r>
                    </w:p>
                  </w:txbxContent>
                </v:textbox>
              </v:shape>
            </w:pict>
          </mc:Fallback>
        </mc:AlternateContent>
      </w:r>
    </w:p>
    <w:p w14:paraId="433CA2E8" w14:textId="2ADEBDE2" w:rsidR="00095D6B" w:rsidRDefault="00ED5F70">
      <w:pPr>
        <w:pStyle w:val="BodyText"/>
        <w:spacing w:before="5"/>
        <w:rPr>
          <w:sz w:val="25"/>
        </w:rPr>
      </w:pPr>
      <w:r>
        <w:rPr>
          <w:noProof/>
          <w:sz w:val="25"/>
          <w:lang w:bidi="ar-SA"/>
        </w:rPr>
        <mc:AlternateContent>
          <mc:Choice Requires="wps">
            <w:drawing>
              <wp:anchor distT="0" distB="0" distL="114300" distR="114300" simplePos="0" relativeHeight="251581952" behindDoc="1" locked="0" layoutInCell="1" allowOverlap="1" wp14:anchorId="2BD99BBE" wp14:editId="5013082A">
                <wp:simplePos x="0" y="0"/>
                <wp:positionH relativeFrom="column">
                  <wp:posOffset>4470400</wp:posOffset>
                </wp:positionH>
                <wp:positionV relativeFrom="paragraph">
                  <wp:posOffset>145415</wp:posOffset>
                </wp:positionV>
                <wp:extent cx="440690" cy="379730"/>
                <wp:effectExtent l="0" t="0" r="0" b="1270"/>
                <wp:wrapNone/>
                <wp:docPr id="71" name="AutoShap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0690" cy="379730"/>
                        </a:xfrm>
                        <a:custGeom>
                          <a:avLst/>
                          <a:gdLst>
                            <a:gd name="T0" fmla="+- 0 8201 8040"/>
                            <a:gd name="T1" fmla="*/ T0 w 694"/>
                            <a:gd name="T2" fmla="+- 0 5944 5944"/>
                            <a:gd name="T3" fmla="*/ 5944 h 598"/>
                            <a:gd name="T4" fmla="+- 0 8133 8040"/>
                            <a:gd name="T5" fmla="*/ T4 w 694"/>
                            <a:gd name="T6" fmla="+- 0 5964 5944"/>
                            <a:gd name="T7" fmla="*/ 5964 h 598"/>
                            <a:gd name="T8" fmla="+- 0 8073 8040"/>
                            <a:gd name="T9" fmla="*/ T8 w 694"/>
                            <a:gd name="T10" fmla="+- 0 6015 5944"/>
                            <a:gd name="T11" fmla="*/ 6015 h 598"/>
                            <a:gd name="T12" fmla="+- 0 8043 8040"/>
                            <a:gd name="T13" fmla="*/ T12 w 694"/>
                            <a:gd name="T14" fmla="+- 0 6082 5944"/>
                            <a:gd name="T15" fmla="*/ 6082 h 598"/>
                            <a:gd name="T16" fmla="+- 0 8040 8040"/>
                            <a:gd name="T17" fmla="*/ T16 w 694"/>
                            <a:gd name="T18" fmla="+- 0 6154 5944"/>
                            <a:gd name="T19" fmla="*/ 6154 h 598"/>
                            <a:gd name="T20" fmla="+- 0 8059 8040"/>
                            <a:gd name="T21" fmla="*/ T20 w 694"/>
                            <a:gd name="T22" fmla="+- 0 6220 5944"/>
                            <a:gd name="T23" fmla="*/ 6220 h 598"/>
                            <a:gd name="T24" fmla="+- 0 8088 8040"/>
                            <a:gd name="T25" fmla="*/ T24 w 694"/>
                            <a:gd name="T26" fmla="+- 0 6269 5944"/>
                            <a:gd name="T27" fmla="*/ 6269 h 598"/>
                            <a:gd name="T28" fmla="+- 0 8127 8040"/>
                            <a:gd name="T29" fmla="*/ T28 w 694"/>
                            <a:gd name="T30" fmla="+- 0 6319 5944"/>
                            <a:gd name="T31" fmla="*/ 6319 h 598"/>
                            <a:gd name="T32" fmla="+- 0 8176 8040"/>
                            <a:gd name="T33" fmla="*/ T32 w 694"/>
                            <a:gd name="T34" fmla="+- 0 6371 5944"/>
                            <a:gd name="T35" fmla="*/ 6371 h 598"/>
                            <a:gd name="T36" fmla="+- 0 8235 8040"/>
                            <a:gd name="T37" fmla="*/ T36 w 694"/>
                            <a:gd name="T38" fmla="+- 0 6424 5944"/>
                            <a:gd name="T39" fmla="*/ 6424 h 598"/>
                            <a:gd name="T40" fmla="+- 0 8306 8040"/>
                            <a:gd name="T41" fmla="*/ T40 w 694"/>
                            <a:gd name="T42" fmla="+- 0 6481 5944"/>
                            <a:gd name="T43" fmla="*/ 6481 h 598"/>
                            <a:gd name="T44" fmla="+- 0 8387 8040"/>
                            <a:gd name="T45" fmla="*/ T44 w 694"/>
                            <a:gd name="T46" fmla="+- 0 6542 5944"/>
                            <a:gd name="T47" fmla="*/ 6542 h 598"/>
                            <a:gd name="T48" fmla="+- 0 8468 8040"/>
                            <a:gd name="T49" fmla="*/ T48 w 694"/>
                            <a:gd name="T50" fmla="+- 0 6481 5944"/>
                            <a:gd name="T51" fmla="*/ 6481 h 598"/>
                            <a:gd name="T52" fmla="+- 0 8538 8040"/>
                            <a:gd name="T53" fmla="*/ T52 w 694"/>
                            <a:gd name="T54" fmla="+- 0 6424 5944"/>
                            <a:gd name="T55" fmla="*/ 6424 h 598"/>
                            <a:gd name="T56" fmla="+- 0 8598 8040"/>
                            <a:gd name="T57" fmla="*/ T56 w 694"/>
                            <a:gd name="T58" fmla="+- 0 6371 5944"/>
                            <a:gd name="T59" fmla="*/ 6371 h 598"/>
                            <a:gd name="T60" fmla="+- 0 8647 8040"/>
                            <a:gd name="T61" fmla="*/ T60 w 694"/>
                            <a:gd name="T62" fmla="+- 0 6319 5944"/>
                            <a:gd name="T63" fmla="*/ 6319 h 598"/>
                            <a:gd name="T64" fmla="+- 0 8686 8040"/>
                            <a:gd name="T65" fmla="*/ T64 w 694"/>
                            <a:gd name="T66" fmla="+- 0 6269 5944"/>
                            <a:gd name="T67" fmla="*/ 6269 h 598"/>
                            <a:gd name="T68" fmla="+- 0 8715 8040"/>
                            <a:gd name="T69" fmla="*/ T68 w 694"/>
                            <a:gd name="T70" fmla="+- 0 6220 5944"/>
                            <a:gd name="T71" fmla="*/ 6220 h 598"/>
                            <a:gd name="T72" fmla="+- 0 8734 8040"/>
                            <a:gd name="T73" fmla="*/ T72 w 694"/>
                            <a:gd name="T74" fmla="+- 0 6154 5944"/>
                            <a:gd name="T75" fmla="*/ 6154 h 598"/>
                            <a:gd name="T76" fmla="+- 0 8730 8040"/>
                            <a:gd name="T77" fmla="*/ T76 w 694"/>
                            <a:gd name="T78" fmla="+- 0 6082 5944"/>
                            <a:gd name="T79" fmla="*/ 6082 h 598"/>
                            <a:gd name="T80" fmla="+- 0 8711 8040"/>
                            <a:gd name="T81" fmla="*/ T80 w 694"/>
                            <a:gd name="T82" fmla="+- 0 6038 5944"/>
                            <a:gd name="T83" fmla="*/ 6038 h 598"/>
                            <a:gd name="T84" fmla="+- 0 8387 8040"/>
                            <a:gd name="T85" fmla="*/ T84 w 694"/>
                            <a:gd name="T86" fmla="+- 0 6038 5944"/>
                            <a:gd name="T87" fmla="*/ 6038 h 598"/>
                            <a:gd name="T88" fmla="+- 0 8336 8040"/>
                            <a:gd name="T89" fmla="*/ T88 w 694"/>
                            <a:gd name="T90" fmla="+- 0 5983 5944"/>
                            <a:gd name="T91" fmla="*/ 5983 h 598"/>
                            <a:gd name="T92" fmla="+- 0 8271 8040"/>
                            <a:gd name="T93" fmla="*/ T92 w 694"/>
                            <a:gd name="T94" fmla="+- 0 5951 5944"/>
                            <a:gd name="T95" fmla="*/ 5951 h 598"/>
                            <a:gd name="T96" fmla="+- 0 8201 8040"/>
                            <a:gd name="T97" fmla="*/ T96 w 694"/>
                            <a:gd name="T98" fmla="+- 0 5944 5944"/>
                            <a:gd name="T99" fmla="*/ 5944 h 598"/>
                            <a:gd name="T100" fmla="+- 0 8573 8040"/>
                            <a:gd name="T101" fmla="*/ T100 w 694"/>
                            <a:gd name="T102" fmla="+- 0 5944 5944"/>
                            <a:gd name="T103" fmla="*/ 5944 h 598"/>
                            <a:gd name="T104" fmla="+- 0 8502 8040"/>
                            <a:gd name="T105" fmla="*/ T104 w 694"/>
                            <a:gd name="T106" fmla="+- 0 5951 5944"/>
                            <a:gd name="T107" fmla="*/ 5951 h 598"/>
                            <a:gd name="T108" fmla="+- 0 8437 8040"/>
                            <a:gd name="T109" fmla="*/ T108 w 694"/>
                            <a:gd name="T110" fmla="+- 0 5983 5944"/>
                            <a:gd name="T111" fmla="*/ 5983 h 598"/>
                            <a:gd name="T112" fmla="+- 0 8387 8040"/>
                            <a:gd name="T113" fmla="*/ T112 w 694"/>
                            <a:gd name="T114" fmla="+- 0 6038 5944"/>
                            <a:gd name="T115" fmla="*/ 6038 h 598"/>
                            <a:gd name="T116" fmla="+- 0 8711 8040"/>
                            <a:gd name="T117" fmla="*/ T116 w 694"/>
                            <a:gd name="T118" fmla="+- 0 6038 5944"/>
                            <a:gd name="T119" fmla="*/ 6038 h 598"/>
                            <a:gd name="T120" fmla="+- 0 8701 8040"/>
                            <a:gd name="T121" fmla="*/ T120 w 694"/>
                            <a:gd name="T122" fmla="+- 0 6015 5944"/>
                            <a:gd name="T123" fmla="*/ 6015 h 598"/>
                            <a:gd name="T124" fmla="+- 0 8641 8040"/>
                            <a:gd name="T125" fmla="*/ T124 w 694"/>
                            <a:gd name="T126" fmla="+- 0 5964 5944"/>
                            <a:gd name="T127" fmla="*/ 5964 h 598"/>
                            <a:gd name="T128" fmla="+- 0 8573 8040"/>
                            <a:gd name="T129" fmla="*/ T128 w 694"/>
                            <a:gd name="T130" fmla="+- 0 5944 5944"/>
                            <a:gd name="T131" fmla="*/ 5944 h 59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</a:cxnLst>
                          <a:rect l="0" t="0" r="r" b="b"/>
                          <a:pathLst>
                            <a:path w="694" h="598">
                              <a:moveTo>
                                <a:pt x="161" y="0"/>
                              </a:moveTo>
                              <a:lnTo>
                                <a:pt x="93" y="20"/>
                              </a:lnTo>
                              <a:lnTo>
                                <a:pt x="33" y="71"/>
                              </a:lnTo>
                              <a:lnTo>
                                <a:pt x="3" y="138"/>
                              </a:lnTo>
                              <a:lnTo>
                                <a:pt x="0" y="210"/>
                              </a:lnTo>
                              <a:lnTo>
                                <a:pt x="19" y="276"/>
                              </a:lnTo>
                              <a:lnTo>
                                <a:pt x="48" y="325"/>
                              </a:lnTo>
                              <a:lnTo>
                                <a:pt x="87" y="375"/>
                              </a:lnTo>
                              <a:lnTo>
                                <a:pt x="136" y="427"/>
                              </a:lnTo>
                              <a:lnTo>
                                <a:pt x="195" y="480"/>
                              </a:lnTo>
                              <a:lnTo>
                                <a:pt x="266" y="537"/>
                              </a:lnTo>
                              <a:lnTo>
                                <a:pt x="347" y="598"/>
                              </a:lnTo>
                              <a:lnTo>
                                <a:pt x="428" y="537"/>
                              </a:lnTo>
                              <a:lnTo>
                                <a:pt x="498" y="480"/>
                              </a:lnTo>
                              <a:lnTo>
                                <a:pt x="558" y="427"/>
                              </a:lnTo>
                              <a:lnTo>
                                <a:pt x="607" y="375"/>
                              </a:lnTo>
                              <a:lnTo>
                                <a:pt x="646" y="325"/>
                              </a:lnTo>
                              <a:lnTo>
                                <a:pt x="675" y="276"/>
                              </a:lnTo>
                              <a:lnTo>
                                <a:pt x="694" y="210"/>
                              </a:lnTo>
                              <a:lnTo>
                                <a:pt x="690" y="138"/>
                              </a:lnTo>
                              <a:lnTo>
                                <a:pt x="671" y="94"/>
                              </a:lnTo>
                              <a:lnTo>
                                <a:pt x="347" y="94"/>
                              </a:lnTo>
                              <a:lnTo>
                                <a:pt x="296" y="39"/>
                              </a:lnTo>
                              <a:lnTo>
                                <a:pt x="231" y="7"/>
                              </a:lnTo>
                              <a:lnTo>
                                <a:pt x="161" y="0"/>
                              </a:lnTo>
                              <a:close/>
                              <a:moveTo>
                                <a:pt x="533" y="0"/>
                              </a:moveTo>
                              <a:lnTo>
                                <a:pt x="462" y="7"/>
                              </a:lnTo>
                              <a:lnTo>
                                <a:pt x="397" y="39"/>
                              </a:lnTo>
                              <a:lnTo>
                                <a:pt x="347" y="94"/>
                              </a:lnTo>
                              <a:lnTo>
                                <a:pt x="671" y="94"/>
                              </a:lnTo>
                              <a:lnTo>
                                <a:pt x="661" y="71"/>
                              </a:lnTo>
                              <a:lnTo>
                                <a:pt x="601" y="20"/>
                              </a:lnTo>
                              <a:lnTo>
                                <a:pt x="53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5A243D" id="AutoShape 57" o:spid="_x0000_s1026" style="position:absolute;margin-left:352pt;margin-top:11.45pt;width:34.7pt;height:29.9pt;z-index:-251734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694,5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" path="m161,l93,20,33,71,3,138,,210r19,66l48,325r39,50l136,427r59,53l266,537r81,61l428,537r70,-57l558,427r49,-52l646,325r29,-49l694,210r-4,-72l671,94r-324,l296,39,231,7,161,xm533,l462,7,397,39,347,94r324,l661,71,601,20,533,xe" stroked="f">
                <v:path arrowok="t" o:connecttype="custom" o:connectlocs="102235,3774440;59055,3787140;20955,3819525;1905,3862070;0,3907790;12065,3949700;30480,3980815;55245,4012565;86360,4045585;123825,4079240;168910,4115435;220345,4154170;271780,4115435;316230,4079240;354330,4045585;385445,4012565;410210,3980815;428625,3949700;440690,3907790;438150,3862070;426085,3834130;220345,3834130;187960,3799205;146685,3778885;102235,3774440;338455,3774440;293370,3778885;252095,3799205;220345,3834130;426085,3834130;419735,3819525;381635,3787140;338455,3774440" o:connectangles="0,0,0,0,0,0,0,0,0,0,0,0,0,0,0,0,0,0,0,0,0,0,0,0,0,0,0,0,0,0,0,0,0"/>
              </v:shape>
            </w:pict>
          </mc:Fallback>
        </mc:AlternateContent>
      </w:r>
      <w:r>
        <w:rPr>
          <w:noProof/>
          <w:sz w:val="25"/>
          <w:lang w:bidi="ar-SA"/>
        </w:rPr>
        <mc:AlternateContent>
          <mc:Choice Requires="wps">
            <w:drawing>
              <wp:anchor distT="0" distB="0" distL="114300" distR="114300" simplePos="0" relativeHeight="251585024" behindDoc="1" locked="0" layoutInCell="1" allowOverlap="1" wp14:anchorId="459C6042" wp14:editId="052D1F62">
                <wp:simplePos x="0" y="0"/>
                <wp:positionH relativeFrom="column">
                  <wp:posOffset>4417060</wp:posOffset>
                </wp:positionH>
                <wp:positionV relativeFrom="paragraph">
                  <wp:posOffset>96520</wp:posOffset>
                </wp:positionV>
                <wp:extent cx="546735" cy="491490"/>
                <wp:effectExtent l="0" t="0" r="5715" b="3810"/>
                <wp:wrapNone/>
                <wp:docPr id="73" name="AutoShap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46735" cy="491490"/>
                        </a:xfrm>
                        <a:custGeom>
                          <a:avLst/>
                          <a:gdLst>
                            <a:gd name="T0" fmla="+- 0 8171 7957"/>
                            <a:gd name="T1" fmla="*/ T0 w 861"/>
                            <a:gd name="T2" fmla="+- 0 5868 5867"/>
                            <a:gd name="T3" fmla="*/ 5868 h 774"/>
                            <a:gd name="T4" fmla="+- 0 8031 7957"/>
                            <a:gd name="T5" fmla="*/ T4 w 861"/>
                            <a:gd name="T6" fmla="+- 0 5941 5867"/>
                            <a:gd name="T7" fmla="*/ 5941 h 774"/>
                            <a:gd name="T8" fmla="+- 0 7963 7957"/>
                            <a:gd name="T9" fmla="*/ T8 w 861"/>
                            <a:gd name="T10" fmla="+- 0 6071 5867"/>
                            <a:gd name="T11" fmla="*/ 6071 h 774"/>
                            <a:gd name="T12" fmla="+- 0 7967 7957"/>
                            <a:gd name="T13" fmla="*/ T12 w 861"/>
                            <a:gd name="T14" fmla="+- 0 6210 5867"/>
                            <a:gd name="T15" fmla="*/ 6210 h 774"/>
                            <a:gd name="T16" fmla="+- 0 8019 7957"/>
                            <a:gd name="T17" fmla="*/ T16 w 861"/>
                            <a:gd name="T18" fmla="+- 0 6312 5867"/>
                            <a:gd name="T19" fmla="*/ 6312 h 774"/>
                            <a:gd name="T20" fmla="+- 0 8094 7957"/>
                            <a:gd name="T21" fmla="*/ T20 w 861"/>
                            <a:gd name="T22" fmla="+- 0 6401 5867"/>
                            <a:gd name="T23" fmla="*/ 6401 h 774"/>
                            <a:gd name="T24" fmla="+- 0 8211 7957"/>
                            <a:gd name="T25" fmla="*/ T24 w 861"/>
                            <a:gd name="T26" fmla="+- 0 6506 5867"/>
                            <a:gd name="T27" fmla="*/ 6506 h 774"/>
                            <a:gd name="T28" fmla="+- 0 8387 7957"/>
                            <a:gd name="T29" fmla="*/ T28 w 861"/>
                            <a:gd name="T30" fmla="+- 0 6640 5867"/>
                            <a:gd name="T31" fmla="*/ 6640 h 774"/>
                            <a:gd name="T32" fmla="+- 0 8387 7957"/>
                            <a:gd name="T33" fmla="*/ T32 w 861"/>
                            <a:gd name="T34" fmla="+- 0 6587 5867"/>
                            <a:gd name="T35" fmla="*/ 6587 h 774"/>
                            <a:gd name="T36" fmla="+- 0 8214 7957"/>
                            <a:gd name="T37" fmla="*/ T36 w 861"/>
                            <a:gd name="T38" fmla="+- 0 6453 5867"/>
                            <a:gd name="T39" fmla="*/ 6453 h 774"/>
                            <a:gd name="T40" fmla="+- 0 8098 7957"/>
                            <a:gd name="T41" fmla="*/ T40 w 861"/>
                            <a:gd name="T42" fmla="+- 0 6342 5867"/>
                            <a:gd name="T43" fmla="*/ 6342 h 774"/>
                            <a:gd name="T44" fmla="+- 0 8028 7957"/>
                            <a:gd name="T45" fmla="*/ T44 w 861"/>
                            <a:gd name="T46" fmla="+- 0 6243 5867"/>
                            <a:gd name="T47" fmla="*/ 6243 h 774"/>
                            <a:gd name="T48" fmla="+- 0 8001 7957"/>
                            <a:gd name="T49" fmla="*/ T48 w 861"/>
                            <a:gd name="T50" fmla="+- 0 6112 5867"/>
                            <a:gd name="T51" fmla="*/ 6112 h 774"/>
                            <a:gd name="T52" fmla="+- 0 8054 7957"/>
                            <a:gd name="T53" fmla="*/ T52 w 861"/>
                            <a:gd name="T54" fmla="+- 0 5980 5867"/>
                            <a:gd name="T55" fmla="*/ 5980 h 774"/>
                            <a:gd name="T56" fmla="+- 0 8187 7957"/>
                            <a:gd name="T57" fmla="*/ T56 w 861"/>
                            <a:gd name="T58" fmla="+- 0 5909 5867"/>
                            <a:gd name="T59" fmla="*/ 5909 h 774"/>
                            <a:gd name="T60" fmla="+- 0 8322 7957"/>
                            <a:gd name="T61" fmla="*/ T60 w 861"/>
                            <a:gd name="T62" fmla="+- 0 5888 5867"/>
                            <a:gd name="T63" fmla="*/ 5888 h 774"/>
                            <a:gd name="T64" fmla="+- 0 8700 7957"/>
                            <a:gd name="T65" fmla="*/ T64 w 861"/>
                            <a:gd name="T66" fmla="+- 0 5909 5867"/>
                            <a:gd name="T67" fmla="*/ 5909 h 774"/>
                            <a:gd name="T68" fmla="+- 0 8658 7957"/>
                            <a:gd name="T69" fmla="*/ T68 w 861"/>
                            <a:gd name="T70" fmla="+- 0 5932 5867"/>
                            <a:gd name="T71" fmla="*/ 5932 h 774"/>
                            <a:gd name="T72" fmla="+- 0 8757 7957"/>
                            <a:gd name="T73" fmla="*/ T72 w 861"/>
                            <a:gd name="T74" fmla="+- 0 6043 5867"/>
                            <a:gd name="T75" fmla="*/ 6043 h 774"/>
                            <a:gd name="T76" fmla="+- 0 8768 7957"/>
                            <a:gd name="T77" fmla="*/ T76 w 861"/>
                            <a:gd name="T78" fmla="+- 0 6182 5867"/>
                            <a:gd name="T79" fmla="*/ 6182 h 774"/>
                            <a:gd name="T80" fmla="+- 0 8715 7957"/>
                            <a:gd name="T81" fmla="*/ T80 w 861"/>
                            <a:gd name="T82" fmla="+- 0 6292 5867"/>
                            <a:gd name="T83" fmla="*/ 6292 h 774"/>
                            <a:gd name="T84" fmla="+- 0 8624 7957"/>
                            <a:gd name="T85" fmla="*/ T84 w 861"/>
                            <a:gd name="T86" fmla="+- 0 6396 5867"/>
                            <a:gd name="T87" fmla="*/ 6396 h 774"/>
                            <a:gd name="T88" fmla="+- 0 8482 7957"/>
                            <a:gd name="T89" fmla="*/ T88 w 861"/>
                            <a:gd name="T90" fmla="+- 0 6517 5867"/>
                            <a:gd name="T91" fmla="*/ 6517 h 774"/>
                            <a:gd name="T92" fmla="+- 0 8459 7957"/>
                            <a:gd name="T93" fmla="*/ T92 w 861"/>
                            <a:gd name="T94" fmla="+- 0 6587 5867"/>
                            <a:gd name="T95" fmla="*/ 6587 h 774"/>
                            <a:gd name="T96" fmla="+- 0 8563 7957"/>
                            <a:gd name="T97" fmla="*/ T96 w 861"/>
                            <a:gd name="T98" fmla="+- 0 6506 5867"/>
                            <a:gd name="T99" fmla="*/ 6506 h 774"/>
                            <a:gd name="T100" fmla="+- 0 8680 7957"/>
                            <a:gd name="T101" fmla="*/ T100 w 861"/>
                            <a:gd name="T102" fmla="+- 0 6401 5867"/>
                            <a:gd name="T103" fmla="*/ 6401 h 774"/>
                            <a:gd name="T104" fmla="+- 0 8755 7957"/>
                            <a:gd name="T105" fmla="*/ T104 w 861"/>
                            <a:gd name="T106" fmla="+- 0 6312 5867"/>
                            <a:gd name="T107" fmla="*/ 6312 h 774"/>
                            <a:gd name="T108" fmla="+- 0 8807 7957"/>
                            <a:gd name="T109" fmla="*/ T108 w 861"/>
                            <a:gd name="T110" fmla="+- 0 6210 5867"/>
                            <a:gd name="T111" fmla="*/ 6210 h 774"/>
                            <a:gd name="T112" fmla="+- 0 8811 7957"/>
                            <a:gd name="T113" fmla="*/ T112 w 861"/>
                            <a:gd name="T114" fmla="+- 0 6071 5867"/>
                            <a:gd name="T115" fmla="*/ 6071 h 774"/>
                            <a:gd name="T116" fmla="+- 0 8743 7957"/>
                            <a:gd name="T117" fmla="*/ T116 w 861"/>
                            <a:gd name="T118" fmla="+- 0 5941 5867"/>
                            <a:gd name="T119" fmla="*/ 5941 h 774"/>
                            <a:gd name="T120" fmla="+- 0 8354 7957"/>
                            <a:gd name="T121" fmla="*/ T120 w 861"/>
                            <a:gd name="T122" fmla="+- 0 5909 5867"/>
                            <a:gd name="T123" fmla="*/ 5909 h 774"/>
                            <a:gd name="T124" fmla="+- 0 8261 7957"/>
                            <a:gd name="T125" fmla="*/ T124 w 861"/>
                            <a:gd name="T126" fmla="+- 0 5912 5867"/>
                            <a:gd name="T127" fmla="*/ 5912 h 774"/>
                            <a:gd name="T128" fmla="+- 0 8387 7957"/>
                            <a:gd name="T129" fmla="*/ T128 w 861"/>
                            <a:gd name="T130" fmla="+- 0 5988 5867"/>
                            <a:gd name="T131" fmla="*/ 5988 h 774"/>
                            <a:gd name="T132" fmla="+- 0 8466 7957"/>
                            <a:gd name="T133" fmla="*/ T132 w 861"/>
                            <a:gd name="T134" fmla="+- 0 5931 5867"/>
                            <a:gd name="T135" fmla="*/ 5931 h 774"/>
                            <a:gd name="T136" fmla="+- 0 8354 7957"/>
                            <a:gd name="T137" fmla="*/ T136 w 861"/>
                            <a:gd name="T138" fmla="+- 0 5909 5867"/>
                            <a:gd name="T139" fmla="*/ 5909 h 774"/>
                            <a:gd name="T140" fmla="+- 0 8451 7957"/>
                            <a:gd name="T141" fmla="*/ T140 w 861"/>
                            <a:gd name="T142" fmla="+- 0 5888 5867"/>
                            <a:gd name="T143" fmla="*/ 5888 h 774"/>
                            <a:gd name="T144" fmla="+- 0 8466 7957"/>
                            <a:gd name="T145" fmla="*/ T144 w 861"/>
                            <a:gd name="T146" fmla="+- 0 5931 5867"/>
                            <a:gd name="T147" fmla="*/ 5931 h 774"/>
                            <a:gd name="T148" fmla="+- 0 8587 7957"/>
                            <a:gd name="T149" fmla="*/ T148 w 861"/>
                            <a:gd name="T150" fmla="+- 0 5909 5867"/>
                            <a:gd name="T151" fmla="*/ 5909 h 774"/>
                            <a:gd name="T152" fmla="+- 0 8679 7957"/>
                            <a:gd name="T153" fmla="*/ T152 w 861"/>
                            <a:gd name="T154" fmla="+- 0 5894 5867"/>
                            <a:gd name="T155" fmla="*/ 5894 h 774"/>
                            <a:gd name="T156" fmla="+- 0 8525 7957"/>
                            <a:gd name="T157" fmla="*/ T156 w 861"/>
                            <a:gd name="T158" fmla="+- 0 5867 5867"/>
                            <a:gd name="T159" fmla="*/ 5867 h 77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</a:cxnLst>
                          <a:rect l="0" t="0" r="r" b="b"/>
                          <a:pathLst>
                            <a:path w="861" h="774">
                              <a:moveTo>
                                <a:pt x="292" y="0"/>
                              </a:moveTo>
                              <a:lnTo>
                                <a:pt x="214" y="1"/>
                              </a:lnTo>
                              <a:lnTo>
                                <a:pt x="138" y="27"/>
                              </a:lnTo>
                              <a:lnTo>
                                <a:pt x="74" y="74"/>
                              </a:lnTo>
                              <a:lnTo>
                                <a:pt x="30" y="135"/>
                              </a:lnTo>
                              <a:lnTo>
                                <a:pt x="6" y="204"/>
                              </a:lnTo>
                              <a:lnTo>
                                <a:pt x="0" y="275"/>
                              </a:lnTo>
                              <a:lnTo>
                                <a:pt x="10" y="343"/>
                              </a:lnTo>
                              <a:lnTo>
                                <a:pt x="35" y="404"/>
                              </a:lnTo>
                              <a:lnTo>
                                <a:pt x="62" y="445"/>
                              </a:lnTo>
                              <a:lnTo>
                                <a:pt x="95" y="488"/>
                              </a:lnTo>
                              <a:lnTo>
                                <a:pt x="137" y="534"/>
                              </a:lnTo>
                              <a:lnTo>
                                <a:pt x="189" y="584"/>
                              </a:lnTo>
                              <a:lnTo>
                                <a:pt x="254" y="639"/>
                              </a:lnTo>
                              <a:lnTo>
                                <a:pt x="334" y="702"/>
                              </a:lnTo>
                              <a:lnTo>
                                <a:pt x="430" y="773"/>
                              </a:lnTo>
                              <a:lnTo>
                                <a:pt x="502" y="720"/>
                              </a:lnTo>
                              <a:lnTo>
                                <a:pt x="430" y="720"/>
                              </a:lnTo>
                              <a:lnTo>
                                <a:pt x="335" y="650"/>
                              </a:lnTo>
                              <a:lnTo>
                                <a:pt x="257" y="586"/>
                              </a:lnTo>
                              <a:lnTo>
                                <a:pt x="193" y="529"/>
                              </a:lnTo>
                              <a:lnTo>
                                <a:pt x="141" y="475"/>
                              </a:lnTo>
                              <a:lnTo>
                                <a:pt x="102" y="425"/>
                              </a:lnTo>
                              <a:lnTo>
                                <a:pt x="71" y="376"/>
                              </a:lnTo>
                              <a:lnTo>
                                <a:pt x="49" y="315"/>
                              </a:lnTo>
                              <a:lnTo>
                                <a:pt x="44" y="245"/>
                              </a:lnTo>
                              <a:lnTo>
                                <a:pt x="60" y="176"/>
                              </a:lnTo>
                              <a:lnTo>
                                <a:pt x="97" y="113"/>
                              </a:lnTo>
                              <a:lnTo>
                                <a:pt x="158" y="65"/>
                              </a:lnTo>
                              <a:lnTo>
                                <a:pt x="230" y="42"/>
                              </a:lnTo>
                              <a:lnTo>
                                <a:pt x="397" y="42"/>
                              </a:lnTo>
                              <a:lnTo>
                                <a:pt x="365" y="21"/>
                              </a:lnTo>
                              <a:lnTo>
                                <a:pt x="292" y="0"/>
                              </a:lnTo>
                              <a:close/>
                              <a:moveTo>
                                <a:pt x="743" y="42"/>
                              </a:moveTo>
                              <a:lnTo>
                                <a:pt x="630" y="42"/>
                              </a:lnTo>
                              <a:lnTo>
                                <a:pt x="701" y="65"/>
                              </a:lnTo>
                              <a:lnTo>
                                <a:pt x="763" y="113"/>
                              </a:lnTo>
                              <a:lnTo>
                                <a:pt x="800" y="176"/>
                              </a:lnTo>
                              <a:lnTo>
                                <a:pt x="815" y="245"/>
                              </a:lnTo>
                              <a:lnTo>
                                <a:pt x="811" y="315"/>
                              </a:lnTo>
                              <a:lnTo>
                                <a:pt x="789" y="376"/>
                              </a:lnTo>
                              <a:lnTo>
                                <a:pt x="758" y="425"/>
                              </a:lnTo>
                              <a:lnTo>
                                <a:pt x="718" y="475"/>
                              </a:lnTo>
                              <a:lnTo>
                                <a:pt x="667" y="529"/>
                              </a:lnTo>
                              <a:lnTo>
                                <a:pt x="603" y="586"/>
                              </a:lnTo>
                              <a:lnTo>
                                <a:pt x="525" y="650"/>
                              </a:lnTo>
                              <a:lnTo>
                                <a:pt x="430" y="720"/>
                              </a:lnTo>
                              <a:lnTo>
                                <a:pt x="502" y="720"/>
                              </a:lnTo>
                              <a:lnTo>
                                <a:pt x="526" y="702"/>
                              </a:lnTo>
                              <a:lnTo>
                                <a:pt x="606" y="639"/>
                              </a:lnTo>
                              <a:lnTo>
                                <a:pt x="671" y="584"/>
                              </a:lnTo>
                              <a:lnTo>
                                <a:pt x="723" y="534"/>
                              </a:lnTo>
                              <a:lnTo>
                                <a:pt x="765" y="488"/>
                              </a:lnTo>
                              <a:lnTo>
                                <a:pt x="798" y="445"/>
                              </a:lnTo>
                              <a:lnTo>
                                <a:pt x="825" y="404"/>
                              </a:lnTo>
                              <a:lnTo>
                                <a:pt x="850" y="343"/>
                              </a:lnTo>
                              <a:lnTo>
                                <a:pt x="860" y="275"/>
                              </a:lnTo>
                              <a:lnTo>
                                <a:pt x="854" y="204"/>
                              </a:lnTo>
                              <a:lnTo>
                                <a:pt x="830" y="135"/>
                              </a:lnTo>
                              <a:lnTo>
                                <a:pt x="786" y="74"/>
                              </a:lnTo>
                              <a:lnTo>
                                <a:pt x="743" y="42"/>
                              </a:lnTo>
                              <a:close/>
                              <a:moveTo>
                                <a:pt x="397" y="42"/>
                              </a:moveTo>
                              <a:lnTo>
                                <a:pt x="230" y="42"/>
                              </a:lnTo>
                              <a:lnTo>
                                <a:pt x="304" y="45"/>
                              </a:lnTo>
                              <a:lnTo>
                                <a:pt x="373" y="72"/>
                              </a:lnTo>
                              <a:lnTo>
                                <a:pt x="430" y="121"/>
                              </a:lnTo>
                              <a:lnTo>
                                <a:pt x="487" y="72"/>
                              </a:lnTo>
                              <a:lnTo>
                                <a:pt x="509" y="64"/>
                              </a:lnTo>
                              <a:lnTo>
                                <a:pt x="430" y="64"/>
                              </a:lnTo>
                              <a:lnTo>
                                <a:pt x="397" y="42"/>
                              </a:lnTo>
                              <a:close/>
                              <a:moveTo>
                                <a:pt x="568" y="0"/>
                              </a:moveTo>
                              <a:lnTo>
                                <a:pt x="494" y="21"/>
                              </a:lnTo>
                              <a:lnTo>
                                <a:pt x="430" y="64"/>
                              </a:lnTo>
                              <a:lnTo>
                                <a:pt x="509" y="64"/>
                              </a:lnTo>
                              <a:lnTo>
                                <a:pt x="556" y="45"/>
                              </a:lnTo>
                              <a:lnTo>
                                <a:pt x="630" y="42"/>
                              </a:lnTo>
                              <a:lnTo>
                                <a:pt x="743" y="42"/>
                              </a:lnTo>
                              <a:lnTo>
                                <a:pt x="722" y="27"/>
                              </a:lnTo>
                              <a:lnTo>
                                <a:pt x="646" y="1"/>
                              </a:lnTo>
                              <a:lnTo>
                                <a:pt x="56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DC0B56" id="AutoShape 55" o:spid="_x0000_s1026" style="position:absolute;margin-left:347.8pt;margin-top:7.6pt;width:43.05pt;height:38.7pt;z-index:-251731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61,7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" path="m292,l214,1,138,27,74,74,30,135,6,204,,275r10,68l35,404r27,41l95,488r42,46l189,584r65,55l334,702r96,71l502,720r-72,l335,650,257,586,193,529,141,475,102,425,71,376,49,315,44,245,60,176,97,113,158,65,230,42r167,l365,21,292,xm743,42r-113,l701,65r62,48l800,176r15,69l811,315r-22,61l758,425r-40,50l667,529r-64,57l525,650r-95,70l502,720r24,-18l606,639r65,-55l723,534r42,-46l798,445r27,-41l850,343r10,-68l854,204,830,135,786,74,743,42xm397,42r-167,l304,45r69,27l430,121,487,72r22,-8l430,64,397,42xm568,l494,21,430,64r79,l556,45r74,-3l743,42,722,27,646,1,568,xe" stroked="f">
                <v:path arrowok="t" o:connecttype="custom" o:connectlocs="135890,3726180;46990,3772535;3810,3855085;6350,3943350;39370,4008120;86995,4064635;161290,4131310;273050,4216400;273050,4182745;163195,4097655;89535,4027170;45085,3964305;27940,3881120;61595,3797300;146050,3752215;231775,3738880;471805,3752215;445135,3766820;508000,3837305;514985,3925570;481330,3995420;423545,4061460;333375,4138295;318770,4182745;384810,4131310;459105,4064635;506730,4008120;539750,3943350;542290,3855085;499110,3772535;252095,3752215;193040,3754120;273050,3802380;323215,3766185;252095,3752215;313690,3738880;323215,3766185;400050,3752215;458470,3742690;360680,3725545" o:connectangles="0,0,0,0,0,0,0,0,0,0,0,0,0,0,0,0,0,0,0,0,0,0,0,0,0,0,0,0,0,0,0,0,0,0,0,0,0,0,0,0"/>
              </v:shape>
            </w:pict>
          </mc:Fallback>
        </mc:AlternateContent>
      </w:r>
    </w:p>
    <w:p w14:paraId="77F03B7A" w14:textId="5BC2B992" w:rsidR="00095D6B" w:rsidRDefault="00095D6B">
      <w:pPr>
        <w:pStyle w:val="BodyText"/>
        <w:rPr>
          <w:sz w:val="32"/>
        </w:rPr>
      </w:pPr>
    </w:p>
    <w:p w14:paraId="5626A0D1" w14:textId="59AD8316" w:rsidR="00095D6B" w:rsidRDefault="00095D6B">
      <w:pPr>
        <w:pStyle w:val="BodyText"/>
        <w:spacing w:before="4"/>
        <w:rPr>
          <w:sz w:val="24"/>
        </w:rPr>
      </w:pPr>
    </w:p>
    <w:p w14:paraId="20051369" w14:textId="36C12A8E" w:rsidR="00095D6B" w:rsidRPr="001C5E0F" w:rsidRDefault="00095D6B">
      <w:pPr>
        <w:pStyle w:val="BodyText"/>
        <w:rPr>
          <w:b/>
          <w:bCs/>
          <w:sz w:val="32"/>
        </w:rPr>
      </w:pPr>
    </w:p>
    <w:p w14:paraId="7DC6659A" w14:textId="31A00DF1" w:rsidR="00095D6B" w:rsidRDefault="00095D6B">
      <w:pPr>
        <w:pStyle w:val="BodyText"/>
        <w:spacing w:before="4"/>
        <w:rPr>
          <w:sz w:val="24"/>
        </w:rPr>
      </w:pPr>
    </w:p>
    <w:p w14:paraId="2B6A8D00" w14:textId="43B1504B" w:rsidR="00095D6B" w:rsidRPr="008E2E63" w:rsidRDefault="007F3828" w:rsidP="008E2E63">
      <w:pPr>
        <w:pStyle w:val="Heading2"/>
        <w:spacing w:line="192" w:lineRule="auto"/>
        <w:ind w:left="1826" w:right="3946"/>
        <w:jc w:val="left"/>
        <w:rPr>
          <w:b/>
          <w:bCs/>
          <w:spacing w:val="-18"/>
        </w:rPr>
      </w:pPr>
      <w:r w:rsidRPr="003B0558">
        <w:rPr>
          <w:rFonts w:ascii="Calibri" w:eastAsia="Calibri" w:hAnsi="Calibri" w:cs="Times New Roman"/>
          <w:noProof/>
          <w:color w:val="72635D"/>
          <w:lang w:bidi="ar-SA"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2E709CF5" wp14:editId="2F19AA33">
                <wp:simplePos x="0" y="0"/>
                <wp:positionH relativeFrom="column">
                  <wp:posOffset>1489075</wp:posOffset>
                </wp:positionH>
                <wp:positionV relativeFrom="paragraph">
                  <wp:posOffset>2278380</wp:posOffset>
                </wp:positionV>
                <wp:extent cx="2543175" cy="0"/>
                <wp:effectExtent l="0" t="0" r="0" b="0"/>
                <wp:wrapNone/>
                <wp:docPr id="123" name="Straight Connector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31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72635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FD2B72" id="Straight Connector 123" o:spid="_x0000_s1026" style="position:absolute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7.25pt,179.4pt" to="317.5pt,17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" strokecolor="#72635d" strokeweight=".5pt">
                <v:stroke joinstyle="miter"/>
              </v:line>
            </w:pict>
          </mc:Fallback>
        </mc:AlternateContent>
      </w:r>
      <w:r w:rsidRPr="001028D1">
        <w:rPr>
          <w:rFonts w:ascii="Calibri" w:eastAsia="Calibri" w:hAnsi="Calibri" w:cs="Times New Roman"/>
          <w:noProof/>
          <w:lang w:bidi="ar-SA"/>
        </w:rPr>
        <mc:AlternateContent>
          <mc:Choice Requires="wps">
            <w:drawing>
              <wp:anchor distT="45720" distB="45720" distL="114300" distR="114300" simplePos="0" relativeHeight="251679232" behindDoc="0" locked="0" layoutInCell="1" allowOverlap="1" wp14:anchorId="2D0CE126" wp14:editId="06A337D4">
                <wp:simplePos x="0" y="0"/>
                <wp:positionH relativeFrom="column">
                  <wp:posOffset>1412240</wp:posOffset>
                </wp:positionH>
                <wp:positionV relativeFrom="paragraph">
                  <wp:posOffset>740410</wp:posOffset>
                </wp:positionV>
                <wp:extent cx="2768600" cy="1981200"/>
                <wp:effectExtent l="0" t="0" r="0" b="0"/>
                <wp:wrapSquare wrapText="bothSides"/>
                <wp:docPr id="1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8600" cy="1981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A1B701" w14:textId="176C3B3F" w:rsidR="001028D1" w:rsidRPr="002865F5" w:rsidRDefault="001028D1" w:rsidP="007F3828">
                            <w:pPr>
                              <w:spacing w:line="216" w:lineRule="auto"/>
                              <w:jc w:val="center"/>
                              <w:rPr>
                                <w:color w:val="72635D"/>
                                <w:sz w:val="8"/>
                                <w:szCs w:val="8"/>
                              </w:rPr>
                            </w:pPr>
                            <w:r w:rsidRPr="00C02FD6">
                              <w:rPr>
                                <w:color w:val="62BB46"/>
                                <w:sz w:val="44"/>
                                <w:szCs w:val="44"/>
                              </w:rPr>
                              <w:t>“What do you think will happen next?</w:t>
                            </w:r>
                            <w:r w:rsidR="00047032">
                              <w:rPr>
                                <w:color w:val="62BB46"/>
                                <w:sz w:val="44"/>
                                <w:szCs w:val="44"/>
                              </w:rPr>
                              <w:t>”</w:t>
                            </w:r>
                            <w:r w:rsidRPr="00C02FD6">
                              <w:rPr>
                                <w:color w:val="62BB46"/>
                                <w:sz w:val="44"/>
                                <w:szCs w:val="44"/>
                              </w:rPr>
                              <w:t xml:space="preserve">  </w:t>
                            </w:r>
                            <w:r w:rsidRPr="002865F5">
                              <w:br/>
                            </w:r>
                          </w:p>
                          <w:p w14:paraId="49F66CBE" w14:textId="77777777" w:rsidR="001028D1" w:rsidRDefault="001028D1" w:rsidP="001028D1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color w:val="72635D"/>
                                <w:sz w:val="19"/>
                                <w:szCs w:val="19"/>
                              </w:rPr>
                              <w:t xml:space="preserve">Pause. Child may point to something in the picture or respond verbally. </w:t>
                            </w:r>
                          </w:p>
                          <w:p w14:paraId="0DB68487" w14:textId="77777777" w:rsidR="001028D1" w:rsidRDefault="001028D1" w:rsidP="001028D1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color w:val="72635D"/>
                                <w:sz w:val="19"/>
                                <w:szCs w:val="19"/>
                              </w:rPr>
                              <w:t xml:space="preserve">Repeat the child’s response or provide your own based on child’s gestures. </w:t>
                            </w:r>
                          </w:p>
                          <w:p w14:paraId="2E06D7CE" w14:textId="77777777" w:rsidR="001028D1" w:rsidRDefault="001028D1" w:rsidP="001028D1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color w:val="72635D"/>
                                <w:sz w:val="19"/>
                                <w:szCs w:val="19"/>
                              </w:rPr>
                              <w:t xml:space="preserve">“Now let’s see what happened in the book.” </w:t>
                            </w:r>
                          </w:p>
                          <w:p w14:paraId="5791CC7B" w14:textId="77777777" w:rsidR="001028D1" w:rsidRDefault="001028D1" w:rsidP="001028D1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</w:p>
                          <w:p w14:paraId="0F5E71F0" w14:textId="77777777" w:rsidR="001028D1" w:rsidRPr="002865F5" w:rsidRDefault="001028D1" w:rsidP="001028D1">
                            <w:pPr>
                              <w:widowControl/>
                              <w:autoSpaceDE/>
                              <w:autoSpaceDN/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</w:p>
                          <w:p w14:paraId="3545C334" w14:textId="162E1674" w:rsidR="001028D1" w:rsidRPr="002865F5" w:rsidRDefault="001028D1" w:rsidP="001028D1">
                            <w:pPr>
                              <w:jc w:val="center"/>
                              <w:rPr>
                                <w:b/>
                                <w:bCs/>
                                <w:color w:val="72635D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2635D"/>
                              </w:rPr>
                              <w:t>Prompts children to make prediction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0CE126" id="_x0000_s1037" type="#_x0000_t202" style="position:absolute;left:0;text-align:left;margin-left:111.2pt;margin-top:58.3pt;width:218pt;height:156pt;z-index:251679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" stroked="f">
                <v:textbox inset="0,0,0,0">
                  <w:txbxContent>
                    <w:p w14:paraId="0FA1B701" w14:textId="176C3B3F" w:rsidR="001028D1" w:rsidRPr="002865F5" w:rsidRDefault="001028D1" w:rsidP="007F3828">
                      <w:pPr>
                        <w:spacing w:line="216" w:lineRule="auto"/>
                        <w:jc w:val="center"/>
                        <w:rPr>
                          <w:color w:val="72635D"/>
                          <w:sz w:val="8"/>
                          <w:szCs w:val="8"/>
                        </w:rPr>
                      </w:pPr>
                      <w:r w:rsidRPr="00C02FD6">
                        <w:rPr>
                          <w:color w:val="62BB46"/>
                          <w:sz w:val="44"/>
                          <w:szCs w:val="44"/>
                        </w:rPr>
                        <w:t>“What do you think will happen next?</w:t>
                      </w:r>
                      <w:r w:rsidR="00047032">
                        <w:rPr>
                          <w:color w:val="62BB46"/>
                          <w:sz w:val="44"/>
                          <w:szCs w:val="44"/>
                        </w:rPr>
                        <w:t>”</w:t>
                      </w:r>
                      <w:r w:rsidRPr="00C02FD6">
                        <w:rPr>
                          <w:color w:val="62BB46"/>
                          <w:sz w:val="44"/>
                          <w:szCs w:val="44"/>
                        </w:rPr>
                        <w:t xml:space="preserve">  </w:t>
                      </w:r>
                      <w:r w:rsidRPr="002865F5">
                        <w:br/>
                      </w:r>
                    </w:p>
                    <w:p w14:paraId="49F66CBE" w14:textId="77777777" w:rsidR="001028D1" w:rsidRDefault="001028D1" w:rsidP="001028D1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  <w:r>
                        <w:rPr>
                          <w:color w:val="72635D"/>
                          <w:sz w:val="19"/>
                          <w:szCs w:val="19"/>
                        </w:rPr>
                        <w:t xml:space="preserve">Pause. Child may point to something in the picture or respond verbally. </w:t>
                      </w:r>
                    </w:p>
                    <w:p w14:paraId="0DB68487" w14:textId="77777777" w:rsidR="001028D1" w:rsidRDefault="001028D1" w:rsidP="001028D1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  <w:r>
                        <w:rPr>
                          <w:color w:val="72635D"/>
                          <w:sz w:val="19"/>
                          <w:szCs w:val="19"/>
                        </w:rPr>
                        <w:t xml:space="preserve">Repeat the child’s response or provide your own based on child’s gestures. </w:t>
                      </w:r>
                    </w:p>
                    <w:p w14:paraId="2E06D7CE" w14:textId="77777777" w:rsidR="001028D1" w:rsidRDefault="001028D1" w:rsidP="001028D1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  <w:r>
                        <w:rPr>
                          <w:color w:val="72635D"/>
                          <w:sz w:val="19"/>
                          <w:szCs w:val="19"/>
                        </w:rPr>
                        <w:t xml:space="preserve">“Now let’s see what happened in the book.” </w:t>
                      </w:r>
                    </w:p>
                    <w:p w14:paraId="5791CC7B" w14:textId="77777777" w:rsidR="001028D1" w:rsidRDefault="001028D1" w:rsidP="001028D1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</w:p>
                    <w:p w14:paraId="0F5E71F0" w14:textId="77777777" w:rsidR="001028D1" w:rsidRPr="002865F5" w:rsidRDefault="001028D1" w:rsidP="001028D1">
                      <w:pPr>
                        <w:widowControl/>
                        <w:autoSpaceDE/>
                        <w:autoSpaceDN/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</w:p>
                    <w:p w14:paraId="3545C334" w14:textId="162E1674" w:rsidR="001028D1" w:rsidRPr="002865F5" w:rsidRDefault="001028D1" w:rsidP="001028D1">
                      <w:pPr>
                        <w:jc w:val="center"/>
                        <w:rPr>
                          <w:b/>
                          <w:bCs/>
                          <w:color w:val="72635D"/>
                        </w:rPr>
                      </w:pPr>
                      <w:r>
                        <w:rPr>
                          <w:b/>
                          <w:bCs/>
                          <w:color w:val="72635D"/>
                        </w:rPr>
                        <w:t>Prompts children to make prediction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B0558">
        <w:rPr>
          <w:rFonts w:ascii="Calibri" w:eastAsia="Calibri" w:hAnsi="Calibri" w:cs="Times New Roman"/>
          <w:noProof/>
          <w:color w:val="72635D"/>
          <w:lang w:bidi="ar-SA"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63DA40E2" wp14:editId="3EA17690">
                <wp:simplePos x="0" y="0"/>
                <wp:positionH relativeFrom="column">
                  <wp:posOffset>3379470</wp:posOffset>
                </wp:positionH>
                <wp:positionV relativeFrom="paragraph">
                  <wp:posOffset>210185</wp:posOffset>
                </wp:positionV>
                <wp:extent cx="2108200" cy="0"/>
                <wp:effectExtent l="0" t="0" r="0" b="0"/>
                <wp:wrapNone/>
                <wp:docPr id="121" name="Straight Connector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082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72635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B67A5E" id="Straight Connector 121" o:spid="_x0000_s1026" style="position:absolute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6.1pt,16.55pt" to="432.1pt,1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" strokecolor="#72635d" strokeweight=".5pt">
                <v:stroke joinstyle="miter"/>
              </v:line>
            </w:pict>
          </mc:Fallback>
        </mc:AlternateContent>
      </w:r>
      <w:r w:rsidR="00E67D93" w:rsidRPr="008E2E63">
        <w:rPr>
          <w:b/>
          <w:bCs/>
          <w:color w:val="72635D"/>
          <w:spacing w:val="-18"/>
          <w:w w:val="105"/>
          <w:sz w:val="26"/>
          <w:szCs w:val="26"/>
        </w:rPr>
        <w:t>.</w:t>
      </w:r>
      <w:r w:rsidR="006E5968" w:rsidRPr="006E5968">
        <w:rPr>
          <w:noProof/>
        </w:rPr>
        <w:t xml:space="preserve">  </w:t>
      </w:r>
    </w:p>
    <w:p w14:paraId="31B01517" w14:textId="281B6930" w:rsidR="00095D6B" w:rsidRDefault="00095D6B">
      <w:pPr>
        <w:sectPr w:rsidR="00095D6B">
          <w:type w:val="continuous"/>
          <w:pgSz w:w="12240" w:h="15840"/>
          <w:pgMar w:top="560" w:right="760" w:bottom="1920" w:left="1000" w:header="720" w:footer="720" w:gutter="0"/>
          <w:cols w:space="720"/>
        </w:sectPr>
      </w:pPr>
    </w:p>
    <w:p w14:paraId="20A948EE" w14:textId="432AAD76" w:rsidR="008E73F4" w:rsidRDefault="00BD1602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  <w:r>
        <w:rPr>
          <w:rFonts w:ascii="Calibri" w:eastAsia="Calibri" w:hAnsi="Calibri" w:cs="Calibri"/>
          <w:noProof/>
          <w:color w:val="FFA953"/>
          <w:sz w:val="44"/>
          <w:szCs w:val="44"/>
          <w:lang w:bidi="ar-SA"/>
        </w:rPr>
        <w:lastRenderedPageBreak/>
        <mc:AlternateContent>
          <mc:Choice Requires="wpg">
            <w:drawing>
              <wp:anchor distT="0" distB="0" distL="114300" distR="114300" simplePos="0" relativeHeight="251698688" behindDoc="1" locked="0" layoutInCell="1" allowOverlap="1" wp14:anchorId="574D5E1C" wp14:editId="3E9EAC1B">
                <wp:simplePos x="0" y="0"/>
                <wp:positionH relativeFrom="column">
                  <wp:posOffset>2232025</wp:posOffset>
                </wp:positionH>
                <wp:positionV relativeFrom="paragraph">
                  <wp:posOffset>142875</wp:posOffset>
                </wp:positionV>
                <wp:extent cx="4342630" cy="1666875"/>
                <wp:effectExtent l="38100" t="0" r="39370" b="9525"/>
                <wp:wrapNone/>
                <wp:docPr id="241" name="Group 2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42630" cy="1666875"/>
                          <a:chOff x="0" y="0"/>
                          <a:chExt cx="4342630" cy="1666875"/>
                        </a:xfrm>
                      </wpg:grpSpPr>
                      <wpg:grpSp>
                        <wpg:cNvPr id="240" name="Group 240"/>
                        <wpg:cNvGrpSpPr/>
                        <wpg:grpSpPr>
                          <a:xfrm>
                            <a:off x="0" y="352425"/>
                            <a:ext cx="4342630" cy="1314450"/>
                            <a:chOff x="0" y="0"/>
                            <a:chExt cx="4342630" cy="1314450"/>
                          </a:xfrm>
                        </wpg:grpSpPr>
                        <wps:wsp>
                          <wps:cNvPr id="9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105150" y="971550"/>
                              <a:ext cx="1019175" cy="3429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88224D4" w14:textId="77777777" w:rsidR="008E73F4" w:rsidRDefault="008E73F4" w:rsidP="008E73F4">
                                <w:r>
                                  <w:rPr>
                                    <w:color w:val="F08B5B"/>
                                    <w:sz w:val="36"/>
                                  </w:rPr>
                                  <w:t>together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65" name="Rectangle 35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342630" cy="893445"/>
                            </a:xfrm>
                            <a:prstGeom prst="rect">
                              <a:avLst/>
                            </a:prstGeom>
                            <a:noFill/>
                            <a:ln w="72060">
                              <a:solidFill>
                                <a:srgbClr val="F08B5B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4E89D484" w14:textId="712953A3" w:rsidR="008E73F4" w:rsidRDefault="00047032" w:rsidP="008E73F4">
                                <w:pPr>
                                  <w:spacing w:before="256"/>
                                  <w:ind w:left="372"/>
                                  <w:jc w:val="center"/>
                                  <w:rPr>
                                    <w:rFonts w:ascii="Book Antiqua"/>
                                    <w:sz w:val="86"/>
                                  </w:rPr>
                                </w:pPr>
                                <w:r>
                                  <w:rPr>
                                    <w:rFonts w:ascii="Book Antiqua"/>
                                    <w:color w:val="F08B5B"/>
                                    <w:sz w:val="86"/>
                                  </w:rPr>
                                  <w:t xml:space="preserve">      </w:t>
                                </w:r>
                                <w:r w:rsidR="008E73F4">
                                  <w:rPr>
                                    <w:rFonts w:ascii="Book Antiqua"/>
                                    <w:color w:val="F08B5B"/>
                                    <w:sz w:val="86"/>
                                  </w:rPr>
                                  <w:t>PLAYING</w:t>
                                </w:r>
                              </w:p>
                              <w:p w14:paraId="337DB89A" w14:textId="77777777" w:rsidR="008E73F4" w:rsidRDefault="008E73F4" w:rsidP="008E73F4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  <wps:wsp>
                        <wps:cNvPr id="9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495425" y="0"/>
                            <a:ext cx="887888" cy="2921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F8652C5" w14:textId="77777777" w:rsidR="00576EBB" w:rsidRDefault="00576EBB" w:rsidP="00576EBB">
                              <w:r>
                                <w:rPr>
                                  <w:color w:val="F08B5B"/>
                                  <w:sz w:val="36"/>
                                </w:rPr>
                                <w:t>whil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74D5E1C" id="Group 241" o:spid="_x0000_s1038" style="position:absolute;margin-left:175.75pt;margin-top:11.25pt;width:341.95pt;height:131.25pt;z-index:-251617792" coordsize="43426,166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">
                <v:group id="Group 240" o:spid="_x0000_s1039" style="position:absolute;top:3524;width:43426;height:13144" coordsize="43426,13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0Lg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">
                  <v:shape id="_x0000_s1040" type="#_x0000_t202" style="position:absolute;left:31051;top:9715;width:10192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" stroked="f">
                    <v:textbox inset="0,0,0,0">
                      <w:txbxContent>
                        <w:p w14:paraId="388224D4" w14:textId="77777777" w:rsidR="008E73F4" w:rsidRDefault="008E73F4" w:rsidP="008E73F4">
                          <w:r>
                            <w:rPr>
                              <w:color w:val="F08B5B"/>
                              <w:sz w:val="36"/>
                            </w:rPr>
                            <w:t>together</w:t>
                          </w:r>
                        </w:p>
                      </w:txbxContent>
                    </v:textbox>
                  </v:shape>
                  <v:rect id="Rectangle 35" o:spid="_x0000_s1041" style="position:absolute;width:43426;height:89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" filled="f" strokecolor="#f08b5b" strokeweight="2.00167mm">
                    <v:textbox inset="0,0,0,0">
                      <w:txbxContent>
                        <w:p w14:paraId="4E89D484" w14:textId="712953A3" w:rsidR="008E73F4" w:rsidRDefault="00047032" w:rsidP="008E73F4">
                          <w:pPr>
                            <w:spacing w:before="256"/>
                            <w:ind w:left="372"/>
                            <w:jc w:val="center"/>
                            <w:rPr>
                              <w:rFonts w:ascii="Book Antiqua"/>
                              <w:sz w:val="86"/>
                            </w:rPr>
                          </w:pPr>
                          <w:r>
                            <w:rPr>
                              <w:rFonts w:ascii="Book Antiqua"/>
                              <w:color w:val="F08B5B"/>
                              <w:sz w:val="86"/>
                            </w:rPr>
                            <w:t xml:space="preserve">      </w:t>
                          </w:r>
                          <w:r w:rsidR="008E73F4">
                            <w:rPr>
                              <w:rFonts w:ascii="Book Antiqua"/>
                              <w:color w:val="F08B5B"/>
                              <w:sz w:val="86"/>
                            </w:rPr>
                            <w:t>PLAYING</w:t>
                          </w:r>
                        </w:p>
                        <w:p w14:paraId="337DB89A" w14:textId="77777777" w:rsidR="008E73F4" w:rsidRDefault="008E73F4" w:rsidP="008E73F4">
                          <w:pPr>
                            <w:jc w:val="center"/>
                          </w:pPr>
                        </w:p>
                      </w:txbxContent>
                    </v:textbox>
                  </v:rect>
                </v:group>
                <v:shape id="_x0000_s1042" type="#_x0000_t202" style="position:absolute;left:14954;width:8879;height:2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" stroked="f">
                  <v:textbox inset="0,0,0,0">
                    <w:txbxContent>
                      <w:p w14:paraId="5F8652C5" w14:textId="77777777" w:rsidR="00576EBB" w:rsidRDefault="00576EBB" w:rsidP="00576EBB">
                        <w:r>
                          <w:rPr>
                            <w:color w:val="F08B5B"/>
                            <w:sz w:val="36"/>
                          </w:rPr>
                          <w:t>whil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047032">
        <w:rPr>
          <w:rFonts w:ascii="Calibri" w:eastAsia="Calibri" w:hAnsi="Calibri" w:cs="Calibri"/>
          <w:noProof/>
          <w:color w:val="FFA953"/>
          <w:sz w:val="44"/>
          <w:szCs w:val="44"/>
          <w:lang w:bidi="ar-SA"/>
        </w:rPr>
        <mc:AlternateContent>
          <mc:Choice Requires="wps">
            <w:drawing>
              <wp:anchor distT="0" distB="0" distL="114300" distR="114300" simplePos="0" relativeHeight="251695616" behindDoc="0" locked="0" layoutInCell="1" allowOverlap="1" wp14:anchorId="5AD7161B" wp14:editId="7F253651">
                <wp:simplePos x="0" y="0"/>
                <wp:positionH relativeFrom="column">
                  <wp:posOffset>-263525</wp:posOffset>
                </wp:positionH>
                <wp:positionV relativeFrom="paragraph">
                  <wp:posOffset>352425</wp:posOffset>
                </wp:positionV>
                <wp:extent cx="2866965" cy="1461135"/>
                <wp:effectExtent l="19050" t="19050" r="29210" b="43815"/>
                <wp:wrapNone/>
                <wp:docPr id="67" name="Freeform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66965" cy="1461135"/>
                        </a:xfrm>
                        <a:custGeom>
                          <a:avLst/>
                          <a:gdLst>
                            <a:gd name="T0" fmla="+- 0 4037 765"/>
                            <a:gd name="T1" fmla="*/ T0 w 4146"/>
                            <a:gd name="T2" fmla="+- 0 763 763"/>
                            <a:gd name="T3" fmla="*/ 763 h 2301"/>
                            <a:gd name="T4" fmla="+- 0 4185 765"/>
                            <a:gd name="T5" fmla="*/ T4 w 4146"/>
                            <a:gd name="T6" fmla="+- 0 775 763"/>
                            <a:gd name="T7" fmla="*/ 775 h 2301"/>
                            <a:gd name="T8" fmla="+- 0 4326 765"/>
                            <a:gd name="T9" fmla="*/ T8 w 4146"/>
                            <a:gd name="T10" fmla="+- 0 810 763"/>
                            <a:gd name="T11" fmla="*/ 810 h 2301"/>
                            <a:gd name="T12" fmla="+- 0 4456 765"/>
                            <a:gd name="T13" fmla="*/ T12 w 4146"/>
                            <a:gd name="T14" fmla="+- 0 867 763"/>
                            <a:gd name="T15" fmla="*/ 867 h 2301"/>
                            <a:gd name="T16" fmla="+- 0 4574 765"/>
                            <a:gd name="T17" fmla="*/ T16 w 4146"/>
                            <a:gd name="T18" fmla="+- 0 942 763"/>
                            <a:gd name="T19" fmla="*/ 942 h 2301"/>
                            <a:gd name="T20" fmla="+- 0 4678 765"/>
                            <a:gd name="T21" fmla="*/ T20 w 4146"/>
                            <a:gd name="T22" fmla="+- 0 1034 763"/>
                            <a:gd name="T23" fmla="*/ 1034 h 2301"/>
                            <a:gd name="T24" fmla="+- 0 4765 765"/>
                            <a:gd name="T25" fmla="*/ T24 w 4146"/>
                            <a:gd name="T26" fmla="+- 0 1141 763"/>
                            <a:gd name="T27" fmla="*/ 1141 h 2301"/>
                            <a:gd name="T28" fmla="+- 0 4834 765"/>
                            <a:gd name="T29" fmla="*/ T28 w 4146"/>
                            <a:gd name="T30" fmla="+- 0 1260 763"/>
                            <a:gd name="T31" fmla="*/ 1260 h 2301"/>
                            <a:gd name="T32" fmla="+- 0 4882 765"/>
                            <a:gd name="T33" fmla="*/ T32 w 4146"/>
                            <a:gd name="T34" fmla="+- 0 1391 763"/>
                            <a:gd name="T35" fmla="*/ 1391 h 2301"/>
                            <a:gd name="T36" fmla="+- 0 4907 765"/>
                            <a:gd name="T37" fmla="*/ T36 w 4146"/>
                            <a:gd name="T38" fmla="+- 0 1530 763"/>
                            <a:gd name="T39" fmla="*/ 1530 h 2301"/>
                            <a:gd name="T40" fmla="+- 0 4910 765"/>
                            <a:gd name="T41" fmla="*/ T40 w 4146"/>
                            <a:gd name="T42" fmla="+- 0 1610 763"/>
                            <a:gd name="T43" fmla="*/ 1610 h 2301"/>
                            <a:gd name="T44" fmla="+- 0 4896 765"/>
                            <a:gd name="T45" fmla="*/ T44 w 4146"/>
                            <a:gd name="T46" fmla="+- 0 1758 763"/>
                            <a:gd name="T47" fmla="*/ 1758 h 2301"/>
                            <a:gd name="T48" fmla="+- 0 4857 765"/>
                            <a:gd name="T49" fmla="*/ T48 w 4146"/>
                            <a:gd name="T50" fmla="+- 0 1897 763"/>
                            <a:gd name="T51" fmla="*/ 1897 h 2301"/>
                            <a:gd name="T52" fmla="+- 0 4794 765"/>
                            <a:gd name="T53" fmla="*/ T52 w 4146"/>
                            <a:gd name="T54" fmla="+- 0 2026 763"/>
                            <a:gd name="T55" fmla="*/ 2026 h 2301"/>
                            <a:gd name="T56" fmla="+- 0 4711 765"/>
                            <a:gd name="T57" fmla="*/ T56 w 4146"/>
                            <a:gd name="T58" fmla="+- 0 2142 763"/>
                            <a:gd name="T59" fmla="*/ 2142 h 2301"/>
                            <a:gd name="T60" fmla="+- 0 4609 765"/>
                            <a:gd name="T61" fmla="*/ T60 w 4146"/>
                            <a:gd name="T62" fmla="+- 0 2243 763"/>
                            <a:gd name="T63" fmla="*/ 2243 h 2301"/>
                            <a:gd name="T64" fmla="+- 0 4490 765"/>
                            <a:gd name="T65" fmla="*/ T64 w 4146"/>
                            <a:gd name="T66" fmla="+- 0 2326 763"/>
                            <a:gd name="T67" fmla="*/ 2326 h 2301"/>
                            <a:gd name="T68" fmla="+- 0 4358 765"/>
                            <a:gd name="T69" fmla="*/ T68 w 4146"/>
                            <a:gd name="T70" fmla="+- 0 2390 763"/>
                            <a:gd name="T71" fmla="*/ 2390 h 2301"/>
                            <a:gd name="T72" fmla="+- 0 4215 765"/>
                            <a:gd name="T73" fmla="*/ T72 w 4146"/>
                            <a:gd name="T74" fmla="+- 0 2431 763"/>
                            <a:gd name="T75" fmla="*/ 2431 h 2301"/>
                            <a:gd name="T76" fmla="+- 0 4062 765"/>
                            <a:gd name="T77" fmla="*/ T76 w 4146"/>
                            <a:gd name="T78" fmla="+- 0 2449 763"/>
                            <a:gd name="T79" fmla="*/ 2449 h 2301"/>
                            <a:gd name="T80" fmla="+- 0 3659 765"/>
                            <a:gd name="T81" fmla="*/ T80 w 4146"/>
                            <a:gd name="T82" fmla="+- 0 2449 763"/>
                            <a:gd name="T83" fmla="*/ 2449 h 2301"/>
                            <a:gd name="T84" fmla="+- 0 1563 765"/>
                            <a:gd name="T85" fmla="*/ T84 w 4146"/>
                            <a:gd name="T86" fmla="+- 0 2446 763"/>
                            <a:gd name="T87" fmla="*/ 2446 h 2301"/>
                            <a:gd name="T88" fmla="+- 0 1418 765"/>
                            <a:gd name="T89" fmla="*/ T88 w 4146"/>
                            <a:gd name="T90" fmla="+- 0 2422 763"/>
                            <a:gd name="T91" fmla="*/ 2422 h 2301"/>
                            <a:gd name="T92" fmla="+- 0 1283 765"/>
                            <a:gd name="T93" fmla="*/ T92 w 4146"/>
                            <a:gd name="T94" fmla="+- 0 2376 763"/>
                            <a:gd name="T95" fmla="*/ 2376 h 2301"/>
                            <a:gd name="T96" fmla="+- 0 1158 765"/>
                            <a:gd name="T97" fmla="*/ T96 w 4146"/>
                            <a:gd name="T98" fmla="+- 0 2310 763"/>
                            <a:gd name="T99" fmla="*/ 2310 h 2301"/>
                            <a:gd name="T100" fmla="+- 0 1047 765"/>
                            <a:gd name="T101" fmla="*/ T100 w 4146"/>
                            <a:gd name="T102" fmla="+- 0 2226 763"/>
                            <a:gd name="T103" fmla="*/ 2226 h 2301"/>
                            <a:gd name="T104" fmla="+- 0 951 765"/>
                            <a:gd name="T105" fmla="*/ T104 w 4146"/>
                            <a:gd name="T106" fmla="+- 0 2126 763"/>
                            <a:gd name="T107" fmla="*/ 2126 h 2301"/>
                            <a:gd name="T108" fmla="+- 0 873 765"/>
                            <a:gd name="T109" fmla="*/ T108 w 4146"/>
                            <a:gd name="T110" fmla="+- 0 2013 763"/>
                            <a:gd name="T111" fmla="*/ 2013 h 2301"/>
                            <a:gd name="T112" fmla="+- 0 814 765"/>
                            <a:gd name="T113" fmla="*/ T112 w 4146"/>
                            <a:gd name="T114" fmla="+- 0 1888 763"/>
                            <a:gd name="T115" fmla="*/ 1888 h 2301"/>
                            <a:gd name="T116" fmla="+- 0 778 765"/>
                            <a:gd name="T117" fmla="*/ T116 w 4146"/>
                            <a:gd name="T118" fmla="+- 0 1753 763"/>
                            <a:gd name="T119" fmla="*/ 1753 h 2301"/>
                            <a:gd name="T120" fmla="+- 0 765 765"/>
                            <a:gd name="T121" fmla="*/ T120 w 4146"/>
                            <a:gd name="T122" fmla="+- 0 1610 763"/>
                            <a:gd name="T123" fmla="*/ 1610 h 2301"/>
                            <a:gd name="T124" fmla="+- 0 768 765"/>
                            <a:gd name="T125" fmla="*/ T124 w 4146"/>
                            <a:gd name="T126" fmla="+- 0 1530 763"/>
                            <a:gd name="T127" fmla="*/ 1530 h 2301"/>
                            <a:gd name="T128" fmla="+- 0 793 765"/>
                            <a:gd name="T129" fmla="*/ T128 w 4146"/>
                            <a:gd name="T130" fmla="+- 0 1391 763"/>
                            <a:gd name="T131" fmla="*/ 1391 h 2301"/>
                            <a:gd name="T132" fmla="+- 0 841 765"/>
                            <a:gd name="T133" fmla="*/ T132 w 4146"/>
                            <a:gd name="T134" fmla="+- 0 1260 763"/>
                            <a:gd name="T135" fmla="*/ 1260 h 2301"/>
                            <a:gd name="T136" fmla="+- 0 910 765"/>
                            <a:gd name="T137" fmla="*/ T136 w 4146"/>
                            <a:gd name="T138" fmla="+- 0 1141 763"/>
                            <a:gd name="T139" fmla="*/ 1141 h 2301"/>
                            <a:gd name="T140" fmla="+- 0 997 765"/>
                            <a:gd name="T141" fmla="*/ T140 w 4146"/>
                            <a:gd name="T142" fmla="+- 0 1034 763"/>
                            <a:gd name="T143" fmla="*/ 1034 h 2301"/>
                            <a:gd name="T144" fmla="+- 0 1101 765"/>
                            <a:gd name="T145" fmla="*/ T144 w 4146"/>
                            <a:gd name="T146" fmla="+- 0 942 763"/>
                            <a:gd name="T147" fmla="*/ 942 h 2301"/>
                            <a:gd name="T148" fmla="+- 0 1219 765"/>
                            <a:gd name="T149" fmla="*/ T148 w 4146"/>
                            <a:gd name="T150" fmla="+- 0 867 763"/>
                            <a:gd name="T151" fmla="*/ 867 h 2301"/>
                            <a:gd name="T152" fmla="+- 0 1349 765"/>
                            <a:gd name="T153" fmla="*/ T152 w 4146"/>
                            <a:gd name="T154" fmla="+- 0 810 763"/>
                            <a:gd name="T155" fmla="*/ 810 h 2301"/>
                            <a:gd name="T156" fmla="+- 0 1490 765"/>
                            <a:gd name="T157" fmla="*/ T156 w 4146"/>
                            <a:gd name="T158" fmla="+- 0 775 763"/>
                            <a:gd name="T159" fmla="*/ 775 h 2301"/>
                            <a:gd name="T160" fmla="+- 0 1638 765"/>
                            <a:gd name="T161" fmla="*/ T160 w 4146"/>
                            <a:gd name="T162" fmla="+- 0 763 763"/>
                            <a:gd name="T163" fmla="*/ 763 h 230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</a:cxnLst>
                          <a:rect l="0" t="0" r="r" b="b"/>
                          <a:pathLst>
                            <a:path w="4146" h="2301">
                              <a:moveTo>
                                <a:pt x="873" y="0"/>
                              </a:moveTo>
                              <a:lnTo>
                                <a:pt x="3272" y="0"/>
                              </a:lnTo>
                              <a:lnTo>
                                <a:pt x="3347" y="3"/>
                              </a:lnTo>
                              <a:lnTo>
                                <a:pt x="3420" y="12"/>
                              </a:lnTo>
                              <a:lnTo>
                                <a:pt x="3492" y="27"/>
                              </a:lnTo>
                              <a:lnTo>
                                <a:pt x="3561" y="47"/>
                              </a:lnTo>
                              <a:lnTo>
                                <a:pt x="3627" y="73"/>
                              </a:lnTo>
                              <a:lnTo>
                                <a:pt x="3691" y="104"/>
                              </a:lnTo>
                              <a:lnTo>
                                <a:pt x="3752" y="139"/>
                              </a:lnTo>
                              <a:lnTo>
                                <a:pt x="3809" y="179"/>
                              </a:lnTo>
                              <a:lnTo>
                                <a:pt x="3863" y="223"/>
                              </a:lnTo>
                              <a:lnTo>
                                <a:pt x="3913" y="271"/>
                              </a:lnTo>
                              <a:lnTo>
                                <a:pt x="3959" y="323"/>
                              </a:lnTo>
                              <a:lnTo>
                                <a:pt x="4000" y="378"/>
                              </a:lnTo>
                              <a:lnTo>
                                <a:pt x="4037" y="436"/>
                              </a:lnTo>
                              <a:lnTo>
                                <a:pt x="4069" y="497"/>
                              </a:lnTo>
                              <a:lnTo>
                                <a:pt x="4096" y="561"/>
                              </a:lnTo>
                              <a:lnTo>
                                <a:pt x="4117" y="628"/>
                              </a:lnTo>
                              <a:lnTo>
                                <a:pt x="4132" y="696"/>
                              </a:lnTo>
                              <a:lnTo>
                                <a:pt x="4142" y="767"/>
                              </a:lnTo>
                              <a:lnTo>
                                <a:pt x="4145" y="839"/>
                              </a:lnTo>
                              <a:lnTo>
                                <a:pt x="4145" y="847"/>
                              </a:lnTo>
                              <a:lnTo>
                                <a:pt x="4142" y="922"/>
                              </a:lnTo>
                              <a:lnTo>
                                <a:pt x="4131" y="995"/>
                              </a:lnTo>
                              <a:lnTo>
                                <a:pt x="4115" y="1066"/>
                              </a:lnTo>
                              <a:lnTo>
                                <a:pt x="4092" y="1134"/>
                              </a:lnTo>
                              <a:lnTo>
                                <a:pt x="4064" y="1200"/>
                              </a:lnTo>
                              <a:lnTo>
                                <a:pt x="4029" y="1263"/>
                              </a:lnTo>
                              <a:lnTo>
                                <a:pt x="3990" y="1323"/>
                              </a:lnTo>
                              <a:lnTo>
                                <a:pt x="3946" y="1379"/>
                              </a:lnTo>
                              <a:lnTo>
                                <a:pt x="3897" y="1431"/>
                              </a:lnTo>
                              <a:lnTo>
                                <a:pt x="3844" y="1480"/>
                              </a:lnTo>
                              <a:lnTo>
                                <a:pt x="3786" y="1524"/>
                              </a:lnTo>
                              <a:lnTo>
                                <a:pt x="3725" y="1563"/>
                              </a:lnTo>
                              <a:lnTo>
                                <a:pt x="3661" y="1598"/>
                              </a:lnTo>
                              <a:lnTo>
                                <a:pt x="3593" y="1627"/>
                              </a:lnTo>
                              <a:lnTo>
                                <a:pt x="3523" y="1650"/>
                              </a:lnTo>
                              <a:lnTo>
                                <a:pt x="3450" y="1668"/>
                              </a:lnTo>
                              <a:lnTo>
                                <a:pt x="3375" y="1680"/>
                              </a:lnTo>
                              <a:lnTo>
                                <a:pt x="3297" y="1686"/>
                              </a:lnTo>
                              <a:lnTo>
                                <a:pt x="3330" y="2301"/>
                              </a:lnTo>
                              <a:lnTo>
                                <a:pt x="2894" y="1686"/>
                              </a:lnTo>
                              <a:lnTo>
                                <a:pt x="873" y="1686"/>
                              </a:lnTo>
                              <a:lnTo>
                                <a:pt x="798" y="1683"/>
                              </a:lnTo>
                              <a:lnTo>
                                <a:pt x="725" y="1674"/>
                              </a:lnTo>
                              <a:lnTo>
                                <a:pt x="653" y="1659"/>
                              </a:lnTo>
                              <a:lnTo>
                                <a:pt x="584" y="1639"/>
                              </a:lnTo>
                              <a:lnTo>
                                <a:pt x="518" y="1613"/>
                              </a:lnTo>
                              <a:lnTo>
                                <a:pt x="454" y="1582"/>
                              </a:lnTo>
                              <a:lnTo>
                                <a:pt x="393" y="1547"/>
                              </a:lnTo>
                              <a:lnTo>
                                <a:pt x="336" y="1507"/>
                              </a:lnTo>
                              <a:lnTo>
                                <a:pt x="282" y="1463"/>
                              </a:lnTo>
                              <a:lnTo>
                                <a:pt x="232" y="1415"/>
                              </a:lnTo>
                              <a:lnTo>
                                <a:pt x="186" y="1363"/>
                              </a:lnTo>
                              <a:lnTo>
                                <a:pt x="145" y="1308"/>
                              </a:lnTo>
                              <a:lnTo>
                                <a:pt x="108" y="1250"/>
                              </a:lnTo>
                              <a:lnTo>
                                <a:pt x="76" y="1189"/>
                              </a:lnTo>
                              <a:lnTo>
                                <a:pt x="49" y="1125"/>
                              </a:lnTo>
                              <a:lnTo>
                                <a:pt x="28" y="1058"/>
                              </a:lnTo>
                              <a:lnTo>
                                <a:pt x="13" y="990"/>
                              </a:lnTo>
                              <a:lnTo>
                                <a:pt x="3" y="919"/>
                              </a:lnTo>
                              <a:lnTo>
                                <a:pt x="0" y="847"/>
                              </a:lnTo>
                              <a:lnTo>
                                <a:pt x="0" y="839"/>
                              </a:lnTo>
                              <a:lnTo>
                                <a:pt x="3" y="767"/>
                              </a:lnTo>
                              <a:lnTo>
                                <a:pt x="13" y="696"/>
                              </a:lnTo>
                              <a:lnTo>
                                <a:pt x="28" y="628"/>
                              </a:lnTo>
                              <a:lnTo>
                                <a:pt x="49" y="561"/>
                              </a:lnTo>
                              <a:lnTo>
                                <a:pt x="76" y="497"/>
                              </a:lnTo>
                              <a:lnTo>
                                <a:pt x="108" y="436"/>
                              </a:lnTo>
                              <a:lnTo>
                                <a:pt x="145" y="378"/>
                              </a:lnTo>
                              <a:lnTo>
                                <a:pt x="186" y="323"/>
                              </a:lnTo>
                              <a:lnTo>
                                <a:pt x="232" y="271"/>
                              </a:lnTo>
                              <a:lnTo>
                                <a:pt x="282" y="223"/>
                              </a:lnTo>
                              <a:lnTo>
                                <a:pt x="336" y="179"/>
                              </a:lnTo>
                              <a:lnTo>
                                <a:pt x="393" y="139"/>
                              </a:lnTo>
                              <a:lnTo>
                                <a:pt x="454" y="104"/>
                              </a:lnTo>
                              <a:lnTo>
                                <a:pt x="518" y="73"/>
                              </a:lnTo>
                              <a:lnTo>
                                <a:pt x="584" y="47"/>
                              </a:lnTo>
                              <a:lnTo>
                                <a:pt x="653" y="27"/>
                              </a:lnTo>
                              <a:lnTo>
                                <a:pt x="725" y="12"/>
                              </a:lnTo>
                              <a:lnTo>
                                <a:pt x="798" y="3"/>
                              </a:lnTo>
                              <a:lnTo>
                                <a:pt x="87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57150">
                          <a:solidFill>
                            <a:srgbClr val="FBA953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AAB76E1" w14:textId="77777777" w:rsidR="007F3828" w:rsidRDefault="00FE4F30" w:rsidP="00FE4F30">
                            <w:pPr>
                              <w:pStyle w:val="Heading3"/>
                              <w:spacing w:line="208" w:lineRule="auto"/>
                              <w:jc w:val="center"/>
                              <w:rPr>
                                <w:b/>
                                <w:bCs/>
                                <w:color w:val="FFA953"/>
                              </w:rPr>
                            </w:pPr>
                            <w:bookmarkStart w:id="0" w:name="_Hlk69415373"/>
                            <w:r w:rsidRPr="00FE4F30">
                              <w:rPr>
                                <w:b/>
                                <w:bCs/>
                                <w:color w:val="FFA953"/>
                              </w:rPr>
                              <w:t>CONVERSATION</w:t>
                            </w:r>
                          </w:p>
                          <w:p w14:paraId="18C5FC9B" w14:textId="6A403D8A" w:rsidR="00FE4F30" w:rsidRPr="00FE4F30" w:rsidRDefault="007F3828" w:rsidP="007F3828">
                            <w:pPr>
                              <w:pStyle w:val="Heading3"/>
                              <w:spacing w:line="208" w:lineRule="auto"/>
                              <w:rPr>
                                <w:b/>
                                <w:bCs/>
                                <w:color w:val="FFA953"/>
                                <w:w w:val="105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A953"/>
                              </w:rPr>
                              <w:t xml:space="preserve">         </w:t>
                            </w:r>
                            <w:r w:rsidR="00FE4F30" w:rsidRPr="00FE4F30">
                              <w:rPr>
                                <w:b/>
                                <w:bCs/>
                                <w:color w:val="FFA953"/>
                                <w:w w:val="105"/>
                              </w:rPr>
                              <w:t>STARTERS</w:t>
                            </w:r>
                          </w:p>
                          <w:p w14:paraId="5E0E567A" w14:textId="219394C4" w:rsidR="00FE4F30" w:rsidRPr="00FE4F30" w:rsidRDefault="007F3828" w:rsidP="007F3828">
                            <w:pPr>
                              <w:pStyle w:val="Heading3"/>
                              <w:spacing w:line="208" w:lineRule="auto"/>
                              <w:rPr>
                                <w:b/>
                                <w:bCs/>
                                <w:color w:val="FFA953"/>
                                <w:w w:val="105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A953"/>
                                <w:w w:val="105"/>
                              </w:rPr>
                              <w:t xml:space="preserve">        </w:t>
                            </w:r>
                            <w:r w:rsidR="00FE4F30" w:rsidRPr="00FE4F30">
                              <w:rPr>
                                <w:b/>
                                <w:bCs/>
                                <w:color w:val="FFA953"/>
                                <w:w w:val="105"/>
                              </w:rPr>
                              <w:t>TODDLERS</w:t>
                            </w:r>
                          </w:p>
                          <w:bookmarkEnd w:id="0"/>
                          <w:p w14:paraId="0692BFC6" w14:textId="77777777" w:rsidR="00FE4F30" w:rsidRDefault="00FE4F30" w:rsidP="00FE4F3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D7161B" id="Freeform 33" o:spid="_x0000_s1043" style="position:absolute;margin-left:-20.75pt;margin-top:27.75pt;width:225.75pt;height:115.05pt;z-index:251695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146,2301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" adj="-11796480,,5400" path="m873,l3272,r75,3l3420,12r72,15l3561,47r66,26l3691,104r61,35l3809,179r54,44l3913,271r46,52l4000,378r37,58l4069,497r27,64l4117,628r15,68l4142,767r3,72l4145,847r-3,75l4131,995r-16,71l4092,1134r-28,66l4029,1263r-39,60l3946,1379r-49,52l3844,1480r-58,44l3725,1563r-64,35l3593,1627r-70,23l3450,1668r-75,12l3297,1686r33,615l2894,1686r-2021,l798,1683r-73,-9l653,1659r-69,-20l518,1613r-64,-31l393,1547r-57,-40l282,1463r-50,-48l186,1363r-41,-55l108,1250,76,1189,49,1125,28,1058,13,990,3,919,,847r,-8l3,767,13,696,28,628,49,561,76,497r32,-61l145,378r41,-55l232,271r50,-48l336,179r57,-40l454,104,518,73,584,47,653,27,725,12,798,3,873,xe" fillcolor="white [3212]" strokecolor="#fba953" strokeweight="4.5pt">
                <v:stroke joinstyle="round"/>
                <v:formulas/>
                <v:path arrowok="t" o:connecttype="custom" o:connectlocs="2262593,484505;2364935,492125;2462437,514350;2552332,550545;2633929,598170;2705845,656590;2766006,724535;2813719,800100;2846911,883285;2864199,971550;2866273,1022350;2856592,1116330;2829624,1204595;2786059,1286510;2728665,1360170;2658132,1424305;2575843,1477010;2484565,1517650;2385680,1543685;2279880,1555115;2001205,1555115;551818,1553210;451550,1537970;358198,1508760;271760,1466850;195003,1413510;128619,1350010;74682,1278255;33884,1198880;8990,1113155;0,1022350;2075,971550;19362,883285;52554,800100;100268,724535;160428,656590;232344,598170;313942,550545;403837,514350;501339,492125;603681,484505" o:connectangles="0,0,0,0,0,0,0,0,0,0,0,0,0,0,0,0,0,0,0,0,0,0,0,0,0,0,0,0,0,0,0,0,0,0,0,0,0,0,0,0,0" textboxrect="0,0,4146,2301"/>
                <v:textbox>
                  <w:txbxContent>
                    <w:p w14:paraId="3AAB76E1" w14:textId="77777777" w:rsidR="007F3828" w:rsidRDefault="00FE4F30" w:rsidP="00FE4F30">
                      <w:pPr>
                        <w:pStyle w:val="Heading3"/>
                        <w:spacing w:line="208" w:lineRule="auto"/>
                        <w:jc w:val="center"/>
                        <w:rPr>
                          <w:b/>
                          <w:bCs/>
                          <w:color w:val="FFA953"/>
                        </w:rPr>
                      </w:pPr>
                      <w:bookmarkStart w:id="1" w:name="_Hlk69415373"/>
                      <w:r w:rsidRPr="00FE4F30">
                        <w:rPr>
                          <w:b/>
                          <w:bCs/>
                          <w:color w:val="FFA953"/>
                        </w:rPr>
                        <w:t>CONVERSATION</w:t>
                      </w:r>
                    </w:p>
                    <w:p w14:paraId="18C5FC9B" w14:textId="6A403D8A" w:rsidR="00FE4F30" w:rsidRPr="00FE4F30" w:rsidRDefault="007F3828" w:rsidP="007F3828">
                      <w:pPr>
                        <w:pStyle w:val="Heading3"/>
                        <w:spacing w:line="208" w:lineRule="auto"/>
                        <w:rPr>
                          <w:b/>
                          <w:bCs/>
                          <w:color w:val="FFA953"/>
                          <w:w w:val="105"/>
                        </w:rPr>
                      </w:pPr>
                      <w:r>
                        <w:rPr>
                          <w:b/>
                          <w:bCs/>
                          <w:color w:val="FFA953"/>
                        </w:rPr>
                        <w:t xml:space="preserve">         </w:t>
                      </w:r>
                      <w:r w:rsidR="00FE4F30" w:rsidRPr="00FE4F30">
                        <w:rPr>
                          <w:b/>
                          <w:bCs/>
                          <w:color w:val="FFA953"/>
                          <w:w w:val="105"/>
                        </w:rPr>
                        <w:t>STARTERS</w:t>
                      </w:r>
                    </w:p>
                    <w:p w14:paraId="5E0E567A" w14:textId="219394C4" w:rsidR="00FE4F30" w:rsidRPr="00FE4F30" w:rsidRDefault="007F3828" w:rsidP="007F3828">
                      <w:pPr>
                        <w:pStyle w:val="Heading3"/>
                        <w:spacing w:line="208" w:lineRule="auto"/>
                        <w:rPr>
                          <w:b/>
                          <w:bCs/>
                          <w:color w:val="FFA953"/>
                          <w:w w:val="105"/>
                        </w:rPr>
                      </w:pPr>
                      <w:r>
                        <w:rPr>
                          <w:b/>
                          <w:bCs/>
                          <w:color w:val="FFA953"/>
                          <w:w w:val="105"/>
                        </w:rPr>
                        <w:t xml:space="preserve">        </w:t>
                      </w:r>
                      <w:r w:rsidR="00FE4F30" w:rsidRPr="00FE4F30">
                        <w:rPr>
                          <w:b/>
                          <w:bCs/>
                          <w:color w:val="FFA953"/>
                          <w:w w:val="105"/>
                        </w:rPr>
                        <w:t>TODDLERS</w:t>
                      </w:r>
                    </w:p>
                    <w:bookmarkEnd w:id="1"/>
                    <w:p w14:paraId="0692BFC6" w14:textId="77777777" w:rsidR="00FE4F30" w:rsidRDefault="00FE4F30" w:rsidP="00FE4F30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019F0E7C" w14:textId="5527A05E" w:rsidR="008E73F4" w:rsidRDefault="008E73F4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3CB9EB22" w14:textId="43523FE8" w:rsidR="008E73F4" w:rsidRDefault="008E73F4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5F26002C" w14:textId="6FEAFAC7" w:rsidR="008E73F4" w:rsidRDefault="008E73F4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171A9A5A" w14:textId="29A82893" w:rsidR="008E73F4" w:rsidRDefault="008E73F4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07458163" w14:textId="2468ACCE" w:rsidR="008E73F4" w:rsidRDefault="00CC3BCA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  <w:r>
        <w:rPr>
          <w:rFonts w:ascii="Calibri" w:eastAsia="Calibri" w:hAnsi="Calibri" w:cs="Calibri"/>
          <w:noProof/>
          <w:color w:val="FFA953"/>
          <w:sz w:val="44"/>
          <w:szCs w:val="44"/>
          <w:lang w:bidi="ar-SA"/>
        </w:rPr>
        <mc:AlternateContent>
          <mc:Choice Requires="wpg">
            <w:drawing>
              <wp:anchor distT="0" distB="0" distL="114300" distR="114300" simplePos="0" relativeHeight="251605504" behindDoc="1" locked="0" layoutInCell="1" allowOverlap="1" wp14:anchorId="79449A21" wp14:editId="15D9618E">
                <wp:simplePos x="0" y="0"/>
                <wp:positionH relativeFrom="column">
                  <wp:posOffset>54610</wp:posOffset>
                </wp:positionH>
                <wp:positionV relativeFrom="paragraph">
                  <wp:posOffset>31115</wp:posOffset>
                </wp:positionV>
                <wp:extent cx="4781550" cy="2818765"/>
                <wp:effectExtent l="38100" t="38100" r="38100" b="57785"/>
                <wp:wrapNone/>
                <wp:docPr id="192" name="Group 1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81550" cy="2818765"/>
                          <a:chOff x="0" y="0"/>
                          <a:chExt cx="4781550" cy="2818765"/>
                        </a:xfrm>
                      </wpg:grpSpPr>
                      <wps:wsp>
                        <wps:cNvPr id="59" name="Freeform 41"/>
                        <wps:cNvSpPr>
                          <a:spLocks/>
                        </wps:cNvSpPr>
                        <wps:spPr bwMode="auto">
                          <a:xfrm>
                            <a:off x="3860800" y="0"/>
                            <a:ext cx="920750" cy="920750"/>
                          </a:xfrm>
                          <a:custGeom>
                            <a:avLst/>
                            <a:gdLst>
                              <a:gd name="T0" fmla="+- 0 8796 8146"/>
                              <a:gd name="T1" fmla="*/ T0 w 1450"/>
                              <a:gd name="T2" fmla="+- 0 3088 3084"/>
                              <a:gd name="T3" fmla="*/ 3088 h 1450"/>
                              <a:gd name="T4" fmla="+- 0 8655 8146"/>
                              <a:gd name="T5" fmla="*/ T4 w 1450"/>
                              <a:gd name="T6" fmla="+- 0 3116 3084"/>
                              <a:gd name="T7" fmla="*/ 3116 h 1450"/>
                              <a:gd name="T8" fmla="+- 0 8525 8146"/>
                              <a:gd name="T9" fmla="*/ T8 w 1450"/>
                              <a:gd name="T10" fmla="+- 0 3171 3084"/>
                              <a:gd name="T11" fmla="*/ 3171 h 1450"/>
                              <a:gd name="T12" fmla="+- 0 8409 8146"/>
                              <a:gd name="T13" fmla="*/ T12 w 1450"/>
                              <a:gd name="T14" fmla="+- 0 3249 3084"/>
                              <a:gd name="T15" fmla="*/ 3249 h 1450"/>
                              <a:gd name="T16" fmla="+- 0 8311 8146"/>
                              <a:gd name="T17" fmla="*/ T16 w 1450"/>
                              <a:gd name="T18" fmla="+- 0 3348 3084"/>
                              <a:gd name="T19" fmla="*/ 3348 h 1450"/>
                              <a:gd name="T20" fmla="+- 0 8233 8146"/>
                              <a:gd name="T21" fmla="*/ T20 w 1450"/>
                              <a:gd name="T22" fmla="+- 0 3463 3084"/>
                              <a:gd name="T23" fmla="*/ 3463 h 1450"/>
                              <a:gd name="T24" fmla="+- 0 8178 8146"/>
                              <a:gd name="T25" fmla="*/ T24 w 1450"/>
                              <a:gd name="T26" fmla="+- 0 3593 3084"/>
                              <a:gd name="T27" fmla="*/ 3593 h 1450"/>
                              <a:gd name="T28" fmla="+- 0 8149 8146"/>
                              <a:gd name="T29" fmla="*/ T28 w 1450"/>
                              <a:gd name="T30" fmla="+- 0 3735 3084"/>
                              <a:gd name="T31" fmla="*/ 3735 h 1450"/>
                              <a:gd name="T32" fmla="+- 0 8149 8146"/>
                              <a:gd name="T33" fmla="*/ T32 w 1450"/>
                              <a:gd name="T34" fmla="+- 0 3883 3084"/>
                              <a:gd name="T35" fmla="*/ 3883 h 1450"/>
                              <a:gd name="T36" fmla="+- 0 8178 8146"/>
                              <a:gd name="T37" fmla="*/ T36 w 1450"/>
                              <a:gd name="T38" fmla="+- 0 4024 3084"/>
                              <a:gd name="T39" fmla="*/ 4024 h 1450"/>
                              <a:gd name="T40" fmla="+- 0 8233 8146"/>
                              <a:gd name="T41" fmla="*/ T40 w 1450"/>
                              <a:gd name="T42" fmla="+- 0 4154 3084"/>
                              <a:gd name="T43" fmla="*/ 4154 h 1450"/>
                              <a:gd name="T44" fmla="+- 0 8311 8146"/>
                              <a:gd name="T45" fmla="*/ T44 w 1450"/>
                              <a:gd name="T46" fmla="+- 0 4270 3084"/>
                              <a:gd name="T47" fmla="*/ 4270 h 1450"/>
                              <a:gd name="T48" fmla="+- 0 8409 8146"/>
                              <a:gd name="T49" fmla="*/ T48 w 1450"/>
                              <a:gd name="T50" fmla="+- 0 4368 3084"/>
                              <a:gd name="T51" fmla="*/ 4368 h 1450"/>
                              <a:gd name="T52" fmla="+- 0 8525 8146"/>
                              <a:gd name="T53" fmla="*/ T52 w 1450"/>
                              <a:gd name="T54" fmla="+- 0 4446 3084"/>
                              <a:gd name="T55" fmla="*/ 4446 h 1450"/>
                              <a:gd name="T56" fmla="+- 0 8655 8146"/>
                              <a:gd name="T57" fmla="*/ T56 w 1450"/>
                              <a:gd name="T58" fmla="+- 0 4501 3084"/>
                              <a:gd name="T59" fmla="*/ 4501 h 1450"/>
                              <a:gd name="T60" fmla="+- 0 8796 8146"/>
                              <a:gd name="T61" fmla="*/ T60 w 1450"/>
                              <a:gd name="T62" fmla="+- 0 4530 3084"/>
                              <a:gd name="T63" fmla="*/ 4530 h 1450"/>
                              <a:gd name="T64" fmla="+- 0 8945 8146"/>
                              <a:gd name="T65" fmla="*/ T64 w 1450"/>
                              <a:gd name="T66" fmla="+- 0 4530 3084"/>
                              <a:gd name="T67" fmla="*/ 4530 h 1450"/>
                              <a:gd name="T68" fmla="+- 0 9086 8146"/>
                              <a:gd name="T69" fmla="*/ T68 w 1450"/>
                              <a:gd name="T70" fmla="+- 0 4501 3084"/>
                              <a:gd name="T71" fmla="*/ 4501 h 1450"/>
                              <a:gd name="T72" fmla="+- 0 9216 8146"/>
                              <a:gd name="T73" fmla="*/ T72 w 1450"/>
                              <a:gd name="T74" fmla="+- 0 4446 3084"/>
                              <a:gd name="T75" fmla="*/ 4446 h 1450"/>
                              <a:gd name="T76" fmla="+- 0 9332 8146"/>
                              <a:gd name="T77" fmla="*/ T76 w 1450"/>
                              <a:gd name="T78" fmla="+- 0 4368 3084"/>
                              <a:gd name="T79" fmla="*/ 4368 h 1450"/>
                              <a:gd name="T80" fmla="+- 0 9430 8146"/>
                              <a:gd name="T81" fmla="*/ T80 w 1450"/>
                              <a:gd name="T82" fmla="+- 0 4270 3084"/>
                              <a:gd name="T83" fmla="*/ 4270 h 1450"/>
                              <a:gd name="T84" fmla="+- 0 9508 8146"/>
                              <a:gd name="T85" fmla="*/ T84 w 1450"/>
                              <a:gd name="T86" fmla="+- 0 4154 3084"/>
                              <a:gd name="T87" fmla="*/ 4154 h 1450"/>
                              <a:gd name="T88" fmla="+- 0 9563 8146"/>
                              <a:gd name="T89" fmla="*/ T88 w 1450"/>
                              <a:gd name="T90" fmla="+- 0 4024 3084"/>
                              <a:gd name="T91" fmla="*/ 4024 h 1450"/>
                              <a:gd name="T92" fmla="+- 0 9592 8146"/>
                              <a:gd name="T93" fmla="*/ T92 w 1450"/>
                              <a:gd name="T94" fmla="+- 0 3883 3084"/>
                              <a:gd name="T95" fmla="*/ 3883 h 1450"/>
                              <a:gd name="T96" fmla="+- 0 9592 8146"/>
                              <a:gd name="T97" fmla="*/ T96 w 1450"/>
                              <a:gd name="T98" fmla="+- 0 3735 3084"/>
                              <a:gd name="T99" fmla="*/ 3735 h 1450"/>
                              <a:gd name="T100" fmla="+- 0 9563 8146"/>
                              <a:gd name="T101" fmla="*/ T100 w 1450"/>
                              <a:gd name="T102" fmla="+- 0 3593 3084"/>
                              <a:gd name="T103" fmla="*/ 3593 h 1450"/>
                              <a:gd name="T104" fmla="+- 0 9508 8146"/>
                              <a:gd name="T105" fmla="*/ T104 w 1450"/>
                              <a:gd name="T106" fmla="+- 0 3463 3084"/>
                              <a:gd name="T107" fmla="*/ 3463 h 1450"/>
                              <a:gd name="T108" fmla="+- 0 9430 8146"/>
                              <a:gd name="T109" fmla="*/ T108 w 1450"/>
                              <a:gd name="T110" fmla="+- 0 3348 3084"/>
                              <a:gd name="T111" fmla="*/ 3348 h 1450"/>
                              <a:gd name="T112" fmla="+- 0 9332 8146"/>
                              <a:gd name="T113" fmla="*/ T112 w 1450"/>
                              <a:gd name="T114" fmla="+- 0 3249 3084"/>
                              <a:gd name="T115" fmla="*/ 3249 h 1450"/>
                              <a:gd name="T116" fmla="+- 0 9216 8146"/>
                              <a:gd name="T117" fmla="*/ T116 w 1450"/>
                              <a:gd name="T118" fmla="+- 0 3171 3084"/>
                              <a:gd name="T119" fmla="*/ 3171 h 1450"/>
                              <a:gd name="T120" fmla="+- 0 9086 8146"/>
                              <a:gd name="T121" fmla="*/ T120 w 1450"/>
                              <a:gd name="T122" fmla="+- 0 3116 3084"/>
                              <a:gd name="T123" fmla="*/ 3116 h 1450"/>
                              <a:gd name="T124" fmla="+- 0 8945 8146"/>
                              <a:gd name="T125" fmla="*/ T124 w 1450"/>
                              <a:gd name="T126" fmla="+- 0 3088 3084"/>
                              <a:gd name="T127" fmla="*/ 3088 h 145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</a:cxnLst>
                            <a:rect l="0" t="0" r="r" b="b"/>
                            <a:pathLst>
                              <a:path w="1450" h="1450">
                                <a:moveTo>
                                  <a:pt x="724" y="0"/>
                                </a:moveTo>
                                <a:lnTo>
                                  <a:pt x="650" y="4"/>
                                </a:lnTo>
                                <a:lnTo>
                                  <a:pt x="578" y="15"/>
                                </a:lnTo>
                                <a:lnTo>
                                  <a:pt x="509" y="32"/>
                                </a:lnTo>
                                <a:lnTo>
                                  <a:pt x="442" y="57"/>
                                </a:lnTo>
                                <a:lnTo>
                                  <a:pt x="379" y="87"/>
                                </a:lnTo>
                                <a:lnTo>
                                  <a:pt x="319" y="124"/>
                                </a:lnTo>
                                <a:lnTo>
                                  <a:pt x="263" y="165"/>
                                </a:lnTo>
                                <a:lnTo>
                                  <a:pt x="212" y="212"/>
                                </a:lnTo>
                                <a:lnTo>
                                  <a:pt x="165" y="264"/>
                                </a:lnTo>
                                <a:lnTo>
                                  <a:pt x="123" y="319"/>
                                </a:lnTo>
                                <a:lnTo>
                                  <a:pt x="87" y="379"/>
                                </a:lnTo>
                                <a:lnTo>
                                  <a:pt x="57" y="443"/>
                                </a:lnTo>
                                <a:lnTo>
                                  <a:pt x="32" y="509"/>
                                </a:lnTo>
                                <a:lnTo>
                                  <a:pt x="14" y="579"/>
                                </a:lnTo>
                                <a:lnTo>
                                  <a:pt x="3" y="651"/>
                                </a:lnTo>
                                <a:lnTo>
                                  <a:pt x="0" y="725"/>
                                </a:lnTo>
                                <a:lnTo>
                                  <a:pt x="3" y="799"/>
                                </a:lnTo>
                                <a:lnTo>
                                  <a:pt x="14" y="871"/>
                                </a:lnTo>
                                <a:lnTo>
                                  <a:pt x="32" y="940"/>
                                </a:lnTo>
                                <a:lnTo>
                                  <a:pt x="57" y="1007"/>
                                </a:lnTo>
                                <a:lnTo>
                                  <a:pt x="87" y="1070"/>
                                </a:lnTo>
                                <a:lnTo>
                                  <a:pt x="123" y="1130"/>
                                </a:lnTo>
                                <a:lnTo>
                                  <a:pt x="165" y="1186"/>
                                </a:lnTo>
                                <a:lnTo>
                                  <a:pt x="212" y="1237"/>
                                </a:lnTo>
                                <a:lnTo>
                                  <a:pt x="263" y="1284"/>
                                </a:lnTo>
                                <a:lnTo>
                                  <a:pt x="319" y="1326"/>
                                </a:lnTo>
                                <a:lnTo>
                                  <a:pt x="379" y="1362"/>
                                </a:lnTo>
                                <a:lnTo>
                                  <a:pt x="442" y="1393"/>
                                </a:lnTo>
                                <a:lnTo>
                                  <a:pt x="509" y="1417"/>
                                </a:lnTo>
                                <a:lnTo>
                                  <a:pt x="578" y="1435"/>
                                </a:lnTo>
                                <a:lnTo>
                                  <a:pt x="650" y="1446"/>
                                </a:lnTo>
                                <a:lnTo>
                                  <a:pt x="724" y="1450"/>
                                </a:lnTo>
                                <a:lnTo>
                                  <a:pt x="799" y="1446"/>
                                </a:lnTo>
                                <a:lnTo>
                                  <a:pt x="871" y="1435"/>
                                </a:lnTo>
                                <a:lnTo>
                                  <a:pt x="940" y="1417"/>
                                </a:lnTo>
                                <a:lnTo>
                                  <a:pt x="1007" y="1393"/>
                                </a:lnTo>
                                <a:lnTo>
                                  <a:pt x="1070" y="1362"/>
                                </a:lnTo>
                                <a:lnTo>
                                  <a:pt x="1130" y="1326"/>
                                </a:lnTo>
                                <a:lnTo>
                                  <a:pt x="1186" y="1284"/>
                                </a:lnTo>
                                <a:lnTo>
                                  <a:pt x="1237" y="1237"/>
                                </a:lnTo>
                                <a:lnTo>
                                  <a:pt x="1284" y="1186"/>
                                </a:lnTo>
                                <a:lnTo>
                                  <a:pt x="1326" y="1130"/>
                                </a:lnTo>
                                <a:lnTo>
                                  <a:pt x="1362" y="1070"/>
                                </a:lnTo>
                                <a:lnTo>
                                  <a:pt x="1392" y="1007"/>
                                </a:lnTo>
                                <a:lnTo>
                                  <a:pt x="1417" y="940"/>
                                </a:lnTo>
                                <a:lnTo>
                                  <a:pt x="1435" y="871"/>
                                </a:lnTo>
                                <a:lnTo>
                                  <a:pt x="1446" y="799"/>
                                </a:lnTo>
                                <a:lnTo>
                                  <a:pt x="1449" y="725"/>
                                </a:lnTo>
                                <a:lnTo>
                                  <a:pt x="1446" y="651"/>
                                </a:lnTo>
                                <a:lnTo>
                                  <a:pt x="1435" y="579"/>
                                </a:lnTo>
                                <a:lnTo>
                                  <a:pt x="1417" y="509"/>
                                </a:lnTo>
                                <a:lnTo>
                                  <a:pt x="1392" y="443"/>
                                </a:lnTo>
                                <a:lnTo>
                                  <a:pt x="1362" y="379"/>
                                </a:lnTo>
                                <a:lnTo>
                                  <a:pt x="1326" y="319"/>
                                </a:lnTo>
                                <a:lnTo>
                                  <a:pt x="1284" y="264"/>
                                </a:lnTo>
                                <a:lnTo>
                                  <a:pt x="1237" y="212"/>
                                </a:lnTo>
                                <a:lnTo>
                                  <a:pt x="1186" y="165"/>
                                </a:lnTo>
                                <a:lnTo>
                                  <a:pt x="1130" y="124"/>
                                </a:lnTo>
                                <a:lnTo>
                                  <a:pt x="1070" y="87"/>
                                </a:lnTo>
                                <a:lnTo>
                                  <a:pt x="1007" y="57"/>
                                </a:lnTo>
                                <a:lnTo>
                                  <a:pt x="940" y="32"/>
                                </a:lnTo>
                                <a:lnTo>
                                  <a:pt x="871" y="15"/>
                                </a:lnTo>
                                <a:lnTo>
                                  <a:pt x="799" y="4"/>
                                </a:lnTo>
                                <a:lnTo>
                                  <a:pt x="72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B6B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27" name="Group 127"/>
                        <wpg:cNvGrpSpPr/>
                        <wpg:grpSpPr>
                          <a:xfrm>
                            <a:off x="0" y="0"/>
                            <a:ext cx="4781550" cy="2818765"/>
                            <a:chOff x="0" y="0"/>
                            <a:chExt cx="4781550" cy="2818765"/>
                          </a:xfrm>
                        </wpg:grpSpPr>
                        <wps:wsp>
                          <wps:cNvPr id="60" name="Freeform 40"/>
                          <wps:cNvSpPr>
                            <a:spLocks/>
                          </wps:cNvSpPr>
                          <wps:spPr bwMode="auto">
                            <a:xfrm>
                              <a:off x="3860800" y="0"/>
                              <a:ext cx="920750" cy="920750"/>
                            </a:xfrm>
                            <a:custGeom>
                              <a:avLst/>
                              <a:gdLst>
                                <a:gd name="T0" fmla="+- 0 9592 8146"/>
                                <a:gd name="T1" fmla="*/ T0 w 1450"/>
                                <a:gd name="T2" fmla="+- 0 3883 3084"/>
                                <a:gd name="T3" fmla="*/ 3883 h 1450"/>
                                <a:gd name="T4" fmla="+- 0 9563 8146"/>
                                <a:gd name="T5" fmla="*/ T4 w 1450"/>
                                <a:gd name="T6" fmla="+- 0 4024 3084"/>
                                <a:gd name="T7" fmla="*/ 4024 h 1450"/>
                                <a:gd name="T8" fmla="+- 0 9508 8146"/>
                                <a:gd name="T9" fmla="*/ T8 w 1450"/>
                                <a:gd name="T10" fmla="+- 0 4154 3084"/>
                                <a:gd name="T11" fmla="*/ 4154 h 1450"/>
                                <a:gd name="T12" fmla="+- 0 9430 8146"/>
                                <a:gd name="T13" fmla="*/ T12 w 1450"/>
                                <a:gd name="T14" fmla="+- 0 4270 3084"/>
                                <a:gd name="T15" fmla="*/ 4270 h 1450"/>
                                <a:gd name="T16" fmla="+- 0 9332 8146"/>
                                <a:gd name="T17" fmla="*/ T16 w 1450"/>
                                <a:gd name="T18" fmla="+- 0 4368 3084"/>
                                <a:gd name="T19" fmla="*/ 4368 h 1450"/>
                                <a:gd name="T20" fmla="+- 0 9216 8146"/>
                                <a:gd name="T21" fmla="*/ T20 w 1450"/>
                                <a:gd name="T22" fmla="+- 0 4446 3084"/>
                                <a:gd name="T23" fmla="*/ 4446 h 1450"/>
                                <a:gd name="T24" fmla="+- 0 9086 8146"/>
                                <a:gd name="T25" fmla="*/ T24 w 1450"/>
                                <a:gd name="T26" fmla="+- 0 4501 3084"/>
                                <a:gd name="T27" fmla="*/ 4501 h 1450"/>
                                <a:gd name="T28" fmla="+- 0 8945 8146"/>
                                <a:gd name="T29" fmla="*/ T28 w 1450"/>
                                <a:gd name="T30" fmla="+- 0 4530 3084"/>
                                <a:gd name="T31" fmla="*/ 4530 h 1450"/>
                                <a:gd name="T32" fmla="+- 0 8796 8146"/>
                                <a:gd name="T33" fmla="*/ T32 w 1450"/>
                                <a:gd name="T34" fmla="+- 0 4530 3084"/>
                                <a:gd name="T35" fmla="*/ 4530 h 1450"/>
                                <a:gd name="T36" fmla="+- 0 8655 8146"/>
                                <a:gd name="T37" fmla="*/ T36 w 1450"/>
                                <a:gd name="T38" fmla="+- 0 4501 3084"/>
                                <a:gd name="T39" fmla="*/ 4501 h 1450"/>
                                <a:gd name="T40" fmla="+- 0 8525 8146"/>
                                <a:gd name="T41" fmla="*/ T40 w 1450"/>
                                <a:gd name="T42" fmla="+- 0 4446 3084"/>
                                <a:gd name="T43" fmla="*/ 4446 h 1450"/>
                                <a:gd name="T44" fmla="+- 0 8409 8146"/>
                                <a:gd name="T45" fmla="*/ T44 w 1450"/>
                                <a:gd name="T46" fmla="+- 0 4368 3084"/>
                                <a:gd name="T47" fmla="*/ 4368 h 1450"/>
                                <a:gd name="T48" fmla="+- 0 8311 8146"/>
                                <a:gd name="T49" fmla="*/ T48 w 1450"/>
                                <a:gd name="T50" fmla="+- 0 4270 3084"/>
                                <a:gd name="T51" fmla="*/ 4270 h 1450"/>
                                <a:gd name="T52" fmla="+- 0 8233 8146"/>
                                <a:gd name="T53" fmla="*/ T52 w 1450"/>
                                <a:gd name="T54" fmla="+- 0 4154 3084"/>
                                <a:gd name="T55" fmla="*/ 4154 h 1450"/>
                                <a:gd name="T56" fmla="+- 0 8178 8146"/>
                                <a:gd name="T57" fmla="*/ T56 w 1450"/>
                                <a:gd name="T58" fmla="+- 0 4024 3084"/>
                                <a:gd name="T59" fmla="*/ 4024 h 1450"/>
                                <a:gd name="T60" fmla="+- 0 8149 8146"/>
                                <a:gd name="T61" fmla="*/ T60 w 1450"/>
                                <a:gd name="T62" fmla="+- 0 3883 3084"/>
                                <a:gd name="T63" fmla="*/ 3883 h 1450"/>
                                <a:gd name="T64" fmla="+- 0 8149 8146"/>
                                <a:gd name="T65" fmla="*/ T64 w 1450"/>
                                <a:gd name="T66" fmla="+- 0 3735 3084"/>
                                <a:gd name="T67" fmla="*/ 3735 h 1450"/>
                                <a:gd name="T68" fmla="+- 0 8178 8146"/>
                                <a:gd name="T69" fmla="*/ T68 w 1450"/>
                                <a:gd name="T70" fmla="+- 0 3593 3084"/>
                                <a:gd name="T71" fmla="*/ 3593 h 1450"/>
                                <a:gd name="T72" fmla="+- 0 8233 8146"/>
                                <a:gd name="T73" fmla="*/ T72 w 1450"/>
                                <a:gd name="T74" fmla="+- 0 3463 3084"/>
                                <a:gd name="T75" fmla="*/ 3463 h 1450"/>
                                <a:gd name="T76" fmla="+- 0 8311 8146"/>
                                <a:gd name="T77" fmla="*/ T76 w 1450"/>
                                <a:gd name="T78" fmla="+- 0 3348 3084"/>
                                <a:gd name="T79" fmla="*/ 3348 h 1450"/>
                                <a:gd name="T80" fmla="+- 0 8409 8146"/>
                                <a:gd name="T81" fmla="*/ T80 w 1450"/>
                                <a:gd name="T82" fmla="+- 0 3249 3084"/>
                                <a:gd name="T83" fmla="*/ 3249 h 1450"/>
                                <a:gd name="T84" fmla="+- 0 8525 8146"/>
                                <a:gd name="T85" fmla="*/ T84 w 1450"/>
                                <a:gd name="T86" fmla="+- 0 3171 3084"/>
                                <a:gd name="T87" fmla="*/ 3171 h 1450"/>
                                <a:gd name="T88" fmla="+- 0 8655 8146"/>
                                <a:gd name="T89" fmla="*/ T88 w 1450"/>
                                <a:gd name="T90" fmla="+- 0 3116 3084"/>
                                <a:gd name="T91" fmla="*/ 3116 h 1450"/>
                                <a:gd name="T92" fmla="+- 0 8796 8146"/>
                                <a:gd name="T93" fmla="*/ T92 w 1450"/>
                                <a:gd name="T94" fmla="+- 0 3088 3084"/>
                                <a:gd name="T95" fmla="*/ 3088 h 1450"/>
                                <a:gd name="T96" fmla="+- 0 8945 8146"/>
                                <a:gd name="T97" fmla="*/ T96 w 1450"/>
                                <a:gd name="T98" fmla="+- 0 3088 3084"/>
                                <a:gd name="T99" fmla="*/ 3088 h 1450"/>
                                <a:gd name="T100" fmla="+- 0 9086 8146"/>
                                <a:gd name="T101" fmla="*/ T100 w 1450"/>
                                <a:gd name="T102" fmla="+- 0 3116 3084"/>
                                <a:gd name="T103" fmla="*/ 3116 h 1450"/>
                                <a:gd name="T104" fmla="+- 0 9216 8146"/>
                                <a:gd name="T105" fmla="*/ T104 w 1450"/>
                                <a:gd name="T106" fmla="+- 0 3171 3084"/>
                                <a:gd name="T107" fmla="*/ 3171 h 1450"/>
                                <a:gd name="T108" fmla="+- 0 9332 8146"/>
                                <a:gd name="T109" fmla="*/ T108 w 1450"/>
                                <a:gd name="T110" fmla="+- 0 3249 3084"/>
                                <a:gd name="T111" fmla="*/ 3249 h 1450"/>
                                <a:gd name="T112" fmla="+- 0 9430 8146"/>
                                <a:gd name="T113" fmla="*/ T112 w 1450"/>
                                <a:gd name="T114" fmla="+- 0 3348 3084"/>
                                <a:gd name="T115" fmla="*/ 3348 h 1450"/>
                                <a:gd name="T116" fmla="+- 0 9508 8146"/>
                                <a:gd name="T117" fmla="*/ T116 w 1450"/>
                                <a:gd name="T118" fmla="+- 0 3463 3084"/>
                                <a:gd name="T119" fmla="*/ 3463 h 1450"/>
                                <a:gd name="T120" fmla="+- 0 9563 8146"/>
                                <a:gd name="T121" fmla="*/ T120 w 1450"/>
                                <a:gd name="T122" fmla="+- 0 3593 3084"/>
                                <a:gd name="T123" fmla="*/ 3593 h 1450"/>
                                <a:gd name="T124" fmla="+- 0 9592 8146"/>
                                <a:gd name="T125" fmla="*/ T124 w 1450"/>
                                <a:gd name="T126" fmla="+- 0 3735 3084"/>
                                <a:gd name="T127" fmla="*/ 3735 h 14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</a:cxnLst>
                              <a:rect l="0" t="0" r="r" b="b"/>
                              <a:pathLst>
                                <a:path w="1450" h="1450">
                                  <a:moveTo>
                                    <a:pt x="1449" y="725"/>
                                  </a:moveTo>
                                  <a:lnTo>
                                    <a:pt x="1446" y="799"/>
                                  </a:lnTo>
                                  <a:lnTo>
                                    <a:pt x="1435" y="871"/>
                                  </a:lnTo>
                                  <a:lnTo>
                                    <a:pt x="1417" y="940"/>
                                  </a:lnTo>
                                  <a:lnTo>
                                    <a:pt x="1392" y="1007"/>
                                  </a:lnTo>
                                  <a:lnTo>
                                    <a:pt x="1362" y="1070"/>
                                  </a:lnTo>
                                  <a:lnTo>
                                    <a:pt x="1326" y="1130"/>
                                  </a:lnTo>
                                  <a:lnTo>
                                    <a:pt x="1284" y="1186"/>
                                  </a:lnTo>
                                  <a:lnTo>
                                    <a:pt x="1237" y="1237"/>
                                  </a:lnTo>
                                  <a:lnTo>
                                    <a:pt x="1186" y="1284"/>
                                  </a:lnTo>
                                  <a:lnTo>
                                    <a:pt x="1130" y="1326"/>
                                  </a:lnTo>
                                  <a:lnTo>
                                    <a:pt x="1070" y="1362"/>
                                  </a:lnTo>
                                  <a:lnTo>
                                    <a:pt x="1007" y="1393"/>
                                  </a:lnTo>
                                  <a:lnTo>
                                    <a:pt x="940" y="1417"/>
                                  </a:lnTo>
                                  <a:lnTo>
                                    <a:pt x="871" y="1435"/>
                                  </a:lnTo>
                                  <a:lnTo>
                                    <a:pt x="799" y="1446"/>
                                  </a:lnTo>
                                  <a:lnTo>
                                    <a:pt x="724" y="1450"/>
                                  </a:lnTo>
                                  <a:lnTo>
                                    <a:pt x="650" y="1446"/>
                                  </a:lnTo>
                                  <a:lnTo>
                                    <a:pt x="578" y="1435"/>
                                  </a:lnTo>
                                  <a:lnTo>
                                    <a:pt x="509" y="1417"/>
                                  </a:lnTo>
                                  <a:lnTo>
                                    <a:pt x="442" y="1393"/>
                                  </a:lnTo>
                                  <a:lnTo>
                                    <a:pt x="379" y="1362"/>
                                  </a:lnTo>
                                  <a:lnTo>
                                    <a:pt x="319" y="1326"/>
                                  </a:lnTo>
                                  <a:lnTo>
                                    <a:pt x="263" y="1284"/>
                                  </a:lnTo>
                                  <a:lnTo>
                                    <a:pt x="212" y="1237"/>
                                  </a:lnTo>
                                  <a:lnTo>
                                    <a:pt x="165" y="1186"/>
                                  </a:lnTo>
                                  <a:lnTo>
                                    <a:pt x="123" y="1130"/>
                                  </a:lnTo>
                                  <a:lnTo>
                                    <a:pt x="87" y="1070"/>
                                  </a:lnTo>
                                  <a:lnTo>
                                    <a:pt x="57" y="1007"/>
                                  </a:lnTo>
                                  <a:lnTo>
                                    <a:pt x="32" y="940"/>
                                  </a:lnTo>
                                  <a:lnTo>
                                    <a:pt x="14" y="871"/>
                                  </a:lnTo>
                                  <a:lnTo>
                                    <a:pt x="3" y="799"/>
                                  </a:lnTo>
                                  <a:lnTo>
                                    <a:pt x="0" y="725"/>
                                  </a:lnTo>
                                  <a:lnTo>
                                    <a:pt x="3" y="651"/>
                                  </a:lnTo>
                                  <a:lnTo>
                                    <a:pt x="14" y="579"/>
                                  </a:lnTo>
                                  <a:lnTo>
                                    <a:pt x="32" y="509"/>
                                  </a:lnTo>
                                  <a:lnTo>
                                    <a:pt x="57" y="443"/>
                                  </a:lnTo>
                                  <a:lnTo>
                                    <a:pt x="87" y="379"/>
                                  </a:lnTo>
                                  <a:lnTo>
                                    <a:pt x="123" y="319"/>
                                  </a:lnTo>
                                  <a:lnTo>
                                    <a:pt x="165" y="264"/>
                                  </a:lnTo>
                                  <a:lnTo>
                                    <a:pt x="212" y="212"/>
                                  </a:lnTo>
                                  <a:lnTo>
                                    <a:pt x="263" y="165"/>
                                  </a:lnTo>
                                  <a:lnTo>
                                    <a:pt x="319" y="124"/>
                                  </a:lnTo>
                                  <a:lnTo>
                                    <a:pt x="379" y="87"/>
                                  </a:lnTo>
                                  <a:lnTo>
                                    <a:pt x="442" y="57"/>
                                  </a:lnTo>
                                  <a:lnTo>
                                    <a:pt x="509" y="32"/>
                                  </a:lnTo>
                                  <a:lnTo>
                                    <a:pt x="578" y="15"/>
                                  </a:lnTo>
                                  <a:lnTo>
                                    <a:pt x="650" y="4"/>
                                  </a:lnTo>
                                  <a:lnTo>
                                    <a:pt x="724" y="0"/>
                                  </a:lnTo>
                                  <a:lnTo>
                                    <a:pt x="799" y="4"/>
                                  </a:lnTo>
                                  <a:lnTo>
                                    <a:pt x="871" y="15"/>
                                  </a:lnTo>
                                  <a:lnTo>
                                    <a:pt x="940" y="32"/>
                                  </a:lnTo>
                                  <a:lnTo>
                                    <a:pt x="1007" y="57"/>
                                  </a:lnTo>
                                  <a:lnTo>
                                    <a:pt x="1070" y="87"/>
                                  </a:lnTo>
                                  <a:lnTo>
                                    <a:pt x="1130" y="124"/>
                                  </a:lnTo>
                                  <a:lnTo>
                                    <a:pt x="1186" y="165"/>
                                  </a:lnTo>
                                  <a:lnTo>
                                    <a:pt x="1237" y="212"/>
                                  </a:lnTo>
                                  <a:lnTo>
                                    <a:pt x="1284" y="264"/>
                                  </a:lnTo>
                                  <a:lnTo>
                                    <a:pt x="1326" y="319"/>
                                  </a:lnTo>
                                  <a:lnTo>
                                    <a:pt x="1362" y="379"/>
                                  </a:lnTo>
                                  <a:lnTo>
                                    <a:pt x="1392" y="443"/>
                                  </a:lnTo>
                                  <a:lnTo>
                                    <a:pt x="1417" y="509"/>
                                  </a:lnTo>
                                  <a:lnTo>
                                    <a:pt x="1435" y="579"/>
                                  </a:lnTo>
                                  <a:lnTo>
                                    <a:pt x="1446" y="651"/>
                                  </a:lnTo>
                                  <a:lnTo>
                                    <a:pt x="1449" y="72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4409">
                              <a:solidFill>
                                <a:srgbClr val="FFFFFF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6" name="Freeform 44"/>
                          <wps:cNvSpPr>
                            <a:spLocks/>
                          </wps:cNvSpPr>
                          <wps:spPr bwMode="auto">
                            <a:xfrm>
                              <a:off x="0" y="266700"/>
                              <a:ext cx="4424680" cy="2552065"/>
                            </a:xfrm>
                            <a:custGeom>
                              <a:avLst/>
                              <a:gdLst>
                                <a:gd name="T0" fmla="+- 0 3552 2055"/>
                                <a:gd name="T1" fmla="*/ T0 w 6968"/>
                                <a:gd name="T2" fmla="+- 0 3513 3511"/>
                                <a:gd name="T3" fmla="*/ 3513 h 4019"/>
                                <a:gd name="T4" fmla="+- 0 3330 2055"/>
                                <a:gd name="T5" fmla="*/ T4 w 6968"/>
                                <a:gd name="T6" fmla="+- 0 3540 3511"/>
                                <a:gd name="T7" fmla="*/ 3540 h 4019"/>
                                <a:gd name="T8" fmla="+- 0 3118 2055"/>
                                <a:gd name="T9" fmla="*/ T8 w 6968"/>
                                <a:gd name="T10" fmla="+- 0 3597 3511"/>
                                <a:gd name="T11" fmla="*/ 3597 h 4019"/>
                                <a:gd name="T12" fmla="+- 0 2919 2055"/>
                                <a:gd name="T13" fmla="*/ T12 w 6968"/>
                                <a:gd name="T14" fmla="+- 0 3683 3511"/>
                                <a:gd name="T15" fmla="*/ 3683 h 4019"/>
                                <a:gd name="T16" fmla="+- 0 2735 2055"/>
                                <a:gd name="T17" fmla="*/ T16 w 6968"/>
                                <a:gd name="T18" fmla="+- 0 3794 3511"/>
                                <a:gd name="T19" fmla="*/ 3794 h 4019"/>
                                <a:gd name="T20" fmla="+- 0 2569 2055"/>
                                <a:gd name="T21" fmla="*/ T20 w 6968"/>
                                <a:gd name="T22" fmla="+- 0 3929 3511"/>
                                <a:gd name="T23" fmla="*/ 3929 h 4019"/>
                                <a:gd name="T24" fmla="+- 0 2421 2055"/>
                                <a:gd name="T25" fmla="*/ T24 w 6968"/>
                                <a:gd name="T26" fmla="+- 0 4085 3511"/>
                                <a:gd name="T27" fmla="*/ 4085 h 4019"/>
                                <a:gd name="T28" fmla="+- 0 2295 2055"/>
                                <a:gd name="T29" fmla="*/ T28 w 6968"/>
                                <a:gd name="T30" fmla="+- 0 4261 3511"/>
                                <a:gd name="T31" fmla="*/ 4261 h 4019"/>
                                <a:gd name="T32" fmla="+- 0 2194 2055"/>
                                <a:gd name="T33" fmla="*/ T32 w 6968"/>
                                <a:gd name="T34" fmla="+- 0 4452 3511"/>
                                <a:gd name="T35" fmla="*/ 4452 h 4019"/>
                                <a:gd name="T36" fmla="+- 0 2118 2055"/>
                                <a:gd name="T37" fmla="*/ T36 w 6968"/>
                                <a:gd name="T38" fmla="+- 0 4658 3511"/>
                                <a:gd name="T39" fmla="*/ 4658 h 4019"/>
                                <a:gd name="T40" fmla="+- 0 2071 2055"/>
                                <a:gd name="T41" fmla="*/ T40 w 6968"/>
                                <a:gd name="T42" fmla="+- 0 4876 3511"/>
                                <a:gd name="T43" fmla="*/ 4876 h 4019"/>
                                <a:gd name="T44" fmla="+- 0 2055 2055"/>
                                <a:gd name="T45" fmla="*/ T44 w 6968"/>
                                <a:gd name="T46" fmla="+- 0 5104 3511"/>
                                <a:gd name="T47" fmla="*/ 5104 h 4019"/>
                                <a:gd name="T48" fmla="+- 0 2062 2055"/>
                                <a:gd name="T49" fmla="*/ T48 w 6968"/>
                                <a:gd name="T50" fmla="+- 0 5270 3511"/>
                                <a:gd name="T51" fmla="*/ 5270 h 4019"/>
                                <a:gd name="T52" fmla="+- 0 2098 2055"/>
                                <a:gd name="T53" fmla="*/ T52 w 6968"/>
                                <a:gd name="T54" fmla="+- 0 5488 3511"/>
                                <a:gd name="T55" fmla="*/ 5488 h 4019"/>
                                <a:gd name="T56" fmla="+- 0 2162 2055"/>
                                <a:gd name="T57" fmla="*/ T56 w 6968"/>
                                <a:gd name="T58" fmla="+- 0 5695 3511"/>
                                <a:gd name="T59" fmla="*/ 5695 h 4019"/>
                                <a:gd name="T60" fmla="+- 0 2252 2055"/>
                                <a:gd name="T61" fmla="*/ T60 w 6968"/>
                                <a:gd name="T62" fmla="+- 0 5889 3511"/>
                                <a:gd name="T63" fmla="*/ 5889 h 4019"/>
                                <a:gd name="T64" fmla="+- 0 2366 2055"/>
                                <a:gd name="T65" fmla="*/ T64 w 6968"/>
                                <a:gd name="T66" fmla="+- 0 6068 3511"/>
                                <a:gd name="T67" fmla="*/ 6068 h 4019"/>
                                <a:gd name="T68" fmla="+- 0 2502 2055"/>
                                <a:gd name="T69" fmla="*/ T68 w 6968"/>
                                <a:gd name="T70" fmla="+- 0 6230 3511"/>
                                <a:gd name="T71" fmla="*/ 6230 h 4019"/>
                                <a:gd name="T72" fmla="+- 0 2658 2055"/>
                                <a:gd name="T73" fmla="*/ T72 w 6968"/>
                                <a:gd name="T74" fmla="+- 0 6372 3511"/>
                                <a:gd name="T75" fmla="*/ 6372 h 4019"/>
                                <a:gd name="T76" fmla="+- 0 2831 2055"/>
                                <a:gd name="T77" fmla="*/ T76 w 6968"/>
                                <a:gd name="T78" fmla="+- 0 6492 3511"/>
                                <a:gd name="T79" fmla="*/ 6492 h 4019"/>
                                <a:gd name="T80" fmla="+- 0 3020 2055"/>
                                <a:gd name="T81" fmla="*/ T80 w 6968"/>
                                <a:gd name="T82" fmla="+- 0 6589 3511"/>
                                <a:gd name="T83" fmla="*/ 6589 h 4019"/>
                                <a:gd name="T84" fmla="+- 0 3222 2055"/>
                                <a:gd name="T85" fmla="*/ T84 w 6968"/>
                                <a:gd name="T86" fmla="+- 0 6659 3511"/>
                                <a:gd name="T87" fmla="*/ 6659 h 4019"/>
                                <a:gd name="T88" fmla="+- 0 3435 2055"/>
                                <a:gd name="T89" fmla="*/ T88 w 6968"/>
                                <a:gd name="T90" fmla="+- 0 6701 3511"/>
                                <a:gd name="T91" fmla="*/ 6701 h 4019"/>
                                <a:gd name="T92" fmla="+- 0 3548 2055"/>
                                <a:gd name="T93" fmla="*/ T92 w 6968"/>
                                <a:gd name="T94" fmla="+- 0 7529 3511"/>
                                <a:gd name="T95" fmla="*/ 7529 h 4019"/>
                                <a:gd name="T96" fmla="+- 0 7526 2055"/>
                                <a:gd name="T97" fmla="*/ T96 w 6968"/>
                                <a:gd name="T98" fmla="+- 0 6711 3511"/>
                                <a:gd name="T99" fmla="*/ 6711 h 4019"/>
                                <a:gd name="T100" fmla="+- 0 7748 2055"/>
                                <a:gd name="T101" fmla="*/ T100 w 6968"/>
                                <a:gd name="T102" fmla="+- 0 6684 3511"/>
                                <a:gd name="T103" fmla="*/ 6684 h 4019"/>
                                <a:gd name="T104" fmla="+- 0 7960 2055"/>
                                <a:gd name="T105" fmla="*/ T104 w 6968"/>
                                <a:gd name="T106" fmla="+- 0 6627 3511"/>
                                <a:gd name="T107" fmla="*/ 6627 h 4019"/>
                                <a:gd name="T108" fmla="+- 0 8159 2055"/>
                                <a:gd name="T109" fmla="*/ T108 w 6968"/>
                                <a:gd name="T110" fmla="+- 0 6541 3511"/>
                                <a:gd name="T111" fmla="*/ 6541 h 4019"/>
                                <a:gd name="T112" fmla="+- 0 8343 2055"/>
                                <a:gd name="T113" fmla="*/ T112 w 6968"/>
                                <a:gd name="T114" fmla="+- 0 6430 3511"/>
                                <a:gd name="T115" fmla="*/ 6430 h 4019"/>
                                <a:gd name="T116" fmla="+- 0 8510 2055"/>
                                <a:gd name="T117" fmla="*/ T116 w 6968"/>
                                <a:gd name="T118" fmla="+- 0 6295 3511"/>
                                <a:gd name="T119" fmla="*/ 6295 h 4019"/>
                                <a:gd name="T120" fmla="+- 0 8657 2055"/>
                                <a:gd name="T121" fmla="*/ T120 w 6968"/>
                                <a:gd name="T122" fmla="+- 0 6139 3511"/>
                                <a:gd name="T123" fmla="*/ 6139 h 4019"/>
                                <a:gd name="T124" fmla="+- 0 8783 2055"/>
                                <a:gd name="T125" fmla="*/ T124 w 6968"/>
                                <a:gd name="T126" fmla="+- 0 5964 3511"/>
                                <a:gd name="T127" fmla="*/ 5964 h 4019"/>
                                <a:gd name="T128" fmla="+- 0 8885 2055"/>
                                <a:gd name="T129" fmla="*/ T128 w 6968"/>
                                <a:gd name="T130" fmla="+- 0 5772 3511"/>
                                <a:gd name="T131" fmla="*/ 5772 h 4019"/>
                                <a:gd name="T132" fmla="+- 0 8960 2055"/>
                                <a:gd name="T133" fmla="*/ T132 w 6968"/>
                                <a:gd name="T134" fmla="+- 0 5566 3511"/>
                                <a:gd name="T135" fmla="*/ 5566 h 4019"/>
                                <a:gd name="T136" fmla="+- 0 9007 2055"/>
                                <a:gd name="T137" fmla="*/ T136 w 6968"/>
                                <a:gd name="T138" fmla="+- 0 5348 3511"/>
                                <a:gd name="T139" fmla="*/ 5348 h 4019"/>
                                <a:gd name="T140" fmla="+- 0 9023 2055"/>
                                <a:gd name="T141" fmla="*/ T140 w 6968"/>
                                <a:gd name="T142" fmla="+- 0 5120 3511"/>
                                <a:gd name="T143" fmla="*/ 5120 h 4019"/>
                                <a:gd name="T144" fmla="+- 0 9016 2055"/>
                                <a:gd name="T145" fmla="*/ T144 w 6968"/>
                                <a:gd name="T146" fmla="+- 0 4951 3511"/>
                                <a:gd name="T147" fmla="*/ 4951 h 4019"/>
                                <a:gd name="T148" fmla="+- 0 8979 2055"/>
                                <a:gd name="T149" fmla="*/ T148 w 6968"/>
                                <a:gd name="T150" fmla="+- 0 4730 3511"/>
                                <a:gd name="T151" fmla="*/ 4730 h 4019"/>
                                <a:gd name="T152" fmla="+- 0 8913 2055"/>
                                <a:gd name="T153" fmla="*/ T152 w 6968"/>
                                <a:gd name="T154" fmla="+- 0 4519 3511"/>
                                <a:gd name="T155" fmla="*/ 4519 h 4019"/>
                                <a:gd name="T156" fmla="+- 0 8819 2055"/>
                                <a:gd name="T157" fmla="*/ T156 w 6968"/>
                                <a:gd name="T158" fmla="+- 0 4323 3511"/>
                                <a:gd name="T159" fmla="*/ 4323 h 4019"/>
                                <a:gd name="T160" fmla="+- 0 8702 2055"/>
                                <a:gd name="T161" fmla="*/ T160 w 6968"/>
                                <a:gd name="T162" fmla="+- 0 4142 3511"/>
                                <a:gd name="T163" fmla="*/ 4142 h 4019"/>
                                <a:gd name="T164" fmla="+- 0 8561 2055"/>
                                <a:gd name="T165" fmla="*/ T164 w 6968"/>
                                <a:gd name="T166" fmla="+- 0 3979 3511"/>
                                <a:gd name="T167" fmla="*/ 3979 h 4019"/>
                                <a:gd name="T168" fmla="+- 0 8400 2055"/>
                                <a:gd name="T169" fmla="*/ T168 w 6968"/>
                                <a:gd name="T170" fmla="+- 0 3837 3511"/>
                                <a:gd name="T171" fmla="*/ 3837 h 4019"/>
                                <a:gd name="T172" fmla="+- 0 8222 2055"/>
                                <a:gd name="T173" fmla="*/ T172 w 6968"/>
                                <a:gd name="T174" fmla="+- 0 3717 3511"/>
                                <a:gd name="T175" fmla="*/ 3717 h 4019"/>
                                <a:gd name="T176" fmla="+- 0 8028 2055"/>
                                <a:gd name="T177" fmla="*/ T176 w 6968"/>
                                <a:gd name="T178" fmla="+- 0 3623 3511"/>
                                <a:gd name="T179" fmla="*/ 3623 h 4019"/>
                                <a:gd name="T180" fmla="+- 0 7820 2055"/>
                                <a:gd name="T181" fmla="*/ T180 w 6968"/>
                                <a:gd name="T182" fmla="+- 0 3556 3511"/>
                                <a:gd name="T183" fmla="*/ 3556 h 4019"/>
                                <a:gd name="T184" fmla="+- 0 7601 2055"/>
                                <a:gd name="T185" fmla="*/ T184 w 6968"/>
                                <a:gd name="T186" fmla="+- 0 3518 3511"/>
                                <a:gd name="T187" fmla="*/ 3518 h 401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</a:cxnLst>
                              <a:rect l="0" t="0" r="r" b="b"/>
                              <a:pathLst>
                                <a:path w="6968" h="4019">
                                  <a:moveTo>
                                    <a:pt x="5395" y="0"/>
                                  </a:moveTo>
                                  <a:lnTo>
                                    <a:pt x="1573" y="0"/>
                                  </a:lnTo>
                                  <a:lnTo>
                                    <a:pt x="1497" y="2"/>
                                  </a:lnTo>
                                  <a:lnTo>
                                    <a:pt x="1422" y="7"/>
                                  </a:lnTo>
                                  <a:lnTo>
                                    <a:pt x="1348" y="17"/>
                                  </a:lnTo>
                                  <a:lnTo>
                                    <a:pt x="1275" y="29"/>
                                  </a:lnTo>
                                  <a:lnTo>
                                    <a:pt x="1203" y="45"/>
                                  </a:lnTo>
                                  <a:lnTo>
                                    <a:pt x="1133" y="64"/>
                                  </a:lnTo>
                                  <a:lnTo>
                                    <a:pt x="1063" y="86"/>
                                  </a:lnTo>
                                  <a:lnTo>
                                    <a:pt x="996" y="112"/>
                                  </a:lnTo>
                                  <a:lnTo>
                                    <a:pt x="929" y="141"/>
                                  </a:lnTo>
                                  <a:lnTo>
                                    <a:pt x="864" y="172"/>
                                  </a:lnTo>
                                  <a:lnTo>
                                    <a:pt x="801" y="206"/>
                                  </a:lnTo>
                                  <a:lnTo>
                                    <a:pt x="740" y="244"/>
                                  </a:lnTo>
                                  <a:lnTo>
                                    <a:pt x="680" y="283"/>
                                  </a:lnTo>
                                  <a:lnTo>
                                    <a:pt x="623" y="326"/>
                                  </a:lnTo>
                                  <a:lnTo>
                                    <a:pt x="567" y="371"/>
                                  </a:lnTo>
                                  <a:lnTo>
                                    <a:pt x="514" y="418"/>
                                  </a:lnTo>
                                  <a:lnTo>
                                    <a:pt x="462" y="468"/>
                                  </a:lnTo>
                                  <a:lnTo>
                                    <a:pt x="413" y="520"/>
                                  </a:lnTo>
                                  <a:lnTo>
                                    <a:pt x="366" y="574"/>
                                  </a:lnTo>
                                  <a:lnTo>
                                    <a:pt x="322" y="631"/>
                                  </a:lnTo>
                                  <a:lnTo>
                                    <a:pt x="280" y="689"/>
                                  </a:lnTo>
                                  <a:lnTo>
                                    <a:pt x="240" y="750"/>
                                  </a:lnTo>
                                  <a:lnTo>
                                    <a:pt x="204" y="812"/>
                                  </a:lnTo>
                                  <a:lnTo>
                                    <a:pt x="170" y="876"/>
                                  </a:lnTo>
                                  <a:lnTo>
                                    <a:pt x="139" y="941"/>
                                  </a:lnTo>
                                  <a:lnTo>
                                    <a:pt x="111" y="1008"/>
                                  </a:lnTo>
                                  <a:lnTo>
                                    <a:pt x="85" y="1077"/>
                                  </a:lnTo>
                                  <a:lnTo>
                                    <a:pt x="63" y="1147"/>
                                  </a:lnTo>
                                  <a:lnTo>
                                    <a:pt x="44" y="1219"/>
                                  </a:lnTo>
                                  <a:lnTo>
                                    <a:pt x="29" y="1292"/>
                                  </a:lnTo>
                                  <a:lnTo>
                                    <a:pt x="16" y="1365"/>
                                  </a:lnTo>
                                  <a:lnTo>
                                    <a:pt x="7" y="1440"/>
                                  </a:lnTo>
                                  <a:lnTo>
                                    <a:pt x="2" y="1516"/>
                                  </a:lnTo>
                                  <a:lnTo>
                                    <a:pt x="0" y="1593"/>
                                  </a:lnTo>
                                  <a:lnTo>
                                    <a:pt x="0" y="1609"/>
                                  </a:lnTo>
                                  <a:lnTo>
                                    <a:pt x="2" y="1685"/>
                                  </a:lnTo>
                                  <a:lnTo>
                                    <a:pt x="7" y="1759"/>
                                  </a:lnTo>
                                  <a:lnTo>
                                    <a:pt x="16" y="1833"/>
                                  </a:lnTo>
                                  <a:lnTo>
                                    <a:pt x="28" y="1906"/>
                                  </a:lnTo>
                                  <a:lnTo>
                                    <a:pt x="43" y="1977"/>
                                  </a:lnTo>
                                  <a:lnTo>
                                    <a:pt x="61" y="2048"/>
                                  </a:lnTo>
                                  <a:lnTo>
                                    <a:pt x="82" y="2117"/>
                                  </a:lnTo>
                                  <a:lnTo>
                                    <a:pt x="107" y="2184"/>
                                  </a:lnTo>
                                  <a:lnTo>
                                    <a:pt x="134" y="2251"/>
                                  </a:lnTo>
                                  <a:lnTo>
                                    <a:pt x="164" y="2315"/>
                                  </a:lnTo>
                                  <a:lnTo>
                                    <a:pt x="197" y="2378"/>
                                  </a:lnTo>
                                  <a:lnTo>
                                    <a:pt x="232" y="2440"/>
                                  </a:lnTo>
                                  <a:lnTo>
                                    <a:pt x="271" y="2500"/>
                                  </a:lnTo>
                                  <a:lnTo>
                                    <a:pt x="311" y="2557"/>
                                  </a:lnTo>
                                  <a:lnTo>
                                    <a:pt x="354" y="2613"/>
                                  </a:lnTo>
                                  <a:lnTo>
                                    <a:pt x="400" y="2667"/>
                                  </a:lnTo>
                                  <a:lnTo>
                                    <a:pt x="447" y="2719"/>
                                  </a:lnTo>
                                  <a:lnTo>
                                    <a:pt x="497" y="2769"/>
                                  </a:lnTo>
                                  <a:lnTo>
                                    <a:pt x="549" y="2816"/>
                                  </a:lnTo>
                                  <a:lnTo>
                                    <a:pt x="603" y="2861"/>
                                  </a:lnTo>
                                  <a:lnTo>
                                    <a:pt x="659" y="2904"/>
                                  </a:lnTo>
                                  <a:lnTo>
                                    <a:pt x="717" y="2944"/>
                                  </a:lnTo>
                                  <a:lnTo>
                                    <a:pt x="776" y="2981"/>
                                  </a:lnTo>
                                  <a:lnTo>
                                    <a:pt x="838" y="3016"/>
                                  </a:lnTo>
                                  <a:lnTo>
                                    <a:pt x="901" y="3048"/>
                                  </a:lnTo>
                                  <a:lnTo>
                                    <a:pt x="965" y="3078"/>
                                  </a:lnTo>
                                  <a:lnTo>
                                    <a:pt x="1031" y="3104"/>
                                  </a:lnTo>
                                  <a:lnTo>
                                    <a:pt x="1098" y="3128"/>
                                  </a:lnTo>
                                  <a:lnTo>
                                    <a:pt x="1167" y="3148"/>
                                  </a:lnTo>
                                  <a:lnTo>
                                    <a:pt x="1237" y="3165"/>
                                  </a:lnTo>
                                  <a:lnTo>
                                    <a:pt x="1308" y="3179"/>
                                  </a:lnTo>
                                  <a:lnTo>
                                    <a:pt x="1380" y="3190"/>
                                  </a:lnTo>
                                  <a:lnTo>
                                    <a:pt x="1453" y="3198"/>
                                  </a:lnTo>
                                  <a:lnTo>
                                    <a:pt x="1527" y="3202"/>
                                  </a:lnTo>
                                  <a:lnTo>
                                    <a:pt x="1493" y="4018"/>
                                  </a:lnTo>
                                  <a:lnTo>
                                    <a:pt x="2255" y="3202"/>
                                  </a:lnTo>
                                  <a:lnTo>
                                    <a:pt x="5395" y="3202"/>
                                  </a:lnTo>
                                  <a:lnTo>
                                    <a:pt x="5471" y="3200"/>
                                  </a:lnTo>
                                  <a:lnTo>
                                    <a:pt x="5546" y="3195"/>
                                  </a:lnTo>
                                  <a:lnTo>
                                    <a:pt x="5620" y="3186"/>
                                  </a:lnTo>
                                  <a:lnTo>
                                    <a:pt x="5693" y="3173"/>
                                  </a:lnTo>
                                  <a:lnTo>
                                    <a:pt x="5765" y="3158"/>
                                  </a:lnTo>
                                  <a:lnTo>
                                    <a:pt x="5836" y="3138"/>
                                  </a:lnTo>
                                  <a:lnTo>
                                    <a:pt x="5905" y="3116"/>
                                  </a:lnTo>
                                  <a:lnTo>
                                    <a:pt x="5973" y="3090"/>
                                  </a:lnTo>
                                  <a:lnTo>
                                    <a:pt x="6039" y="3062"/>
                                  </a:lnTo>
                                  <a:lnTo>
                                    <a:pt x="6104" y="3030"/>
                                  </a:lnTo>
                                  <a:lnTo>
                                    <a:pt x="6167" y="2996"/>
                                  </a:lnTo>
                                  <a:lnTo>
                                    <a:pt x="6228" y="2959"/>
                                  </a:lnTo>
                                  <a:lnTo>
                                    <a:pt x="6288" y="2919"/>
                                  </a:lnTo>
                                  <a:lnTo>
                                    <a:pt x="6345" y="2877"/>
                                  </a:lnTo>
                                  <a:lnTo>
                                    <a:pt x="6401" y="2832"/>
                                  </a:lnTo>
                                  <a:lnTo>
                                    <a:pt x="6455" y="2784"/>
                                  </a:lnTo>
                                  <a:lnTo>
                                    <a:pt x="6506" y="2734"/>
                                  </a:lnTo>
                                  <a:lnTo>
                                    <a:pt x="6555" y="2682"/>
                                  </a:lnTo>
                                  <a:lnTo>
                                    <a:pt x="6602" y="2628"/>
                                  </a:lnTo>
                                  <a:lnTo>
                                    <a:pt x="6647" y="2572"/>
                                  </a:lnTo>
                                  <a:lnTo>
                                    <a:pt x="6688" y="2513"/>
                                  </a:lnTo>
                                  <a:lnTo>
                                    <a:pt x="6728" y="2453"/>
                                  </a:lnTo>
                                  <a:lnTo>
                                    <a:pt x="6764" y="2391"/>
                                  </a:lnTo>
                                  <a:lnTo>
                                    <a:pt x="6798" y="2327"/>
                                  </a:lnTo>
                                  <a:lnTo>
                                    <a:pt x="6830" y="2261"/>
                                  </a:lnTo>
                                  <a:lnTo>
                                    <a:pt x="6858" y="2194"/>
                                  </a:lnTo>
                                  <a:lnTo>
                                    <a:pt x="6883" y="2125"/>
                                  </a:lnTo>
                                  <a:lnTo>
                                    <a:pt x="6905" y="2055"/>
                                  </a:lnTo>
                                  <a:lnTo>
                                    <a:pt x="6924" y="1984"/>
                                  </a:lnTo>
                                  <a:lnTo>
                                    <a:pt x="6940" y="1911"/>
                                  </a:lnTo>
                                  <a:lnTo>
                                    <a:pt x="6952" y="1837"/>
                                  </a:lnTo>
                                  <a:lnTo>
                                    <a:pt x="6961" y="1762"/>
                                  </a:lnTo>
                                  <a:lnTo>
                                    <a:pt x="6966" y="1686"/>
                                  </a:lnTo>
                                  <a:lnTo>
                                    <a:pt x="6968" y="1609"/>
                                  </a:lnTo>
                                  <a:lnTo>
                                    <a:pt x="6968" y="1593"/>
                                  </a:lnTo>
                                  <a:lnTo>
                                    <a:pt x="6966" y="1516"/>
                                  </a:lnTo>
                                  <a:lnTo>
                                    <a:pt x="6961" y="1440"/>
                                  </a:lnTo>
                                  <a:lnTo>
                                    <a:pt x="6952" y="1365"/>
                                  </a:lnTo>
                                  <a:lnTo>
                                    <a:pt x="6940" y="1292"/>
                                  </a:lnTo>
                                  <a:lnTo>
                                    <a:pt x="6924" y="1219"/>
                                  </a:lnTo>
                                  <a:lnTo>
                                    <a:pt x="6905" y="1147"/>
                                  </a:lnTo>
                                  <a:lnTo>
                                    <a:pt x="6883" y="1077"/>
                                  </a:lnTo>
                                  <a:lnTo>
                                    <a:pt x="6858" y="1008"/>
                                  </a:lnTo>
                                  <a:lnTo>
                                    <a:pt x="6830" y="941"/>
                                  </a:lnTo>
                                  <a:lnTo>
                                    <a:pt x="6798" y="876"/>
                                  </a:lnTo>
                                  <a:lnTo>
                                    <a:pt x="6764" y="812"/>
                                  </a:lnTo>
                                  <a:lnTo>
                                    <a:pt x="6728" y="750"/>
                                  </a:lnTo>
                                  <a:lnTo>
                                    <a:pt x="6688" y="689"/>
                                  </a:lnTo>
                                  <a:lnTo>
                                    <a:pt x="6647" y="631"/>
                                  </a:lnTo>
                                  <a:lnTo>
                                    <a:pt x="6602" y="574"/>
                                  </a:lnTo>
                                  <a:lnTo>
                                    <a:pt x="6555" y="520"/>
                                  </a:lnTo>
                                  <a:lnTo>
                                    <a:pt x="6506" y="468"/>
                                  </a:lnTo>
                                  <a:lnTo>
                                    <a:pt x="6455" y="418"/>
                                  </a:lnTo>
                                  <a:lnTo>
                                    <a:pt x="6401" y="371"/>
                                  </a:lnTo>
                                  <a:lnTo>
                                    <a:pt x="6345" y="326"/>
                                  </a:lnTo>
                                  <a:lnTo>
                                    <a:pt x="6288" y="283"/>
                                  </a:lnTo>
                                  <a:lnTo>
                                    <a:pt x="6228" y="244"/>
                                  </a:lnTo>
                                  <a:lnTo>
                                    <a:pt x="6167" y="206"/>
                                  </a:lnTo>
                                  <a:lnTo>
                                    <a:pt x="6104" y="172"/>
                                  </a:lnTo>
                                  <a:lnTo>
                                    <a:pt x="6039" y="141"/>
                                  </a:lnTo>
                                  <a:lnTo>
                                    <a:pt x="5973" y="112"/>
                                  </a:lnTo>
                                  <a:lnTo>
                                    <a:pt x="5905" y="86"/>
                                  </a:lnTo>
                                  <a:lnTo>
                                    <a:pt x="5836" y="64"/>
                                  </a:lnTo>
                                  <a:lnTo>
                                    <a:pt x="5765" y="45"/>
                                  </a:lnTo>
                                  <a:lnTo>
                                    <a:pt x="5693" y="29"/>
                                  </a:lnTo>
                                  <a:lnTo>
                                    <a:pt x="5620" y="17"/>
                                  </a:lnTo>
                                  <a:lnTo>
                                    <a:pt x="5546" y="7"/>
                                  </a:lnTo>
                                  <a:lnTo>
                                    <a:pt x="5471" y="2"/>
                                  </a:lnTo>
                                  <a:lnTo>
                                    <a:pt x="5395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02870">
                              <a:solidFill>
                                <a:srgbClr val="00B6BD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7E8A4474" w14:textId="7089B18D" w:rsidR="00576EBB" w:rsidRPr="00622AD9" w:rsidRDefault="00622AD9" w:rsidP="00576EBB">
                                <w:pPr>
                                  <w:jc w:val="center"/>
                                  <w:rPr>
                                    <w:color w:val="72635D"/>
                                    <w:w w:val="105"/>
                                    <w:sz w:val="19"/>
                                  </w:rPr>
                                </w:pPr>
                                <w:r>
                                  <w:rPr>
                                    <w:color w:val="00B6BD"/>
                                    <w:spacing w:val="-9"/>
                                    <w:w w:val="105"/>
                                    <w:sz w:val="44"/>
                                    <w:szCs w:val="44"/>
                                  </w:rPr>
                                  <w:t>“</w:t>
                                </w:r>
                                <w:r w:rsidR="00576EBB" w:rsidRPr="001C3705">
                                  <w:rPr>
                                    <w:color w:val="00B6BD"/>
                                    <w:spacing w:val="-9"/>
                                    <w:w w:val="105"/>
                                    <w:sz w:val="44"/>
                                    <w:szCs w:val="44"/>
                                  </w:rPr>
                                  <w:t xml:space="preserve">How are these two </w:t>
                                </w:r>
                                <w:r w:rsidR="00576EBB">
                                  <w:rPr>
                                    <w:color w:val="00B6BD"/>
                                    <w:spacing w:val="-9"/>
                                    <w:w w:val="105"/>
                                    <w:sz w:val="44"/>
                                    <w:szCs w:val="44"/>
                                  </w:rPr>
                                  <w:t>i</w:t>
                                </w:r>
                                <w:r w:rsidR="00576EBB" w:rsidRPr="001C3705">
                                  <w:rPr>
                                    <w:color w:val="00B6BD"/>
                                    <w:spacing w:val="-9"/>
                                    <w:w w:val="105"/>
                                    <w:sz w:val="44"/>
                                    <w:szCs w:val="44"/>
                                  </w:rPr>
                                  <w:t>tems</w:t>
                                </w:r>
                                <w:r w:rsidR="00576EBB">
                                  <w:rPr>
                                    <w:color w:val="00B6BD"/>
                                    <w:spacing w:val="-9"/>
                                    <w:w w:val="105"/>
                                    <w:sz w:val="44"/>
                                    <w:szCs w:val="44"/>
                                  </w:rPr>
                                  <w:t xml:space="preserve"> </w:t>
                                </w:r>
                                <w:r w:rsidR="00576EBB">
                                  <w:rPr>
                                    <w:color w:val="00B6BD"/>
                                    <w:spacing w:val="-9"/>
                                    <w:w w:val="105"/>
                                    <w:sz w:val="44"/>
                                    <w:szCs w:val="44"/>
                                  </w:rPr>
                                  <w:br/>
                                </w:r>
                                <w:r w:rsidR="00576EBB" w:rsidRPr="001C3705">
                                  <w:rPr>
                                    <w:color w:val="00B6BD"/>
                                    <w:w w:val="105"/>
                                    <w:sz w:val="44"/>
                                    <w:szCs w:val="44"/>
                                  </w:rPr>
                                  <w:t xml:space="preserve">the </w:t>
                                </w:r>
                                <w:r w:rsidR="00576EBB" w:rsidRPr="001C3705">
                                  <w:rPr>
                                    <w:color w:val="00B6BD"/>
                                    <w:spacing w:val="-9"/>
                                    <w:w w:val="105"/>
                                    <w:sz w:val="44"/>
                                    <w:szCs w:val="44"/>
                                  </w:rPr>
                                  <w:t>same</w:t>
                                </w:r>
                                <w:r w:rsidR="00576EBB">
                                  <w:rPr>
                                    <w:color w:val="00B6BD"/>
                                    <w:spacing w:val="-9"/>
                                    <w:w w:val="105"/>
                                    <w:sz w:val="44"/>
                                    <w:szCs w:val="44"/>
                                  </w:rPr>
                                  <w:t xml:space="preserve"> or </w:t>
                                </w:r>
                                <w:r w:rsidR="00576EBB" w:rsidRPr="001C3705">
                                  <w:rPr>
                                    <w:color w:val="00B6BD"/>
                                    <w:spacing w:val="-9"/>
                                    <w:w w:val="105"/>
                                    <w:sz w:val="44"/>
                                    <w:szCs w:val="44"/>
                                  </w:rPr>
                                  <w:t>different</w:t>
                                </w:r>
                                <w:r w:rsidR="00576EBB">
                                  <w:rPr>
                                    <w:color w:val="00B6BD"/>
                                    <w:spacing w:val="-9"/>
                                    <w:w w:val="105"/>
                                    <w:sz w:val="44"/>
                                    <w:szCs w:val="44"/>
                                  </w:rPr>
                                  <w:t>?</w:t>
                                </w:r>
                                <w:r>
                                  <w:rPr>
                                    <w:color w:val="00B6BD"/>
                                    <w:spacing w:val="-9"/>
                                    <w:w w:val="105"/>
                                    <w:sz w:val="44"/>
                                    <w:szCs w:val="44"/>
                                  </w:rPr>
                                  <w:t>”</w:t>
                                </w:r>
                                <w:r w:rsidR="00576EBB">
                                  <w:rPr>
                                    <w:color w:val="00B6BD"/>
                                    <w:spacing w:val="-9"/>
                                    <w:w w:val="105"/>
                                    <w:sz w:val="44"/>
                                    <w:szCs w:val="44"/>
                                  </w:rPr>
                                  <w:br/>
                                </w:r>
                                <w:r w:rsidR="00576EBB" w:rsidRPr="00622AD9">
                                  <w:rPr>
                                    <w:color w:val="72635D"/>
                                    <w:w w:val="105"/>
                                    <w:sz w:val="19"/>
                                  </w:rPr>
                                  <w:t xml:space="preserve">“Let’s see how these two dolls are the same and different. </w:t>
                                </w:r>
                                <w:r w:rsidR="00576EBB" w:rsidRPr="00622AD9">
                                  <w:rPr>
                                    <w:color w:val="72635D"/>
                                    <w:w w:val="105"/>
                                    <w:sz w:val="19"/>
                                  </w:rPr>
                                  <w:br/>
                                  <w:t xml:space="preserve">What do you think?” </w:t>
                                </w:r>
                                <w:r w:rsidR="00576EBB" w:rsidRPr="00622AD9">
                                  <w:rPr>
                                    <w:color w:val="72635D"/>
                                    <w:w w:val="105"/>
                                    <w:sz w:val="19"/>
                                  </w:rPr>
                                  <w:br/>
                                  <w:t xml:space="preserve">Also, “How do they look like you? </w:t>
                                </w:r>
                                <w:r w:rsidR="00576EBB" w:rsidRPr="00622AD9">
                                  <w:rPr>
                                    <w:color w:val="72635D"/>
                                    <w:w w:val="105"/>
                                    <w:sz w:val="19"/>
                                  </w:rPr>
                                  <w:br/>
                                  <w:t>How do they look different from you?”</w:t>
                                </w:r>
                              </w:p>
                              <w:p w14:paraId="50A7A486" w14:textId="1F1FD64D" w:rsidR="00622AD9" w:rsidRPr="00622AD9" w:rsidRDefault="00622AD9" w:rsidP="00576EBB">
                                <w:pPr>
                                  <w:jc w:val="center"/>
                                  <w:rPr>
                                    <w:color w:val="72635D"/>
                                    <w:w w:val="105"/>
                                    <w:sz w:val="19"/>
                                  </w:rPr>
                                </w:pPr>
                              </w:p>
                              <w:p w14:paraId="236D1381" w14:textId="2A91F2F0" w:rsidR="00622AD9" w:rsidRPr="00BD1602" w:rsidRDefault="00622AD9" w:rsidP="00576EBB">
                                <w:pPr>
                                  <w:jc w:val="center"/>
                                  <w:rPr>
                                    <w:color w:val="72635D"/>
                                    <w:w w:val="105"/>
                                    <w:sz w:val="12"/>
                                    <w:szCs w:val="12"/>
                                  </w:rPr>
                                </w:pPr>
                              </w:p>
                              <w:p w14:paraId="3C21A812" w14:textId="712ADC1C" w:rsidR="00622AD9" w:rsidRPr="005A0950" w:rsidRDefault="00622AD9" w:rsidP="00576EBB">
                                <w:pPr>
                                  <w:jc w:val="center"/>
                                  <w:rPr>
                                    <w:b/>
                                    <w:bCs/>
                                    <w:color w:val="72635D"/>
                                    <w:sz w:val="26"/>
                                    <w:szCs w:val="26"/>
                                  </w:rPr>
                                </w:pPr>
                                <w:r w:rsidRPr="005A0950">
                                  <w:rPr>
                                    <w:b/>
                                    <w:bCs/>
                                    <w:color w:val="72635D"/>
                                    <w:w w:val="105"/>
                                    <w:sz w:val="26"/>
                                    <w:szCs w:val="26"/>
                                  </w:rPr>
                                  <w:t xml:space="preserve">Asks children to compare and contrast.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1" name="AutoShape 39"/>
                          <wps:cNvSpPr>
                            <a:spLocks/>
                          </wps:cNvSpPr>
                          <wps:spPr bwMode="auto">
                            <a:xfrm>
                              <a:off x="4000500" y="228600"/>
                              <a:ext cx="640080" cy="447675"/>
                            </a:xfrm>
                            <a:custGeom>
                              <a:avLst/>
                              <a:gdLst>
                                <a:gd name="T0" fmla="+- 0 9068 8359"/>
                                <a:gd name="T1" fmla="*/ T0 w 1008"/>
                                <a:gd name="T2" fmla="+- 0 3643 3450"/>
                                <a:gd name="T3" fmla="*/ 3643 h 705"/>
                                <a:gd name="T4" fmla="+- 0 8984 8359"/>
                                <a:gd name="T5" fmla="*/ T4 w 1008"/>
                                <a:gd name="T6" fmla="+- 0 3972 3450"/>
                                <a:gd name="T7" fmla="*/ 3972 h 705"/>
                                <a:gd name="T8" fmla="+- 0 8742 8359"/>
                                <a:gd name="T9" fmla="*/ T8 w 1008"/>
                                <a:gd name="T10" fmla="+- 0 3971 3450"/>
                                <a:gd name="T11" fmla="*/ 3971 h 705"/>
                                <a:gd name="T12" fmla="+- 0 8658 8359"/>
                                <a:gd name="T13" fmla="*/ T12 w 1008"/>
                                <a:gd name="T14" fmla="+- 0 3802 3450"/>
                                <a:gd name="T15" fmla="*/ 3802 h 705"/>
                                <a:gd name="T16" fmla="+- 0 8799 8359"/>
                                <a:gd name="T17" fmla="*/ T16 w 1008"/>
                                <a:gd name="T18" fmla="+- 0 3602 3450"/>
                                <a:gd name="T19" fmla="*/ 3602 h 705"/>
                                <a:gd name="T20" fmla="+- 0 9029 8359"/>
                                <a:gd name="T21" fmla="*/ T20 w 1008"/>
                                <a:gd name="T22" fmla="+- 0 3679 3450"/>
                                <a:gd name="T23" fmla="*/ 3679 h 705"/>
                                <a:gd name="T24" fmla="+- 0 9068 8359"/>
                                <a:gd name="T25" fmla="*/ T24 w 1008"/>
                                <a:gd name="T26" fmla="+- 0 3643 3450"/>
                                <a:gd name="T27" fmla="*/ 3643 h 705"/>
                                <a:gd name="T28" fmla="+- 0 8932 8359"/>
                                <a:gd name="T29" fmla="*/ T28 w 1008"/>
                                <a:gd name="T30" fmla="+- 0 3546 3450"/>
                                <a:gd name="T31" fmla="*/ 3546 h 705"/>
                                <a:gd name="T32" fmla="+- 0 8680 8359"/>
                                <a:gd name="T33" fmla="*/ T32 w 1008"/>
                                <a:gd name="T34" fmla="+- 0 3614 3450"/>
                                <a:gd name="T35" fmla="*/ 3614 h 705"/>
                                <a:gd name="T36" fmla="+- 0 8613 8359"/>
                                <a:gd name="T37" fmla="*/ T36 w 1008"/>
                                <a:gd name="T38" fmla="+- 0 3872 3450"/>
                                <a:gd name="T39" fmla="*/ 3872 h 705"/>
                                <a:gd name="T40" fmla="+- 0 8793 8359"/>
                                <a:gd name="T41" fmla="*/ T40 w 1008"/>
                                <a:gd name="T42" fmla="+- 0 4058 3450"/>
                                <a:gd name="T43" fmla="*/ 4058 h 705"/>
                                <a:gd name="T44" fmla="+- 0 9017 8359"/>
                                <a:gd name="T45" fmla="*/ T44 w 1008"/>
                                <a:gd name="T46" fmla="+- 0 4012 3450"/>
                                <a:gd name="T47" fmla="*/ 4012 h 705"/>
                                <a:gd name="T48" fmla="+- 0 9122 8359"/>
                                <a:gd name="T49" fmla="*/ T48 w 1008"/>
                                <a:gd name="T50" fmla="+- 0 3802 3450"/>
                                <a:gd name="T51" fmla="*/ 3802 h 705"/>
                                <a:gd name="T52" fmla="+- 0 9344 8359"/>
                                <a:gd name="T53" fmla="*/ T52 w 1008"/>
                                <a:gd name="T54" fmla="+- 0 3767 3450"/>
                                <a:gd name="T55" fmla="*/ 3767 h 705"/>
                                <a:gd name="T56" fmla="+- 0 9306 8359"/>
                                <a:gd name="T57" fmla="*/ T56 w 1008"/>
                                <a:gd name="T58" fmla="+- 0 3797 3450"/>
                                <a:gd name="T59" fmla="*/ 3797 h 705"/>
                                <a:gd name="T60" fmla="+- 0 9240 8359"/>
                                <a:gd name="T61" fmla="*/ T60 w 1008"/>
                                <a:gd name="T62" fmla="+- 0 3880 3450"/>
                                <a:gd name="T63" fmla="*/ 3880 h 705"/>
                                <a:gd name="T64" fmla="+- 0 9094 8359"/>
                                <a:gd name="T65" fmla="*/ T64 w 1008"/>
                                <a:gd name="T66" fmla="+- 0 4014 3450"/>
                                <a:gd name="T67" fmla="*/ 4014 h 705"/>
                                <a:gd name="T68" fmla="+- 0 8986 8359"/>
                                <a:gd name="T69" fmla="*/ T68 w 1008"/>
                                <a:gd name="T70" fmla="+- 0 4074 3450"/>
                                <a:gd name="T71" fmla="*/ 4074 h 705"/>
                                <a:gd name="T72" fmla="+- 0 8897 8359"/>
                                <a:gd name="T73" fmla="*/ T72 w 1008"/>
                                <a:gd name="T74" fmla="+- 0 4097 3450"/>
                                <a:gd name="T75" fmla="*/ 4097 h 705"/>
                                <a:gd name="T76" fmla="+- 0 8794 8359"/>
                                <a:gd name="T77" fmla="*/ T76 w 1008"/>
                                <a:gd name="T78" fmla="+- 0 4091 3450"/>
                                <a:gd name="T79" fmla="*/ 4091 h 705"/>
                                <a:gd name="T80" fmla="+- 0 8681 8359"/>
                                <a:gd name="T81" fmla="*/ T80 w 1008"/>
                                <a:gd name="T82" fmla="+- 0 4046 3450"/>
                                <a:gd name="T83" fmla="*/ 4046 h 705"/>
                                <a:gd name="T84" fmla="+- 0 8534 8359"/>
                                <a:gd name="T85" fmla="*/ T84 w 1008"/>
                                <a:gd name="T86" fmla="+- 0 3931 3450"/>
                                <a:gd name="T87" fmla="*/ 3931 h 705"/>
                                <a:gd name="T88" fmla="+- 0 8426 8359"/>
                                <a:gd name="T89" fmla="*/ T88 w 1008"/>
                                <a:gd name="T90" fmla="+- 0 3806 3450"/>
                                <a:gd name="T91" fmla="*/ 3806 h 705"/>
                                <a:gd name="T92" fmla="+- 0 8457 8359"/>
                                <a:gd name="T93" fmla="*/ T92 w 1008"/>
                                <a:gd name="T94" fmla="+- 0 3759 3450"/>
                                <a:gd name="T95" fmla="*/ 3759 h 705"/>
                                <a:gd name="T96" fmla="+- 0 8589 8359"/>
                                <a:gd name="T97" fmla="*/ T96 w 1008"/>
                                <a:gd name="T98" fmla="+- 0 3623 3450"/>
                                <a:gd name="T99" fmla="*/ 3623 h 705"/>
                                <a:gd name="T100" fmla="+- 0 8711 8359"/>
                                <a:gd name="T101" fmla="*/ T100 w 1008"/>
                                <a:gd name="T102" fmla="+- 0 3543 3450"/>
                                <a:gd name="T103" fmla="*/ 3543 h 705"/>
                                <a:gd name="T104" fmla="+- 0 8794 8359"/>
                                <a:gd name="T105" fmla="*/ T104 w 1008"/>
                                <a:gd name="T106" fmla="+- 0 3513 3450"/>
                                <a:gd name="T107" fmla="*/ 3513 h 705"/>
                                <a:gd name="T108" fmla="+- 0 8885 8359"/>
                                <a:gd name="T109" fmla="*/ T108 w 1008"/>
                                <a:gd name="T110" fmla="+- 0 3506 3450"/>
                                <a:gd name="T111" fmla="*/ 3506 h 705"/>
                                <a:gd name="T112" fmla="+- 0 8986 8359"/>
                                <a:gd name="T113" fmla="*/ T112 w 1008"/>
                                <a:gd name="T114" fmla="+- 0 3530 3450"/>
                                <a:gd name="T115" fmla="*/ 3530 h 705"/>
                                <a:gd name="T116" fmla="+- 0 9140 8359"/>
                                <a:gd name="T117" fmla="*/ T116 w 1008"/>
                                <a:gd name="T118" fmla="+- 0 3626 3450"/>
                                <a:gd name="T119" fmla="*/ 3626 h 705"/>
                                <a:gd name="T120" fmla="+- 0 9278 8359"/>
                                <a:gd name="T121" fmla="*/ T120 w 1008"/>
                                <a:gd name="T122" fmla="+- 0 3771 3450"/>
                                <a:gd name="T123" fmla="*/ 3771 h 705"/>
                                <a:gd name="T124" fmla="+- 0 9303 8359"/>
                                <a:gd name="T125" fmla="*/ T124 w 1008"/>
                                <a:gd name="T126" fmla="+- 0 3794 3450"/>
                                <a:gd name="T127" fmla="*/ 3794 h 705"/>
                                <a:gd name="T128" fmla="+- 0 9280 8359"/>
                                <a:gd name="T129" fmla="*/ T128 w 1008"/>
                                <a:gd name="T130" fmla="+- 0 3686 3450"/>
                                <a:gd name="T131" fmla="*/ 3686 h 705"/>
                                <a:gd name="T132" fmla="+- 0 9099 8359"/>
                                <a:gd name="T133" fmla="*/ T132 w 1008"/>
                                <a:gd name="T134" fmla="+- 0 3527 3450"/>
                                <a:gd name="T135" fmla="*/ 3527 h 705"/>
                                <a:gd name="T136" fmla="+- 0 8982 8359"/>
                                <a:gd name="T137" fmla="*/ T136 w 1008"/>
                                <a:gd name="T138" fmla="+- 0 3470 3450"/>
                                <a:gd name="T139" fmla="*/ 3470 h 705"/>
                                <a:gd name="T140" fmla="+- 0 8873 8359"/>
                                <a:gd name="T141" fmla="*/ T140 w 1008"/>
                                <a:gd name="T142" fmla="+- 0 3450 3450"/>
                                <a:gd name="T143" fmla="*/ 3450 h 705"/>
                                <a:gd name="T144" fmla="+- 0 8764 8359"/>
                                <a:gd name="T145" fmla="*/ T144 w 1008"/>
                                <a:gd name="T146" fmla="+- 0 3463 3450"/>
                                <a:gd name="T147" fmla="*/ 3463 h 705"/>
                                <a:gd name="T148" fmla="+- 0 8674 8359"/>
                                <a:gd name="T149" fmla="*/ T148 w 1008"/>
                                <a:gd name="T150" fmla="+- 0 3499 3450"/>
                                <a:gd name="T151" fmla="*/ 3499 h 705"/>
                                <a:gd name="T152" fmla="+- 0 8528 8359"/>
                                <a:gd name="T153" fmla="*/ T152 w 1008"/>
                                <a:gd name="T154" fmla="+- 0 3602 3450"/>
                                <a:gd name="T155" fmla="*/ 3602 h 705"/>
                                <a:gd name="T156" fmla="+- 0 8433 8359"/>
                                <a:gd name="T157" fmla="*/ T156 w 1008"/>
                                <a:gd name="T158" fmla="+- 0 3701 3450"/>
                                <a:gd name="T159" fmla="*/ 3701 h 705"/>
                                <a:gd name="T160" fmla="+- 0 8360 8359"/>
                                <a:gd name="T161" fmla="*/ T160 w 1008"/>
                                <a:gd name="T162" fmla="+- 0 3799 3450"/>
                                <a:gd name="T163" fmla="*/ 3799 h 705"/>
                                <a:gd name="T164" fmla="+- 0 8408 8359"/>
                                <a:gd name="T165" fmla="*/ T164 w 1008"/>
                                <a:gd name="T166" fmla="+- 0 3871 3450"/>
                                <a:gd name="T167" fmla="*/ 3871 h 705"/>
                                <a:gd name="T168" fmla="+- 0 8502 8359"/>
                                <a:gd name="T169" fmla="*/ T168 w 1008"/>
                                <a:gd name="T170" fmla="+- 0 3978 3450"/>
                                <a:gd name="T171" fmla="*/ 3978 h 705"/>
                                <a:gd name="T172" fmla="+- 0 8619 8359"/>
                                <a:gd name="T173" fmla="*/ T172 w 1008"/>
                                <a:gd name="T174" fmla="+- 0 4073 3450"/>
                                <a:gd name="T175" fmla="*/ 4073 h 705"/>
                                <a:gd name="T176" fmla="+- 0 8716 8359"/>
                                <a:gd name="T177" fmla="*/ T176 w 1008"/>
                                <a:gd name="T178" fmla="+- 0 4124 3450"/>
                                <a:gd name="T179" fmla="*/ 4124 h 705"/>
                                <a:gd name="T180" fmla="+- 0 8815 8359"/>
                                <a:gd name="T181" fmla="*/ T180 w 1008"/>
                                <a:gd name="T182" fmla="+- 0 4151 3450"/>
                                <a:gd name="T183" fmla="*/ 4151 h 705"/>
                                <a:gd name="T184" fmla="+- 0 8933 8359"/>
                                <a:gd name="T185" fmla="*/ T184 w 1008"/>
                                <a:gd name="T186" fmla="+- 0 4148 3450"/>
                                <a:gd name="T187" fmla="*/ 4148 h 705"/>
                                <a:gd name="T188" fmla="+- 0 9015 8359"/>
                                <a:gd name="T189" fmla="*/ T188 w 1008"/>
                                <a:gd name="T190" fmla="+- 0 4121 3450"/>
                                <a:gd name="T191" fmla="*/ 4121 h 705"/>
                                <a:gd name="T192" fmla="+- 0 9105 8359"/>
                                <a:gd name="T193" fmla="*/ T192 w 1008"/>
                                <a:gd name="T194" fmla="+- 0 4074 3450"/>
                                <a:gd name="T195" fmla="*/ 4074 h 705"/>
                                <a:gd name="T196" fmla="+- 0 9234 8359"/>
                                <a:gd name="T197" fmla="*/ T196 w 1008"/>
                                <a:gd name="T198" fmla="+- 0 3967 3450"/>
                                <a:gd name="T199" fmla="*/ 3967 h 705"/>
                                <a:gd name="T200" fmla="+- 0 9330 8359"/>
                                <a:gd name="T201" fmla="*/ T200 w 1008"/>
                                <a:gd name="T202" fmla="+- 0 3856 3450"/>
                                <a:gd name="T203" fmla="*/ 3856 h 7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</a:cxnLst>
                              <a:rect l="0" t="0" r="r" b="b"/>
                              <a:pathLst>
                                <a:path w="1008" h="705">
                                  <a:moveTo>
                                    <a:pt x="763" y="352"/>
                                  </a:moveTo>
                                  <a:lnTo>
                                    <a:pt x="754" y="282"/>
                                  </a:lnTo>
                                  <a:lnTo>
                                    <a:pt x="728" y="218"/>
                                  </a:lnTo>
                                  <a:lnTo>
                                    <a:pt x="709" y="193"/>
                                  </a:lnTo>
                                  <a:lnTo>
                                    <a:pt x="709" y="352"/>
                                  </a:lnTo>
                                  <a:lnTo>
                                    <a:pt x="698" y="419"/>
                                  </a:lnTo>
                                  <a:lnTo>
                                    <a:pt x="669" y="476"/>
                                  </a:lnTo>
                                  <a:lnTo>
                                    <a:pt x="625" y="522"/>
                                  </a:lnTo>
                                  <a:lnTo>
                                    <a:pt x="568" y="552"/>
                                  </a:lnTo>
                                  <a:lnTo>
                                    <a:pt x="504" y="562"/>
                                  </a:lnTo>
                                  <a:lnTo>
                                    <a:pt x="439" y="551"/>
                                  </a:lnTo>
                                  <a:lnTo>
                                    <a:pt x="383" y="521"/>
                                  </a:lnTo>
                                  <a:lnTo>
                                    <a:pt x="338" y="475"/>
                                  </a:lnTo>
                                  <a:lnTo>
                                    <a:pt x="309" y="418"/>
                                  </a:lnTo>
                                  <a:lnTo>
                                    <a:pt x="299" y="352"/>
                                  </a:lnTo>
                                  <a:lnTo>
                                    <a:pt x="310" y="286"/>
                                  </a:lnTo>
                                  <a:lnTo>
                                    <a:pt x="339" y="228"/>
                                  </a:lnTo>
                                  <a:lnTo>
                                    <a:pt x="384" y="182"/>
                                  </a:lnTo>
                                  <a:lnTo>
                                    <a:pt x="440" y="152"/>
                                  </a:lnTo>
                                  <a:lnTo>
                                    <a:pt x="504" y="142"/>
                                  </a:lnTo>
                                  <a:lnTo>
                                    <a:pt x="569" y="153"/>
                                  </a:lnTo>
                                  <a:lnTo>
                                    <a:pt x="626" y="183"/>
                                  </a:lnTo>
                                  <a:lnTo>
                                    <a:pt x="670" y="229"/>
                                  </a:lnTo>
                                  <a:lnTo>
                                    <a:pt x="699" y="286"/>
                                  </a:lnTo>
                                  <a:lnTo>
                                    <a:pt x="709" y="352"/>
                                  </a:lnTo>
                                  <a:lnTo>
                                    <a:pt x="709" y="193"/>
                                  </a:lnTo>
                                  <a:lnTo>
                                    <a:pt x="687" y="165"/>
                                  </a:lnTo>
                                  <a:lnTo>
                                    <a:pt x="659" y="142"/>
                                  </a:lnTo>
                                  <a:lnTo>
                                    <a:pt x="635" y="123"/>
                                  </a:lnTo>
                                  <a:lnTo>
                                    <a:pt x="573" y="96"/>
                                  </a:lnTo>
                                  <a:lnTo>
                                    <a:pt x="504" y="87"/>
                                  </a:lnTo>
                                  <a:lnTo>
                                    <a:pt x="435" y="96"/>
                                  </a:lnTo>
                                  <a:lnTo>
                                    <a:pt x="374" y="123"/>
                                  </a:lnTo>
                                  <a:lnTo>
                                    <a:pt x="321" y="164"/>
                                  </a:lnTo>
                                  <a:lnTo>
                                    <a:pt x="281" y="218"/>
                                  </a:lnTo>
                                  <a:lnTo>
                                    <a:pt x="254" y="281"/>
                                  </a:lnTo>
                                  <a:lnTo>
                                    <a:pt x="245" y="352"/>
                                  </a:lnTo>
                                  <a:lnTo>
                                    <a:pt x="254" y="422"/>
                                  </a:lnTo>
                                  <a:lnTo>
                                    <a:pt x="280" y="485"/>
                                  </a:lnTo>
                                  <a:lnTo>
                                    <a:pt x="320" y="539"/>
                                  </a:lnTo>
                                  <a:lnTo>
                                    <a:pt x="373" y="581"/>
                                  </a:lnTo>
                                  <a:lnTo>
                                    <a:pt x="434" y="608"/>
                                  </a:lnTo>
                                  <a:lnTo>
                                    <a:pt x="503" y="618"/>
                                  </a:lnTo>
                                  <a:lnTo>
                                    <a:pt x="572" y="608"/>
                                  </a:lnTo>
                                  <a:lnTo>
                                    <a:pt x="634" y="582"/>
                                  </a:lnTo>
                                  <a:lnTo>
                                    <a:pt x="658" y="562"/>
                                  </a:lnTo>
                                  <a:lnTo>
                                    <a:pt x="686" y="540"/>
                                  </a:lnTo>
                                  <a:lnTo>
                                    <a:pt x="727" y="487"/>
                                  </a:lnTo>
                                  <a:lnTo>
                                    <a:pt x="753" y="423"/>
                                  </a:lnTo>
                                  <a:lnTo>
                                    <a:pt x="763" y="352"/>
                                  </a:lnTo>
                                  <a:moveTo>
                                    <a:pt x="1008" y="354"/>
                                  </a:moveTo>
                                  <a:lnTo>
                                    <a:pt x="1008" y="350"/>
                                  </a:lnTo>
                                  <a:lnTo>
                                    <a:pt x="1003" y="344"/>
                                  </a:lnTo>
                                  <a:lnTo>
                                    <a:pt x="985" y="317"/>
                                  </a:lnTo>
                                  <a:lnTo>
                                    <a:pt x="974" y="302"/>
                                  </a:lnTo>
                                  <a:lnTo>
                                    <a:pt x="963" y="287"/>
                                  </a:lnTo>
                                  <a:lnTo>
                                    <a:pt x="947" y="268"/>
                                  </a:lnTo>
                                  <a:lnTo>
                                    <a:pt x="947" y="347"/>
                                  </a:lnTo>
                                  <a:lnTo>
                                    <a:pt x="946" y="349"/>
                                  </a:lnTo>
                                  <a:lnTo>
                                    <a:pt x="923" y="378"/>
                                  </a:lnTo>
                                  <a:lnTo>
                                    <a:pt x="916" y="388"/>
                                  </a:lnTo>
                                  <a:lnTo>
                                    <a:pt x="881" y="430"/>
                                  </a:lnTo>
                                  <a:lnTo>
                                    <a:pt x="843" y="471"/>
                                  </a:lnTo>
                                  <a:lnTo>
                                    <a:pt x="804" y="509"/>
                                  </a:lnTo>
                                  <a:lnTo>
                                    <a:pt x="762" y="544"/>
                                  </a:lnTo>
                                  <a:lnTo>
                                    <a:pt x="735" y="564"/>
                                  </a:lnTo>
                                  <a:lnTo>
                                    <a:pt x="707" y="583"/>
                                  </a:lnTo>
                                  <a:lnTo>
                                    <a:pt x="678" y="600"/>
                                  </a:lnTo>
                                  <a:lnTo>
                                    <a:pt x="648" y="615"/>
                                  </a:lnTo>
                                  <a:lnTo>
                                    <a:pt x="627" y="624"/>
                                  </a:lnTo>
                                  <a:lnTo>
                                    <a:pt x="607" y="632"/>
                                  </a:lnTo>
                                  <a:lnTo>
                                    <a:pt x="585" y="638"/>
                                  </a:lnTo>
                                  <a:lnTo>
                                    <a:pt x="563" y="643"/>
                                  </a:lnTo>
                                  <a:lnTo>
                                    <a:pt x="538" y="647"/>
                                  </a:lnTo>
                                  <a:lnTo>
                                    <a:pt x="512" y="649"/>
                                  </a:lnTo>
                                  <a:lnTo>
                                    <a:pt x="486" y="649"/>
                                  </a:lnTo>
                                  <a:lnTo>
                                    <a:pt x="460" y="646"/>
                                  </a:lnTo>
                                  <a:lnTo>
                                    <a:pt x="435" y="641"/>
                                  </a:lnTo>
                                  <a:lnTo>
                                    <a:pt x="411" y="635"/>
                                  </a:lnTo>
                                  <a:lnTo>
                                    <a:pt x="388" y="627"/>
                                  </a:lnTo>
                                  <a:lnTo>
                                    <a:pt x="365" y="617"/>
                                  </a:lnTo>
                                  <a:lnTo>
                                    <a:pt x="322" y="596"/>
                                  </a:lnTo>
                                  <a:lnTo>
                                    <a:pt x="282" y="570"/>
                                  </a:lnTo>
                                  <a:lnTo>
                                    <a:pt x="244" y="542"/>
                                  </a:lnTo>
                                  <a:lnTo>
                                    <a:pt x="207" y="511"/>
                                  </a:lnTo>
                                  <a:lnTo>
                                    <a:pt x="175" y="481"/>
                                  </a:lnTo>
                                  <a:lnTo>
                                    <a:pt x="144" y="449"/>
                                  </a:lnTo>
                                  <a:lnTo>
                                    <a:pt x="115" y="416"/>
                                  </a:lnTo>
                                  <a:lnTo>
                                    <a:pt x="87" y="382"/>
                                  </a:lnTo>
                                  <a:lnTo>
                                    <a:pt x="67" y="356"/>
                                  </a:lnTo>
                                  <a:lnTo>
                                    <a:pt x="65" y="353"/>
                                  </a:lnTo>
                                  <a:lnTo>
                                    <a:pt x="65" y="351"/>
                                  </a:lnTo>
                                  <a:lnTo>
                                    <a:pt x="67" y="348"/>
                                  </a:lnTo>
                                  <a:lnTo>
                                    <a:pt x="98" y="309"/>
                                  </a:lnTo>
                                  <a:lnTo>
                                    <a:pt x="130" y="271"/>
                                  </a:lnTo>
                                  <a:lnTo>
                                    <a:pt x="163" y="234"/>
                                  </a:lnTo>
                                  <a:lnTo>
                                    <a:pt x="199" y="200"/>
                                  </a:lnTo>
                                  <a:lnTo>
                                    <a:pt x="230" y="173"/>
                                  </a:lnTo>
                                  <a:lnTo>
                                    <a:pt x="263" y="147"/>
                                  </a:lnTo>
                                  <a:lnTo>
                                    <a:pt x="297" y="124"/>
                                  </a:lnTo>
                                  <a:lnTo>
                                    <a:pt x="333" y="102"/>
                                  </a:lnTo>
                                  <a:lnTo>
                                    <a:pt x="352" y="93"/>
                                  </a:lnTo>
                                  <a:lnTo>
                                    <a:pt x="372" y="83"/>
                                  </a:lnTo>
                                  <a:lnTo>
                                    <a:pt x="392" y="75"/>
                                  </a:lnTo>
                                  <a:lnTo>
                                    <a:pt x="413" y="69"/>
                                  </a:lnTo>
                                  <a:lnTo>
                                    <a:pt x="435" y="63"/>
                                  </a:lnTo>
                                  <a:lnTo>
                                    <a:pt x="458" y="58"/>
                                  </a:lnTo>
                                  <a:lnTo>
                                    <a:pt x="481" y="56"/>
                                  </a:lnTo>
                                  <a:lnTo>
                                    <a:pt x="504" y="55"/>
                                  </a:lnTo>
                                  <a:lnTo>
                                    <a:pt x="526" y="56"/>
                                  </a:lnTo>
                                  <a:lnTo>
                                    <a:pt x="547" y="58"/>
                                  </a:lnTo>
                                  <a:lnTo>
                                    <a:pt x="568" y="62"/>
                                  </a:lnTo>
                                  <a:lnTo>
                                    <a:pt x="589" y="67"/>
                                  </a:lnTo>
                                  <a:lnTo>
                                    <a:pt x="627" y="80"/>
                                  </a:lnTo>
                                  <a:lnTo>
                                    <a:pt x="663" y="96"/>
                                  </a:lnTo>
                                  <a:lnTo>
                                    <a:pt x="698" y="116"/>
                                  </a:lnTo>
                                  <a:lnTo>
                                    <a:pt x="732" y="138"/>
                                  </a:lnTo>
                                  <a:lnTo>
                                    <a:pt x="781" y="176"/>
                                  </a:lnTo>
                                  <a:lnTo>
                                    <a:pt x="828" y="218"/>
                                  </a:lnTo>
                                  <a:lnTo>
                                    <a:pt x="871" y="263"/>
                                  </a:lnTo>
                                  <a:lnTo>
                                    <a:pt x="912" y="312"/>
                                  </a:lnTo>
                                  <a:lnTo>
                                    <a:pt x="919" y="321"/>
                                  </a:lnTo>
                                  <a:lnTo>
                                    <a:pt x="926" y="330"/>
                                  </a:lnTo>
                                  <a:lnTo>
                                    <a:pt x="936" y="343"/>
                                  </a:lnTo>
                                  <a:lnTo>
                                    <a:pt x="938" y="345"/>
                                  </a:lnTo>
                                  <a:lnTo>
                                    <a:pt x="944" y="344"/>
                                  </a:lnTo>
                                  <a:lnTo>
                                    <a:pt x="946" y="345"/>
                                  </a:lnTo>
                                  <a:lnTo>
                                    <a:pt x="947" y="347"/>
                                  </a:lnTo>
                                  <a:lnTo>
                                    <a:pt x="947" y="268"/>
                                  </a:lnTo>
                                  <a:lnTo>
                                    <a:pt x="921" y="236"/>
                                  </a:lnTo>
                                  <a:lnTo>
                                    <a:pt x="876" y="188"/>
                                  </a:lnTo>
                                  <a:lnTo>
                                    <a:pt x="828" y="143"/>
                                  </a:lnTo>
                                  <a:lnTo>
                                    <a:pt x="776" y="102"/>
                                  </a:lnTo>
                                  <a:lnTo>
                                    <a:pt x="740" y="77"/>
                                  </a:lnTo>
                                  <a:lnTo>
                                    <a:pt x="704" y="55"/>
                                  </a:lnTo>
                                  <a:lnTo>
                                    <a:pt x="703" y="55"/>
                                  </a:lnTo>
                                  <a:lnTo>
                                    <a:pt x="664" y="35"/>
                                  </a:lnTo>
                                  <a:lnTo>
                                    <a:pt x="623" y="20"/>
                                  </a:lnTo>
                                  <a:lnTo>
                                    <a:pt x="596" y="12"/>
                                  </a:lnTo>
                                  <a:lnTo>
                                    <a:pt x="569" y="6"/>
                                  </a:lnTo>
                                  <a:lnTo>
                                    <a:pt x="542" y="2"/>
                                  </a:lnTo>
                                  <a:lnTo>
                                    <a:pt x="514" y="0"/>
                                  </a:lnTo>
                                  <a:lnTo>
                                    <a:pt x="485" y="0"/>
                                  </a:lnTo>
                                  <a:lnTo>
                                    <a:pt x="458" y="2"/>
                                  </a:lnTo>
                                  <a:lnTo>
                                    <a:pt x="431" y="7"/>
                                  </a:lnTo>
                                  <a:lnTo>
                                    <a:pt x="405" y="13"/>
                                  </a:lnTo>
                                  <a:lnTo>
                                    <a:pt x="382" y="20"/>
                                  </a:lnTo>
                                  <a:lnTo>
                                    <a:pt x="359" y="29"/>
                                  </a:lnTo>
                                  <a:lnTo>
                                    <a:pt x="337" y="38"/>
                                  </a:lnTo>
                                  <a:lnTo>
                                    <a:pt x="315" y="49"/>
                                  </a:lnTo>
                                  <a:lnTo>
                                    <a:pt x="276" y="71"/>
                                  </a:lnTo>
                                  <a:lnTo>
                                    <a:pt x="239" y="96"/>
                                  </a:lnTo>
                                  <a:lnTo>
                                    <a:pt x="203" y="123"/>
                                  </a:lnTo>
                                  <a:lnTo>
                                    <a:pt x="169" y="152"/>
                                  </a:lnTo>
                                  <a:lnTo>
                                    <a:pt x="144" y="176"/>
                                  </a:lnTo>
                                  <a:lnTo>
                                    <a:pt x="120" y="200"/>
                                  </a:lnTo>
                                  <a:lnTo>
                                    <a:pt x="97" y="225"/>
                                  </a:lnTo>
                                  <a:lnTo>
                                    <a:pt x="74" y="251"/>
                                  </a:lnTo>
                                  <a:lnTo>
                                    <a:pt x="55" y="274"/>
                                  </a:lnTo>
                                  <a:lnTo>
                                    <a:pt x="36" y="298"/>
                                  </a:lnTo>
                                  <a:lnTo>
                                    <a:pt x="18" y="323"/>
                                  </a:lnTo>
                                  <a:lnTo>
                                    <a:pt x="1" y="349"/>
                                  </a:lnTo>
                                  <a:lnTo>
                                    <a:pt x="0" y="350"/>
                                  </a:lnTo>
                                  <a:lnTo>
                                    <a:pt x="0" y="354"/>
                                  </a:lnTo>
                                  <a:lnTo>
                                    <a:pt x="33" y="399"/>
                                  </a:lnTo>
                                  <a:lnTo>
                                    <a:pt x="49" y="421"/>
                                  </a:lnTo>
                                  <a:lnTo>
                                    <a:pt x="65" y="442"/>
                                  </a:lnTo>
                                  <a:lnTo>
                                    <a:pt x="90" y="472"/>
                                  </a:lnTo>
                                  <a:lnTo>
                                    <a:pt x="116" y="500"/>
                                  </a:lnTo>
                                  <a:lnTo>
                                    <a:pt x="143" y="528"/>
                                  </a:lnTo>
                                  <a:lnTo>
                                    <a:pt x="172" y="554"/>
                                  </a:lnTo>
                                  <a:lnTo>
                                    <a:pt x="200" y="578"/>
                                  </a:lnTo>
                                  <a:lnTo>
                                    <a:pt x="230" y="601"/>
                                  </a:lnTo>
                                  <a:lnTo>
                                    <a:pt x="260" y="623"/>
                                  </a:lnTo>
                                  <a:lnTo>
                                    <a:pt x="292" y="642"/>
                                  </a:lnTo>
                                  <a:lnTo>
                                    <a:pt x="313" y="654"/>
                                  </a:lnTo>
                                  <a:lnTo>
                                    <a:pt x="335" y="665"/>
                                  </a:lnTo>
                                  <a:lnTo>
                                    <a:pt x="357" y="674"/>
                                  </a:lnTo>
                                  <a:lnTo>
                                    <a:pt x="379" y="683"/>
                                  </a:lnTo>
                                  <a:lnTo>
                                    <a:pt x="405" y="691"/>
                                  </a:lnTo>
                                  <a:lnTo>
                                    <a:pt x="430" y="697"/>
                                  </a:lnTo>
                                  <a:lnTo>
                                    <a:pt x="456" y="701"/>
                                  </a:lnTo>
                                  <a:lnTo>
                                    <a:pt x="482" y="704"/>
                                  </a:lnTo>
                                  <a:lnTo>
                                    <a:pt x="513" y="704"/>
                                  </a:lnTo>
                                  <a:lnTo>
                                    <a:pt x="544" y="702"/>
                                  </a:lnTo>
                                  <a:lnTo>
                                    <a:pt x="574" y="698"/>
                                  </a:lnTo>
                                  <a:lnTo>
                                    <a:pt x="604" y="690"/>
                                  </a:lnTo>
                                  <a:lnTo>
                                    <a:pt x="622" y="685"/>
                                  </a:lnTo>
                                  <a:lnTo>
                                    <a:pt x="639" y="678"/>
                                  </a:lnTo>
                                  <a:lnTo>
                                    <a:pt x="656" y="671"/>
                                  </a:lnTo>
                                  <a:lnTo>
                                    <a:pt x="673" y="664"/>
                                  </a:lnTo>
                                  <a:lnTo>
                                    <a:pt x="703" y="649"/>
                                  </a:lnTo>
                                  <a:lnTo>
                                    <a:pt x="710" y="646"/>
                                  </a:lnTo>
                                  <a:lnTo>
                                    <a:pt x="746" y="624"/>
                                  </a:lnTo>
                                  <a:lnTo>
                                    <a:pt x="779" y="600"/>
                                  </a:lnTo>
                                  <a:lnTo>
                                    <a:pt x="812" y="575"/>
                                  </a:lnTo>
                                  <a:lnTo>
                                    <a:pt x="844" y="547"/>
                                  </a:lnTo>
                                  <a:lnTo>
                                    <a:pt x="875" y="517"/>
                                  </a:lnTo>
                                  <a:lnTo>
                                    <a:pt x="905" y="486"/>
                                  </a:lnTo>
                                  <a:lnTo>
                                    <a:pt x="933" y="454"/>
                                  </a:lnTo>
                                  <a:lnTo>
                                    <a:pt x="953" y="430"/>
                                  </a:lnTo>
                                  <a:lnTo>
                                    <a:pt x="971" y="406"/>
                                  </a:lnTo>
                                  <a:lnTo>
                                    <a:pt x="990" y="381"/>
                                  </a:lnTo>
                                  <a:lnTo>
                                    <a:pt x="1007" y="355"/>
                                  </a:lnTo>
                                  <a:lnTo>
                                    <a:pt x="1008" y="354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62" name="Picture 3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241800" y="368300"/>
                              <a:ext cx="158750" cy="1625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9449A21" id="Group 192" o:spid="_x0000_s1044" style="position:absolute;margin-left:4.3pt;margin-top:2.45pt;width:376.5pt;height:221.95pt;z-index:-251710976" coordsize="47815,281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">
                <v:shape id="Freeform 41" o:spid="_x0000_s1045" style="position:absolute;left:38608;width:9207;height:9207;visibility:visible;mso-wrap-style:square;v-text-anchor:top" coordsize="1450,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" path="m724,l650,4,578,15,509,32,442,57,379,87r-60,37l263,165r-51,47l165,264r-42,55l87,379,57,443,32,509,14,579,3,651,,725r3,74l14,871r18,69l57,1007r30,63l123,1130r42,56l212,1237r51,47l319,1326r60,36l442,1393r67,24l578,1435r72,11l724,1450r75,-4l871,1435r69,-18l1007,1393r63,-31l1130,1326r56,-42l1237,1237r47,-51l1326,1130r36,-60l1392,1007r25,-67l1435,871r11,-72l1449,725r-3,-74l1435,579r-18,-70l1392,443r-30,-64l1326,319r-42,-55l1237,212r-51,-47l1130,124,1070,87,1007,57,940,32,871,15,799,4,724,xe" fillcolor="#00b6bd" stroked="f">
                  <v:path arrowok="t" o:connecttype="custom" o:connectlocs="412750,1960880;323215,1978660;240665,2013585;167005,2063115;104775,2125980;55245,2199005;20320,2281555;1905,2371725;1905,2465705;20320,2555240;55245,2637790;104775,2711450;167005,2773680;240665,2823210;323215,2858135;412750,2876550;507365,2876550;596900,2858135;679450,2823210;753110,2773680;815340,2711450;864870,2637790;899795,2555240;918210,2465705;918210,2371725;899795,2281555;864870,2199005;815340,2125980;753110,2063115;679450,2013585;596900,1978660;507365,1960880" o:connectangles="0,0,0,0,0,0,0,0,0,0,0,0,0,0,0,0,0,0,0,0,0,0,0,0,0,0,0,0,0,0,0,0"/>
                </v:shape>
                <v:group id="Group 127" o:spid="_x0000_s1046" style="position:absolute;width:47815;height:28187" coordsize="47815,28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">
                  <v:shape id="Freeform 40" o:spid="_x0000_s1047" style="position:absolute;left:38608;width:9207;height:9207;visibility:visible;mso-wrap-style:square;v-text-anchor:top" coordsize="1450,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" path="m1449,725r-3,74l1435,871r-18,69l1392,1007r-30,63l1326,1130r-42,56l1237,1237r-51,47l1130,1326r-60,36l1007,1393r-67,24l871,1435r-72,11l724,1450r-74,-4l578,1435r-69,-18l442,1393r-63,-31l319,1326r-56,-42l212,1237r-47,-51l123,1130,87,1070,57,1007,32,940,14,871,3,799,,725,3,651,14,579,32,509,57,443,87,379r36,-60l165,264r47,-52l263,165r56,-41l379,87,442,57,509,32,578,15,650,4,724,r75,4l871,15r69,17l1007,57r63,30l1130,124r56,41l1237,212r47,52l1326,319r36,60l1392,443r25,66l1435,579r11,72l1449,725xe" filled="f" strokecolor="white" strokeweight="2.06692mm">
                    <v:path arrowok="t" o:connecttype="custom" o:connectlocs="918210,2465705;899795,2555240;864870,2637790;815340,2711450;753110,2773680;679450,2823210;596900,2858135;507365,2876550;412750,2876550;323215,2858135;240665,2823210;167005,2773680;104775,2711450;55245,2637790;20320,2555240;1905,2465705;1905,2371725;20320,2281555;55245,2199005;104775,2125980;167005,2063115;240665,2013585;323215,1978660;412750,1960880;507365,1960880;596900,1978660;679450,2013585;753110,2063115;815340,2125980;864870,2199005;899795,2281555;918210,2371725" o:connectangles="0,0,0,0,0,0,0,0,0,0,0,0,0,0,0,0,0,0,0,0,0,0,0,0,0,0,0,0,0,0,0,0"/>
                  </v:shape>
                  <v:shape id="Freeform 44" o:spid="_x0000_s1048" style="position:absolute;top:2667;width:44246;height:25520;visibility:visible;mso-wrap-style:square;v-text-anchor:top" coordsize="6968,4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" adj="-11796480,,5400" path="m5395,l1573,r-76,2l1422,7r-74,10l1275,29r-72,16l1133,64r-70,22l996,112r-67,29l864,172r-63,34l740,244r-60,39l623,326r-56,45l514,418r-52,50l413,520r-47,54l322,631r-42,58l240,750r-36,62l170,876r-31,65l111,1008r-26,69l63,1147r-19,72l29,1292r-13,73l7,1440r-5,76l,1593r,16l2,1685r5,74l16,1833r12,73l43,1977r18,71l82,2117r25,67l134,2251r30,64l197,2378r35,62l271,2500r40,57l354,2613r46,54l447,2719r50,50l549,2816r54,45l659,2904r58,40l776,2981r62,35l901,3048r64,30l1031,3104r67,24l1167,3148r70,17l1308,3179r72,11l1453,3198r74,4l1493,4018r762,-816l5395,3202r76,-2l5546,3195r74,-9l5693,3173r72,-15l5836,3138r69,-22l5973,3090r66,-28l6104,3030r63,-34l6228,2959r60,-40l6345,2877r56,-45l6455,2784r51,-50l6555,2682r47,-54l6647,2572r41,-59l6728,2453r36,-62l6798,2327r32,-66l6858,2194r25,-69l6905,2055r19,-71l6940,1911r12,-74l6961,1762r5,-76l6968,1609r,-16l6966,1516r-5,-76l6952,1365r-12,-73l6924,1219r-19,-72l6883,1077r-25,-69l6830,941r-32,-65l6764,812r-36,-62l6688,689r-41,-58l6602,574r-47,-54l6506,468r-51,-50l6401,371r-56,-45l6288,283r-60,-39l6167,206r-63,-34l6039,141r-66,-29l5905,86,5836,64,5765,45,5693,29,5620,17,5546,7,5471,2,5395,xe" filled="f" strokecolor="#00b6bd" strokeweight="8.1pt">
                    <v:stroke joinstyle="round"/>
                    <v:formulas/>
                    <v:path arrowok="t" o:connecttype="custom" o:connectlocs="950595,2230755;809625,2247900;675005,2284095;548640,2338705;431800,2409190;326390,2494915;232410,2593975;152400,2705735;88265,2827020;40005,2957830;10160,3096260;0,3241040;4445,3346450;27305,3484880;67945,3616325;125095,3739515;197485,3853180;283845,3956050;382905,4046220;492760,4122420;612775,4184015;741045,4228465;876300,4255135;948055,4780915;3474085,4261485;3615055,4244340;3749675,4208145;3876040,4153535;3992880,4083050;4098925,3997325;4192270,3898265;4272280,3787140;4337050,3665220;4384675,3534410;4414520,3395980;4424680,3251200;4420235,3143885;4396740,3003550;4354830,2869565;4295140,2745105;4220845,2630170;4131310,2526665;4029075,2436495;3916045,2360295;3792855,2300605;3660775,2258060;3521710,2233930" o:connectangles="0,0,0,0,0,0,0,0,0,0,0,0,0,0,0,0,0,0,0,0,0,0,0,0,0,0,0,0,0,0,0,0,0,0,0,0,0,0,0,0,0,0,0,0,0,0,0" textboxrect="0,0,6968,4019"/>
                    <v:textbox>
                      <w:txbxContent>
                        <w:p w14:paraId="7E8A4474" w14:textId="7089B18D" w:rsidR="00576EBB" w:rsidRPr="00622AD9" w:rsidRDefault="00622AD9" w:rsidP="00576EBB">
                          <w:pPr>
                            <w:jc w:val="center"/>
                            <w:rPr>
                              <w:color w:val="72635D"/>
                              <w:w w:val="105"/>
                              <w:sz w:val="19"/>
                            </w:rPr>
                          </w:pPr>
                          <w:r>
                            <w:rPr>
                              <w:color w:val="00B6BD"/>
                              <w:spacing w:val="-9"/>
                              <w:w w:val="105"/>
                              <w:sz w:val="44"/>
                              <w:szCs w:val="44"/>
                            </w:rPr>
                            <w:t>“</w:t>
                          </w:r>
                          <w:r w:rsidR="00576EBB" w:rsidRPr="001C3705">
                            <w:rPr>
                              <w:color w:val="00B6BD"/>
                              <w:spacing w:val="-9"/>
                              <w:w w:val="105"/>
                              <w:sz w:val="44"/>
                              <w:szCs w:val="44"/>
                            </w:rPr>
                            <w:t xml:space="preserve">How are these two </w:t>
                          </w:r>
                          <w:r w:rsidR="00576EBB">
                            <w:rPr>
                              <w:color w:val="00B6BD"/>
                              <w:spacing w:val="-9"/>
                              <w:w w:val="105"/>
                              <w:sz w:val="44"/>
                              <w:szCs w:val="44"/>
                            </w:rPr>
                            <w:t>i</w:t>
                          </w:r>
                          <w:r w:rsidR="00576EBB" w:rsidRPr="001C3705">
                            <w:rPr>
                              <w:color w:val="00B6BD"/>
                              <w:spacing w:val="-9"/>
                              <w:w w:val="105"/>
                              <w:sz w:val="44"/>
                              <w:szCs w:val="44"/>
                            </w:rPr>
                            <w:t>tems</w:t>
                          </w:r>
                          <w:r w:rsidR="00576EBB">
                            <w:rPr>
                              <w:color w:val="00B6BD"/>
                              <w:spacing w:val="-9"/>
                              <w:w w:val="105"/>
                              <w:sz w:val="44"/>
                              <w:szCs w:val="44"/>
                            </w:rPr>
                            <w:t xml:space="preserve"> </w:t>
                          </w:r>
                          <w:r w:rsidR="00576EBB">
                            <w:rPr>
                              <w:color w:val="00B6BD"/>
                              <w:spacing w:val="-9"/>
                              <w:w w:val="105"/>
                              <w:sz w:val="44"/>
                              <w:szCs w:val="44"/>
                            </w:rPr>
                            <w:br/>
                          </w:r>
                          <w:r w:rsidR="00576EBB" w:rsidRPr="001C3705">
                            <w:rPr>
                              <w:color w:val="00B6BD"/>
                              <w:w w:val="105"/>
                              <w:sz w:val="44"/>
                              <w:szCs w:val="44"/>
                            </w:rPr>
                            <w:t xml:space="preserve">the </w:t>
                          </w:r>
                          <w:r w:rsidR="00576EBB" w:rsidRPr="001C3705">
                            <w:rPr>
                              <w:color w:val="00B6BD"/>
                              <w:spacing w:val="-9"/>
                              <w:w w:val="105"/>
                              <w:sz w:val="44"/>
                              <w:szCs w:val="44"/>
                            </w:rPr>
                            <w:t>same</w:t>
                          </w:r>
                          <w:r w:rsidR="00576EBB">
                            <w:rPr>
                              <w:color w:val="00B6BD"/>
                              <w:spacing w:val="-9"/>
                              <w:w w:val="105"/>
                              <w:sz w:val="44"/>
                              <w:szCs w:val="44"/>
                            </w:rPr>
                            <w:t xml:space="preserve"> or </w:t>
                          </w:r>
                          <w:r w:rsidR="00576EBB" w:rsidRPr="001C3705">
                            <w:rPr>
                              <w:color w:val="00B6BD"/>
                              <w:spacing w:val="-9"/>
                              <w:w w:val="105"/>
                              <w:sz w:val="44"/>
                              <w:szCs w:val="44"/>
                            </w:rPr>
                            <w:t>different</w:t>
                          </w:r>
                          <w:r w:rsidR="00576EBB">
                            <w:rPr>
                              <w:color w:val="00B6BD"/>
                              <w:spacing w:val="-9"/>
                              <w:w w:val="105"/>
                              <w:sz w:val="44"/>
                              <w:szCs w:val="44"/>
                            </w:rPr>
                            <w:t>?</w:t>
                          </w:r>
                          <w:r>
                            <w:rPr>
                              <w:color w:val="00B6BD"/>
                              <w:spacing w:val="-9"/>
                              <w:w w:val="105"/>
                              <w:sz w:val="44"/>
                              <w:szCs w:val="44"/>
                            </w:rPr>
                            <w:t>”</w:t>
                          </w:r>
                          <w:r w:rsidR="00576EBB">
                            <w:rPr>
                              <w:color w:val="00B6BD"/>
                              <w:spacing w:val="-9"/>
                              <w:w w:val="105"/>
                              <w:sz w:val="44"/>
                              <w:szCs w:val="44"/>
                            </w:rPr>
                            <w:br/>
                          </w:r>
                          <w:r w:rsidR="00576EBB" w:rsidRPr="00622AD9">
                            <w:rPr>
                              <w:color w:val="72635D"/>
                              <w:w w:val="105"/>
                              <w:sz w:val="19"/>
                            </w:rPr>
                            <w:t xml:space="preserve">“Let’s see how these two dolls are the same and different. </w:t>
                          </w:r>
                          <w:r w:rsidR="00576EBB" w:rsidRPr="00622AD9">
                            <w:rPr>
                              <w:color w:val="72635D"/>
                              <w:w w:val="105"/>
                              <w:sz w:val="19"/>
                            </w:rPr>
                            <w:br/>
                            <w:t xml:space="preserve">What do you think?” </w:t>
                          </w:r>
                          <w:r w:rsidR="00576EBB" w:rsidRPr="00622AD9">
                            <w:rPr>
                              <w:color w:val="72635D"/>
                              <w:w w:val="105"/>
                              <w:sz w:val="19"/>
                            </w:rPr>
                            <w:br/>
                            <w:t xml:space="preserve">Also, “How do they look like you? </w:t>
                          </w:r>
                          <w:r w:rsidR="00576EBB" w:rsidRPr="00622AD9">
                            <w:rPr>
                              <w:color w:val="72635D"/>
                              <w:w w:val="105"/>
                              <w:sz w:val="19"/>
                            </w:rPr>
                            <w:br/>
                            <w:t>How do they look different from you?”</w:t>
                          </w:r>
                        </w:p>
                        <w:p w14:paraId="50A7A486" w14:textId="1F1FD64D" w:rsidR="00622AD9" w:rsidRPr="00622AD9" w:rsidRDefault="00622AD9" w:rsidP="00576EBB">
                          <w:pPr>
                            <w:jc w:val="center"/>
                            <w:rPr>
                              <w:color w:val="72635D"/>
                              <w:w w:val="105"/>
                              <w:sz w:val="19"/>
                            </w:rPr>
                          </w:pPr>
                        </w:p>
                        <w:p w14:paraId="236D1381" w14:textId="2A91F2F0" w:rsidR="00622AD9" w:rsidRPr="00BD1602" w:rsidRDefault="00622AD9" w:rsidP="00576EBB">
                          <w:pPr>
                            <w:jc w:val="center"/>
                            <w:rPr>
                              <w:color w:val="72635D"/>
                              <w:w w:val="105"/>
                              <w:sz w:val="12"/>
                              <w:szCs w:val="12"/>
                            </w:rPr>
                          </w:pPr>
                        </w:p>
                        <w:p w14:paraId="3C21A812" w14:textId="712ADC1C" w:rsidR="00622AD9" w:rsidRPr="005A0950" w:rsidRDefault="00622AD9" w:rsidP="00576EBB">
                          <w:pPr>
                            <w:jc w:val="center"/>
                            <w:rPr>
                              <w:b/>
                              <w:bCs/>
                              <w:color w:val="72635D"/>
                              <w:sz w:val="26"/>
                              <w:szCs w:val="26"/>
                            </w:rPr>
                          </w:pPr>
                          <w:r w:rsidRPr="005A0950">
                            <w:rPr>
                              <w:b/>
                              <w:bCs/>
                              <w:color w:val="72635D"/>
                              <w:w w:val="105"/>
                              <w:sz w:val="26"/>
                              <w:szCs w:val="26"/>
                            </w:rPr>
                            <w:t xml:space="preserve">Asks children to compare and contrast. </w:t>
                          </w:r>
                        </w:p>
                      </w:txbxContent>
                    </v:textbox>
                  </v:shape>
                  <v:shape id="AutoShape 39" o:spid="_x0000_s1049" style="position:absolute;left:40005;top:2286;width:6400;height:4476;visibility:visible;mso-wrap-style:square;v-text-anchor:top" coordsize="1008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" path="m763,352r-9,-70l728,218,709,193r,159l698,419r-29,57l625,522r-57,30l504,562,439,551,383,521,338,475,309,418,299,352r11,-66l339,228r45,-46l440,152r64,-10l569,153r57,30l670,229r29,57l709,352r,-159l687,165,659,142,635,123,573,96,504,87r-69,9l374,123r-53,41l281,218r-27,63l245,352r9,70l280,485r40,54l373,581r61,27l503,618r69,-10l634,582r24,-20l686,540r41,-53l753,423r10,-71m1008,354r,-4l1003,344,985,317,974,302,963,287,947,268r,79l946,349r-23,29l916,388r-35,42l843,471r-39,38l762,544r-27,20l707,583r-29,17l648,615r-21,9l607,632r-22,6l563,643r-25,4l512,649r-26,l460,646r-25,-5l411,635r-23,-8l365,617,322,596,282,570,244,542,207,511,175,481,144,449,115,416,87,382,67,356r-2,-3l65,351r2,-3l98,309r32,-38l163,234r36,-34l230,173r33,-26l297,124r36,-22l352,93,372,83r20,-8l413,69r22,-6l458,58r23,-2l504,55r22,1l547,58r21,4l589,67r38,13l663,96r35,20l732,138r49,38l828,218r43,45l912,312r7,9l926,330r10,13l938,345r6,-1l946,345r1,2l947,268,921,236,876,188,828,143,776,102,740,77,704,55r-1,l664,35,623,20,596,12,569,6,542,2,514,,485,,458,2,431,7r-26,6l382,20r-23,9l337,38,315,49,276,71,239,96r-36,27l169,152r-25,24l120,200,97,225,74,251,55,274,36,298,18,323,1,349,,350r,4l33,399r16,22l65,442r25,30l116,500r27,28l172,554r28,24l230,601r30,22l292,642r21,12l335,665r22,9l379,683r26,8l430,697r26,4l482,704r31,l544,702r30,-4l604,690r18,-5l639,678r17,-7l673,664r30,-15l710,646r36,-22l779,600r33,-25l844,547r31,-30l905,486r28,-32l953,430r18,-24l990,381r17,-26l1008,354e" stroked="f">
                    <v:path arrowok="t" o:connecttype="custom" o:connectlocs="450215,2313305;396875,2522220;243205,2521585;189865,2414270;279400,2287270;425450,2336165;450215,2313305;363855,2251710;203835,2294890;161290,2458720;275590,2576830;417830,2547620;484505,2414270;625475,2392045;601345,2411095;559435,2463800;466725,2548890;398145,2586990;341630,2601595;276225,2597785;204470,2569210;111125,2496185;42545,2416810;62230,2386965;146050,2300605;223520,2249805;276225,2230755;334010,2226310;398145,2241550;495935,2302510;583565,2394585;599440,2409190;584835,2340610;469900,2239645;395605,2203450;326390,2190750;257175,2199005;200025,2221865;107315,2287270;46990,2350135;635,2412365;31115,2458085;90805,2526030;165100,2586355;226695,2618740;289560,2635885;364490,2633980;416560,2616835;473710,2586990;555625,2519045;616585,2448560" o:connectangles="0,0,0,0,0,0,0,0,0,0,0,0,0,0,0,0,0,0,0,0,0,0,0,0,0,0,0,0,0,0,0,0,0,0,0,0,0,0,0,0,0,0,0,0,0,0,0,0,0,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38" o:spid="_x0000_s1050" type="#_x0000_t75" style="position:absolute;left:42418;top:3683;width:1587;height:16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">
                    <v:imagedata r:id="rId16" o:title=""/>
                    <v:path arrowok="t"/>
                  </v:shape>
                </v:group>
              </v:group>
            </w:pict>
          </mc:Fallback>
        </mc:AlternateContent>
      </w:r>
    </w:p>
    <w:p w14:paraId="52462C10" w14:textId="4DFAAA6B" w:rsidR="008E73F4" w:rsidRDefault="008E73F4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6FC37A25" w14:textId="173D65F4" w:rsidR="008E73F4" w:rsidRDefault="008E73F4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493ED29E" w14:textId="3A515661" w:rsidR="008E73F4" w:rsidRDefault="008E73F4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7759E4F4" w14:textId="44000EF7" w:rsidR="008E73F4" w:rsidRDefault="008E73F4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077658A2" w14:textId="0773DA8E" w:rsidR="008E73F4" w:rsidRDefault="00CC3BCA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  <w:r w:rsidRPr="003B0558">
        <w:rPr>
          <w:rFonts w:ascii="Calibri" w:eastAsia="Calibri" w:hAnsi="Calibri" w:cs="Times New Roman"/>
          <w:noProof/>
          <w:color w:val="72635D"/>
          <w:lang w:bidi="ar-SA"/>
        </w:rPr>
        <mc:AlternateContent>
          <mc:Choice Requires="wps">
            <w:drawing>
              <wp:anchor distT="0" distB="0" distL="114300" distR="114300" simplePos="0" relativeHeight="251732480" behindDoc="0" locked="0" layoutInCell="1" allowOverlap="1" wp14:anchorId="4FBABD9B" wp14:editId="4F802F85">
                <wp:simplePos x="0" y="0"/>
                <wp:positionH relativeFrom="column">
                  <wp:posOffset>940582</wp:posOffset>
                </wp:positionH>
                <wp:positionV relativeFrom="paragraph">
                  <wp:posOffset>96471</wp:posOffset>
                </wp:positionV>
                <wp:extent cx="2644726" cy="0"/>
                <wp:effectExtent l="0" t="0" r="0" b="0"/>
                <wp:wrapNone/>
                <wp:docPr id="213" name="Straight Connector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44726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72635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58C38D" id="Straight Connector 213" o:spid="_x0000_s1026" style="position:absolute;z-index:25173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4.05pt,7.6pt" to="282.3pt,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" strokecolor="#72635d" strokeweight=".5pt">
                <v:stroke joinstyle="miter"/>
              </v:line>
            </w:pict>
          </mc:Fallback>
        </mc:AlternateContent>
      </w:r>
    </w:p>
    <w:p w14:paraId="59FCD5DD" w14:textId="334ADF17" w:rsidR="008E73F4" w:rsidRDefault="005A0950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  <w:r>
        <w:rPr>
          <w:rFonts w:ascii="Calibri" w:eastAsia="Calibri" w:hAnsi="Calibri" w:cs="Calibri"/>
          <w:noProof/>
          <w:color w:val="FFA953"/>
          <w:sz w:val="44"/>
          <w:szCs w:val="44"/>
          <w:lang w:bidi="ar-SA"/>
        </w:rPr>
        <mc:AlternateContent>
          <mc:Choice Requires="wpg">
            <w:drawing>
              <wp:anchor distT="0" distB="0" distL="114300" distR="114300" simplePos="0" relativeHeight="251704832" behindDoc="0" locked="0" layoutInCell="1" allowOverlap="1" wp14:anchorId="4A98A2F3" wp14:editId="03ABDE3B">
                <wp:simplePos x="0" y="0"/>
                <wp:positionH relativeFrom="column">
                  <wp:posOffset>54317</wp:posOffset>
                </wp:positionH>
                <wp:positionV relativeFrom="paragraph">
                  <wp:posOffset>303481</wp:posOffset>
                </wp:positionV>
                <wp:extent cx="6376035" cy="4521200"/>
                <wp:effectExtent l="0" t="0" r="5715" b="0"/>
                <wp:wrapNone/>
                <wp:docPr id="199" name="Group 1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76035" cy="4521200"/>
                          <a:chOff x="0" y="0"/>
                          <a:chExt cx="6376035" cy="4521200"/>
                        </a:xfrm>
                      </wpg:grpSpPr>
                      <wpg:grpSp>
                        <wpg:cNvPr id="198" name="Group 198"/>
                        <wpg:cNvGrpSpPr/>
                        <wpg:grpSpPr>
                          <a:xfrm>
                            <a:off x="0" y="0"/>
                            <a:ext cx="6376035" cy="4521200"/>
                            <a:chOff x="0" y="0"/>
                            <a:chExt cx="6376035" cy="4521200"/>
                          </a:xfrm>
                        </wpg:grpSpPr>
                        <wpg:grpSp>
                          <wpg:cNvPr id="195" name="Group 195"/>
                          <wpg:cNvGrpSpPr/>
                          <wpg:grpSpPr>
                            <a:xfrm>
                              <a:off x="0" y="0"/>
                              <a:ext cx="6376035" cy="4521200"/>
                              <a:chOff x="0" y="0"/>
                              <a:chExt cx="6376035" cy="4777740"/>
                            </a:xfrm>
                          </wpg:grpSpPr>
                          <pic:pic xmlns:pic="http://schemas.openxmlformats.org/drawingml/2006/picture">
                            <pic:nvPicPr>
                              <pic:cNvPr id="58" name="Picture 42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376035" cy="47777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64" name="Picture 36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3340100" y="3124200"/>
                                <a:ext cx="577215" cy="57594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pic:spPr>
                          </pic:pic>
                        </wpg:grpSp>
                        <wps:wsp>
                          <wps:cNvPr id="19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165231" y="478302"/>
                              <a:ext cx="2336800" cy="14097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65DE0AA" w14:textId="77777777" w:rsidR="005A0950" w:rsidRPr="002865F5" w:rsidRDefault="005A0950" w:rsidP="005A0950">
                                <w:pPr>
                                  <w:jc w:val="center"/>
                                  <w:rPr>
                                    <w:color w:val="72635D"/>
                                    <w:sz w:val="8"/>
                                    <w:szCs w:val="8"/>
                                  </w:rPr>
                                </w:pPr>
                                <w:r w:rsidRPr="00286AB5">
                                  <w:rPr>
                                    <w:color w:val="FDB714"/>
                                    <w:sz w:val="44"/>
                                    <w:szCs w:val="44"/>
                                  </w:rPr>
                                  <w:t xml:space="preserve">“What can you do  </w:t>
                                </w:r>
                                <w:r w:rsidRPr="002865F5">
                                  <w:br/>
                                </w:r>
                              </w:p>
                              <w:p w14:paraId="3A80C68E" w14:textId="77777777" w:rsidR="005A0950" w:rsidRDefault="005A0950" w:rsidP="005A0950">
                                <w:pPr>
                                  <w:jc w:val="center"/>
                                  <w:rPr>
                                    <w:color w:val="72635D"/>
                                    <w:sz w:val="19"/>
                                    <w:szCs w:val="19"/>
                                  </w:rPr>
                                </w:pPr>
                                <w:r>
                                  <w:rPr>
                                    <w:color w:val="72635D"/>
                                    <w:sz w:val="19"/>
                                    <w:szCs w:val="19"/>
                                  </w:rPr>
                                  <w:t>to build a taller tower?”</w:t>
                                </w:r>
                              </w:p>
                              <w:p w14:paraId="794E0588" w14:textId="77777777" w:rsidR="005A0950" w:rsidRDefault="005A0950" w:rsidP="005A0950">
                                <w:pPr>
                                  <w:jc w:val="center"/>
                                  <w:rPr>
                                    <w:color w:val="72635D"/>
                                    <w:sz w:val="19"/>
                                    <w:szCs w:val="19"/>
                                  </w:rPr>
                                </w:pPr>
                              </w:p>
                              <w:p w14:paraId="41372B57" w14:textId="77777777" w:rsidR="005A0950" w:rsidRPr="002865F5" w:rsidRDefault="005A0950" w:rsidP="005A0950">
                                <w:pPr>
                                  <w:jc w:val="center"/>
                                  <w:rPr>
                                    <w:color w:val="72635D"/>
                                    <w:sz w:val="19"/>
                                    <w:szCs w:val="19"/>
                                  </w:rPr>
                                </w:pPr>
                              </w:p>
                              <w:p w14:paraId="7C868909" w14:textId="5BCC08C7" w:rsidR="005A0950" w:rsidRPr="005A0950" w:rsidRDefault="005A0950" w:rsidP="005A0950">
                                <w:pPr>
                                  <w:jc w:val="center"/>
                                  <w:rPr>
                                    <w:b/>
                                    <w:bCs/>
                                    <w:color w:val="72635D"/>
                                    <w:sz w:val="26"/>
                                    <w:szCs w:val="26"/>
                                  </w:rPr>
                                </w:pPr>
                                <w:r w:rsidRPr="005A0950">
                                  <w:rPr>
                                    <w:b/>
                                    <w:bCs/>
                                    <w:color w:val="72635D"/>
                                    <w:sz w:val="26"/>
                                    <w:szCs w:val="26"/>
                                  </w:rPr>
                                  <w:t>Challenges children to improve their work.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</wpg:grpSp>
                      <wps:wsp>
                        <wps:cNvPr id="19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73723" y="2096086"/>
                            <a:ext cx="2336800" cy="16510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8480AE2" w14:textId="77777777" w:rsidR="005A0950" w:rsidRPr="00286AB5" w:rsidRDefault="005A0950" w:rsidP="005A0950">
                              <w:pPr>
                                <w:jc w:val="center"/>
                                <w:rPr>
                                  <w:color w:val="62BB46"/>
                                  <w:sz w:val="8"/>
                                  <w:szCs w:val="8"/>
                                </w:rPr>
                              </w:pPr>
                              <w:r w:rsidRPr="00286AB5">
                                <w:rPr>
                                  <w:color w:val="62BB46"/>
                                  <w:sz w:val="44"/>
                                  <w:szCs w:val="44"/>
                                </w:rPr>
                                <w:t xml:space="preserve">“How can we work together?”  </w:t>
                              </w:r>
                              <w:r w:rsidRPr="00286AB5">
                                <w:rPr>
                                  <w:color w:val="62BB46"/>
                                </w:rPr>
                                <w:br/>
                              </w:r>
                            </w:p>
                            <w:p w14:paraId="4ED638D2" w14:textId="77777777" w:rsidR="005A0950" w:rsidRDefault="005A0950" w:rsidP="005A0950">
                              <w:pPr>
                                <w:jc w:val="center"/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</w:pPr>
                              <w:r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  <w:t>“What would you like me to do?”</w:t>
                              </w:r>
                            </w:p>
                            <w:p w14:paraId="0B4EBD63" w14:textId="77777777" w:rsidR="005A0950" w:rsidRDefault="005A0950" w:rsidP="005A0950">
                              <w:pPr>
                                <w:jc w:val="center"/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</w:pPr>
                            </w:p>
                            <w:p w14:paraId="66C4446C" w14:textId="77777777" w:rsidR="005A0950" w:rsidRPr="002865F5" w:rsidRDefault="005A0950" w:rsidP="005A0950">
                              <w:pPr>
                                <w:jc w:val="center"/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</w:pPr>
                            </w:p>
                            <w:p w14:paraId="1281CBB0" w14:textId="77777777" w:rsidR="005A0950" w:rsidRPr="005A0950" w:rsidRDefault="005A0950" w:rsidP="005A0950">
                              <w:pPr>
                                <w:jc w:val="center"/>
                                <w:rPr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</w:rPr>
                              </w:pPr>
                              <w:r w:rsidRPr="005A0950">
                                <w:rPr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</w:rPr>
                                <w:t>Encourages collaboration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A98A2F3" id="Group 199" o:spid="_x0000_s1051" style="position:absolute;margin-left:4.3pt;margin-top:23.9pt;width:502.05pt;height:356pt;z-index:251704832" coordsize="63760,452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">
                <v:group id="Group 198" o:spid="_x0000_s1052" style="position:absolute;width:63760;height:45212" coordsize="63760,45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">
                  <v:group id="Group 195" o:spid="_x0000_s1053" style="position:absolute;width:63760;height:45212" coordsize="63760,47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axD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nFP6eCRfI5S8AAAD//wMAUEsBAi0AFAAGAAgAAAAhANvh9svuAAAAhQEAABMAAAAAAAAAAAAA&#10;AAAAAAAAAFtDb250ZW50X1R5cGVzXS54bWxQSwECLQAUAAYACAAAACEAWvQsW78AAAAVAQAACwAA&#10;AAAAAAAAAAAAAAAfAQAAX3JlbHMvLnJlbHNQSwECLQAUAAYACAAAACEAs7msQ8MAAADcAAAADwAA&#10;AAAAAAAAAAAAAAAHAgAAZHJzL2Rvd25yZXYueG1sUEsFBgAAAAADAAMAtwAAAPcCAAAAAA==&#10;">
                    <v:shape id="Picture 42" o:spid="_x0000_s1054" type="#_x0000_t75" style="position:absolute;width:63760;height:477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">
                      <v:imagedata r:id="rId19" o:title=""/>
                      <v:path arrowok="t"/>
                    </v:shape>
                    <v:shape id="Picture 36" o:spid="_x0000_s1055" type="#_x0000_t75" style="position:absolute;left:33401;top:31242;width:5772;height:57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">
                      <v:imagedata r:id="rId20" o:title=""/>
                      <v:path arrowok="t"/>
                    </v:shape>
                  </v:group>
                  <v:shape id="_x0000_s1056" type="#_x0000_t202" style="position:absolute;left:31652;top:4783;width:23368;height:140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" stroked="f">
                    <v:textbox inset="0,0,0,0">
                      <w:txbxContent>
                        <w:p w14:paraId="665DE0AA" w14:textId="77777777" w:rsidR="005A0950" w:rsidRPr="002865F5" w:rsidRDefault="005A0950" w:rsidP="005A0950">
                          <w:pPr>
                            <w:jc w:val="center"/>
                            <w:rPr>
                              <w:color w:val="72635D"/>
                              <w:sz w:val="8"/>
                              <w:szCs w:val="8"/>
                            </w:rPr>
                          </w:pPr>
                          <w:r w:rsidRPr="00286AB5">
                            <w:rPr>
                              <w:color w:val="FDB714"/>
                              <w:sz w:val="44"/>
                              <w:szCs w:val="44"/>
                            </w:rPr>
                            <w:t xml:space="preserve">“What can you do  </w:t>
                          </w:r>
                          <w:r w:rsidRPr="002865F5">
                            <w:br/>
                          </w:r>
                        </w:p>
                        <w:p w14:paraId="3A80C68E" w14:textId="77777777" w:rsidR="005A0950" w:rsidRDefault="005A0950" w:rsidP="005A0950">
                          <w:pPr>
                            <w:jc w:val="center"/>
                            <w:rPr>
                              <w:color w:val="72635D"/>
                              <w:sz w:val="19"/>
                              <w:szCs w:val="19"/>
                            </w:rPr>
                          </w:pPr>
                          <w:r>
                            <w:rPr>
                              <w:color w:val="72635D"/>
                              <w:sz w:val="19"/>
                              <w:szCs w:val="19"/>
                            </w:rPr>
                            <w:t>to build a taller tower?”</w:t>
                          </w:r>
                        </w:p>
                        <w:p w14:paraId="794E0588" w14:textId="77777777" w:rsidR="005A0950" w:rsidRDefault="005A0950" w:rsidP="005A0950">
                          <w:pPr>
                            <w:jc w:val="center"/>
                            <w:rPr>
                              <w:color w:val="72635D"/>
                              <w:sz w:val="19"/>
                              <w:szCs w:val="19"/>
                            </w:rPr>
                          </w:pPr>
                        </w:p>
                        <w:p w14:paraId="41372B57" w14:textId="77777777" w:rsidR="005A0950" w:rsidRPr="002865F5" w:rsidRDefault="005A0950" w:rsidP="005A0950">
                          <w:pPr>
                            <w:jc w:val="center"/>
                            <w:rPr>
                              <w:color w:val="72635D"/>
                              <w:sz w:val="19"/>
                              <w:szCs w:val="19"/>
                            </w:rPr>
                          </w:pPr>
                        </w:p>
                        <w:p w14:paraId="7C868909" w14:textId="5BCC08C7" w:rsidR="005A0950" w:rsidRPr="005A0950" w:rsidRDefault="005A0950" w:rsidP="005A0950">
                          <w:pPr>
                            <w:jc w:val="center"/>
                            <w:rPr>
                              <w:b/>
                              <w:bCs/>
                              <w:color w:val="72635D"/>
                              <w:sz w:val="26"/>
                              <w:szCs w:val="26"/>
                            </w:rPr>
                          </w:pPr>
                          <w:r w:rsidRPr="005A0950">
                            <w:rPr>
                              <w:b/>
                              <w:bCs/>
                              <w:color w:val="72635D"/>
                              <w:sz w:val="26"/>
                              <w:szCs w:val="26"/>
                            </w:rPr>
                            <w:t>Challenges children to improve their work.</w:t>
                          </w:r>
                        </w:p>
                      </w:txbxContent>
                    </v:textbox>
                  </v:shape>
                </v:group>
                <v:shape id="_x0000_s1057" type="#_x0000_t202" style="position:absolute;left:7737;top:20960;width:23368;height:16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" stroked="f">
                  <v:textbox inset="0,0,0,0">
                    <w:txbxContent>
                      <w:p w14:paraId="08480AE2" w14:textId="77777777" w:rsidR="005A0950" w:rsidRPr="00286AB5" w:rsidRDefault="005A0950" w:rsidP="005A0950">
                        <w:pPr>
                          <w:jc w:val="center"/>
                          <w:rPr>
                            <w:color w:val="62BB46"/>
                            <w:sz w:val="8"/>
                            <w:szCs w:val="8"/>
                          </w:rPr>
                        </w:pPr>
                        <w:r w:rsidRPr="00286AB5">
                          <w:rPr>
                            <w:color w:val="62BB46"/>
                            <w:sz w:val="44"/>
                            <w:szCs w:val="44"/>
                          </w:rPr>
                          <w:t xml:space="preserve">“How can we work together?”  </w:t>
                        </w:r>
                        <w:r w:rsidRPr="00286AB5">
                          <w:rPr>
                            <w:color w:val="62BB46"/>
                          </w:rPr>
                          <w:br/>
                        </w:r>
                      </w:p>
                      <w:p w14:paraId="4ED638D2" w14:textId="77777777" w:rsidR="005A0950" w:rsidRDefault="005A0950" w:rsidP="005A0950">
                        <w:pPr>
                          <w:jc w:val="center"/>
                          <w:rPr>
                            <w:color w:val="72635D"/>
                            <w:sz w:val="19"/>
                            <w:szCs w:val="19"/>
                          </w:rPr>
                        </w:pPr>
                        <w:r>
                          <w:rPr>
                            <w:color w:val="72635D"/>
                            <w:sz w:val="19"/>
                            <w:szCs w:val="19"/>
                          </w:rPr>
                          <w:t>“What would you like me to do?”</w:t>
                        </w:r>
                      </w:p>
                      <w:p w14:paraId="0B4EBD63" w14:textId="77777777" w:rsidR="005A0950" w:rsidRDefault="005A0950" w:rsidP="005A0950">
                        <w:pPr>
                          <w:jc w:val="center"/>
                          <w:rPr>
                            <w:color w:val="72635D"/>
                            <w:sz w:val="19"/>
                            <w:szCs w:val="19"/>
                          </w:rPr>
                        </w:pPr>
                      </w:p>
                      <w:p w14:paraId="66C4446C" w14:textId="77777777" w:rsidR="005A0950" w:rsidRPr="002865F5" w:rsidRDefault="005A0950" w:rsidP="005A0950">
                        <w:pPr>
                          <w:jc w:val="center"/>
                          <w:rPr>
                            <w:color w:val="72635D"/>
                            <w:sz w:val="19"/>
                            <w:szCs w:val="19"/>
                          </w:rPr>
                        </w:pPr>
                      </w:p>
                      <w:p w14:paraId="1281CBB0" w14:textId="77777777" w:rsidR="005A0950" w:rsidRPr="005A0950" w:rsidRDefault="005A0950" w:rsidP="005A0950">
                        <w:pPr>
                          <w:jc w:val="center"/>
                          <w:rPr>
                            <w:b/>
                            <w:bCs/>
                            <w:color w:val="72635D"/>
                            <w:sz w:val="26"/>
                            <w:szCs w:val="26"/>
                          </w:rPr>
                        </w:pPr>
                        <w:r w:rsidRPr="005A0950">
                          <w:rPr>
                            <w:b/>
                            <w:bCs/>
                            <w:color w:val="72635D"/>
                            <w:sz w:val="26"/>
                            <w:szCs w:val="26"/>
                          </w:rPr>
                          <w:t>Encourages collaboration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C0233A6" w14:textId="076E7353" w:rsidR="008E73F4" w:rsidRDefault="008E73F4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290F3948" w14:textId="783C63C0" w:rsidR="008E73F4" w:rsidRDefault="008E73F4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754EE874" w14:textId="1596785F" w:rsidR="008E73F4" w:rsidRDefault="008E73F4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6A8473F4" w14:textId="06096D40" w:rsidR="008E73F4" w:rsidRDefault="008E73F4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0E31D9A1" w14:textId="198CD987" w:rsidR="008E73F4" w:rsidRDefault="008E73F4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485F5BDA" w14:textId="79C2D9A9" w:rsidR="008E73F4" w:rsidRDefault="008E73F4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58A842DB" w14:textId="613F4BB8" w:rsidR="008E73F4" w:rsidRDefault="008E73F4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57F8E88C" w14:textId="59F8AEAB" w:rsidR="008E73F4" w:rsidRDefault="008E73F4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6E0C5DBE" w14:textId="25AB25C6" w:rsidR="008E73F4" w:rsidRDefault="008E73F4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0A8C29FE" w14:textId="57F28652" w:rsidR="008E73F4" w:rsidRDefault="00CC3BCA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  <w:r w:rsidRPr="003B0558">
        <w:rPr>
          <w:rFonts w:ascii="Calibri" w:eastAsia="Calibri" w:hAnsi="Calibri" w:cs="Times New Roman"/>
          <w:noProof/>
          <w:color w:val="72635D"/>
          <w:lang w:bidi="ar-SA"/>
        </w:rPr>
        <mc:AlternateContent>
          <mc:Choice Requires="wps">
            <w:drawing>
              <wp:anchor distT="0" distB="0" distL="114300" distR="114300" simplePos="0" relativeHeight="251736576" behindDoc="0" locked="0" layoutInCell="1" allowOverlap="1" wp14:anchorId="4AFC19CD" wp14:editId="737939E6">
                <wp:simplePos x="0" y="0"/>
                <wp:positionH relativeFrom="column">
                  <wp:posOffset>960510</wp:posOffset>
                </wp:positionH>
                <wp:positionV relativeFrom="paragraph">
                  <wp:posOffset>9379</wp:posOffset>
                </wp:positionV>
                <wp:extent cx="1913207" cy="0"/>
                <wp:effectExtent l="0" t="0" r="0" b="0"/>
                <wp:wrapNone/>
                <wp:docPr id="216" name="Straight Connector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13207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72635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FB6D68" id="Straight Connector 216" o:spid="_x0000_s1026" style="position:absolute;z-index:25173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65pt,.75pt" to="226.3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" strokecolor="#72635d" strokeweight=".5pt">
                <v:stroke joinstyle="miter"/>
              </v:line>
            </w:pict>
          </mc:Fallback>
        </mc:AlternateContent>
      </w:r>
    </w:p>
    <w:p w14:paraId="6030D029" w14:textId="5055F67A" w:rsidR="008E73F4" w:rsidRDefault="008E73F4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04727F48" w14:textId="7F87F5A3" w:rsidR="008E73F4" w:rsidRDefault="008E73F4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34BF05B7" w14:textId="6D39C011" w:rsidR="008E73F4" w:rsidRDefault="005A0950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  <w:r w:rsidRPr="005A0950">
        <w:rPr>
          <w:rFonts w:ascii="Calibri" w:eastAsia="Calibri" w:hAnsi="Calibri" w:cs="Times New Roman"/>
          <w:noProof/>
          <w:sz w:val="22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706880" behindDoc="1" locked="0" layoutInCell="1" allowOverlap="1" wp14:anchorId="5B8A434F" wp14:editId="0CAF1CCD">
                <wp:simplePos x="0" y="0"/>
                <wp:positionH relativeFrom="column">
                  <wp:posOffset>-114300</wp:posOffset>
                </wp:positionH>
                <wp:positionV relativeFrom="paragraph">
                  <wp:posOffset>471805</wp:posOffset>
                </wp:positionV>
                <wp:extent cx="6858000" cy="0"/>
                <wp:effectExtent l="0" t="0" r="0" b="0"/>
                <wp:wrapNone/>
                <wp:docPr id="53" name="Lin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8001">
                          <a:solidFill>
                            <a:srgbClr val="72635D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A25FAA" id="Line 47" o:spid="_x0000_s1026" style="position:absolute;z-index:-251609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9pt,37.15pt" to="531pt,3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" strokecolor="#72635d" strokeweight=".63pt"/>
            </w:pict>
          </mc:Fallback>
        </mc:AlternateContent>
      </w:r>
    </w:p>
    <w:p w14:paraId="2C9A3B07" w14:textId="669F7949" w:rsidR="008E73F4" w:rsidRDefault="008E73F4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6635AACF" w14:textId="02A79D6B" w:rsidR="008E73F4" w:rsidRDefault="00576EBB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  <w:r>
        <w:rPr>
          <w:rFonts w:ascii="Calibri" w:eastAsia="Calibri" w:hAnsi="Calibri" w:cs="Calibri"/>
          <w:color w:val="FFA953"/>
          <w:sz w:val="44"/>
          <w:szCs w:val="44"/>
        </w:rPr>
        <w:br/>
      </w:r>
    </w:p>
    <w:p w14:paraId="322FC922" w14:textId="1619AC80" w:rsidR="008E73F4" w:rsidRDefault="008E73F4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3EA8B8E8" w14:textId="5669D216" w:rsidR="008E73F4" w:rsidRDefault="008E73F4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16E8D786" w14:textId="67987106" w:rsidR="008E73F4" w:rsidRDefault="008E73F4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21007E27" w14:textId="5248F86D" w:rsidR="008E73F4" w:rsidRDefault="008E73F4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3A53A555" w14:textId="2C691FB7" w:rsidR="00576EBB" w:rsidRDefault="00576EBB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64BD176E" w14:textId="376093AD" w:rsidR="00576EBB" w:rsidRDefault="00576EBB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2D41FEDC" w14:textId="22674B81" w:rsidR="00576EBB" w:rsidRDefault="00576EBB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0745F264" w14:textId="7BC56011" w:rsidR="00576EBB" w:rsidRDefault="00576EBB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794D540C" w14:textId="7F42BA24" w:rsidR="00576EBB" w:rsidRDefault="00576EBB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1F917800" w14:textId="42ACD4FB" w:rsidR="00576EBB" w:rsidRDefault="00576EBB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097EE917" w14:textId="6D72C974" w:rsidR="00576EBB" w:rsidRDefault="00576EBB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51E78DEC" w14:textId="7143F126" w:rsidR="00576EBB" w:rsidRDefault="00576EBB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1AAE9272" w14:textId="1636514D" w:rsidR="00576EBB" w:rsidRDefault="00CC3BCA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  <w:r w:rsidRPr="003B0558">
        <w:rPr>
          <w:rFonts w:ascii="Calibri" w:eastAsia="Calibri" w:hAnsi="Calibri" w:cs="Times New Roman"/>
          <w:noProof/>
          <w:color w:val="72635D"/>
          <w:lang w:bidi="ar-SA"/>
        </w:rPr>
        <mc:AlternateContent>
          <mc:Choice Requires="wps">
            <w:drawing>
              <wp:anchor distT="0" distB="0" distL="114300" distR="114300" simplePos="0" relativeHeight="251734528" behindDoc="0" locked="0" layoutInCell="1" allowOverlap="1" wp14:anchorId="2889091C" wp14:editId="61593B9E">
                <wp:simplePos x="0" y="0"/>
                <wp:positionH relativeFrom="column">
                  <wp:posOffset>340995</wp:posOffset>
                </wp:positionH>
                <wp:positionV relativeFrom="paragraph">
                  <wp:posOffset>90658</wp:posOffset>
                </wp:positionV>
                <wp:extent cx="1786597" cy="0"/>
                <wp:effectExtent l="0" t="0" r="0" b="0"/>
                <wp:wrapNone/>
                <wp:docPr id="214" name="Straight Connector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86597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72635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D44C7C" id="Straight Connector 214" o:spid="_x0000_s1026" style="position:absolute;flip:y;z-index:25173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.85pt,7.15pt" to="167.55pt,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" strokecolor="#72635d" strokeweight=".5pt">
                <v:stroke joinstyle="miter"/>
              </v:line>
            </w:pict>
          </mc:Fallback>
        </mc:AlternateContent>
      </w:r>
    </w:p>
    <w:p w14:paraId="24A219F5" w14:textId="6C6CAE32" w:rsidR="00576EBB" w:rsidRDefault="00576EBB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6BCDDDB8" w14:textId="7C7BB955" w:rsidR="00576EBB" w:rsidRDefault="00576EBB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00DCDBF5" w14:textId="17C96A74" w:rsidR="00576EBB" w:rsidRDefault="00576EBB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71DD15BE" w14:textId="346A5933" w:rsidR="00576EBB" w:rsidRDefault="00576EBB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68F57E94" w14:textId="2D05E12A" w:rsidR="00576EBB" w:rsidRDefault="00576EBB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559BC33A" w14:textId="539D6009" w:rsidR="00576EBB" w:rsidRDefault="00576EBB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577A1C8C" w14:textId="02A61A8D" w:rsidR="00576EBB" w:rsidRDefault="00576EBB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39555815" w14:textId="1A20F4B3" w:rsidR="00576EBB" w:rsidRDefault="00576EBB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7D58440D" w14:textId="3E379C6F" w:rsidR="00576EBB" w:rsidRDefault="00576EBB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767935F2" w14:textId="16AF43C5" w:rsidR="00576EBB" w:rsidRDefault="00705FAC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  <w:r>
        <w:rPr>
          <w:noProof/>
          <w:sz w:val="75"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33152" behindDoc="0" locked="0" layoutInCell="1" allowOverlap="1" wp14:anchorId="75E077C4" wp14:editId="3750F57D">
                <wp:simplePos x="0" y="0"/>
                <wp:positionH relativeFrom="column">
                  <wp:posOffset>-171108</wp:posOffset>
                </wp:positionH>
                <wp:positionV relativeFrom="paragraph">
                  <wp:posOffset>162072</wp:posOffset>
                </wp:positionV>
                <wp:extent cx="2583180" cy="1628775"/>
                <wp:effectExtent l="19050" t="19050" r="45720" b="47625"/>
                <wp:wrapNone/>
                <wp:docPr id="51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83180" cy="1628775"/>
                        </a:xfrm>
                        <a:custGeom>
                          <a:avLst/>
                          <a:gdLst>
                            <a:gd name="T0" fmla="+- 0 1423 765"/>
                            <a:gd name="T1" fmla="*/ T0 w 4068"/>
                            <a:gd name="T2" fmla="+- 0 2686 758"/>
                            <a:gd name="T3" fmla="*/ 2686 h 2565"/>
                            <a:gd name="T4" fmla="+- 0 1454 765"/>
                            <a:gd name="T5" fmla="*/ T4 w 4068"/>
                            <a:gd name="T6" fmla="+- 0 3323 758"/>
                            <a:gd name="T7" fmla="*/ 3323 h 2565"/>
                            <a:gd name="T8" fmla="+- 0 2383 765"/>
                            <a:gd name="T9" fmla="*/ T8 w 4068"/>
                            <a:gd name="T10" fmla="+- 0 2686 758"/>
                            <a:gd name="T11" fmla="*/ 2686 h 2565"/>
                            <a:gd name="T12" fmla="+- 0 4832 765"/>
                            <a:gd name="T13" fmla="*/ T12 w 4068"/>
                            <a:gd name="T14" fmla="+- 0 2686 758"/>
                            <a:gd name="T15" fmla="*/ 2686 h 2565"/>
                            <a:gd name="T16" fmla="+- 0 4832 765"/>
                            <a:gd name="T17" fmla="*/ T16 w 4068"/>
                            <a:gd name="T18" fmla="+- 0 758 758"/>
                            <a:gd name="T19" fmla="*/ 758 h 2565"/>
                            <a:gd name="T20" fmla="+- 0 765 765"/>
                            <a:gd name="T21" fmla="*/ T20 w 4068"/>
                            <a:gd name="T22" fmla="+- 0 1075 758"/>
                            <a:gd name="T23" fmla="*/ 1075 h 2565"/>
                            <a:gd name="T24" fmla="+- 0 765 765"/>
                            <a:gd name="T25" fmla="*/ T24 w 4068"/>
                            <a:gd name="T26" fmla="+- 0 2686 758"/>
                            <a:gd name="T27" fmla="*/ 2686 h 2565"/>
                            <a:gd name="T28" fmla="+- 0 1423 765"/>
                            <a:gd name="T29" fmla="*/ T28 w 4068"/>
                            <a:gd name="T30" fmla="+- 0 2686 758"/>
                            <a:gd name="T31" fmla="*/ 2686 h 256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4068" h="2565">
                              <a:moveTo>
                                <a:pt x="658" y="1928"/>
                              </a:moveTo>
                              <a:lnTo>
                                <a:pt x="689" y="2565"/>
                              </a:lnTo>
                              <a:lnTo>
                                <a:pt x="1618" y="1928"/>
                              </a:lnTo>
                              <a:lnTo>
                                <a:pt x="4067" y="1928"/>
                              </a:lnTo>
                              <a:lnTo>
                                <a:pt x="4067" y="0"/>
                              </a:lnTo>
                              <a:lnTo>
                                <a:pt x="0" y="317"/>
                              </a:lnTo>
                              <a:lnTo>
                                <a:pt x="0" y="1928"/>
                              </a:lnTo>
                              <a:lnTo>
                                <a:pt x="658" y="1928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57150">
                          <a:solidFill>
                            <a:srgbClr val="FBA953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99D9835" w14:textId="77777777" w:rsidR="00705FAC" w:rsidRPr="00705FAC" w:rsidRDefault="00705FAC" w:rsidP="00705FAC">
                            <w:pPr>
                              <w:pStyle w:val="Heading3"/>
                              <w:spacing w:line="208" w:lineRule="auto"/>
                              <w:jc w:val="center"/>
                              <w:rPr>
                                <w:b/>
                                <w:bCs/>
                                <w:color w:val="FFA953"/>
                                <w:sz w:val="24"/>
                                <w:szCs w:val="24"/>
                              </w:rPr>
                            </w:pPr>
                          </w:p>
                          <w:p w14:paraId="19706370" w14:textId="0E7DC28F" w:rsidR="00705FAC" w:rsidRPr="00FE4F30" w:rsidRDefault="00705FAC" w:rsidP="00705FAC">
                            <w:pPr>
                              <w:pStyle w:val="Heading3"/>
                              <w:spacing w:line="208" w:lineRule="auto"/>
                              <w:jc w:val="center"/>
                              <w:rPr>
                                <w:b/>
                                <w:bCs/>
                                <w:color w:val="FFA953"/>
                                <w:w w:val="105"/>
                              </w:rPr>
                            </w:pPr>
                            <w:r w:rsidRPr="00FE4F30">
                              <w:rPr>
                                <w:b/>
                                <w:bCs/>
                                <w:color w:val="FFA953"/>
                              </w:rPr>
                              <w:t xml:space="preserve">CONVERSATION </w:t>
                            </w:r>
                            <w:r w:rsidRPr="00FE4F30">
                              <w:rPr>
                                <w:b/>
                                <w:bCs/>
                                <w:color w:val="FFA953"/>
                                <w:w w:val="105"/>
                              </w:rPr>
                              <w:t>STARTERS</w:t>
                            </w:r>
                          </w:p>
                          <w:p w14:paraId="1DFD083D" w14:textId="629BCFBF" w:rsidR="00705FAC" w:rsidRPr="00705FAC" w:rsidRDefault="00705FAC" w:rsidP="00705FAC">
                            <w:pPr>
                              <w:pStyle w:val="Heading3"/>
                              <w:spacing w:line="208" w:lineRule="auto"/>
                              <w:jc w:val="center"/>
                              <w:rPr>
                                <w:b/>
                                <w:bCs/>
                                <w:color w:val="FFA953"/>
                                <w:w w:val="105"/>
                              </w:rPr>
                            </w:pPr>
                            <w:r w:rsidRPr="00FE4F30">
                              <w:rPr>
                                <w:b/>
                                <w:bCs/>
                                <w:color w:val="FFA953"/>
                                <w:w w:val="105"/>
                              </w:rPr>
                              <w:t>TODDL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E077C4" id="Freeform 9" o:spid="_x0000_s1058" style="position:absolute;margin-left:-13.45pt;margin-top:12.75pt;width:203.4pt;height:128.25pt;z-index:251633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068,256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" adj="-11796480,,5400" path="m658,1928r31,637l1618,1928r2449,l4067,,,317,,1928r658,xe" fillcolor="white [3212]" strokecolor="#fba953" strokeweight="4.5pt">
                <v:stroke joinstyle="round"/>
                <v:formulas/>
                <v:path arrowok="t" o:connecttype="custom" o:connectlocs="417830,1705610;437515,2110105;1027430,1705610;2582545,1705610;2582545,481330;0,682625;0,1705610;417830,1705610" o:connectangles="0,0,0,0,0,0,0,0" textboxrect="0,0,4068,2565"/>
                <v:textbox>
                  <w:txbxContent>
                    <w:p w14:paraId="099D9835" w14:textId="77777777" w:rsidR="00705FAC" w:rsidRPr="00705FAC" w:rsidRDefault="00705FAC" w:rsidP="00705FAC">
                      <w:pPr>
                        <w:pStyle w:val="Heading3"/>
                        <w:spacing w:line="208" w:lineRule="auto"/>
                        <w:jc w:val="center"/>
                        <w:rPr>
                          <w:b/>
                          <w:bCs/>
                          <w:color w:val="FFA953"/>
                          <w:sz w:val="24"/>
                          <w:szCs w:val="24"/>
                        </w:rPr>
                      </w:pPr>
                    </w:p>
                    <w:p w14:paraId="19706370" w14:textId="0E7DC28F" w:rsidR="00705FAC" w:rsidRPr="00FE4F30" w:rsidRDefault="00705FAC" w:rsidP="00705FAC">
                      <w:pPr>
                        <w:pStyle w:val="Heading3"/>
                        <w:spacing w:line="208" w:lineRule="auto"/>
                        <w:jc w:val="center"/>
                        <w:rPr>
                          <w:b/>
                          <w:bCs/>
                          <w:color w:val="FFA953"/>
                          <w:w w:val="105"/>
                        </w:rPr>
                      </w:pPr>
                      <w:r w:rsidRPr="00FE4F30">
                        <w:rPr>
                          <w:b/>
                          <w:bCs/>
                          <w:color w:val="FFA953"/>
                        </w:rPr>
                        <w:t xml:space="preserve">CONVERSATION </w:t>
                      </w:r>
                      <w:r w:rsidRPr="00FE4F30">
                        <w:rPr>
                          <w:b/>
                          <w:bCs/>
                          <w:color w:val="FFA953"/>
                          <w:w w:val="105"/>
                        </w:rPr>
                        <w:t>STARTERS</w:t>
                      </w:r>
                    </w:p>
                    <w:p w14:paraId="1DFD083D" w14:textId="629BCFBF" w:rsidR="00705FAC" w:rsidRPr="00705FAC" w:rsidRDefault="00705FAC" w:rsidP="00705FAC">
                      <w:pPr>
                        <w:pStyle w:val="Heading3"/>
                        <w:spacing w:line="208" w:lineRule="auto"/>
                        <w:jc w:val="center"/>
                        <w:rPr>
                          <w:b/>
                          <w:bCs/>
                          <w:color w:val="FFA953"/>
                          <w:w w:val="105"/>
                        </w:rPr>
                      </w:pPr>
                      <w:r w:rsidRPr="00FE4F30">
                        <w:rPr>
                          <w:b/>
                          <w:bCs/>
                          <w:color w:val="FFA953"/>
                          <w:w w:val="105"/>
                        </w:rPr>
                        <w:t>TODDLERS</w:t>
                      </w:r>
                    </w:p>
                  </w:txbxContent>
                </v:textbox>
              </v:shape>
            </w:pict>
          </mc:Fallback>
        </mc:AlternateContent>
      </w:r>
    </w:p>
    <w:p w14:paraId="598E33E2" w14:textId="2F1C7D88" w:rsidR="00576EBB" w:rsidRDefault="00A3274C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  <w:r>
        <w:rPr>
          <w:noProof/>
          <w:sz w:val="75"/>
          <w:lang w:bidi="ar-SA"/>
        </w:rPr>
        <mc:AlternateContent>
          <mc:Choice Requires="wps">
            <w:drawing>
              <wp:anchor distT="0" distB="0" distL="114300" distR="114300" simplePos="0" relativeHeight="251710976" behindDoc="1" locked="0" layoutInCell="1" allowOverlap="1" wp14:anchorId="3DCD0DC6" wp14:editId="37E69520">
                <wp:simplePos x="0" y="0"/>
                <wp:positionH relativeFrom="column">
                  <wp:posOffset>2274033</wp:posOffset>
                </wp:positionH>
                <wp:positionV relativeFrom="paragraph">
                  <wp:posOffset>105068</wp:posOffset>
                </wp:positionV>
                <wp:extent cx="4409831" cy="779145"/>
                <wp:effectExtent l="38100" t="38100" r="29210" b="40005"/>
                <wp:wrapNone/>
                <wp:docPr id="49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09831" cy="779145"/>
                        </a:xfrm>
                        <a:prstGeom prst="rect">
                          <a:avLst/>
                        </a:prstGeom>
                        <a:noFill/>
                        <a:ln w="72060">
                          <a:solidFill>
                            <a:srgbClr val="F08B5B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9F98536" w14:textId="3F3FCC91" w:rsidR="00705FAC" w:rsidRDefault="00705FAC" w:rsidP="00705FAC">
                            <w:pPr>
                              <w:jc w:val="center"/>
                            </w:pPr>
                            <w:r>
                              <w:rPr>
                                <w:rFonts w:ascii="Book Antiqua"/>
                                <w:color w:val="F08B5B"/>
                                <w:spacing w:val="2"/>
                                <w:w w:val="104"/>
                                <w:sz w:val="86"/>
                              </w:rPr>
                              <w:t>E</w:t>
                            </w:r>
                            <w:r w:rsidR="00A3274C">
                              <w:rPr>
                                <w:rFonts w:ascii="Book Antiqua"/>
                                <w:color w:val="F08B5B"/>
                                <w:spacing w:val="2"/>
                                <w:w w:val="104"/>
                                <w:sz w:val="86"/>
                              </w:rPr>
                              <w:t>XPLO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DCD0DC6" id="Rectangle 11" o:spid="_x0000_s1059" style="position:absolute;margin-left:179.05pt;margin-top:8.25pt;width:347.25pt;height:61.35pt;z-index:-251605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" filled="f" strokecolor="#f08b5b" strokeweight="2.00167mm">
                <v:textbox>
                  <w:txbxContent>
                    <w:p w14:paraId="19F98536" w14:textId="3F3FCC91" w:rsidR="00705FAC" w:rsidRDefault="00705FAC" w:rsidP="00705FAC">
                      <w:pPr>
                        <w:jc w:val="center"/>
                      </w:pPr>
                      <w:r>
                        <w:rPr>
                          <w:rFonts w:ascii="Book Antiqua"/>
                          <w:color w:val="F08B5B"/>
                          <w:spacing w:val="2"/>
                          <w:w w:val="104"/>
                          <w:sz w:val="86"/>
                        </w:rPr>
                        <w:t>E</w:t>
                      </w:r>
                      <w:r w:rsidR="00A3274C">
                        <w:rPr>
                          <w:rFonts w:ascii="Book Antiqua"/>
                          <w:color w:val="F08B5B"/>
                          <w:spacing w:val="2"/>
                          <w:w w:val="104"/>
                          <w:sz w:val="86"/>
                        </w:rPr>
                        <w:t>XPLORING</w:t>
                      </w:r>
                    </w:p>
                  </w:txbxContent>
                </v:textbox>
              </v:rect>
            </w:pict>
          </mc:Fallback>
        </mc:AlternateContent>
      </w:r>
    </w:p>
    <w:p w14:paraId="42CE9EAA" w14:textId="6DF469AF" w:rsidR="00576EBB" w:rsidRDefault="00576EBB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0847DF82" w14:textId="672BA699" w:rsidR="00576EBB" w:rsidRDefault="00A42956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  <w:r>
        <w:rPr>
          <w:noProof/>
          <w:color w:val="F08B5B"/>
          <w:sz w:val="36"/>
          <w:lang w:bidi="ar-SA"/>
        </w:rPr>
        <mc:AlternateContent>
          <mc:Choice Requires="wps">
            <w:drawing>
              <wp:anchor distT="0" distB="0" distL="114300" distR="114300" simplePos="0" relativeHeight="251576829" behindDoc="1" locked="0" layoutInCell="1" allowOverlap="1" wp14:anchorId="31F1072D" wp14:editId="23F3C8DD">
                <wp:simplePos x="0" y="0"/>
                <wp:positionH relativeFrom="column">
                  <wp:posOffset>2295428</wp:posOffset>
                </wp:positionH>
                <wp:positionV relativeFrom="paragraph">
                  <wp:posOffset>381391</wp:posOffset>
                </wp:positionV>
                <wp:extent cx="920750" cy="920750"/>
                <wp:effectExtent l="0" t="0" r="0" b="0"/>
                <wp:wrapNone/>
                <wp:docPr id="218" name="Freeform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20750" cy="920750"/>
                        </a:xfrm>
                        <a:custGeom>
                          <a:avLst/>
                          <a:gdLst>
                            <a:gd name="T0" fmla="+- 0 6414 5763"/>
                            <a:gd name="T1" fmla="*/ T0 w 1450"/>
                            <a:gd name="T2" fmla="+- 0 2645 2642"/>
                            <a:gd name="T3" fmla="*/ 2645 h 1450"/>
                            <a:gd name="T4" fmla="+- 0 6273 5763"/>
                            <a:gd name="T5" fmla="*/ T4 w 1450"/>
                            <a:gd name="T6" fmla="+- 0 2674 2642"/>
                            <a:gd name="T7" fmla="*/ 2674 h 1450"/>
                            <a:gd name="T8" fmla="+- 0 6143 5763"/>
                            <a:gd name="T9" fmla="*/ T8 w 1450"/>
                            <a:gd name="T10" fmla="+- 0 2729 2642"/>
                            <a:gd name="T11" fmla="*/ 2729 h 1450"/>
                            <a:gd name="T12" fmla="+- 0 6027 5763"/>
                            <a:gd name="T13" fmla="*/ T12 w 1450"/>
                            <a:gd name="T14" fmla="+- 0 2807 2642"/>
                            <a:gd name="T15" fmla="*/ 2807 h 1450"/>
                            <a:gd name="T16" fmla="+- 0 5929 5763"/>
                            <a:gd name="T17" fmla="*/ T16 w 1450"/>
                            <a:gd name="T18" fmla="+- 0 2905 2642"/>
                            <a:gd name="T19" fmla="*/ 2905 h 1450"/>
                            <a:gd name="T20" fmla="+- 0 5851 5763"/>
                            <a:gd name="T21" fmla="*/ T20 w 1450"/>
                            <a:gd name="T22" fmla="+- 0 3021 2642"/>
                            <a:gd name="T23" fmla="*/ 3021 h 1450"/>
                            <a:gd name="T24" fmla="+- 0 5796 5763"/>
                            <a:gd name="T25" fmla="*/ T24 w 1450"/>
                            <a:gd name="T26" fmla="+- 0 3151 2642"/>
                            <a:gd name="T27" fmla="*/ 3151 h 1450"/>
                            <a:gd name="T28" fmla="+- 0 5767 5763"/>
                            <a:gd name="T29" fmla="*/ T28 w 1450"/>
                            <a:gd name="T30" fmla="+- 0 3292 2642"/>
                            <a:gd name="T31" fmla="*/ 3292 h 1450"/>
                            <a:gd name="T32" fmla="+- 0 5767 5763"/>
                            <a:gd name="T33" fmla="*/ T32 w 1450"/>
                            <a:gd name="T34" fmla="+- 0 3441 2642"/>
                            <a:gd name="T35" fmla="*/ 3441 h 1450"/>
                            <a:gd name="T36" fmla="+- 0 5796 5763"/>
                            <a:gd name="T37" fmla="*/ T36 w 1450"/>
                            <a:gd name="T38" fmla="+- 0 3582 2642"/>
                            <a:gd name="T39" fmla="*/ 3582 h 1450"/>
                            <a:gd name="T40" fmla="+- 0 5851 5763"/>
                            <a:gd name="T41" fmla="*/ T40 w 1450"/>
                            <a:gd name="T42" fmla="+- 0 3712 2642"/>
                            <a:gd name="T43" fmla="*/ 3712 h 1450"/>
                            <a:gd name="T44" fmla="+- 0 5929 5763"/>
                            <a:gd name="T45" fmla="*/ T44 w 1450"/>
                            <a:gd name="T46" fmla="+- 0 3828 2642"/>
                            <a:gd name="T47" fmla="*/ 3828 h 1450"/>
                            <a:gd name="T48" fmla="+- 0 6027 5763"/>
                            <a:gd name="T49" fmla="*/ T48 w 1450"/>
                            <a:gd name="T50" fmla="+- 0 3926 2642"/>
                            <a:gd name="T51" fmla="*/ 3926 h 1450"/>
                            <a:gd name="T52" fmla="+- 0 6143 5763"/>
                            <a:gd name="T53" fmla="*/ T52 w 1450"/>
                            <a:gd name="T54" fmla="+- 0 4004 2642"/>
                            <a:gd name="T55" fmla="*/ 4004 h 1450"/>
                            <a:gd name="T56" fmla="+- 0 6273 5763"/>
                            <a:gd name="T57" fmla="*/ T56 w 1450"/>
                            <a:gd name="T58" fmla="+- 0 4059 2642"/>
                            <a:gd name="T59" fmla="*/ 4059 h 1450"/>
                            <a:gd name="T60" fmla="+- 0 6414 5763"/>
                            <a:gd name="T61" fmla="*/ T60 w 1450"/>
                            <a:gd name="T62" fmla="+- 0 4088 2642"/>
                            <a:gd name="T63" fmla="*/ 4088 h 1450"/>
                            <a:gd name="T64" fmla="+- 0 6562 5763"/>
                            <a:gd name="T65" fmla="*/ T64 w 1450"/>
                            <a:gd name="T66" fmla="+- 0 4088 2642"/>
                            <a:gd name="T67" fmla="*/ 4088 h 1450"/>
                            <a:gd name="T68" fmla="+- 0 6704 5763"/>
                            <a:gd name="T69" fmla="*/ T68 w 1450"/>
                            <a:gd name="T70" fmla="+- 0 4059 2642"/>
                            <a:gd name="T71" fmla="*/ 4059 h 1450"/>
                            <a:gd name="T72" fmla="+- 0 6834 5763"/>
                            <a:gd name="T73" fmla="*/ T72 w 1450"/>
                            <a:gd name="T74" fmla="+- 0 4004 2642"/>
                            <a:gd name="T75" fmla="*/ 4004 h 1450"/>
                            <a:gd name="T76" fmla="+- 0 6949 5763"/>
                            <a:gd name="T77" fmla="*/ T76 w 1450"/>
                            <a:gd name="T78" fmla="+- 0 3926 2642"/>
                            <a:gd name="T79" fmla="*/ 3926 h 1450"/>
                            <a:gd name="T80" fmla="+- 0 7048 5763"/>
                            <a:gd name="T81" fmla="*/ T80 w 1450"/>
                            <a:gd name="T82" fmla="+- 0 3828 2642"/>
                            <a:gd name="T83" fmla="*/ 3828 h 1450"/>
                            <a:gd name="T84" fmla="+- 0 7126 5763"/>
                            <a:gd name="T85" fmla="*/ T84 w 1450"/>
                            <a:gd name="T86" fmla="+- 0 3712 2642"/>
                            <a:gd name="T87" fmla="*/ 3712 h 1450"/>
                            <a:gd name="T88" fmla="+- 0 7181 5763"/>
                            <a:gd name="T89" fmla="*/ T88 w 1450"/>
                            <a:gd name="T90" fmla="+- 0 3582 2642"/>
                            <a:gd name="T91" fmla="*/ 3582 h 1450"/>
                            <a:gd name="T92" fmla="+- 0 7209 5763"/>
                            <a:gd name="T93" fmla="*/ T92 w 1450"/>
                            <a:gd name="T94" fmla="+- 0 3441 2642"/>
                            <a:gd name="T95" fmla="*/ 3441 h 1450"/>
                            <a:gd name="T96" fmla="+- 0 7209 5763"/>
                            <a:gd name="T97" fmla="*/ T96 w 1450"/>
                            <a:gd name="T98" fmla="+- 0 3292 2642"/>
                            <a:gd name="T99" fmla="*/ 3292 h 1450"/>
                            <a:gd name="T100" fmla="+- 0 7181 5763"/>
                            <a:gd name="T101" fmla="*/ T100 w 1450"/>
                            <a:gd name="T102" fmla="+- 0 3151 2642"/>
                            <a:gd name="T103" fmla="*/ 3151 h 1450"/>
                            <a:gd name="T104" fmla="+- 0 7126 5763"/>
                            <a:gd name="T105" fmla="*/ T104 w 1450"/>
                            <a:gd name="T106" fmla="+- 0 3021 2642"/>
                            <a:gd name="T107" fmla="*/ 3021 h 1450"/>
                            <a:gd name="T108" fmla="+- 0 7048 5763"/>
                            <a:gd name="T109" fmla="*/ T108 w 1450"/>
                            <a:gd name="T110" fmla="+- 0 2905 2642"/>
                            <a:gd name="T111" fmla="*/ 2905 h 1450"/>
                            <a:gd name="T112" fmla="+- 0 6949 5763"/>
                            <a:gd name="T113" fmla="*/ T112 w 1450"/>
                            <a:gd name="T114" fmla="+- 0 2807 2642"/>
                            <a:gd name="T115" fmla="*/ 2807 h 1450"/>
                            <a:gd name="T116" fmla="+- 0 6834 5763"/>
                            <a:gd name="T117" fmla="*/ T116 w 1450"/>
                            <a:gd name="T118" fmla="+- 0 2729 2642"/>
                            <a:gd name="T119" fmla="*/ 2729 h 1450"/>
                            <a:gd name="T120" fmla="+- 0 6704 5763"/>
                            <a:gd name="T121" fmla="*/ T120 w 1450"/>
                            <a:gd name="T122" fmla="+- 0 2674 2642"/>
                            <a:gd name="T123" fmla="*/ 2674 h 1450"/>
                            <a:gd name="T124" fmla="+- 0 6562 5763"/>
                            <a:gd name="T125" fmla="*/ T124 w 1450"/>
                            <a:gd name="T126" fmla="+- 0 2645 2642"/>
                            <a:gd name="T127" fmla="*/ 2645 h 145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</a:cxnLst>
                          <a:rect l="0" t="0" r="r" b="b"/>
                          <a:pathLst>
                            <a:path w="1450" h="1450">
                              <a:moveTo>
                                <a:pt x="725" y="0"/>
                              </a:moveTo>
                              <a:lnTo>
                                <a:pt x="651" y="3"/>
                              </a:lnTo>
                              <a:lnTo>
                                <a:pt x="579" y="14"/>
                              </a:lnTo>
                              <a:lnTo>
                                <a:pt x="510" y="32"/>
                              </a:lnTo>
                              <a:lnTo>
                                <a:pt x="443" y="57"/>
                              </a:lnTo>
                              <a:lnTo>
                                <a:pt x="380" y="87"/>
                              </a:lnTo>
                              <a:lnTo>
                                <a:pt x="320" y="123"/>
                              </a:lnTo>
                              <a:lnTo>
                                <a:pt x="264" y="165"/>
                              </a:lnTo>
                              <a:lnTo>
                                <a:pt x="213" y="212"/>
                              </a:lnTo>
                              <a:lnTo>
                                <a:pt x="166" y="263"/>
                              </a:lnTo>
                              <a:lnTo>
                                <a:pt x="124" y="319"/>
                              </a:lnTo>
                              <a:lnTo>
                                <a:pt x="88" y="379"/>
                              </a:lnTo>
                              <a:lnTo>
                                <a:pt x="57" y="442"/>
                              </a:lnTo>
                              <a:lnTo>
                                <a:pt x="33" y="509"/>
                              </a:lnTo>
                              <a:lnTo>
                                <a:pt x="15" y="578"/>
                              </a:lnTo>
                              <a:lnTo>
                                <a:pt x="4" y="650"/>
                              </a:lnTo>
                              <a:lnTo>
                                <a:pt x="0" y="725"/>
                              </a:lnTo>
                              <a:lnTo>
                                <a:pt x="4" y="799"/>
                              </a:lnTo>
                              <a:lnTo>
                                <a:pt x="15" y="871"/>
                              </a:lnTo>
                              <a:lnTo>
                                <a:pt x="33" y="940"/>
                              </a:lnTo>
                              <a:lnTo>
                                <a:pt x="57" y="1007"/>
                              </a:lnTo>
                              <a:lnTo>
                                <a:pt x="88" y="1070"/>
                              </a:lnTo>
                              <a:lnTo>
                                <a:pt x="124" y="1130"/>
                              </a:lnTo>
                              <a:lnTo>
                                <a:pt x="166" y="1186"/>
                              </a:lnTo>
                              <a:lnTo>
                                <a:pt x="213" y="1237"/>
                              </a:lnTo>
                              <a:lnTo>
                                <a:pt x="264" y="1284"/>
                              </a:lnTo>
                              <a:lnTo>
                                <a:pt x="320" y="1326"/>
                              </a:lnTo>
                              <a:lnTo>
                                <a:pt x="380" y="1362"/>
                              </a:lnTo>
                              <a:lnTo>
                                <a:pt x="443" y="1392"/>
                              </a:lnTo>
                              <a:lnTo>
                                <a:pt x="510" y="1417"/>
                              </a:lnTo>
                              <a:lnTo>
                                <a:pt x="579" y="1435"/>
                              </a:lnTo>
                              <a:lnTo>
                                <a:pt x="651" y="1446"/>
                              </a:lnTo>
                              <a:lnTo>
                                <a:pt x="725" y="1449"/>
                              </a:lnTo>
                              <a:lnTo>
                                <a:pt x="799" y="1446"/>
                              </a:lnTo>
                              <a:lnTo>
                                <a:pt x="871" y="1435"/>
                              </a:lnTo>
                              <a:lnTo>
                                <a:pt x="941" y="1417"/>
                              </a:lnTo>
                              <a:lnTo>
                                <a:pt x="1007" y="1392"/>
                              </a:lnTo>
                              <a:lnTo>
                                <a:pt x="1071" y="1362"/>
                              </a:lnTo>
                              <a:lnTo>
                                <a:pt x="1131" y="1326"/>
                              </a:lnTo>
                              <a:lnTo>
                                <a:pt x="1186" y="1284"/>
                              </a:lnTo>
                              <a:lnTo>
                                <a:pt x="1238" y="1237"/>
                              </a:lnTo>
                              <a:lnTo>
                                <a:pt x="1285" y="1186"/>
                              </a:lnTo>
                              <a:lnTo>
                                <a:pt x="1326" y="1130"/>
                              </a:lnTo>
                              <a:lnTo>
                                <a:pt x="1363" y="1070"/>
                              </a:lnTo>
                              <a:lnTo>
                                <a:pt x="1393" y="1007"/>
                              </a:lnTo>
                              <a:lnTo>
                                <a:pt x="1418" y="940"/>
                              </a:lnTo>
                              <a:lnTo>
                                <a:pt x="1435" y="871"/>
                              </a:lnTo>
                              <a:lnTo>
                                <a:pt x="1446" y="799"/>
                              </a:lnTo>
                              <a:lnTo>
                                <a:pt x="1450" y="725"/>
                              </a:lnTo>
                              <a:lnTo>
                                <a:pt x="1446" y="650"/>
                              </a:lnTo>
                              <a:lnTo>
                                <a:pt x="1435" y="578"/>
                              </a:lnTo>
                              <a:lnTo>
                                <a:pt x="1418" y="509"/>
                              </a:lnTo>
                              <a:lnTo>
                                <a:pt x="1393" y="442"/>
                              </a:lnTo>
                              <a:lnTo>
                                <a:pt x="1363" y="379"/>
                              </a:lnTo>
                              <a:lnTo>
                                <a:pt x="1326" y="319"/>
                              </a:lnTo>
                              <a:lnTo>
                                <a:pt x="1285" y="263"/>
                              </a:lnTo>
                              <a:lnTo>
                                <a:pt x="1238" y="212"/>
                              </a:lnTo>
                              <a:lnTo>
                                <a:pt x="1186" y="165"/>
                              </a:lnTo>
                              <a:lnTo>
                                <a:pt x="1131" y="123"/>
                              </a:lnTo>
                              <a:lnTo>
                                <a:pt x="1071" y="87"/>
                              </a:lnTo>
                              <a:lnTo>
                                <a:pt x="1007" y="57"/>
                              </a:lnTo>
                              <a:lnTo>
                                <a:pt x="941" y="32"/>
                              </a:lnTo>
                              <a:lnTo>
                                <a:pt x="871" y="14"/>
                              </a:lnTo>
                              <a:lnTo>
                                <a:pt x="799" y="3"/>
                              </a:lnTo>
                              <a:lnTo>
                                <a:pt x="72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B6B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3261F0" id="Freeform 67" o:spid="_x0000_s1026" style="position:absolute;margin-left:180.75pt;margin-top:30.05pt;width:72.5pt;height:72.5pt;z-index:-2517396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450,14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" path="m725,l651,3,579,14,510,32,443,57,380,87r-60,36l264,165r-51,47l166,263r-42,56l88,379,57,442,33,509,15,578,4,650,,725r4,74l15,871r18,69l57,1007r31,63l124,1130r42,56l213,1237r51,47l320,1326r60,36l443,1392r67,25l579,1435r72,11l725,1449r74,-3l871,1435r70,-18l1007,1392r64,-30l1131,1326r55,-42l1238,1237r47,-51l1326,1130r37,-60l1393,1007r25,-67l1435,871r11,-72l1450,725r-4,-75l1435,578r-17,-69l1393,442r-30,-63l1326,319r-41,-56l1238,212r-52,-47l1131,123,1071,87,1007,57,941,32,871,14,799,3,725,xe" fillcolor="#00b6bd" stroked="f">
                <v:path arrowok="t" o:connecttype="custom" o:connectlocs="413385,1679575;323850,1697990;241300,1732915;167640,1782445;105410,1844675;55880,1918335;20955,2000885;2540,2090420;2540,2185035;20955,2274570;55880,2357120;105410,2430780;167640,2493010;241300,2542540;323850,2577465;413385,2595880;507365,2595880;597535,2577465;680085,2542540;753110,2493010;815975,2430780;865505,2357120;900430,2274570;918210,2185035;918210,2090420;900430,2000885;865505,1918335;815975,1844675;753110,1782445;680085,1732915;597535,1697990;507365,1679575" o:connectangles="0,0,0,0,0,0,0,0,0,0,0,0,0,0,0,0,0,0,0,0,0,0,0,0,0,0,0,0,0,0,0,0"/>
              </v:shape>
            </w:pict>
          </mc:Fallback>
        </mc:AlternateContent>
      </w:r>
    </w:p>
    <w:p w14:paraId="2FA921F3" w14:textId="69AA34CE" w:rsidR="00576EBB" w:rsidRDefault="00A42956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  <w:r>
        <w:rPr>
          <w:rFonts w:ascii="Calibri" w:eastAsia="Calibri" w:hAnsi="Calibri" w:cs="Calibri"/>
          <w:noProof/>
          <w:color w:val="FFA953"/>
          <w:sz w:val="44"/>
          <w:szCs w:val="44"/>
          <w:lang w:bidi="ar-SA"/>
        </w:rPr>
        <mc:AlternateContent>
          <mc:Choice Requires="wpg">
            <w:drawing>
              <wp:anchor distT="0" distB="0" distL="114300" distR="114300" simplePos="0" relativeHeight="251730432" behindDoc="1" locked="0" layoutInCell="1" allowOverlap="1" wp14:anchorId="355D9B2A" wp14:editId="5A6D90C3">
                <wp:simplePos x="0" y="0"/>
                <wp:positionH relativeFrom="column">
                  <wp:posOffset>261229</wp:posOffset>
                </wp:positionH>
                <wp:positionV relativeFrom="paragraph">
                  <wp:posOffset>33264</wp:posOffset>
                </wp:positionV>
                <wp:extent cx="3227168" cy="3306054"/>
                <wp:effectExtent l="38100" t="38100" r="49530" b="66040"/>
                <wp:wrapNone/>
                <wp:docPr id="219" name="Group 2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27168" cy="3306054"/>
                          <a:chOff x="0" y="0"/>
                          <a:chExt cx="3227168" cy="3306054"/>
                        </a:xfrm>
                      </wpg:grpSpPr>
                      <wps:wsp>
                        <wps:cNvPr id="31" name="Freeform 29"/>
                        <wps:cNvSpPr>
                          <a:spLocks/>
                        </wps:cNvSpPr>
                        <wps:spPr bwMode="auto">
                          <a:xfrm>
                            <a:off x="0" y="309489"/>
                            <a:ext cx="3227168" cy="2996565"/>
                          </a:xfrm>
                          <a:custGeom>
                            <a:avLst/>
                            <a:gdLst>
                              <a:gd name="T0" fmla="+- 0 3512 2139"/>
                              <a:gd name="T1" fmla="*/ T0 w 4712"/>
                              <a:gd name="T2" fmla="+- 0 6929 3181"/>
                              <a:gd name="T3" fmla="*/ 6929 h 4719"/>
                              <a:gd name="T4" fmla="+- 0 3558 2139"/>
                              <a:gd name="T5" fmla="*/ T4 w 4712"/>
                              <a:gd name="T6" fmla="+- 0 7900 3181"/>
                              <a:gd name="T7" fmla="*/ 7900 h 4719"/>
                              <a:gd name="T8" fmla="+- 0 4940 2139"/>
                              <a:gd name="T9" fmla="*/ T8 w 4712"/>
                              <a:gd name="T10" fmla="+- 0 6929 3181"/>
                              <a:gd name="T11" fmla="*/ 6929 h 4719"/>
                              <a:gd name="T12" fmla="+- 0 6851 2139"/>
                              <a:gd name="T13" fmla="*/ T12 w 4712"/>
                              <a:gd name="T14" fmla="+- 0 6929 3181"/>
                              <a:gd name="T15" fmla="*/ 6929 h 4719"/>
                              <a:gd name="T16" fmla="+- 0 6851 2139"/>
                              <a:gd name="T17" fmla="*/ T16 w 4712"/>
                              <a:gd name="T18" fmla="+- 0 3181 3181"/>
                              <a:gd name="T19" fmla="*/ 3181 h 4719"/>
                              <a:gd name="T20" fmla="+- 0 2139 2139"/>
                              <a:gd name="T21" fmla="*/ T20 w 4712"/>
                              <a:gd name="T22" fmla="+- 0 3664 3181"/>
                              <a:gd name="T23" fmla="*/ 3664 h 4719"/>
                              <a:gd name="T24" fmla="+- 0 2139 2139"/>
                              <a:gd name="T25" fmla="*/ T24 w 4712"/>
                              <a:gd name="T26" fmla="+- 0 6929 3181"/>
                              <a:gd name="T27" fmla="*/ 6929 h 4719"/>
                              <a:gd name="T28" fmla="+- 0 3512 2139"/>
                              <a:gd name="T29" fmla="*/ T28 w 4712"/>
                              <a:gd name="T30" fmla="+- 0 6929 3181"/>
                              <a:gd name="T31" fmla="*/ 6929 h 471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4712" h="4719">
                                <a:moveTo>
                                  <a:pt x="1373" y="3748"/>
                                </a:moveTo>
                                <a:lnTo>
                                  <a:pt x="1419" y="4719"/>
                                </a:lnTo>
                                <a:lnTo>
                                  <a:pt x="2801" y="3748"/>
                                </a:lnTo>
                                <a:lnTo>
                                  <a:pt x="4712" y="3748"/>
                                </a:lnTo>
                                <a:lnTo>
                                  <a:pt x="4712" y="0"/>
                                </a:lnTo>
                                <a:lnTo>
                                  <a:pt x="0" y="483"/>
                                </a:lnTo>
                                <a:lnTo>
                                  <a:pt x="0" y="3748"/>
                                </a:lnTo>
                                <a:lnTo>
                                  <a:pt x="1373" y="374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02870">
                            <a:solidFill>
                              <a:srgbClr val="00B6BD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209" name="Group 209"/>
                        <wpg:cNvGrpSpPr/>
                        <wpg:grpSpPr>
                          <a:xfrm>
                            <a:off x="2039816" y="0"/>
                            <a:ext cx="920750" cy="920750"/>
                            <a:chOff x="0" y="0"/>
                            <a:chExt cx="920750" cy="920750"/>
                          </a:xfrm>
                        </wpg:grpSpPr>
                        <wps:wsp>
                          <wps:cNvPr id="210" name="Freeform 66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920750" cy="920750"/>
                            </a:xfrm>
                            <a:custGeom>
                              <a:avLst/>
                              <a:gdLst>
                                <a:gd name="T0" fmla="+- 0 7209 5763"/>
                                <a:gd name="T1" fmla="*/ T0 w 1450"/>
                                <a:gd name="T2" fmla="+- 0 3441 2642"/>
                                <a:gd name="T3" fmla="*/ 3441 h 1450"/>
                                <a:gd name="T4" fmla="+- 0 7181 5763"/>
                                <a:gd name="T5" fmla="*/ T4 w 1450"/>
                                <a:gd name="T6" fmla="+- 0 3582 2642"/>
                                <a:gd name="T7" fmla="*/ 3582 h 1450"/>
                                <a:gd name="T8" fmla="+- 0 7126 5763"/>
                                <a:gd name="T9" fmla="*/ T8 w 1450"/>
                                <a:gd name="T10" fmla="+- 0 3712 2642"/>
                                <a:gd name="T11" fmla="*/ 3712 h 1450"/>
                                <a:gd name="T12" fmla="+- 0 7048 5763"/>
                                <a:gd name="T13" fmla="*/ T12 w 1450"/>
                                <a:gd name="T14" fmla="+- 0 3828 2642"/>
                                <a:gd name="T15" fmla="*/ 3828 h 1450"/>
                                <a:gd name="T16" fmla="+- 0 6949 5763"/>
                                <a:gd name="T17" fmla="*/ T16 w 1450"/>
                                <a:gd name="T18" fmla="+- 0 3926 2642"/>
                                <a:gd name="T19" fmla="*/ 3926 h 1450"/>
                                <a:gd name="T20" fmla="+- 0 6834 5763"/>
                                <a:gd name="T21" fmla="*/ T20 w 1450"/>
                                <a:gd name="T22" fmla="+- 0 4004 2642"/>
                                <a:gd name="T23" fmla="*/ 4004 h 1450"/>
                                <a:gd name="T24" fmla="+- 0 6704 5763"/>
                                <a:gd name="T25" fmla="*/ T24 w 1450"/>
                                <a:gd name="T26" fmla="+- 0 4059 2642"/>
                                <a:gd name="T27" fmla="*/ 4059 h 1450"/>
                                <a:gd name="T28" fmla="+- 0 6562 5763"/>
                                <a:gd name="T29" fmla="*/ T28 w 1450"/>
                                <a:gd name="T30" fmla="+- 0 4088 2642"/>
                                <a:gd name="T31" fmla="*/ 4088 h 1450"/>
                                <a:gd name="T32" fmla="+- 0 6414 5763"/>
                                <a:gd name="T33" fmla="*/ T32 w 1450"/>
                                <a:gd name="T34" fmla="+- 0 4088 2642"/>
                                <a:gd name="T35" fmla="*/ 4088 h 1450"/>
                                <a:gd name="T36" fmla="+- 0 6273 5763"/>
                                <a:gd name="T37" fmla="*/ T36 w 1450"/>
                                <a:gd name="T38" fmla="+- 0 4059 2642"/>
                                <a:gd name="T39" fmla="*/ 4059 h 1450"/>
                                <a:gd name="T40" fmla="+- 0 6143 5763"/>
                                <a:gd name="T41" fmla="*/ T40 w 1450"/>
                                <a:gd name="T42" fmla="+- 0 4004 2642"/>
                                <a:gd name="T43" fmla="*/ 4004 h 1450"/>
                                <a:gd name="T44" fmla="+- 0 6027 5763"/>
                                <a:gd name="T45" fmla="*/ T44 w 1450"/>
                                <a:gd name="T46" fmla="+- 0 3926 2642"/>
                                <a:gd name="T47" fmla="*/ 3926 h 1450"/>
                                <a:gd name="T48" fmla="+- 0 5929 5763"/>
                                <a:gd name="T49" fmla="*/ T48 w 1450"/>
                                <a:gd name="T50" fmla="+- 0 3828 2642"/>
                                <a:gd name="T51" fmla="*/ 3828 h 1450"/>
                                <a:gd name="T52" fmla="+- 0 5851 5763"/>
                                <a:gd name="T53" fmla="*/ T52 w 1450"/>
                                <a:gd name="T54" fmla="+- 0 3712 2642"/>
                                <a:gd name="T55" fmla="*/ 3712 h 1450"/>
                                <a:gd name="T56" fmla="+- 0 5796 5763"/>
                                <a:gd name="T57" fmla="*/ T56 w 1450"/>
                                <a:gd name="T58" fmla="+- 0 3582 2642"/>
                                <a:gd name="T59" fmla="*/ 3582 h 1450"/>
                                <a:gd name="T60" fmla="+- 0 5767 5763"/>
                                <a:gd name="T61" fmla="*/ T60 w 1450"/>
                                <a:gd name="T62" fmla="+- 0 3441 2642"/>
                                <a:gd name="T63" fmla="*/ 3441 h 1450"/>
                                <a:gd name="T64" fmla="+- 0 5767 5763"/>
                                <a:gd name="T65" fmla="*/ T64 w 1450"/>
                                <a:gd name="T66" fmla="+- 0 3292 2642"/>
                                <a:gd name="T67" fmla="*/ 3292 h 1450"/>
                                <a:gd name="T68" fmla="+- 0 5796 5763"/>
                                <a:gd name="T69" fmla="*/ T68 w 1450"/>
                                <a:gd name="T70" fmla="+- 0 3151 2642"/>
                                <a:gd name="T71" fmla="*/ 3151 h 1450"/>
                                <a:gd name="T72" fmla="+- 0 5851 5763"/>
                                <a:gd name="T73" fmla="*/ T72 w 1450"/>
                                <a:gd name="T74" fmla="+- 0 3021 2642"/>
                                <a:gd name="T75" fmla="*/ 3021 h 1450"/>
                                <a:gd name="T76" fmla="+- 0 5929 5763"/>
                                <a:gd name="T77" fmla="*/ T76 w 1450"/>
                                <a:gd name="T78" fmla="+- 0 2905 2642"/>
                                <a:gd name="T79" fmla="*/ 2905 h 1450"/>
                                <a:gd name="T80" fmla="+- 0 6027 5763"/>
                                <a:gd name="T81" fmla="*/ T80 w 1450"/>
                                <a:gd name="T82" fmla="+- 0 2807 2642"/>
                                <a:gd name="T83" fmla="*/ 2807 h 1450"/>
                                <a:gd name="T84" fmla="+- 0 6143 5763"/>
                                <a:gd name="T85" fmla="*/ T84 w 1450"/>
                                <a:gd name="T86" fmla="+- 0 2729 2642"/>
                                <a:gd name="T87" fmla="*/ 2729 h 1450"/>
                                <a:gd name="T88" fmla="+- 0 6273 5763"/>
                                <a:gd name="T89" fmla="*/ T88 w 1450"/>
                                <a:gd name="T90" fmla="+- 0 2674 2642"/>
                                <a:gd name="T91" fmla="*/ 2674 h 1450"/>
                                <a:gd name="T92" fmla="+- 0 6414 5763"/>
                                <a:gd name="T93" fmla="*/ T92 w 1450"/>
                                <a:gd name="T94" fmla="+- 0 2645 2642"/>
                                <a:gd name="T95" fmla="*/ 2645 h 1450"/>
                                <a:gd name="T96" fmla="+- 0 6562 5763"/>
                                <a:gd name="T97" fmla="*/ T96 w 1450"/>
                                <a:gd name="T98" fmla="+- 0 2645 2642"/>
                                <a:gd name="T99" fmla="*/ 2645 h 1450"/>
                                <a:gd name="T100" fmla="+- 0 6704 5763"/>
                                <a:gd name="T101" fmla="*/ T100 w 1450"/>
                                <a:gd name="T102" fmla="+- 0 2674 2642"/>
                                <a:gd name="T103" fmla="*/ 2674 h 1450"/>
                                <a:gd name="T104" fmla="+- 0 6834 5763"/>
                                <a:gd name="T105" fmla="*/ T104 w 1450"/>
                                <a:gd name="T106" fmla="+- 0 2729 2642"/>
                                <a:gd name="T107" fmla="*/ 2729 h 1450"/>
                                <a:gd name="T108" fmla="+- 0 6949 5763"/>
                                <a:gd name="T109" fmla="*/ T108 w 1450"/>
                                <a:gd name="T110" fmla="+- 0 2807 2642"/>
                                <a:gd name="T111" fmla="*/ 2807 h 1450"/>
                                <a:gd name="T112" fmla="+- 0 7048 5763"/>
                                <a:gd name="T113" fmla="*/ T112 w 1450"/>
                                <a:gd name="T114" fmla="+- 0 2905 2642"/>
                                <a:gd name="T115" fmla="*/ 2905 h 1450"/>
                                <a:gd name="T116" fmla="+- 0 7126 5763"/>
                                <a:gd name="T117" fmla="*/ T116 w 1450"/>
                                <a:gd name="T118" fmla="+- 0 3021 2642"/>
                                <a:gd name="T119" fmla="*/ 3021 h 1450"/>
                                <a:gd name="T120" fmla="+- 0 7181 5763"/>
                                <a:gd name="T121" fmla="*/ T120 w 1450"/>
                                <a:gd name="T122" fmla="+- 0 3151 2642"/>
                                <a:gd name="T123" fmla="*/ 3151 h 1450"/>
                                <a:gd name="T124" fmla="+- 0 7209 5763"/>
                                <a:gd name="T125" fmla="*/ T124 w 1450"/>
                                <a:gd name="T126" fmla="+- 0 3292 2642"/>
                                <a:gd name="T127" fmla="*/ 3292 h 14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</a:cxnLst>
                              <a:rect l="0" t="0" r="r" b="b"/>
                              <a:pathLst>
                                <a:path w="1450" h="1450">
                                  <a:moveTo>
                                    <a:pt x="1450" y="725"/>
                                  </a:moveTo>
                                  <a:lnTo>
                                    <a:pt x="1446" y="799"/>
                                  </a:lnTo>
                                  <a:lnTo>
                                    <a:pt x="1435" y="871"/>
                                  </a:lnTo>
                                  <a:lnTo>
                                    <a:pt x="1418" y="940"/>
                                  </a:lnTo>
                                  <a:lnTo>
                                    <a:pt x="1393" y="1007"/>
                                  </a:lnTo>
                                  <a:lnTo>
                                    <a:pt x="1363" y="1070"/>
                                  </a:lnTo>
                                  <a:lnTo>
                                    <a:pt x="1326" y="1130"/>
                                  </a:lnTo>
                                  <a:lnTo>
                                    <a:pt x="1285" y="1186"/>
                                  </a:lnTo>
                                  <a:lnTo>
                                    <a:pt x="1238" y="1237"/>
                                  </a:lnTo>
                                  <a:lnTo>
                                    <a:pt x="1186" y="1284"/>
                                  </a:lnTo>
                                  <a:lnTo>
                                    <a:pt x="1131" y="1326"/>
                                  </a:lnTo>
                                  <a:lnTo>
                                    <a:pt x="1071" y="1362"/>
                                  </a:lnTo>
                                  <a:lnTo>
                                    <a:pt x="1007" y="1392"/>
                                  </a:lnTo>
                                  <a:lnTo>
                                    <a:pt x="941" y="1417"/>
                                  </a:lnTo>
                                  <a:lnTo>
                                    <a:pt x="871" y="1435"/>
                                  </a:lnTo>
                                  <a:lnTo>
                                    <a:pt x="799" y="1446"/>
                                  </a:lnTo>
                                  <a:lnTo>
                                    <a:pt x="725" y="1449"/>
                                  </a:lnTo>
                                  <a:lnTo>
                                    <a:pt x="651" y="1446"/>
                                  </a:lnTo>
                                  <a:lnTo>
                                    <a:pt x="579" y="1435"/>
                                  </a:lnTo>
                                  <a:lnTo>
                                    <a:pt x="510" y="1417"/>
                                  </a:lnTo>
                                  <a:lnTo>
                                    <a:pt x="443" y="1392"/>
                                  </a:lnTo>
                                  <a:lnTo>
                                    <a:pt x="380" y="1362"/>
                                  </a:lnTo>
                                  <a:lnTo>
                                    <a:pt x="320" y="1326"/>
                                  </a:lnTo>
                                  <a:lnTo>
                                    <a:pt x="264" y="1284"/>
                                  </a:lnTo>
                                  <a:lnTo>
                                    <a:pt x="213" y="1237"/>
                                  </a:lnTo>
                                  <a:lnTo>
                                    <a:pt x="166" y="1186"/>
                                  </a:lnTo>
                                  <a:lnTo>
                                    <a:pt x="124" y="1130"/>
                                  </a:lnTo>
                                  <a:lnTo>
                                    <a:pt x="88" y="1070"/>
                                  </a:lnTo>
                                  <a:lnTo>
                                    <a:pt x="57" y="1007"/>
                                  </a:lnTo>
                                  <a:lnTo>
                                    <a:pt x="33" y="940"/>
                                  </a:lnTo>
                                  <a:lnTo>
                                    <a:pt x="15" y="871"/>
                                  </a:lnTo>
                                  <a:lnTo>
                                    <a:pt x="4" y="799"/>
                                  </a:lnTo>
                                  <a:lnTo>
                                    <a:pt x="0" y="725"/>
                                  </a:lnTo>
                                  <a:lnTo>
                                    <a:pt x="4" y="650"/>
                                  </a:lnTo>
                                  <a:lnTo>
                                    <a:pt x="15" y="578"/>
                                  </a:lnTo>
                                  <a:lnTo>
                                    <a:pt x="33" y="509"/>
                                  </a:lnTo>
                                  <a:lnTo>
                                    <a:pt x="57" y="442"/>
                                  </a:lnTo>
                                  <a:lnTo>
                                    <a:pt x="88" y="379"/>
                                  </a:lnTo>
                                  <a:lnTo>
                                    <a:pt x="124" y="319"/>
                                  </a:lnTo>
                                  <a:lnTo>
                                    <a:pt x="166" y="263"/>
                                  </a:lnTo>
                                  <a:lnTo>
                                    <a:pt x="213" y="212"/>
                                  </a:lnTo>
                                  <a:lnTo>
                                    <a:pt x="264" y="165"/>
                                  </a:lnTo>
                                  <a:lnTo>
                                    <a:pt x="320" y="123"/>
                                  </a:lnTo>
                                  <a:lnTo>
                                    <a:pt x="380" y="87"/>
                                  </a:lnTo>
                                  <a:lnTo>
                                    <a:pt x="443" y="57"/>
                                  </a:lnTo>
                                  <a:lnTo>
                                    <a:pt x="510" y="32"/>
                                  </a:lnTo>
                                  <a:lnTo>
                                    <a:pt x="579" y="14"/>
                                  </a:lnTo>
                                  <a:lnTo>
                                    <a:pt x="651" y="3"/>
                                  </a:lnTo>
                                  <a:lnTo>
                                    <a:pt x="725" y="0"/>
                                  </a:lnTo>
                                  <a:lnTo>
                                    <a:pt x="799" y="3"/>
                                  </a:lnTo>
                                  <a:lnTo>
                                    <a:pt x="871" y="14"/>
                                  </a:lnTo>
                                  <a:lnTo>
                                    <a:pt x="941" y="32"/>
                                  </a:lnTo>
                                  <a:lnTo>
                                    <a:pt x="1007" y="57"/>
                                  </a:lnTo>
                                  <a:lnTo>
                                    <a:pt x="1071" y="87"/>
                                  </a:lnTo>
                                  <a:lnTo>
                                    <a:pt x="1131" y="123"/>
                                  </a:lnTo>
                                  <a:lnTo>
                                    <a:pt x="1186" y="165"/>
                                  </a:lnTo>
                                  <a:lnTo>
                                    <a:pt x="1238" y="212"/>
                                  </a:lnTo>
                                  <a:lnTo>
                                    <a:pt x="1285" y="263"/>
                                  </a:lnTo>
                                  <a:lnTo>
                                    <a:pt x="1326" y="319"/>
                                  </a:lnTo>
                                  <a:lnTo>
                                    <a:pt x="1363" y="379"/>
                                  </a:lnTo>
                                  <a:lnTo>
                                    <a:pt x="1393" y="442"/>
                                  </a:lnTo>
                                  <a:lnTo>
                                    <a:pt x="1418" y="509"/>
                                  </a:lnTo>
                                  <a:lnTo>
                                    <a:pt x="1435" y="578"/>
                                  </a:lnTo>
                                  <a:lnTo>
                                    <a:pt x="1446" y="650"/>
                                  </a:lnTo>
                                  <a:lnTo>
                                    <a:pt x="1450" y="72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4409">
                              <a:solidFill>
                                <a:srgbClr val="FFFFFF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1" name="AutoShape 65"/>
                          <wps:cNvSpPr>
                            <a:spLocks/>
                          </wps:cNvSpPr>
                          <wps:spPr bwMode="auto">
                            <a:xfrm>
                              <a:off x="140677" y="239151"/>
                              <a:ext cx="640080" cy="447675"/>
                            </a:xfrm>
                            <a:custGeom>
                              <a:avLst/>
                              <a:gdLst>
                                <a:gd name="T0" fmla="+- 0 6686 5977"/>
                                <a:gd name="T1" fmla="*/ T0 w 1008"/>
                                <a:gd name="T2" fmla="+- 0 3201 3008"/>
                                <a:gd name="T3" fmla="*/ 3201 h 705"/>
                                <a:gd name="T4" fmla="+- 0 6646 5977"/>
                                <a:gd name="T5" fmla="*/ T4 w 1008"/>
                                <a:gd name="T6" fmla="+- 0 3484 3008"/>
                                <a:gd name="T7" fmla="*/ 3484 h 705"/>
                                <a:gd name="T8" fmla="+- 0 6416 5977"/>
                                <a:gd name="T9" fmla="*/ T8 w 1008"/>
                                <a:gd name="T10" fmla="+- 0 3559 3008"/>
                                <a:gd name="T11" fmla="*/ 3559 h 705"/>
                                <a:gd name="T12" fmla="+- 0 6276 5977"/>
                                <a:gd name="T13" fmla="*/ T12 w 1008"/>
                                <a:gd name="T14" fmla="+- 0 3360 3008"/>
                                <a:gd name="T15" fmla="*/ 3360 h 705"/>
                                <a:gd name="T16" fmla="+- 0 6360 5977"/>
                                <a:gd name="T17" fmla="*/ T16 w 1008"/>
                                <a:gd name="T18" fmla="+- 0 3190 3008"/>
                                <a:gd name="T19" fmla="*/ 3190 h 705"/>
                                <a:gd name="T20" fmla="+- 0 6602 5977"/>
                                <a:gd name="T21" fmla="*/ T20 w 1008"/>
                                <a:gd name="T22" fmla="+- 0 3191 3008"/>
                                <a:gd name="T23" fmla="*/ 3191 h 705"/>
                                <a:gd name="T24" fmla="+- 0 6686 5977"/>
                                <a:gd name="T25" fmla="*/ T24 w 1008"/>
                                <a:gd name="T26" fmla="+- 0 3201 3008"/>
                                <a:gd name="T27" fmla="*/ 3201 h 705"/>
                                <a:gd name="T28" fmla="+- 0 6550 5977"/>
                                <a:gd name="T29" fmla="*/ T28 w 1008"/>
                                <a:gd name="T30" fmla="+- 0 3104 3008"/>
                                <a:gd name="T31" fmla="*/ 3104 h 705"/>
                                <a:gd name="T32" fmla="+- 0 6298 5977"/>
                                <a:gd name="T33" fmla="*/ T32 w 1008"/>
                                <a:gd name="T34" fmla="+- 0 3172 3008"/>
                                <a:gd name="T35" fmla="*/ 3172 h 705"/>
                                <a:gd name="T36" fmla="+- 0 6231 5977"/>
                                <a:gd name="T37" fmla="*/ T36 w 1008"/>
                                <a:gd name="T38" fmla="+- 0 3430 3008"/>
                                <a:gd name="T39" fmla="*/ 3430 h 705"/>
                                <a:gd name="T40" fmla="+- 0 6411 5977"/>
                                <a:gd name="T41" fmla="*/ T40 w 1008"/>
                                <a:gd name="T42" fmla="+- 0 3616 3008"/>
                                <a:gd name="T43" fmla="*/ 3616 h 705"/>
                                <a:gd name="T44" fmla="+- 0 6635 5977"/>
                                <a:gd name="T45" fmla="*/ T44 w 1008"/>
                                <a:gd name="T46" fmla="+- 0 3570 3008"/>
                                <a:gd name="T47" fmla="*/ 3570 h 705"/>
                                <a:gd name="T48" fmla="+- 0 6740 5977"/>
                                <a:gd name="T49" fmla="*/ T48 w 1008"/>
                                <a:gd name="T50" fmla="+- 0 3360 3008"/>
                                <a:gd name="T51" fmla="*/ 3360 h 705"/>
                                <a:gd name="T52" fmla="+- 0 6962 5977"/>
                                <a:gd name="T53" fmla="*/ T52 w 1008"/>
                                <a:gd name="T54" fmla="+- 0 3325 3008"/>
                                <a:gd name="T55" fmla="*/ 3325 h 705"/>
                                <a:gd name="T56" fmla="+- 0 6924 5977"/>
                                <a:gd name="T57" fmla="*/ T56 w 1008"/>
                                <a:gd name="T58" fmla="+- 0 3354 3008"/>
                                <a:gd name="T59" fmla="*/ 3354 h 705"/>
                                <a:gd name="T60" fmla="+- 0 6857 5977"/>
                                <a:gd name="T61" fmla="*/ T60 w 1008"/>
                                <a:gd name="T62" fmla="+- 0 3438 3008"/>
                                <a:gd name="T63" fmla="*/ 3438 h 705"/>
                                <a:gd name="T64" fmla="+- 0 6712 5977"/>
                                <a:gd name="T65" fmla="*/ T64 w 1008"/>
                                <a:gd name="T66" fmla="+- 0 3572 3008"/>
                                <a:gd name="T67" fmla="*/ 3572 h 705"/>
                                <a:gd name="T68" fmla="+- 0 6604 5977"/>
                                <a:gd name="T69" fmla="*/ T68 w 1008"/>
                                <a:gd name="T70" fmla="+- 0 3632 3008"/>
                                <a:gd name="T71" fmla="*/ 3632 h 705"/>
                                <a:gd name="T72" fmla="+- 0 6514 5977"/>
                                <a:gd name="T73" fmla="*/ T72 w 1008"/>
                                <a:gd name="T74" fmla="+- 0 3655 3008"/>
                                <a:gd name="T75" fmla="*/ 3655 h 705"/>
                                <a:gd name="T76" fmla="+- 0 6412 5977"/>
                                <a:gd name="T77" fmla="*/ T76 w 1008"/>
                                <a:gd name="T78" fmla="+- 0 3649 3008"/>
                                <a:gd name="T79" fmla="*/ 3649 h 705"/>
                                <a:gd name="T80" fmla="+- 0 6299 5977"/>
                                <a:gd name="T81" fmla="*/ T80 w 1008"/>
                                <a:gd name="T82" fmla="+- 0 3603 3008"/>
                                <a:gd name="T83" fmla="*/ 3603 h 705"/>
                                <a:gd name="T84" fmla="+- 0 6152 5977"/>
                                <a:gd name="T85" fmla="*/ T84 w 1008"/>
                                <a:gd name="T86" fmla="+- 0 3489 3008"/>
                                <a:gd name="T87" fmla="*/ 3489 h 705"/>
                                <a:gd name="T88" fmla="+- 0 6044 5977"/>
                                <a:gd name="T89" fmla="*/ T88 w 1008"/>
                                <a:gd name="T90" fmla="+- 0 3364 3008"/>
                                <a:gd name="T91" fmla="*/ 3364 h 705"/>
                                <a:gd name="T92" fmla="+- 0 6074 5977"/>
                                <a:gd name="T93" fmla="*/ T92 w 1008"/>
                                <a:gd name="T94" fmla="+- 0 3316 3008"/>
                                <a:gd name="T95" fmla="*/ 3316 h 705"/>
                                <a:gd name="T96" fmla="+- 0 6207 5977"/>
                                <a:gd name="T97" fmla="*/ T96 w 1008"/>
                                <a:gd name="T98" fmla="+- 0 3180 3008"/>
                                <a:gd name="T99" fmla="*/ 3180 h 705"/>
                                <a:gd name="T100" fmla="+- 0 6329 5977"/>
                                <a:gd name="T101" fmla="*/ T100 w 1008"/>
                                <a:gd name="T102" fmla="+- 0 3100 3008"/>
                                <a:gd name="T103" fmla="*/ 3100 h 705"/>
                                <a:gd name="T104" fmla="+- 0 6412 5977"/>
                                <a:gd name="T105" fmla="*/ T104 w 1008"/>
                                <a:gd name="T106" fmla="+- 0 3070 3008"/>
                                <a:gd name="T107" fmla="*/ 3070 h 705"/>
                                <a:gd name="T108" fmla="+- 0 6502 5977"/>
                                <a:gd name="T109" fmla="*/ T108 w 1008"/>
                                <a:gd name="T110" fmla="+- 0 3064 3008"/>
                                <a:gd name="T111" fmla="*/ 3064 h 705"/>
                                <a:gd name="T112" fmla="+- 0 6604 5977"/>
                                <a:gd name="T113" fmla="*/ T112 w 1008"/>
                                <a:gd name="T114" fmla="+- 0 3088 3008"/>
                                <a:gd name="T115" fmla="*/ 3088 h 705"/>
                                <a:gd name="T116" fmla="+- 0 6758 5977"/>
                                <a:gd name="T117" fmla="*/ T116 w 1008"/>
                                <a:gd name="T118" fmla="+- 0 3184 3008"/>
                                <a:gd name="T119" fmla="*/ 3184 h 705"/>
                                <a:gd name="T120" fmla="+- 0 6896 5977"/>
                                <a:gd name="T121" fmla="*/ T120 w 1008"/>
                                <a:gd name="T122" fmla="+- 0 3328 3008"/>
                                <a:gd name="T123" fmla="*/ 3328 h 705"/>
                                <a:gd name="T124" fmla="+- 0 6921 5977"/>
                                <a:gd name="T125" fmla="*/ T124 w 1008"/>
                                <a:gd name="T126" fmla="+- 0 3352 3008"/>
                                <a:gd name="T127" fmla="*/ 3352 h 705"/>
                                <a:gd name="T128" fmla="+- 0 6898 5977"/>
                                <a:gd name="T129" fmla="*/ T128 w 1008"/>
                                <a:gd name="T130" fmla="+- 0 3244 3008"/>
                                <a:gd name="T131" fmla="*/ 3244 h 705"/>
                                <a:gd name="T132" fmla="+- 0 6717 5977"/>
                                <a:gd name="T133" fmla="*/ T132 w 1008"/>
                                <a:gd name="T134" fmla="+- 0 3084 3008"/>
                                <a:gd name="T135" fmla="*/ 3084 h 705"/>
                                <a:gd name="T136" fmla="+- 0 6600 5977"/>
                                <a:gd name="T137" fmla="*/ T136 w 1008"/>
                                <a:gd name="T138" fmla="+- 0 3028 3008"/>
                                <a:gd name="T139" fmla="*/ 3028 h 705"/>
                                <a:gd name="T140" fmla="+- 0 6491 5977"/>
                                <a:gd name="T141" fmla="*/ T140 w 1008"/>
                                <a:gd name="T142" fmla="+- 0 3008 3008"/>
                                <a:gd name="T143" fmla="*/ 3008 h 705"/>
                                <a:gd name="T144" fmla="+- 0 6381 5977"/>
                                <a:gd name="T145" fmla="*/ T144 w 1008"/>
                                <a:gd name="T146" fmla="+- 0 3021 3008"/>
                                <a:gd name="T147" fmla="*/ 3021 h 705"/>
                                <a:gd name="T148" fmla="+- 0 6292 5977"/>
                                <a:gd name="T149" fmla="*/ T148 w 1008"/>
                                <a:gd name="T150" fmla="+- 0 3057 3008"/>
                                <a:gd name="T151" fmla="*/ 3057 h 705"/>
                                <a:gd name="T152" fmla="+- 0 6146 5977"/>
                                <a:gd name="T153" fmla="*/ T152 w 1008"/>
                                <a:gd name="T154" fmla="+- 0 3160 3008"/>
                                <a:gd name="T155" fmla="*/ 3160 h 705"/>
                                <a:gd name="T156" fmla="+- 0 6051 5977"/>
                                <a:gd name="T157" fmla="*/ T156 w 1008"/>
                                <a:gd name="T158" fmla="+- 0 3258 3008"/>
                                <a:gd name="T159" fmla="*/ 3258 h 705"/>
                                <a:gd name="T160" fmla="+- 0 5978 5977"/>
                                <a:gd name="T161" fmla="*/ T160 w 1008"/>
                                <a:gd name="T162" fmla="+- 0 3356 3008"/>
                                <a:gd name="T163" fmla="*/ 3356 h 705"/>
                                <a:gd name="T164" fmla="+- 0 6026 5977"/>
                                <a:gd name="T165" fmla="*/ T164 w 1008"/>
                                <a:gd name="T166" fmla="+- 0 3429 3008"/>
                                <a:gd name="T167" fmla="*/ 3429 h 705"/>
                                <a:gd name="T168" fmla="+- 0 6120 5977"/>
                                <a:gd name="T169" fmla="*/ T168 w 1008"/>
                                <a:gd name="T170" fmla="+- 0 3535 3008"/>
                                <a:gd name="T171" fmla="*/ 3535 h 705"/>
                                <a:gd name="T172" fmla="+- 0 6237 5977"/>
                                <a:gd name="T173" fmla="*/ T172 w 1008"/>
                                <a:gd name="T174" fmla="+- 0 3630 3008"/>
                                <a:gd name="T175" fmla="*/ 3630 h 705"/>
                                <a:gd name="T176" fmla="+- 0 6334 5977"/>
                                <a:gd name="T177" fmla="*/ T176 w 1008"/>
                                <a:gd name="T178" fmla="+- 0 3682 3008"/>
                                <a:gd name="T179" fmla="*/ 3682 h 705"/>
                                <a:gd name="T180" fmla="+- 0 6433 5977"/>
                                <a:gd name="T181" fmla="*/ T180 w 1008"/>
                                <a:gd name="T182" fmla="+- 0 3709 3008"/>
                                <a:gd name="T183" fmla="*/ 3709 h 705"/>
                                <a:gd name="T184" fmla="+- 0 6551 5977"/>
                                <a:gd name="T185" fmla="*/ T184 w 1008"/>
                                <a:gd name="T186" fmla="+- 0 3705 3008"/>
                                <a:gd name="T187" fmla="*/ 3705 h 705"/>
                                <a:gd name="T188" fmla="+- 0 6633 5977"/>
                                <a:gd name="T189" fmla="*/ T188 w 1008"/>
                                <a:gd name="T190" fmla="+- 0 3679 3008"/>
                                <a:gd name="T191" fmla="*/ 3679 h 705"/>
                                <a:gd name="T192" fmla="+- 0 6722 5977"/>
                                <a:gd name="T193" fmla="*/ T192 w 1008"/>
                                <a:gd name="T194" fmla="+- 0 3632 3008"/>
                                <a:gd name="T195" fmla="*/ 3632 h 705"/>
                                <a:gd name="T196" fmla="+- 0 6852 5977"/>
                                <a:gd name="T197" fmla="*/ T196 w 1008"/>
                                <a:gd name="T198" fmla="+- 0 3525 3008"/>
                                <a:gd name="T199" fmla="*/ 3525 h 705"/>
                                <a:gd name="T200" fmla="+- 0 6948 5977"/>
                                <a:gd name="T201" fmla="*/ T200 w 1008"/>
                                <a:gd name="T202" fmla="+- 0 3414 3008"/>
                                <a:gd name="T203" fmla="*/ 3414 h 7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</a:cxnLst>
                              <a:rect l="0" t="0" r="r" b="b"/>
                              <a:pathLst>
                                <a:path w="1008" h="705">
                                  <a:moveTo>
                                    <a:pt x="763" y="352"/>
                                  </a:moveTo>
                                  <a:lnTo>
                                    <a:pt x="754" y="282"/>
                                  </a:lnTo>
                                  <a:lnTo>
                                    <a:pt x="728" y="218"/>
                                  </a:lnTo>
                                  <a:lnTo>
                                    <a:pt x="709" y="193"/>
                                  </a:lnTo>
                                  <a:lnTo>
                                    <a:pt x="709" y="352"/>
                                  </a:lnTo>
                                  <a:lnTo>
                                    <a:pt x="698" y="418"/>
                                  </a:lnTo>
                                  <a:lnTo>
                                    <a:pt x="669" y="476"/>
                                  </a:lnTo>
                                  <a:lnTo>
                                    <a:pt x="624" y="522"/>
                                  </a:lnTo>
                                  <a:lnTo>
                                    <a:pt x="568" y="551"/>
                                  </a:lnTo>
                                  <a:lnTo>
                                    <a:pt x="504" y="562"/>
                                  </a:lnTo>
                                  <a:lnTo>
                                    <a:pt x="439" y="551"/>
                                  </a:lnTo>
                                  <a:lnTo>
                                    <a:pt x="383" y="521"/>
                                  </a:lnTo>
                                  <a:lnTo>
                                    <a:pt x="338" y="475"/>
                                  </a:lnTo>
                                  <a:lnTo>
                                    <a:pt x="309" y="418"/>
                                  </a:lnTo>
                                  <a:lnTo>
                                    <a:pt x="299" y="352"/>
                                  </a:lnTo>
                                  <a:lnTo>
                                    <a:pt x="309" y="286"/>
                                  </a:lnTo>
                                  <a:lnTo>
                                    <a:pt x="339" y="228"/>
                                  </a:lnTo>
                                  <a:lnTo>
                                    <a:pt x="383" y="182"/>
                                  </a:lnTo>
                                  <a:lnTo>
                                    <a:pt x="440" y="152"/>
                                  </a:lnTo>
                                  <a:lnTo>
                                    <a:pt x="504" y="142"/>
                                  </a:lnTo>
                                  <a:lnTo>
                                    <a:pt x="569" y="153"/>
                                  </a:lnTo>
                                  <a:lnTo>
                                    <a:pt x="625" y="183"/>
                                  </a:lnTo>
                                  <a:lnTo>
                                    <a:pt x="670" y="229"/>
                                  </a:lnTo>
                                  <a:lnTo>
                                    <a:pt x="698" y="286"/>
                                  </a:lnTo>
                                  <a:lnTo>
                                    <a:pt x="709" y="352"/>
                                  </a:lnTo>
                                  <a:lnTo>
                                    <a:pt x="709" y="193"/>
                                  </a:lnTo>
                                  <a:lnTo>
                                    <a:pt x="687" y="164"/>
                                  </a:lnTo>
                                  <a:lnTo>
                                    <a:pt x="658" y="142"/>
                                  </a:lnTo>
                                  <a:lnTo>
                                    <a:pt x="635" y="123"/>
                                  </a:lnTo>
                                  <a:lnTo>
                                    <a:pt x="573" y="96"/>
                                  </a:lnTo>
                                  <a:lnTo>
                                    <a:pt x="504" y="86"/>
                                  </a:lnTo>
                                  <a:lnTo>
                                    <a:pt x="435" y="96"/>
                                  </a:lnTo>
                                  <a:lnTo>
                                    <a:pt x="373" y="122"/>
                                  </a:lnTo>
                                  <a:lnTo>
                                    <a:pt x="321" y="164"/>
                                  </a:lnTo>
                                  <a:lnTo>
                                    <a:pt x="280" y="218"/>
                                  </a:lnTo>
                                  <a:lnTo>
                                    <a:pt x="254" y="281"/>
                                  </a:lnTo>
                                  <a:lnTo>
                                    <a:pt x="245" y="352"/>
                                  </a:lnTo>
                                  <a:lnTo>
                                    <a:pt x="254" y="422"/>
                                  </a:lnTo>
                                  <a:lnTo>
                                    <a:pt x="280" y="485"/>
                                  </a:lnTo>
                                  <a:lnTo>
                                    <a:pt x="320" y="539"/>
                                  </a:lnTo>
                                  <a:lnTo>
                                    <a:pt x="372" y="581"/>
                                  </a:lnTo>
                                  <a:lnTo>
                                    <a:pt x="434" y="608"/>
                                  </a:lnTo>
                                  <a:lnTo>
                                    <a:pt x="503" y="617"/>
                                  </a:lnTo>
                                  <a:lnTo>
                                    <a:pt x="572" y="608"/>
                                  </a:lnTo>
                                  <a:lnTo>
                                    <a:pt x="634" y="581"/>
                                  </a:lnTo>
                                  <a:lnTo>
                                    <a:pt x="658" y="562"/>
                                  </a:lnTo>
                                  <a:lnTo>
                                    <a:pt x="686" y="540"/>
                                  </a:lnTo>
                                  <a:lnTo>
                                    <a:pt x="727" y="486"/>
                                  </a:lnTo>
                                  <a:lnTo>
                                    <a:pt x="753" y="423"/>
                                  </a:lnTo>
                                  <a:lnTo>
                                    <a:pt x="763" y="352"/>
                                  </a:lnTo>
                                  <a:moveTo>
                                    <a:pt x="1008" y="354"/>
                                  </a:moveTo>
                                  <a:lnTo>
                                    <a:pt x="1007" y="350"/>
                                  </a:lnTo>
                                  <a:lnTo>
                                    <a:pt x="1003" y="344"/>
                                  </a:lnTo>
                                  <a:lnTo>
                                    <a:pt x="985" y="317"/>
                                  </a:lnTo>
                                  <a:lnTo>
                                    <a:pt x="974" y="302"/>
                                  </a:lnTo>
                                  <a:lnTo>
                                    <a:pt x="962" y="287"/>
                                  </a:lnTo>
                                  <a:lnTo>
                                    <a:pt x="947" y="267"/>
                                  </a:lnTo>
                                  <a:lnTo>
                                    <a:pt x="947" y="346"/>
                                  </a:lnTo>
                                  <a:lnTo>
                                    <a:pt x="946" y="348"/>
                                  </a:lnTo>
                                  <a:lnTo>
                                    <a:pt x="923" y="378"/>
                                  </a:lnTo>
                                  <a:lnTo>
                                    <a:pt x="916" y="388"/>
                                  </a:lnTo>
                                  <a:lnTo>
                                    <a:pt x="880" y="430"/>
                                  </a:lnTo>
                                  <a:lnTo>
                                    <a:pt x="843" y="470"/>
                                  </a:lnTo>
                                  <a:lnTo>
                                    <a:pt x="803" y="508"/>
                                  </a:lnTo>
                                  <a:lnTo>
                                    <a:pt x="762" y="544"/>
                                  </a:lnTo>
                                  <a:lnTo>
                                    <a:pt x="735" y="564"/>
                                  </a:lnTo>
                                  <a:lnTo>
                                    <a:pt x="707" y="583"/>
                                  </a:lnTo>
                                  <a:lnTo>
                                    <a:pt x="678" y="600"/>
                                  </a:lnTo>
                                  <a:lnTo>
                                    <a:pt x="648" y="615"/>
                                  </a:lnTo>
                                  <a:lnTo>
                                    <a:pt x="627" y="624"/>
                                  </a:lnTo>
                                  <a:lnTo>
                                    <a:pt x="606" y="632"/>
                                  </a:lnTo>
                                  <a:lnTo>
                                    <a:pt x="585" y="638"/>
                                  </a:lnTo>
                                  <a:lnTo>
                                    <a:pt x="563" y="643"/>
                                  </a:lnTo>
                                  <a:lnTo>
                                    <a:pt x="537" y="647"/>
                                  </a:lnTo>
                                  <a:lnTo>
                                    <a:pt x="511" y="649"/>
                                  </a:lnTo>
                                  <a:lnTo>
                                    <a:pt x="485" y="649"/>
                                  </a:lnTo>
                                  <a:lnTo>
                                    <a:pt x="459" y="646"/>
                                  </a:lnTo>
                                  <a:lnTo>
                                    <a:pt x="435" y="641"/>
                                  </a:lnTo>
                                  <a:lnTo>
                                    <a:pt x="411" y="635"/>
                                  </a:lnTo>
                                  <a:lnTo>
                                    <a:pt x="387" y="626"/>
                                  </a:lnTo>
                                  <a:lnTo>
                                    <a:pt x="364" y="617"/>
                                  </a:lnTo>
                                  <a:lnTo>
                                    <a:pt x="322" y="595"/>
                                  </a:lnTo>
                                  <a:lnTo>
                                    <a:pt x="282" y="570"/>
                                  </a:lnTo>
                                  <a:lnTo>
                                    <a:pt x="244" y="542"/>
                                  </a:lnTo>
                                  <a:lnTo>
                                    <a:pt x="207" y="511"/>
                                  </a:lnTo>
                                  <a:lnTo>
                                    <a:pt x="175" y="481"/>
                                  </a:lnTo>
                                  <a:lnTo>
                                    <a:pt x="144" y="449"/>
                                  </a:lnTo>
                                  <a:lnTo>
                                    <a:pt x="115" y="416"/>
                                  </a:lnTo>
                                  <a:lnTo>
                                    <a:pt x="87" y="381"/>
                                  </a:lnTo>
                                  <a:lnTo>
                                    <a:pt x="67" y="356"/>
                                  </a:lnTo>
                                  <a:lnTo>
                                    <a:pt x="64" y="353"/>
                                  </a:lnTo>
                                  <a:lnTo>
                                    <a:pt x="65" y="351"/>
                                  </a:lnTo>
                                  <a:lnTo>
                                    <a:pt x="67" y="348"/>
                                  </a:lnTo>
                                  <a:lnTo>
                                    <a:pt x="97" y="308"/>
                                  </a:lnTo>
                                  <a:lnTo>
                                    <a:pt x="129" y="270"/>
                                  </a:lnTo>
                                  <a:lnTo>
                                    <a:pt x="163" y="234"/>
                                  </a:lnTo>
                                  <a:lnTo>
                                    <a:pt x="199" y="200"/>
                                  </a:lnTo>
                                  <a:lnTo>
                                    <a:pt x="230" y="172"/>
                                  </a:lnTo>
                                  <a:lnTo>
                                    <a:pt x="263" y="147"/>
                                  </a:lnTo>
                                  <a:lnTo>
                                    <a:pt x="297" y="123"/>
                                  </a:lnTo>
                                  <a:lnTo>
                                    <a:pt x="332" y="102"/>
                                  </a:lnTo>
                                  <a:lnTo>
                                    <a:pt x="352" y="92"/>
                                  </a:lnTo>
                                  <a:lnTo>
                                    <a:pt x="372" y="83"/>
                                  </a:lnTo>
                                  <a:lnTo>
                                    <a:pt x="392" y="75"/>
                                  </a:lnTo>
                                  <a:lnTo>
                                    <a:pt x="412" y="68"/>
                                  </a:lnTo>
                                  <a:lnTo>
                                    <a:pt x="435" y="62"/>
                                  </a:lnTo>
                                  <a:lnTo>
                                    <a:pt x="458" y="58"/>
                                  </a:lnTo>
                                  <a:lnTo>
                                    <a:pt x="481" y="55"/>
                                  </a:lnTo>
                                  <a:lnTo>
                                    <a:pt x="504" y="55"/>
                                  </a:lnTo>
                                  <a:lnTo>
                                    <a:pt x="525" y="56"/>
                                  </a:lnTo>
                                  <a:lnTo>
                                    <a:pt x="547" y="58"/>
                                  </a:lnTo>
                                  <a:lnTo>
                                    <a:pt x="568" y="62"/>
                                  </a:lnTo>
                                  <a:lnTo>
                                    <a:pt x="589" y="67"/>
                                  </a:lnTo>
                                  <a:lnTo>
                                    <a:pt x="627" y="80"/>
                                  </a:lnTo>
                                  <a:lnTo>
                                    <a:pt x="663" y="96"/>
                                  </a:lnTo>
                                  <a:lnTo>
                                    <a:pt x="698" y="116"/>
                                  </a:lnTo>
                                  <a:lnTo>
                                    <a:pt x="731" y="138"/>
                                  </a:lnTo>
                                  <a:lnTo>
                                    <a:pt x="781" y="176"/>
                                  </a:lnTo>
                                  <a:lnTo>
                                    <a:pt x="828" y="218"/>
                                  </a:lnTo>
                                  <a:lnTo>
                                    <a:pt x="871" y="263"/>
                                  </a:lnTo>
                                  <a:lnTo>
                                    <a:pt x="912" y="311"/>
                                  </a:lnTo>
                                  <a:lnTo>
                                    <a:pt x="919" y="320"/>
                                  </a:lnTo>
                                  <a:lnTo>
                                    <a:pt x="926" y="330"/>
                                  </a:lnTo>
                                  <a:lnTo>
                                    <a:pt x="936" y="342"/>
                                  </a:lnTo>
                                  <a:lnTo>
                                    <a:pt x="938" y="345"/>
                                  </a:lnTo>
                                  <a:lnTo>
                                    <a:pt x="944" y="344"/>
                                  </a:lnTo>
                                  <a:lnTo>
                                    <a:pt x="945" y="345"/>
                                  </a:lnTo>
                                  <a:lnTo>
                                    <a:pt x="947" y="346"/>
                                  </a:lnTo>
                                  <a:lnTo>
                                    <a:pt x="947" y="267"/>
                                  </a:lnTo>
                                  <a:lnTo>
                                    <a:pt x="921" y="236"/>
                                  </a:lnTo>
                                  <a:lnTo>
                                    <a:pt x="876" y="187"/>
                                  </a:lnTo>
                                  <a:lnTo>
                                    <a:pt x="828" y="143"/>
                                  </a:lnTo>
                                  <a:lnTo>
                                    <a:pt x="776" y="101"/>
                                  </a:lnTo>
                                  <a:lnTo>
                                    <a:pt x="740" y="76"/>
                                  </a:lnTo>
                                  <a:lnTo>
                                    <a:pt x="704" y="55"/>
                                  </a:lnTo>
                                  <a:lnTo>
                                    <a:pt x="703" y="54"/>
                                  </a:lnTo>
                                  <a:lnTo>
                                    <a:pt x="664" y="35"/>
                                  </a:lnTo>
                                  <a:lnTo>
                                    <a:pt x="623" y="20"/>
                                  </a:lnTo>
                                  <a:lnTo>
                                    <a:pt x="596" y="12"/>
                                  </a:lnTo>
                                  <a:lnTo>
                                    <a:pt x="569" y="5"/>
                                  </a:lnTo>
                                  <a:lnTo>
                                    <a:pt x="542" y="1"/>
                                  </a:lnTo>
                                  <a:lnTo>
                                    <a:pt x="514" y="0"/>
                                  </a:lnTo>
                                  <a:lnTo>
                                    <a:pt x="485" y="0"/>
                                  </a:lnTo>
                                  <a:lnTo>
                                    <a:pt x="458" y="2"/>
                                  </a:lnTo>
                                  <a:lnTo>
                                    <a:pt x="431" y="7"/>
                                  </a:lnTo>
                                  <a:lnTo>
                                    <a:pt x="404" y="13"/>
                                  </a:lnTo>
                                  <a:lnTo>
                                    <a:pt x="381" y="20"/>
                                  </a:lnTo>
                                  <a:lnTo>
                                    <a:pt x="359" y="28"/>
                                  </a:lnTo>
                                  <a:lnTo>
                                    <a:pt x="337" y="38"/>
                                  </a:lnTo>
                                  <a:lnTo>
                                    <a:pt x="315" y="49"/>
                                  </a:lnTo>
                                  <a:lnTo>
                                    <a:pt x="276" y="71"/>
                                  </a:lnTo>
                                  <a:lnTo>
                                    <a:pt x="239" y="96"/>
                                  </a:lnTo>
                                  <a:lnTo>
                                    <a:pt x="203" y="123"/>
                                  </a:lnTo>
                                  <a:lnTo>
                                    <a:pt x="169" y="152"/>
                                  </a:lnTo>
                                  <a:lnTo>
                                    <a:pt x="144" y="176"/>
                                  </a:lnTo>
                                  <a:lnTo>
                                    <a:pt x="120" y="200"/>
                                  </a:lnTo>
                                  <a:lnTo>
                                    <a:pt x="96" y="225"/>
                                  </a:lnTo>
                                  <a:lnTo>
                                    <a:pt x="74" y="250"/>
                                  </a:lnTo>
                                  <a:lnTo>
                                    <a:pt x="55" y="274"/>
                                  </a:lnTo>
                                  <a:lnTo>
                                    <a:pt x="36" y="298"/>
                                  </a:lnTo>
                                  <a:lnTo>
                                    <a:pt x="18" y="323"/>
                                  </a:lnTo>
                                  <a:lnTo>
                                    <a:pt x="1" y="348"/>
                                  </a:lnTo>
                                  <a:lnTo>
                                    <a:pt x="0" y="350"/>
                                  </a:lnTo>
                                  <a:lnTo>
                                    <a:pt x="0" y="354"/>
                                  </a:lnTo>
                                  <a:lnTo>
                                    <a:pt x="33" y="399"/>
                                  </a:lnTo>
                                  <a:lnTo>
                                    <a:pt x="49" y="421"/>
                                  </a:lnTo>
                                  <a:lnTo>
                                    <a:pt x="65" y="442"/>
                                  </a:lnTo>
                                  <a:lnTo>
                                    <a:pt x="90" y="472"/>
                                  </a:lnTo>
                                  <a:lnTo>
                                    <a:pt x="116" y="500"/>
                                  </a:lnTo>
                                  <a:lnTo>
                                    <a:pt x="143" y="527"/>
                                  </a:lnTo>
                                  <a:lnTo>
                                    <a:pt x="171" y="554"/>
                                  </a:lnTo>
                                  <a:lnTo>
                                    <a:pt x="200" y="578"/>
                                  </a:lnTo>
                                  <a:lnTo>
                                    <a:pt x="229" y="601"/>
                                  </a:lnTo>
                                  <a:lnTo>
                                    <a:pt x="260" y="622"/>
                                  </a:lnTo>
                                  <a:lnTo>
                                    <a:pt x="292" y="642"/>
                                  </a:lnTo>
                                  <a:lnTo>
                                    <a:pt x="313" y="654"/>
                                  </a:lnTo>
                                  <a:lnTo>
                                    <a:pt x="335" y="665"/>
                                  </a:lnTo>
                                  <a:lnTo>
                                    <a:pt x="357" y="674"/>
                                  </a:lnTo>
                                  <a:lnTo>
                                    <a:pt x="379" y="683"/>
                                  </a:lnTo>
                                  <a:lnTo>
                                    <a:pt x="404" y="690"/>
                                  </a:lnTo>
                                  <a:lnTo>
                                    <a:pt x="430" y="697"/>
                                  </a:lnTo>
                                  <a:lnTo>
                                    <a:pt x="456" y="701"/>
                                  </a:lnTo>
                                  <a:lnTo>
                                    <a:pt x="482" y="704"/>
                                  </a:lnTo>
                                  <a:lnTo>
                                    <a:pt x="513" y="704"/>
                                  </a:lnTo>
                                  <a:lnTo>
                                    <a:pt x="544" y="702"/>
                                  </a:lnTo>
                                  <a:lnTo>
                                    <a:pt x="574" y="697"/>
                                  </a:lnTo>
                                  <a:lnTo>
                                    <a:pt x="604" y="690"/>
                                  </a:lnTo>
                                  <a:lnTo>
                                    <a:pt x="621" y="684"/>
                                  </a:lnTo>
                                  <a:lnTo>
                                    <a:pt x="639" y="678"/>
                                  </a:lnTo>
                                  <a:lnTo>
                                    <a:pt x="656" y="671"/>
                                  </a:lnTo>
                                  <a:lnTo>
                                    <a:pt x="673" y="664"/>
                                  </a:lnTo>
                                  <a:lnTo>
                                    <a:pt x="703" y="649"/>
                                  </a:lnTo>
                                  <a:lnTo>
                                    <a:pt x="710" y="645"/>
                                  </a:lnTo>
                                  <a:lnTo>
                                    <a:pt x="745" y="624"/>
                                  </a:lnTo>
                                  <a:lnTo>
                                    <a:pt x="779" y="600"/>
                                  </a:lnTo>
                                  <a:lnTo>
                                    <a:pt x="812" y="574"/>
                                  </a:lnTo>
                                  <a:lnTo>
                                    <a:pt x="844" y="546"/>
                                  </a:lnTo>
                                  <a:lnTo>
                                    <a:pt x="875" y="517"/>
                                  </a:lnTo>
                                  <a:lnTo>
                                    <a:pt x="904" y="486"/>
                                  </a:lnTo>
                                  <a:lnTo>
                                    <a:pt x="933" y="454"/>
                                  </a:lnTo>
                                  <a:lnTo>
                                    <a:pt x="952" y="430"/>
                                  </a:lnTo>
                                  <a:lnTo>
                                    <a:pt x="971" y="406"/>
                                  </a:lnTo>
                                  <a:lnTo>
                                    <a:pt x="989" y="381"/>
                                  </a:lnTo>
                                  <a:lnTo>
                                    <a:pt x="1006" y="355"/>
                                  </a:lnTo>
                                  <a:lnTo>
                                    <a:pt x="1008" y="354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12" name="Picture 6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79828" y="379828"/>
                              <a:ext cx="158750" cy="1625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6AA5375" id="Group 219" o:spid="_x0000_s1026" style="position:absolute;margin-left:20.55pt;margin-top:2.6pt;width:254.1pt;height:260.3pt;z-index:-251586048" coordsize="32271,330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">
                <v:shape id="Freeform 29" o:spid="_x0000_s1027" style="position:absolute;top:3094;width:32271;height:29966;visibility:visible;mso-wrap-style:square;v-text-anchor:top" coordsize="4712,47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" path="m1373,3748r46,971l2801,3748r1911,l4712,,,483,,3748r1373,xe" filled="f" strokecolor="#00b6bd" strokeweight="8.1pt">
                  <v:path arrowok="t" o:connecttype="custom" o:connectlocs="940344,4399915;971849,5016500;1918357,4399915;3227168,4399915;3227168,2019935;0,2326640;0,4399915;940344,4399915" o:connectangles="0,0,0,0,0,0,0,0"/>
                </v:shape>
                <v:group id="Group 209" o:spid="_x0000_s1028" style="position:absolute;left:20398;width:9207;height:9207" coordsize="9207,9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">
                  <v:shape id="Freeform 66" o:spid="_x0000_s1029" style="position:absolute;width:9207;height:9207;visibility:visible;mso-wrap-style:square;v-text-anchor:top" coordsize="1450,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" path="m1450,725r-4,74l1435,871r-17,69l1393,1007r-30,63l1326,1130r-41,56l1238,1237r-52,47l1131,1326r-60,36l1007,1392r-66,25l871,1435r-72,11l725,1449r-74,-3l579,1435r-69,-18l443,1392r-63,-30l320,1326r-56,-42l213,1237r-47,-51l124,1130,88,1070,57,1007,33,940,15,871,4,799,,725,4,650,15,578,33,509,57,442,88,379r36,-60l166,263r47,-51l264,165r56,-42l380,87,443,57,510,32,579,14,651,3,725,r74,3l871,14r70,18l1007,57r64,30l1131,123r55,42l1238,212r47,51l1326,319r37,60l1393,442r25,67l1435,578r11,72l1450,725xe" filled="f" strokecolor="white" strokeweight="2.06692mm">
                    <v:path arrowok="t" o:connecttype="custom" o:connectlocs="918210,2185035;900430,2274570;865505,2357120;815975,2430780;753110,2493010;680085,2542540;597535,2577465;507365,2595880;413385,2595880;323850,2577465;241300,2542540;167640,2493010;105410,2430780;55880,2357120;20955,2274570;2540,2185035;2540,2090420;20955,2000885;55880,1918335;105410,1844675;167640,1782445;241300,1732915;323850,1697990;413385,1679575;507365,1679575;597535,1697990;680085,1732915;753110,1782445;815975,1844675;865505,1918335;900430,2000885;918210,2090420" o:connectangles="0,0,0,0,0,0,0,0,0,0,0,0,0,0,0,0,0,0,0,0,0,0,0,0,0,0,0,0,0,0,0,0"/>
                  </v:shape>
                  <v:shape id="AutoShape 65" o:spid="_x0000_s1030" style="position:absolute;left:1406;top:2391;width:6401;height:4477;visibility:visible;mso-wrap-style:square;v-text-anchor:top" coordsize="1008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" path="m763,352r-9,-70l728,218,709,193r,159l698,418r-29,58l624,522r-56,29l504,562,439,551,383,521,338,475,309,418,299,352r10,-66l339,228r44,-46l440,152r64,-10l569,153r56,30l670,229r28,57l709,352r,-159l687,164,658,142,635,123,573,96,504,86,435,96r-62,26l321,164r-41,54l254,281r-9,71l254,422r26,63l320,539r52,42l434,608r69,9l572,608r62,-27l658,562r28,-22l727,486r26,-63l763,352t245,2l1007,350r-4,-6l985,317,974,302,962,287,947,267r,79l946,348r-23,30l916,388r-36,42l843,470r-40,38l762,544r-27,20l707,583r-29,17l648,615r-21,9l606,632r-21,6l563,643r-26,4l511,649r-26,l459,646r-24,-5l411,635r-24,-9l364,617,322,595,282,570,244,542,207,511,175,481,144,449,115,416,87,381,67,356r-3,-3l65,351r2,-3l97,308r32,-38l163,234r36,-34l230,172r33,-25l297,123r35,-21l352,92r20,-9l392,75r20,-7l435,62r23,-4l481,55r23,l525,56r22,2l568,62r21,5l627,80r36,16l698,116r33,22l781,176r47,42l871,263r41,48l919,320r7,10l936,342r2,3l944,344r1,1l947,346r,-79l921,236,876,187,828,143,776,101,740,76,704,55r-1,-1l664,35,623,20,596,12,569,5,542,1,514,,485,,458,2,431,7r-27,6l381,20r-22,8l337,38,315,49,276,71,239,96r-36,27l169,152r-25,24l120,200,96,225,74,250,55,274,36,298,18,323,1,348,,350r,4l33,399r16,22l65,442r25,30l116,500r27,27l171,554r29,24l229,601r31,21l292,642r21,12l335,665r22,9l379,683r25,7l430,697r26,4l482,704r31,l544,702r30,-5l604,690r17,-6l639,678r17,-7l673,664r30,-15l710,645r35,-21l779,600r33,-26l844,546r31,-29l904,486r29,-32l952,430r19,-24l989,381r17,-26l1008,354e" stroked="f">
                    <v:path arrowok="t" o:connecttype="custom" o:connectlocs="450215,2032635;424815,2212340;278765,2259965;189865,2133600;243205,2025650;396875,2026285;450215,2032635;363855,1971040;203835,2014220;161290,2178050;275590,2296160;417830,2266950;484505,2133600;625475,2111375;601345,2129790;558800,2183130;466725,2268220;398145,2306320;340995,2320925;276225,2317115;204470,2287905;111125,2215515;42545,2136140;61595,2105660;146050,2019300;223520,1968500;276225,1949450;333375,1945640;398145,1960880;495935,2021840;583565,2113280;599440,2128520;584835,2059940;469900,1958340;395605,1922780;326390,1910080;256540,1918335;200025,1941195;107315,2006600;46990,2068830;635,2131060;31115,2177415;90805,2244725;165100,2305050;226695,2338070;289560,2355215;364490,2352675;416560,2336165;473075,2306320;555625,2238375;616585,2167890" o:connectangles="0,0,0,0,0,0,0,0,0,0,0,0,0,0,0,0,0,0,0,0,0,0,0,0,0,0,0,0,0,0,0,0,0,0,0,0,0,0,0,0,0,0,0,0,0,0,0,0,0,0,0"/>
                  </v:shape>
                  <v:shape id="Picture 64" o:spid="_x0000_s1031" type="#_x0000_t75" style="position:absolute;left:3798;top:3798;width:1587;height:16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">
                    <v:imagedata r:id="rId7" o:title=""/>
                  </v:shape>
                </v:group>
              </v:group>
            </w:pict>
          </mc:Fallback>
        </mc:AlternateContent>
      </w:r>
    </w:p>
    <w:p w14:paraId="320666CA" w14:textId="36CE83BC" w:rsidR="00576EBB" w:rsidRDefault="00576EBB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7A4ED9A5" w14:textId="42AA2CAC" w:rsidR="00576EBB" w:rsidRDefault="00A42956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  <w:r w:rsidRPr="00A42956">
        <w:rPr>
          <w:rFonts w:ascii="Calibri" w:eastAsia="Calibri" w:hAnsi="Calibri" w:cs="Times New Roman"/>
          <w:noProof/>
          <w:sz w:val="22"/>
          <w:szCs w:val="22"/>
          <w:lang w:bidi="ar-SA"/>
        </w:rPr>
        <mc:AlternateContent>
          <mc:Choice Requires="wps">
            <w:drawing>
              <wp:anchor distT="45720" distB="45720" distL="114300" distR="114300" simplePos="0" relativeHeight="251738624" behindDoc="0" locked="0" layoutInCell="1" allowOverlap="1" wp14:anchorId="712FDFC9" wp14:editId="385777CF">
                <wp:simplePos x="0" y="0"/>
                <wp:positionH relativeFrom="column">
                  <wp:posOffset>419002</wp:posOffset>
                </wp:positionH>
                <wp:positionV relativeFrom="paragraph">
                  <wp:posOffset>267335</wp:posOffset>
                </wp:positionV>
                <wp:extent cx="2612488" cy="1434905"/>
                <wp:effectExtent l="0" t="0" r="0" b="0"/>
                <wp:wrapNone/>
                <wp:docPr id="2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12488" cy="1434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97034A" w14:textId="77777777" w:rsidR="00A42956" w:rsidRPr="00115A3D" w:rsidRDefault="00A42956" w:rsidP="00A42956">
                            <w:pPr>
                              <w:jc w:val="center"/>
                              <w:rPr>
                                <w:color w:val="00B5AF"/>
                                <w:sz w:val="8"/>
                                <w:szCs w:val="8"/>
                              </w:rPr>
                            </w:pPr>
                            <w:r w:rsidRPr="00115A3D">
                              <w:rPr>
                                <w:color w:val="00B5AF"/>
                                <w:sz w:val="44"/>
                                <w:szCs w:val="44"/>
                              </w:rPr>
                              <w:t xml:space="preserve">“What do you notice  </w:t>
                            </w:r>
                            <w:r w:rsidRPr="00115A3D">
                              <w:rPr>
                                <w:color w:val="00B5AF"/>
                              </w:rPr>
                              <w:br/>
                            </w:r>
                          </w:p>
                          <w:p w14:paraId="4B660DB7" w14:textId="77777777" w:rsidR="00A42956" w:rsidRDefault="00A42956" w:rsidP="00A42956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color w:val="72635D"/>
                                <w:sz w:val="19"/>
                                <w:szCs w:val="19"/>
                              </w:rPr>
                              <w:t>about this leaf?”</w:t>
                            </w:r>
                            <w:r>
                              <w:rPr>
                                <w:color w:val="72635D"/>
                                <w:sz w:val="19"/>
                                <w:szCs w:val="19"/>
                              </w:rPr>
                              <w:br/>
                              <w:t>Pause. Offer further description.</w:t>
                            </w:r>
                          </w:p>
                          <w:p w14:paraId="25290B89" w14:textId="77777777" w:rsidR="00A42956" w:rsidRDefault="00A42956" w:rsidP="00A42956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</w:p>
                          <w:p w14:paraId="32AC4962" w14:textId="2BE013AC" w:rsidR="00A42956" w:rsidRDefault="00A42956" w:rsidP="00A42956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</w:p>
                          <w:p w14:paraId="4E5F85D3" w14:textId="77777777" w:rsidR="00A42956" w:rsidRPr="002865F5" w:rsidRDefault="00A42956" w:rsidP="00A42956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</w:p>
                          <w:p w14:paraId="1687FA70" w14:textId="77777777" w:rsidR="00A42956" w:rsidRPr="002865F5" w:rsidRDefault="00A42956" w:rsidP="00A42956">
                            <w:pPr>
                              <w:jc w:val="center"/>
                              <w:rPr>
                                <w:b/>
                                <w:bCs/>
                                <w:color w:val="72635D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2635D"/>
                              </w:rPr>
                              <w:t>Prompts children to observe closel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2FDFC9" id="_x0000_s1060" type="#_x0000_t202" style="position:absolute;margin-left:33pt;margin-top:21.05pt;width:205.7pt;height:113pt;z-index:251738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" stroked="f">
                <v:textbox inset="0,0,0,0">
                  <w:txbxContent>
                    <w:p w14:paraId="5B97034A" w14:textId="77777777" w:rsidR="00A42956" w:rsidRPr="00115A3D" w:rsidRDefault="00A42956" w:rsidP="00A42956">
                      <w:pPr>
                        <w:jc w:val="center"/>
                        <w:rPr>
                          <w:color w:val="00B5AF"/>
                          <w:sz w:val="8"/>
                          <w:szCs w:val="8"/>
                        </w:rPr>
                      </w:pPr>
                      <w:r w:rsidRPr="00115A3D">
                        <w:rPr>
                          <w:color w:val="00B5AF"/>
                          <w:sz w:val="44"/>
                          <w:szCs w:val="44"/>
                        </w:rPr>
                        <w:t xml:space="preserve">“What do you notice  </w:t>
                      </w:r>
                      <w:r w:rsidRPr="00115A3D">
                        <w:rPr>
                          <w:color w:val="00B5AF"/>
                        </w:rPr>
                        <w:br/>
                      </w:r>
                    </w:p>
                    <w:p w14:paraId="4B660DB7" w14:textId="77777777" w:rsidR="00A42956" w:rsidRDefault="00A42956" w:rsidP="00A42956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  <w:r>
                        <w:rPr>
                          <w:color w:val="72635D"/>
                          <w:sz w:val="19"/>
                          <w:szCs w:val="19"/>
                        </w:rPr>
                        <w:t>about this leaf?”</w:t>
                      </w:r>
                      <w:r>
                        <w:rPr>
                          <w:color w:val="72635D"/>
                          <w:sz w:val="19"/>
                          <w:szCs w:val="19"/>
                        </w:rPr>
                        <w:br/>
                        <w:t>Pause. Offer further description.</w:t>
                      </w:r>
                    </w:p>
                    <w:p w14:paraId="25290B89" w14:textId="77777777" w:rsidR="00A42956" w:rsidRDefault="00A42956" w:rsidP="00A42956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</w:p>
                    <w:p w14:paraId="32AC4962" w14:textId="2BE013AC" w:rsidR="00A42956" w:rsidRDefault="00A42956" w:rsidP="00A42956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</w:p>
                    <w:p w14:paraId="4E5F85D3" w14:textId="77777777" w:rsidR="00A42956" w:rsidRPr="002865F5" w:rsidRDefault="00A42956" w:rsidP="00A42956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</w:p>
                    <w:p w14:paraId="1687FA70" w14:textId="77777777" w:rsidR="00A42956" w:rsidRPr="002865F5" w:rsidRDefault="00A42956" w:rsidP="00A42956">
                      <w:pPr>
                        <w:jc w:val="center"/>
                        <w:rPr>
                          <w:b/>
                          <w:bCs/>
                          <w:color w:val="72635D"/>
                        </w:rPr>
                      </w:pPr>
                      <w:r>
                        <w:rPr>
                          <w:b/>
                          <w:bCs/>
                          <w:color w:val="72635D"/>
                        </w:rPr>
                        <w:t>Prompts children to observe closely.</w:t>
                      </w:r>
                    </w:p>
                  </w:txbxContent>
                </v:textbox>
              </v:shape>
            </w:pict>
          </mc:Fallback>
        </mc:AlternateContent>
      </w:r>
    </w:p>
    <w:p w14:paraId="33D14F06" w14:textId="30714FEA" w:rsidR="00576EBB" w:rsidRDefault="00A3274C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  <w:r w:rsidRPr="00ED5F70">
        <w:rPr>
          <w:noProof/>
          <w:lang w:bidi="ar-SA"/>
        </w:rPr>
        <mc:AlternateContent>
          <mc:Choice Requires="wps">
            <w:drawing>
              <wp:anchor distT="45720" distB="45720" distL="114300" distR="114300" simplePos="0" relativeHeight="251713024" behindDoc="1" locked="0" layoutInCell="1" allowOverlap="1" wp14:anchorId="2E7B4364" wp14:editId="0E9C1A6B">
                <wp:simplePos x="0" y="0"/>
                <wp:positionH relativeFrom="column">
                  <wp:posOffset>-337820</wp:posOffset>
                </wp:positionH>
                <wp:positionV relativeFrom="paragraph">
                  <wp:posOffset>47527</wp:posOffset>
                </wp:positionV>
                <wp:extent cx="815340" cy="365760"/>
                <wp:effectExtent l="0" t="0" r="3810" b="0"/>
                <wp:wrapTight wrapText="bothSides">
                  <wp:wrapPolygon edited="0">
                    <wp:start x="0" y="0"/>
                    <wp:lineTo x="0" y="20250"/>
                    <wp:lineTo x="21196" y="20250"/>
                    <wp:lineTo x="21196" y="0"/>
                    <wp:lineTo x="0" y="0"/>
                  </wp:wrapPolygon>
                </wp:wrapTight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5340" cy="365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01FF5C" w14:textId="77777777" w:rsidR="00A3274C" w:rsidRDefault="00A3274C" w:rsidP="00A3274C">
                            <w:r>
                              <w:rPr>
                                <w:color w:val="F08B5B"/>
                                <w:sz w:val="36"/>
                              </w:rPr>
                              <w:t>wh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7B4364" id="_x0000_s1061" type="#_x0000_t202" style="position:absolute;margin-left:-26.6pt;margin-top:3.75pt;width:64.2pt;height:28.8pt;z-index:-251603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" stroked="f">
                <v:textbox>
                  <w:txbxContent>
                    <w:p w14:paraId="5201FF5C" w14:textId="77777777" w:rsidR="00A3274C" w:rsidRDefault="00A3274C" w:rsidP="00A3274C">
                      <w:r>
                        <w:rPr>
                          <w:color w:val="F08B5B"/>
                          <w:sz w:val="36"/>
                        </w:rPr>
                        <w:t>whil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1F450EDD" w14:textId="6C6F0CCB" w:rsidR="00576EBB" w:rsidRDefault="00576EBB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45B00F7D" w14:textId="60086124" w:rsidR="00576EBB" w:rsidRDefault="00576EBB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0B523607" w14:textId="46A9F400" w:rsidR="00576EBB" w:rsidRDefault="00A3274C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  <w:r w:rsidRPr="00ED5F70">
        <w:rPr>
          <w:noProof/>
          <w:lang w:bidi="ar-SA"/>
        </w:rPr>
        <mc:AlternateContent>
          <mc:Choice Requires="wps">
            <w:drawing>
              <wp:anchor distT="45720" distB="45720" distL="114300" distR="114300" simplePos="0" relativeHeight="251715072" behindDoc="1" locked="0" layoutInCell="1" allowOverlap="1" wp14:anchorId="4982D815" wp14:editId="15AE22A9">
                <wp:simplePos x="0" y="0"/>
                <wp:positionH relativeFrom="column">
                  <wp:posOffset>2236763</wp:posOffset>
                </wp:positionH>
                <wp:positionV relativeFrom="paragraph">
                  <wp:posOffset>234022</wp:posOffset>
                </wp:positionV>
                <wp:extent cx="1156335" cy="421640"/>
                <wp:effectExtent l="0" t="0" r="5715" b="0"/>
                <wp:wrapTight wrapText="bothSides">
                  <wp:wrapPolygon edited="0">
                    <wp:start x="0" y="0"/>
                    <wp:lineTo x="0" y="20494"/>
                    <wp:lineTo x="21351" y="20494"/>
                    <wp:lineTo x="21351" y="0"/>
                    <wp:lineTo x="0" y="0"/>
                  </wp:wrapPolygon>
                </wp:wrapTight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6335" cy="421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9FBD75" w14:textId="77777777" w:rsidR="00A3274C" w:rsidRDefault="00A3274C" w:rsidP="00A3274C">
                            <w:r>
                              <w:rPr>
                                <w:color w:val="F08B5B"/>
                                <w:sz w:val="36"/>
                              </w:rPr>
                              <w:t>together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82D815" id="_x0000_s1062" type="#_x0000_t202" style="position:absolute;margin-left:176.1pt;margin-top:18.45pt;width:91.05pt;height:33.2pt;z-index:-251601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" stroked="f">
                <v:textbox inset="0,0,0,0">
                  <w:txbxContent>
                    <w:p w14:paraId="2D9FBD75" w14:textId="77777777" w:rsidR="00A3274C" w:rsidRDefault="00A3274C" w:rsidP="00A3274C">
                      <w:r>
                        <w:rPr>
                          <w:color w:val="F08B5B"/>
                          <w:sz w:val="36"/>
                        </w:rPr>
                        <w:t>togeth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C9ED992" w14:textId="0C0A3E85" w:rsidR="008E73F4" w:rsidRDefault="008E73F4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4B25CFE6" w14:textId="280B8E2A" w:rsidR="00095D6B" w:rsidRPr="008E2E63" w:rsidRDefault="00095D6B">
      <w:pPr>
        <w:pStyle w:val="BodyText"/>
        <w:spacing w:before="1"/>
        <w:rPr>
          <w:rFonts w:ascii="Calibri" w:eastAsia="Calibri" w:hAnsi="Calibri" w:cs="Calibri"/>
          <w:color w:val="FFA953"/>
          <w:sz w:val="44"/>
          <w:szCs w:val="44"/>
        </w:rPr>
      </w:pPr>
    </w:p>
    <w:p w14:paraId="5B7BF7E2" w14:textId="52BE83C8" w:rsidR="00095D6B" w:rsidRDefault="00095D6B" w:rsidP="00FE4F30">
      <w:pPr>
        <w:pStyle w:val="Heading3"/>
        <w:spacing w:line="208" w:lineRule="auto"/>
        <w:ind w:left="863" w:hanging="544"/>
        <w:jc w:val="center"/>
        <w:rPr>
          <w:sz w:val="36"/>
        </w:rPr>
      </w:pPr>
    </w:p>
    <w:p w14:paraId="1F7513E1" w14:textId="5EEA2334" w:rsidR="00095D6B" w:rsidRDefault="00095D6B">
      <w:pPr>
        <w:rPr>
          <w:sz w:val="36"/>
        </w:rPr>
        <w:sectPr w:rsidR="00095D6B">
          <w:pgSz w:w="12240" w:h="15840"/>
          <w:pgMar w:top="360" w:right="760" w:bottom="1700" w:left="1000" w:header="0" w:footer="1509" w:gutter="0"/>
          <w:cols w:num="2" w:space="720" w:equalWidth="0">
            <w:col w:w="3351" w:space="1448"/>
            <w:col w:w="5681"/>
          </w:cols>
        </w:sectPr>
      </w:pPr>
    </w:p>
    <w:p w14:paraId="698855BC" w14:textId="029F47D3" w:rsidR="00095D6B" w:rsidRDefault="00095D6B">
      <w:pPr>
        <w:pStyle w:val="BodyText"/>
        <w:rPr>
          <w:sz w:val="20"/>
        </w:rPr>
      </w:pPr>
    </w:p>
    <w:p w14:paraId="4231BBBD" w14:textId="7DD0F2CF" w:rsidR="00095D6B" w:rsidRPr="001C5E0F" w:rsidRDefault="00D46573">
      <w:pPr>
        <w:pStyle w:val="BodyText"/>
        <w:spacing w:before="100" w:line="242" w:lineRule="auto"/>
        <w:ind w:left="954" w:right="1873" w:hanging="152"/>
        <w:rPr>
          <w:b/>
          <w:bCs/>
        </w:rPr>
      </w:pPr>
      <w:r>
        <w:rPr>
          <w:rFonts w:ascii="Calibri" w:eastAsia="Calibri" w:hAnsi="Calibri" w:cs="Times New Roman"/>
          <w:noProof/>
          <w:color w:val="72635D"/>
          <w:lang w:bidi="ar-SA"/>
        </w:rPr>
        <mc:AlternateContent>
          <mc:Choice Requires="wpg">
            <w:drawing>
              <wp:anchor distT="0" distB="0" distL="114300" distR="114300" simplePos="0" relativeHeight="251575804" behindDoc="0" locked="0" layoutInCell="1" allowOverlap="1" wp14:anchorId="53FFF3F9" wp14:editId="5474722E">
                <wp:simplePos x="0" y="0"/>
                <wp:positionH relativeFrom="column">
                  <wp:posOffset>-34192</wp:posOffset>
                </wp:positionH>
                <wp:positionV relativeFrom="paragraph">
                  <wp:posOffset>2695819</wp:posOffset>
                </wp:positionV>
                <wp:extent cx="4280193" cy="3221551"/>
                <wp:effectExtent l="38100" t="38100" r="6350" b="55245"/>
                <wp:wrapNone/>
                <wp:docPr id="226" name="Group 2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80193" cy="3221551"/>
                          <a:chOff x="0" y="0"/>
                          <a:chExt cx="4280193" cy="3221551"/>
                        </a:xfrm>
                      </wpg:grpSpPr>
                      <wps:wsp>
                        <wps:cNvPr id="224" name="Freeform 3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3706495" cy="3221551"/>
                          </a:xfrm>
                          <a:custGeom>
                            <a:avLst/>
                            <a:gdLst>
                              <a:gd name="T0" fmla="+- 0 3421 1495"/>
                              <a:gd name="T1" fmla="*/ T0 w 5837"/>
                              <a:gd name="T2" fmla="+- 0 12701 8499"/>
                              <a:gd name="T3" fmla="*/ 12701 h 5257"/>
                              <a:gd name="T4" fmla="+- 0 3470 1495"/>
                              <a:gd name="T5" fmla="*/ T4 w 5837"/>
                              <a:gd name="T6" fmla="+- 0 13755 8499"/>
                              <a:gd name="T7" fmla="*/ 13755 h 5257"/>
                              <a:gd name="T8" fmla="+- 0 4968 1495"/>
                              <a:gd name="T9" fmla="*/ T8 w 5837"/>
                              <a:gd name="T10" fmla="+- 0 12701 8499"/>
                              <a:gd name="T11" fmla="*/ 12701 h 5257"/>
                              <a:gd name="T12" fmla="+- 0 7331 1495"/>
                              <a:gd name="T13" fmla="*/ T12 w 5837"/>
                              <a:gd name="T14" fmla="+- 0 12701 8499"/>
                              <a:gd name="T15" fmla="*/ 12701 h 5257"/>
                              <a:gd name="T16" fmla="+- 0 7331 1495"/>
                              <a:gd name="T17" fmla="*/ T16 w 5837"/>
                              <a:gd name="T18" fmla="+- 0 8499 8499"/>
                              <a:gd name="T19" fmla="*/ 8499 h 5257"/>
                              <a:gd name="T20" fmla="+- 0 1495 1495"/>
                              <a:gd name="T21" fmla="*/ T20 w 5837"/>
                              <a:gd name="T22" fmla="+- 0 9023 8499"/>
                              <a:gd name="T23" fmla="*/ 9023 h 5257"/>
                              <a:gd name="T24" fmla="+- 0 1495 1495"/>
                              <a:gd name="T25" fmla="*/ T24 w 5837"/>
                              <a:gd name="T26" fmla="+- 0 12701 8499"/>
                              <a:gd name="T27" fmla="*/ 12701 h 5257"/>
                              <a:gd name="T28" fmla="+- 0 3421 1495"/>
                              <a:gd name="T29" fmla="*/ T28 w 5837"/>
                              <a:gd name="T30" fmla="+- 0 12701 8499"/>
                              <a:gd name="T31" fmla="*/ 12701 h 52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5837" h="5257">
                                <a:moveTo>
                                  <a:pt x="1926" y="4202"/>
                                </a:moveTo>
                                <a:lnTo>
                                  <a:pt x="1975" y="5256"/>
                                </a:lnTo>
                                <a:lnTo>
                                  <a:pt x="3473" y="4202"/>
                                </a:lnTo>
                                <a:lnTo>
                                  <a:pt x="5836" y="4202"/>
                                </a:lnTo>
                                <a:lnTo>
                                  <a:pt x="5836" y="0"/>
                                </a:lnTo>
                                <a:lnTo>
                                  <a:pt x="0" y="524"/>
                                </a:lnTo>
                                <a:lnTo>
                                  <a:pt x="0" y="4202"/>
                                </a:lnTo>
                                <a:lnTo>
                                  <a:pt x="1926" y="420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02870">
                            <a:solidFill>
                              <a:srgbClr val="62BB4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5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13063" y="820029"/>
                            <a:ext cx="1167130" cy="11112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34D4DA4" id="Group 226" o:spid="_x0000_s1026" style="position:absolute;margin-left:-2.7pt;margin-top:212.25pt;width:337pt;height:253.65pt;z-index:251575804" coordsize="42801,322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">
                <v:shape id="Freeform 30" o:spid="_x0000_s1027" style="position:absolute;width:37064;height:32215;visibility:visible;mso-wrap-style:square;v-text-anchor:top" coordsize="5837,5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" path="m1926,4202r49,1054l3473,4202r2363,l5836,,,524,,4202r1926,xe" filled="f" strokecolor="#62bb46" strokeweight="8.1pt">
                  <v:path arrowok="t" o:connecttype="custom" o:connectlocs="1223010,7783321;1254125,8429225;2205355,7783321;3705860,7783321;3705860,5208286;0,5529400;0,7783321;1223010,7783321" o:connectangles="0,0,0,0,0,0,0,0"/>
                </v:shape>
                <v:shape id="Picture 1" o:spid="_x0000_s1028" type="#_x0000_t75" style="position:absolute;left:31130;top:8200;width:11671;height:111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">
                  <v:imagedata r:id="rId14" o:title=""/>
                </v:shape>
              </v:group>
            </w:pict>
          </mc:Fallback>
        </mc:AlternateContent>
      </w:r>
      <w:r w:rsidR="008F40F6" w:rsidRPr="003B0558">
        <w:rPr>
          <w:rFonts w:ascii="Calibri" w:eastAsia="Calibri" w:hAnsi="Calibri" w:cs="Times New Roman"/>
          <w:noProof/>
          <w:color w:val="72635D"/>
          <w:lang w:bidi="ar-SA"/>
        </w:rPr>
        <mc:AlternateContent>
          <mc:Choice Requires="wps">
            <w:drawing>
              <wp:anchor distT="0" distB="0" distL="114300" distR="114300" simplePos="0" relativeHeight="251742720" behindDoc="0" locked="0" layoutInCell="1" allowOverlap="1" wp14:anchorId="73E73EBB" wp14:editId="124D1ED0">
                <wp:simplePos x="0" y="0"/>
                <wp:positionH relativeFrom="column">
                  <wp:posOffset>862708</wp:posOffset>
                </wp:positionH>
                <wp:positionV relativeFrom="paragraph">
                  <wp:posOffset>722670</wp:posOffset>
                </wp:positionV>
                <wp:extent cx="1786597" cy="0"/>
                <wp:effectExtent l="0" t="0" r="0" b="0"/>
                <wp:wrapNone/>
                <wp:docPr id="222" name="Straight Connector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86597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72635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A31967" id="Straight Connector 222" o:spid="_x0000_s1026" style="position:absolute;flip:y;z-index:25174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.95pt,56.9pt" to="208.65pt,5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" strokecolor="#72635d" strokeweight=".5pt">
                <v:stroke joinstyle="miter"/>
              </v:line>
            </w:pict>
          </mc:Fallback>
        </mc:AlternateContent>
      </w:r>
      <w:r w:rsidR="005B034F">
        <w:rPr>
          <w:noProof/>
          <w:sz w:val="20"/>
          <w:lang w:bidi="ar-SA"/>
        </w:rPr>
        <mc:AlternateContent>
          <mc:Choice Requires="wpg">
            <w:drawing>
              <wp:anchor distT="0" distB="0" distL="114300" distR="114300" simplePos="0" relativeHeight="251717120" behindDoc="0" locked="0" layoutInCell="1" allowOverlap="1" wp14:anchorId="45D99786" wp14:editId="33A3CBB5">
                <wp:simplePos x="0" y="0"/>
                <wp:positionH relativeFrom="column">
                  <wp:posOffset>3074768</wp:posOffset>
                </wp:positionH>
                <wp:positionV relativeFrom="paragraph">
                  <wp:posOffset>322481</wp:posOffset>
                </wp:positionV>
                <wp:extent cx="3506958" cy="3661107"/>
                <wp:effectExtent l="38100" t="0" r="55880" b="53975"/>
                <wp:wrapNone/>
                <wp:docPr id="203" name="Group 2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06958" cy="3661107"/>
                          <a:chOff x="0" y="0"/>
                          <a:chExt cx="3122930" cy="3519708"/>
                        </a:xfrm>
                      </wpg:grpSpPr>
                      <wps:wsp>
                        <wps:cNvPr id="40" name="Freeform 20"/>
                        <wps:cNvSpPr>
                          <a:spLocks/>
                        </wps:cNvSpPr>
                        <wps:spPr bwMode="auto">
                          <a:xfrm>
                            <a:off x="0" y="389793"/>
                            <a:ext cx="3122930" cy="3129915"/>
                          </a:xfrm>
                          <a:custGeom>
                            <a:avLst/>
                            <a:gdLst>
                              <a:gd name="T0" fmla="+- 0 9531 6046"/>
                              <a:gd name="T1" fmla="*/ T0 w 4918"/>
                              <a:gd name="T2" fmla="+- 0 9643 5729"/>
                              <a:gd name="T3" fmla="*/ 9643 h 4929"/>
                              <a:gd name="T4" fmla="+- 0 9483 6046"/>
                              <a:gd name="T5" fmla="*/ T4 w 4918"/>
                              <a:gd name="T6" fmla="+- 0 10657 5729"/>
                              <a:gd name="T7" fmla="*/ 10657 h 4929"/>
                              <a:gd name="T8" fmla="+- 0 8041 6046"/>
                              <a:gd name="T9" fmla="*/ T8 w 4918"/>
                              <a:gd name="T10" fmla="+- 0 9643 5729"/>
                              <a:gd name="T11" fmla="*/ 9643 h 4929"/>
                              <a:gd name="T12" fmla="+- 0 6046 6046"/>
                              <a:gd name="T13" fmla="*/ T12 w 4918"/>
                              <a:gd name="T14" fmla="+- 0 9643 5729"/>
                              <a:gd name="T15" fmla="*/ 9643 h 4929"/>
                              <a:gd name="T16" fmla="+- 0 6046 6046"/>
                              <a:gd name="T17" fmla="*/ T16 w 4918"/>
                              <a:gd name="T18" fmla="+- 0 5729 5729"/>
                              <a:gd name="T19" fmla="*/ 5729 h 4929"/>
                              <a:gd name="T20" fmla="+- 0 10963 6046"/>
                              <a:gd name="T21" fmla="*/ T20 w 4918"/>
                              <a:gd name="T22" fmla="+- 0 6233 5729"/>
                              <a:gd name="T23" fmla="*/ 6233 h 4929"/>
                              <a:gd name="T24" fmla="+- 0 10963 6046"/>
                              <a:gd name="T25" fmla="*/ T24 w 4918"/>
                              <a:gd name="T26" fmla="+- 0 9643 5729"/>
                              <a:gd name="T27" fmla="*/ 9643 h 4929"/>
                              <a:gd name="T28" fmla="+- 0 9531 6046"/>
                              <a:gd name="T29" fmla="*/ T28 w 4918"/>
                              <a:gd name="T30" fmla="+- 0 9643 5729"/>
                              <a:gd name="T31" fmla="*/ 9643 h 49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4918" h="4929">
                                <a:moveTo>
                                  <a:pt x="3485" y="3914"/>
                                </a:moveTo>
                                <a:lnTo>
                                  <a:pt x="3437" y="4928"/>
                                </a:lnTo>
                                <a:lnTo>
                                  <a:pt x="1995" y="3914"/>
                                </a:lnTo>
                                <a:lnTo>
                                  <a:pt x="0" y="3914"/>
                                </a:lnTo>
                                <a:lnTo>
                                  <a:pt x="0" y="0"/>
                                </a:lnTo>
                                <a:lnTo>
                                  <a:pt x="4917" y="504"/>
                                </a:lnTo>
                                <a:lnTo>
                                  <a:pt x="4917" y="3914"/>
                                </a:lnTo>
                                <a:lnTo>
                                  <a:pt x="3485" y="39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102870">
                            <a:solidFill>
                              <a:srgbClr val="FDB71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B0903CA" w14:textId="77777777" w:rsidR="00812D43" w:rsidRDefault="00812D43" w:rsidP="00812D43">
                              <w:pPr>
                                <w:jc w:val="center"/>
                              </w:pPr>
                            </w:p>
                            <w:p w14:paraId="1BDB1A74" w14:textId="77777777" w:rsidR="00812D43" w:rsidRDefault="00812D43" w:rsidP="00812D43">
                              <w:pPr>
                                <w:jc w:val="center"/>
                              </w:pPr>
                            </w:p>
                            <w:p w14:paraId="7707206D" w14:textId="77777777" w:rsidR="00812D43" w:rsidRDefault="00812D43" w:rsidP="00812D43">
                              <w:pPr>
                                <w:jc w:val="center"/>
                              </w:pPr>
                            </w:p>
                            <w:p w14:paraId="6334330D" w14:textId="77777777" w:rsidR="00812D43" w:rsidRDefault="00812D43" w:rsidP="00812D43">
                              <w:pPr>
                                <w:jc w:val="center"/>
                              </w:pPr>
                            </w:p>
                            <w:p w14:paraId="67909ACA" w14:textId="748AAA73" w:rsidR="00812D43" w:rsidRPr="00812D43" w:rsidRDefault="00812D43" w:rsidP="00812D43">
                              <w:pPr>
                                <w:jc w:val="center"/>
                                <w:rPr>
                                  <w:color w:val="FDB714"/>
                                  <w:sz w:val="44"/>
                                  <w:szCs w:val="44"/>
                                </w:rPr>
                              </w:pPr>
                              <w:r w:rsidRPr="00812D43">
                                <w:rPr>
                                  <w:color w:val="FDB714"/>
                                  <w:sz w:val="44"/>
                                  <w:szCs w:val="44"/>
                                </w:rPr>
                                <w:t>“What would happen if</w:t>
                              </w:r>
                            </w:p>
                            <w:p w14:paraId="4ED5F3BA" w14:textId="498E2335" w:rsidR="00812D43" w:rsidRDefault="00812D43" w:rsidP="00812D43">
                              <w:pPr>
                                <w:jc w:val="center"/>
                                <w:rPr>
                                  <w:color w:val="72635D"/>
                                </w:rPr>
                              </w:pPr>
                              <w:r w:rsidRPr="00812D43">
                                <w:rPr>
                                  <w:color w:val="72635D"/>
                                </w:rPr>
                                <w:t>you moved that block to a different spot?”</w:t>
                              </w:r>
                            </w:p>
                            <w:p w14:paraId="6CE99652" w14:textId="5838C179" w:rsidR="004D1E36" w:rsidRDefault="004D1E36" w:rsidP="00812D43">
                              <w:pPr>
                                <w:jc w:val="center"/>
                                <w:rPr>
                                  <w:color w:val="72635D"/>
                                </w:rPr>
                              </w:pPr>
                            </w:p>
                            <w:p w14:paraId="14631833" w14:textId="77777777" w:rsidR="004D1E36" w:rsidRPr="00812D43" w:rsidRDefault="004D1E36" w:rsidP="00812D43">
                              <w:pPr>
                                <w:jc w:val="center"/>
                                <w:rPr>
                                  <w:color w:val="72635D"/>
                                </w:rPr>
                              </w:pPr>
                            </w:p>
                            <w:p w14:paraId="5D510268" w14:textId="07D640B4" w:rsidR="00812D43" w:rsidRDefault="00812D43" w:rsidP="00812D43">
                              <w:pPr>
                                <w:jc w:val="center"/>
                              </w:pPr>
                            </w:p>
                            <w:p w14:paraId="417CE29A" w14:textId="22C70EC3" w:rsidR="00812D43" w:rsidRPr="004D1E36" w:rsidRDefault="00812D43" w:rsidP="00812D43">
                              <w:pPr>
                                <w:jc w:val="center"/>
                                <w:rPr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</w:rPr>
                              </w:pPr>
                              <w:r w:rsidRPr="004D1E36">
                                <w:rPr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</w:rPr>
                                <w:t xml:space="preserve">Encourages children to consider </w:t>
                              </w:r>
                              <w:r w:rsidR="004D1E36">
                                <w:rPr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</w:rPr>
                                <w:br/>
                              </w:r>
                              <w:r w:rsidRPr="004D1E36">
                                <w:rPr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</w:rPr>
                                <w:t xml:space="preserve">different approaches.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3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24940" y="0"/>
                            <a:ext cx="995680" cy="995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D99786" id="Group 203" o:spid="_x0000_s1063" style="position:absolute;left:0;text-align:left;margin-left:242.1pt;margin-top:25.4pt;width:276.15pt;height:288.3pt;z-index:251717120;mso-width-relative:margin;mso-height-relative:margin" coordsize="31229,351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">
                <v:shape id="Freeform 20" o:spid="_x0000_s1064" style="position:absolute;top:3897;width:31229;height:31300;visibility:visible;mso-wrap-style:square;v-text-anchor:top" coordsize="4918,49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" adj="-11796480,,5400" path="m3485,3914r-48,1014l1995,3914,,3914,,,4917,504r,3410l3485,3914xe" fillcolor="white [3212]" strokecolor="#fdb714" strokeweight="8.1pt">
                  <v:stroke joinstyle="round"/>
                  <v:formulas/>
                  <v:path arrowok="t" o:connecttype="custom" o:connectlocs="2212975,6123305;2182495,6767195;1266825,6123305;0,6123305;0,3637915;3122295,3957955;3122295,6123305;2212975,6123305" o:connectangles="0,0,0,0,0,0,0,0" textboxrect="0,0,4918,4929"/>
                  <v:textbox>
                    <w:txbxContent>
                      <w:p w14:paraId="3B0903CA" w14:textId="77777777" w:rsidR="00812D43" w:rsidRDefault="00812D43" w:rsidP="00812D43">
                        <w:pPr>
                          <w:jc w:val="center"/>
                        </w:pPr>
                      </w:p>
                      <w:p w14:paraId="1BDB1A74" w14:textId="77777777" w:rsidR="00812D43" w:rsidRDefault="00812D43" w:rsidP="00812D43">
                        <w:pPr>
                          <w:jc w:val="center"/>
                        </w:pPr>
                      </w:p>
                      <w:p w14:paraId="7707206D" w14:textId="77777777" w:rsidR="00812D43" w:rsidRDefault="00812D43" w:rsidP="00812D43">
                        <w:pPr>
                          <w:jc w:val="center"/>
                        </w:pPr>
                      </w:p>
                      <w:p w14:paraId="6334330D" w14:textId="77777777" w:rsidR="00812D43" w:rsidRDefault="00812D43" w:rsidP="00812D43">
                        <w:pPr>
                          <w:jc w:val="center"/>
                        </w:pPr>
                      </w:p>
                      <w:p w14:paraId="67909ACA" w14:textId="748AAA73" w:rsidR="00812D43" w:rsidRPr="00812D43" w:rsidRDefault="00812D43" w:rsidP="00812D43">
                        <w:pPr>
                          <w:jc w:val="center"/>
                          <w:rPr>
                            <w:color w:val="FDB714"/>
                            <w:sz w:val="44"/>
                            <w:szCs w:val="44"/>
                          </w:rPr>
                        </w:pPr>
                        <w:r w:rsidRPr="00812D43">
                          <w:rPr>
                            <w:color w:val="FDB714"/>
                            <w:sz w:val="44"/>
                            <w:szCs w:val="44"/>
                          </w:rPr>
                          <w:t>“What would happen if</w:t>
                        </w:r>
                      </w:p>
                      <w:p w14:paraId="4ED5F3BA" w14:textId="498E2335" w:rsidR="00812D43" w:rsidRDefault="00812D43" w:rsidP="00812D43">
                        <w:pPr>
                          <w:jc w:val="center"/>
                          <w:rPr>
                            <w:color w:val="72635D"/>
                          </w:rPr>
                        </w:pPr>
                        <w:r w:rsidRPr="00812D43">
                          <w:rPr>
                            <w:color w:val="72635D"/>
                          </w:rPr>
                          <w:t>you moved that block to a different spot?”</w:t>
                        </w:r>
                      </w:p>
                      <w:p w14:paraId="6CE99652" w14:textId="5838C179" w:rsidR="004D1E36" w:rsidRDefault="004D1E36" w:rsidP="00812D43">
                        <w:pPr>
                          <w:jc w:val="center"/>
                          <w:rPr>
                            <w:color w:val="72635D"/>
                          </w:rPr>
                        </w:pPr>
                      </w:p>
                      <w:p w14:paraId="14631833" w14:textId="77777777" w:rsidR="004D1E36" w:rsidRPr="00812D43" w:rsidRDefault="004D1E36" w:rsidP="00812D43">
                        <w:pPr>
                          <w:jc w:val="center"/>
                          <w:rPr>
                            <w:color w:val="72635D"/>
                          </w:rPr>
                        </w:pPr>
                      </w:p>
                      <w:p w14:paraId="5D510268" w14:textId="07D640B4" w:rsidR="00812D43" w:rsidRDefault="00812D43" w:rsidP="00812D43">
                        <w:pPr>
                          <w:jc w:val="center"/>
                        </w:pPr>
                      </w:p>
                      <w:p w14:paraId="417CE29A" w14:textId="22C70EC3" w:rsidR="00812D43" w:rsidRPr="004D1E36" w:rsidRDefault="00812D43" w:rsidP="00812D43">
                        <w:pPr>
                          <w:jc w:val="center"/>
                          <w:rPr>
                            <w:b/>
                            <w:bCs/>
                            <w:color w:val="72635D"/>
                            <w:sz w:val="26"/>
                            <w:szCs w:val="26"/>
                          </w:rPr>
                        </w:pPr>
                        <w:r w:rsidRPr="004D1E36">
                          <w:rPr>
                            <w:b/>
                            <w:bCs/>
                            <w:color w:val="72635D"/>
                            <w:sz w:val="26"/>
                            <w:szCs w:val="26"/>
                          </w:rPr>
                          <w:t xml:space="preserve">Encourages children to consider </w:t>
                        </w:r>
                        <w:r w:rsidR="004D1E36">
                          <w:rPr>
                            <w:b/>
                            <w:bCs/>
                            <w:color w:val="72635D"/>
                            <w:sz w:val="26"/>
                            <w:szCs w:val="26"/>
                          </w:rPr>
                          <w:br/>
                        </w:r>
                        <w:r w:rsidRPr="004D1E36">
                          <w:rPr>
                            <w:b/>
                            <w:bCs/>
                            <w:color w:val="72635D"/>
                            <w:sz w:val="26"/>
                            <w:szCs w:val="26"/>
                          </w:rPr>
                          <w:t xml:space="preserve">different approaches. </w:t>
                        </w:r>
                      </w:p>
                    </w:txbxContent>
                  </v:textbox>
                </v:shape>
                <v:shape id="Picture 17" o:spid="_x0000_s1065" type="#_x0000_t75" style="position:absolute;left:14249;width:9957;height:9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">
                  <v:imagedata r:id="rId22" o:title=""/>
                  <v:path arrowok="t"/>
                </v:shape>
              </v:group>
            </w:pict>
          </mc:Fallback>
        </mc:AlternateContent>
      </w:r>
      <w:r w:rsidR="00E67D93">
        <w:br w:type="column"/>
      </w:r>
    </w:p>
    <w:p w14:paraId="2A64687C" w14:textId="6AC7E8E7" w:rsidR="00095D6B" w:rsidRDefault="00095D6B">
      <w:pPr>
        <w:spacing w:line="242" w:lineRule="auto"/>
      </w:pPr>
    </w:p>
    <w:p w14:paraId="1D07E821" w14:textId="51DACAA1" w:rsidR="00705FAC" w:rsidRDefault="00705FAC">
      <w:pPr>
        <w:spacing w:line="242" w:lineRule="auto"/>
      </w:pPr>
    </w:p>
    <w:p w14:paraId="497FB485" w14:textId="44A98E5B" w:rsidR="00705FAC" w:rsidRDefault="00705FAC">
      <w:pPr>
        <w:spacing w:line="242" w:lineRule="auto"/>
      </w:pPr>
    </w:p>
    <w:p w14:paraId="1FE768C5" w14:textId="1ED5422E" w:rsidR="00705FAC" w:rsidRDefault="00705FAC">
      <w:pPr>
        <w:spacing w:line="242" w:lineRule="auto"/>
      </w:pPr>
    </w:p>
    <w:p w14:paraId="3D842FF1" w14:textId="3B69C383" w:rsidR="00705FAC" w:rsidRDefault="00705FAC">
      <w:pPr>
        <w:spacing w:line="242" w:lineRule="auto"/>
      </w:pPr>
    </w:p>
    <w:p w14:paraId="320ED267" w14:textId="1A53BE86" w:rsidR="00705FAC" w:rsidRDefault="00705FAC">
      <w:pPr>
        <w:spacing w:line="242" w:lineRule="auto"/>
      </w:pPr>
    </w:p>
    <w:p w14:paraId="115C399F" w14:textId="24F89870" w:rsidR="00705FAC" w:rsidRDefault="00705FAC">
      <w:pPr>
        <w:spacing w:line="242" w:lineRule="auto"/>
      </w:pPr>
    </w:p>
    <w:p w14:paraId="22333E37" w14:textId="5A6DC044" w:rsidR="00705FAC" w:rsidRDefault="00705FAC">
      <w:pPr>
        <w:spacing w:line="242" w:lineRule="auto"/>
      </w:pPr>
    </w:p>
    <w:p w14:paraId="7E64D677" w14:textId="4A072D61" w:rsidR="00705FAC" w:rsidRDefault="00705FAC">
      <w:pPr>
        <w:spacing w:line="242" w:lineRule="auto"/>
      </w:pPr>
    </w:p>
    <w:p w14:paraId="6274D6EE" w14:textId="2B051C06" w:rsidR="00705FAC" w:rsidRDefault="00705FAC">
      <w:pPr>
        <w:spacing w:line="242" w:lineRule="auto"/>
      </w:pPr>
    </w:p>
    <w:p w14:paraId="6D432504" w14:textId="63600415" w:rsidR="00705FAC" w:rsidRDefault="00705FAC">
      <w:pPr>
        <w:spacing w:line="242" w:lineRule="auto"/>
      </w:pPr>
    </w:p>
    <w:p w14:paraId="68857B6B" w14:textId="65E6889C" w:rsidR="00705FAC" w:rsidRDefault="00705FAC">
      <w:pPr>
        <w:spacing w:line="242" w:lineRule="auto"/>
      </w:pPr>
    </w:p>
    <w:p w14:paraId="21869101" w14:textId="69EDCD9C" w:rsidR="00705FAC" w:rsidRDefault="00705FAC">
      <w:pPr>
        <w:spacing w:line="242" w:lineRule="auto"/>
      </w:pPr>
    </w:p>
    <w:p w14:paraId="34F0332E" w14:textId="57556060" w:rsidR="00705FAC" w:rsidRDefault="008F40F6">
      <w:pPr>
        <w:spacing w:line="242" w:lineRule="auto"/>
      </w:pPr>
      <w:r w:rsidRPr="003B0558">
        <w:rPr>
          <w:rFonts w:ascii="Calibri" w:eastAsia="Calibri" w:hAnsi="Calibri" w:cs="Times New Roman"/>
          <w:noProof/>
          <w:color w:val="72635D"/>
          <w:lang w:bidi="ar-SA"/>
        </w:rPr>
        <mc:AlternateContent>
          <mc:Choice Requires="wps">
            <w:drawing>
              <wp:anchor distT="0" distB="0" distL="114300" distR="114300" simplePos="0" relativeHeight="251744768" behindDoc="0" locked="0" layoutInCell="1" allowOverlap="1" wp14:anchorId="25191976" wp14:editId="2DCAB6CC">
                <wp:simplePos x="0" y="0"/>
                <wp:positionH relativeFrom="column">
                  <wp:posOffset>717083</wp:posOffset>
                </wp:positionH>
                <wp:positionV relativeFrom="paragraph">
                  <wp:posOffset>27501</wp:posOffset>
                </wp:positionV>
                <wp:extent cx="1786597" cy="0"/>
                <wp:effectExtent l="0" t="0" r="0" b="0"/>
                <wp:wrapNone/>
                <wp:docPr id="223" name="Straight Connector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86597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72635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FACF58" id="Straight Connector 223" o:spid="_x0000_s1026" style="position:absolute;flip:y;z-index:25174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6.45pt,2.15pt" to="197.15pt,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" strokecolor="#72635d" strokeweight=".5pt">
                <v:stroke joinstyle="miter"/>
              </v:line>
            </w:pict>
          </mc:Fallback>
        </mc:AlternateContent>
      </w:r>
    </w:p>
    <w:p w14:paraId="50627F2E" w14:textId="708A375E" w:rsidR="00705FAC" w:rsidRDefault="00705FAC">
      <w:pPr>
        <w:spacing w:line="242" w:lineRule="auto"/>
      </w:pPr>
    </w:p>
    <w:p w14:paraId="79608470" w14:textId="461561EB" w:rsidR="00705FAC" w:rsidRDefault="00705FAC">
      <w:pPr>
        <w:spacing w:line="242" w:lineRule="auto"/>
      </w:pPr>
    </w:p>
    <w:p w14:paraId="6A56CF4C" w14:textId="5709142C" w:rsidR="00705FAC" w:rsidRDefault="00705FAC">
      <w:pPr>
        <w:spacing w:line="242" w:lineRule="auto"/>
      </w:pPr>
    </w:p>
    <w:p w14:paraId="164E2B67" w14:textId="1D195E34" w:rsidR="00705FAC" w:rsidRDefault="004D1E36">
      <w:pPr>
        <w:spacing w:line="242" w:lineRule="auto"/>
      </w:pPr>
      <w:r w:rsidRPr="004D1E36">
        <w:rPr>
          <w:rFonts w:ascii="Calibri" w:eastAsia="Calibri" w:hAnsi="Calibri" w:cs="Times New Roman"/>
          <w:noProof/>
          <w:lang w:bidi="ar-SA"/>
        </w:rPr>
        <mc:AlternateContent>
          <mc:Choice Requires="wps">
            <w:drawing>
              <wp:anchor distT="45720" distB="45720" distL="114300" distR="114300" simplePos="0" relativeHeight="251740672" behindDoc="0" locked="0" layoutInCell="1" allowOverlap="1" wp14:anchorId="5D6357D8" wp14:editId="54D373FE">
                <wp:simplePos x="0" y="0"/>
                <wp:positionH relativeFrom="column">
                  <wp:posOffset>-2653665</wp:posOffset>
                </wp:positionH>
                <wp:positionV relativeFrom="paragraph">
                  <wp:posOffset>321945</wp:posOffset>
                </wp:positionV>
                <wp:extent cx="2336800" cy="1800225"/>
                <wp:effectExtent l="0" t="0" r="6350" b="9525"/>
                <wp:wrapSquare wrapText="bothSides"/>
                <wp:docPr id="2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6800" cy="1800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BD2239" w14:textId="77777777" w:rsidR="004D1E36" w:rsidRPr="00115A3D" w:rsidRDefault="004D1E36" w:rsidP="004D1E36">
                            <w:pPr>
                              <w:jc w:val="center"/>
                              <w:rPr>
                                <w:color w:val="00B5AF"/>
                                <w:sz w:val="8"/>
                                <w:szCs w:val="8"/>
                              </w:rPr>
                            </w:pPr>
                            <w:r w:rsidRPr="006633B2">
                              <w:rPr>
                                <w:color w:val="62BB46"/>
                                <w:sz w:val="44"/>
                                <w:szCs w:val="44"/>
                              </w:rPr>
                              <w:t xml:space="preserve">“Let’ see how we can find out more   </w:t>
                            </w:r>
                            <w:r w:rsidRPr="00115A3D">
                              <w:rPr>
                                <w:color w:val="00B5AF"/>
                              </w:rPr>
                              <w:br/>
                            </w:r>
                          </w:p>
                          <w:p w14:paraId="2AD6999C" w14:textId="713FAB55" w:rsidR="004D1E36" w:rsidRDefault="004D1E36" w:rsidP="004D1E36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color w:val="72635D"/>
                                <w:sz w:val="19"/>
                                <w:szCs w:val="19"/>
                              </w:rPr>
                              <w:t>about trains.”</w:t>
                            </w:r>
                          </w:p>
                          <w:p w14:paraId="329CCFCB" w14:textId="77777777" w:rsidR="004D1E36" w:rsidRDefault="004D1E36" w:rsidP="004D1E36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</w:p>
                          <w:p w14:paraId="05CFB24B" w14:textId="77777777" w:rsidR="004D1E36" w:rsidRDefault="004D1E36" w:rsidP="004D1E36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</w:p>
                          <w:p w14:paraId="0BF798B4" w14:textId="77777777" w:rsidR="004D1E36" w:rsidRPr="002865F5" w:rsidRDefault="004D1E36" w:rsidP="004D1E36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</w:p>
                          <w:p w14:paraId="34A9E05F" w14:textId="77777777" w:rsidR="004D1E36" w:rsidRPr="002865F5" w:rsidRDefault="004D1E36" w:rsidP="004D1E36">
                            <w:pPr>
                              <w:jc w:val="center"/>
                              <w:rPr>
                                <w:b/>
                                <w:bCs/>
                                <w:color w:val="72635D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2635D"/>
                              </w:rPr>
                              <w:t xml:space="preserve">Encourages children to seek out new information. 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6357D8" id="_x0000_s1066" type="#_x0000_t202" style="position:absolute;margin-left:-208.95pt;margin-top:25.35pt;width:184pt;height:141.75pt;z-index:251740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" stroked="f">
                <v:textbox inset="0,0,0,0">
                  <w:txbxContent>
                    <w:p w14:paraId="18BD2239" w14:textId="77777777" w:rsidR="004D1E36" w:rsidRPr="00115A3D" w:rsidRDefault="004D1E36" w:rsidP="004D1E36">
                      <w:pPr>
                        <w:jc w:val="center"/>
                        <w:rPr>
                          <w:color w:val="00B5AF"/>
                          <w:sz w:val="8"/>
                          <w:szCs w:val="8"/>
                        </w:rPr>
                      </w:pPr>
                      <w:r w:rsidRPr="006633B2">
                        <w:rPr>
                          <w:color w:val="62BB46"/>
                          <w:sz w:val="44"/>
                          <w:szCs w:val="44"/>
                        </w:rPr>
                        <w:t xml:space="preserve">“Let’ see how we can find out more   </w:t>
                      </w:r>
                      <w:r w:rsidRPr="00115A3D">
                        <w:rPr>
                          <w:color w:val="00B5AF"/>
                        </w:rPr>
                        <w:br/>
                      </w:r>
                    </w:p>
                    <w:p w14:paraId="2AD6999C" w14:textId="713FAB55" w:rsidR="004D1E36" w:rsidRDefault="004D1E36" w:rsidP="004D1E36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  <w:r>
                        <w:rPr>
                          <w:color w:val="72635D"/>
                          <w:sz w:val="19"/>
                          <w:szCs w:val="19"/>
                        </w:rPr>
                        <w:t>about trains.”</w:t>
                      </w:r>
                    </w:p>
                    <w:p w14:paraId="329CCFCB" w14:textId="77777777" w:rsidR="004D1E36" w:rsidRDefault="004D1E36" w:rsidP="004D1E36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</w:p>
                    <w:p w14:paraId="05CFB24B" w14:textId="77777777" w:rsidR="004D1E36" w:rsidRDefault="004D1E36" w:rsidP="004D1E36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</w:p>
                    <w:p w14:paraId="0BF798B4" w14:textId="77777777" w:rsidR="004D1E36" w:rsidRPr="002865F5" w:rsidRDefault="004D1E36" w:rsidP="004D1E36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</w:p>
                    <w:p w14:paraId="34A9E05F" w14:textId="77777777" w:rsidR="004D1E36" w:rsidRPr="002865F5" w:rsidRDefault="004D1E36" w:rsidP="004D1E36">
                      <w:pPr>
                        <w:jc w:val="center"/>
                        <w:rPr>
                          <w:b/>
                          <w:bCs/>
                          <w:color w:val="72635D"/>
                        </w:rPr>
                      </w:pPr>
                      <w:r>
                        <w:rPr>
                          <w:b/>
                          <w:bCs/>
                          <w:color w:val="72635D"/>
                        </w:rPr>
                        <w:t xml:space="preserve">Encourages children to seek out new information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1F68450" w14:textId="512972DC" w:rsidR="00705FAC" w:rsidRDefault="00705FAC">
      <w:pPr>
        <w:spacing w:line="242" w:lineRule="auto"/>
      </w:pPr>
    </w:p>
    <w:p w14:paraId="1F58A86A" w14:textId="3EB5D0E4" w:rsidR="00705FAC" w:rsidRDefault="00705FAC">
      <w:pPr>
        <w:spacing w:line="242" w:lineRule="auto"/>
      </w:pPr>
    </w:p>
    <w:p w14:paraId="1DE320DD" w14:textId="5DE3A454" w:rsidR="00705FAC" w:rsidRDefault="00705FAC">
      <w:pPr>
        <w:spacing w:line="242" w:lineRule="auto"/>
      </w:pPr>
    </w:p>
    <w:p w14:paraId="51414F8D" w14:textId="6E160C99" w:rsidR="00705FAC" w:rsidRDefault="00705FAC">
      <w:pPr>
        <w:spacing w:line="242" w:lineRule="auto"/>
      </w:pPr>
    </w:p>
    <w:p w14:paraId="75159B10" w14:textId="4F935BB4" w:rsidR="00705FAC" w:rsidRDefault="00705FAC">
      <w:pPr>
        <w:spacing w:line="242" w:lineRule="auto"/>
      </w:pPr>
    </w:p>
    <w:p w14:paraId="3AF93C9F" w14:textId="4243B3DC" w:rsidR="00705FAC" w:rsidRDefault="00705FAC">
      <w:pPr>
        <w:spacing w:line="242" w:lineRule="auto"/>
      </w:pPr>
    </w:p>
    <w:p w14:paraId="7DB068A3" w14:textId="2799B96E" w:rsidR="00705FAC" w:rsidRDefault="008F40F6">
      <w:pPr>
        <w:spacing w:line="242" w:lineRule="auto"/>
      </w:pPr>
      <w:r w:rsidRPr="003B0558">
        <w:rPr>
          <w:rFonts w:ascii="Calibri" w:eastAsia="Calibri" w:hAnsi="Calibri" w:cs="Times New Roman"/>
          <w:noProof/>
          <w:color w:val="72635D"/>
          <w:lang w:bidi="ar-SA"/>
        </w:rPr>
        <mc:AlternateContent>
          <mc:Choice Requires="wps">
            <w:drawing>
              <wp:anchor distT="0" distB="0" distL="114300" distR="114300" simplePos="0" relativeHeight="251746816" behindDoc="0" locked="0" layoutInCell="1" allowOverlap="1" wp14:anchorId="3CC0A3B5" wp14:editId="4F15C6D7">
                <wp:simplePos x="0" y="0"/>
                <wp:positionH relativeFrom="column">
                  <wp:posOffset>-2356974</wp:posOffset>
                </wp:positionH>
                <wp:positionV relativeFrom="paragraph">
                  <wp:posOffset>283747</wp:posOffset>
                </wp:positionV>
                <wp:extent cx="1786597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86597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72635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33025C" id="Straight Connector 1" o:spid="_x0000_s1026" style="position:absolute;flip:y;z-index:25174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85.6pt,22.35pt" to="-44.9pt,2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" strokecolor="#72635d" strokeweight=".5pt">
                <v:stroke joinstyle="miter"/>
              </v:line>
            </w:pict>
          </mc:Fallback>
        </mc:AlternateContent>
      </w:r>
    </w:p>
    <w:p w14:paraId="0A8077CC" w14:textId="1AF3F707" w:rsidR="00705FAC" w:rsidRDefault="00705FAC">
      <w:pPr>
        <w:spacing w:line="242" w:lineRule="auto"/>
      </w:pPr>
    </w:p>
    <w:p w14:paraId="4519D471" w14:textId="3D9582F4" w:rsidR="00705FAC" w:rsidRDefault="00705FAC">
      <w:pPr>
        <w:spacing w:line="242" w:lineRule="auto"/>
      </w:pPr>
    </w:p>
    <w:p w14:paraId="5EB8A14B" w14:textId="622B7A3B" w:rsidR="00705FAC" w:rsidRDefault="00705FAC">
      <w:pPr>
        <w:spacing w:line="242" w:lineRule="auto"/>
      </w:pPr>
    </w:p>
    <w:p w14:paraId="54BD0E44" w14:textId="3E1820F9" w:rsidR="00705FAC" w:rsidRDefault="00705FAC">
      <w:pPr>
        <w:spacing w:line="242" w:lineRule="auto"/>
      </w:pPr>
    </w:p>
    <w:p w14:paraId="6B0A4E71" w14:textId="33B00AE4" w:rsidR="00705FAC" w:rsidRDefault="00705FAC">
      <w:pPr>
        <w:spacing w:line="242" w:lineRule="auto"/>
      </w:pPr>
    </w:p>
    <w:p w14:paraId="3E5A2928" w14:textId="2EFFFB61" w:rsidR="00705FAC" w:rsidRDefault="00705FAC">
      <w:pPr>
        <w:spacing w:line="242" w:lineRule="auto"/>
      </w:pPr>
    </w:p>
    <w:p w14:paraId="560D79F9" w14:textId="0FD1621E" w:rsidR="00705FAC" w:rsidRDefault="00705FAC">
      <w:pPr>
        <w:spacing w:line="242" w:lineRule="auto"/>
      </w:pPr>
    </w:p>
    <w:p w14:paraId="37CCDFEA" w14:textId="70EB582F" w:rsidR="00705FAC" w:rsidRDefault="00705FAC">
      <w:pPr>
        <w:spacing w:line="242" w:lineRule="auto"/>
      </w:pPr>
    </w:p>
    <w:p w14:paraId="05EFBC20" w14:textId="5C21F18F" w:rsidR="00705FAC" w:rsidRDefault="00705FAC">
      <w:pPr>
        <w:spacing w:line="242" w:lineRule="auto"/>
      </w:pPr>
      <w:r w:rsidRPr="00705FAC">
        <w:rPr>
          <w:noProof/>
          <w:color w:val="72635D"/>
          <w:lang w:bidi="ar-SA"/>
        </w:rPr>
        <mc:AlternateContent>
          <mc:Choice Requires="wps">
            <w:drawing>
              <wp:anchor distT="0" distB="0" distL="114300" distR="114300" simplePos="0" relativeHeight="251708928" behindDoc="1" locked="0" layoutInCell="1" allowOverlap="1" wp14:anchorId="53E9E322" wp14:editId="117A11B5">
                <wp:simplePos x="0" y="0"/>
                <wp:positionH relativeFrom="column">
                  <wp:posOffset>-3329061</wp:posOffset>
                </wp:positionH>
                <wp:positionV relativeFrom="paragraph">
                  <wp:posOffset>421299</wp:posOffset>
                </wp:positionV>
                <wp:extent cx="6858000" cy="0"/>
                <wp:effectExtent l="0" t="0" r="0" b="0"/>
                <wp:wrapNone/>
                <wp:docPr id="200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8001">
                          <a:solidFill>
                            <a:srgbClr val="72635D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FC31D4" id="Line 31" o:spid="_x0000_s1026" style="position:absolute;z-index:-251607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62.15pt,33.15pt" to="277.85pt,3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" strokecolor="#72635d" strokeweight=".63pt"/>
            </w:pict>
          </mc:Fallback>
        </mc:AlternateContent>
      </w:r>
    </w:p>
    <w:p w14:paraId="749452E2" w14:textId="06E1F058" w:rsidR="00705FAC" w:rsidRDefault="00705FAC">
      <w:pPr>
        <w:spacing w:line="242" w:lineRule="auto"/>
      </w:pPr>
    </w:p>
    <w:p w14:paraId="230F5854" w14:textId="0AD518F6" w:rsidR="00705FAC" w:rsidRDefault="00705FAC">
      <w:pPr>
        <w:spacing w:line="242" w:lineRule="auto"/>
      </w:pPr>
    </w:p>
    <w:p w14:paraId="3B475063" w14:textId="752124A5" w:rsidR="00705FAC" w:rsidRDefault="007F3828">
      <w:pPr>
        <w:spacing w:line="242" w:lineRule="auto"/>
      </w:pPr>
      <w:r>
        <w:rPr>
          <w:noProof/>
          <w:sz w:val="54"/>
          <w:lang w:bidi="ar-SA"/>
        </w:rPr>
        <w:lastRenderedPageBreak/>
        <mc:AlternateContent>
          <mc:Choice Requires="wpg">
            <w:drawing>
              <wp:anchor distT="0" distB="0" distL="114300" distR="114300" simplePos="0" relativeHeight="251765248" behindDoc="1" locked="0" layoutInCell="1" allowOverlap="1" wp14:anchorId="1387D437" wp14:editId="1305F9F0">
                <wp:simplePos x="0" y="0"/>
                <wp:positionH relativeFrom="column">
                  <wp:posOffset>1717675</wp:posOffset>
                </wp:positionH>
                <wp:positionV relativeFrom="paragraph">
                  <wp:posOffset>-31750</wp:posOffset>
                </wp:positionV>
                <wp:extent cx="4881245" cy="1851025"/>
                <wp:effectExtent l="38100" t="0" r="33655" b="0"/>
                <wp:wrapNone/>
                <wp:docPr id="239" name="Group 2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81245" cy="1851025"/>
                          <a:chOff x="0" y="0"/>
                          <a:chExt cx="4881245" cy="1851025"/>
                        </a:xfrm>
                      </wpg:grpSpPr>
                      <wpg:grpSp>
                        <wpg:cNvPr id="236" name="Group 236"/>
                        <wpg:cNvGrpSpPr/>
                        <wpg:grpSpPr>
                          <a:xfrm>
                            <a:off x="0" y="0"/>
                            <a:ext cx="4881245" cy="1361195"/>
                            <a:chOff x="0" y="0"/>
                            <a:chExt cx="4881245" cy="1361195"/>
                          </a:xfrm>
                        </wpg:grpSpPr>
                        <wps:wsp>
                          <wps:cNvPr id="228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85800" y="0"/>
                              <a:ext cx="815340" cy="36957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E673643" w14:textId="77777777" w:rsidR="00301ECA" w:rsidRDefault="00301ECA" w:rsidP="00301ECA">
                                <w:r>
                                  <w:rPr>
                                    <w:color w:val="F08B5B"/>
                                    <w:sz w:val="36"/>
                                  </w:rPr>
                                  <w:t>whil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01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428625"/>
                              <a:ext cx="4881245" cy="932570"/>
                            </a:xfrm>
                            <a:prstGeom prst="rect">
                              <a:avLst/>
                            </a:prstGeom>
                            <a:noFill/>
                            <a:ln w="72060">
                              <a:solidFill>
                                <a:srgbClr val="F08B5B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218E2D80" w14:textId="77777777" w:rsidR="00301ECA" w:rsidRDefault="00301ECA" w:rsidP="00301ECA">
                                <w:pPr>
                                  <w:spacing w:before="257"/>
                                  <w:ind w:left="373"/>
                                  <w:jc w:val="center"/>
                                  <w:rPr>
                                    <w:rFonts w:ascii="Book Antiqua"/>
                                    <w:sz w:val="86"/>
                                  </w:rPr>
                                </w:pPr>
                                <w:r>
                                  <w:rPr>
                                    <w:rFonts w:ascii="Book Antiqua"/>
                                    <w:color w:val="F08B5B"/>
                                    <w:w w:val="105"/>
                                    <w:sz w:val="86"/>
                                  </w:rPr>
                                  <w:t>REFLECTING</w:t>
                                </w:r>
                              </w:p>
                              <w:p w14:paraId="64E57ECE" w14:textId="77777777" w:rsidR="00301ECA" w:rsidRDefault="00301ECA" w:rsidP="00301ECA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22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381375" y="1419225"/>
                            <a:ext cx="1156335" cy="4318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4A992BB" w14:textId="77777777" w:rsidR="00301ECA" w:rsidRDefault="00301ECA" w:rsidP="00301ECA">
                              <w:r>
                                <w:rPr>
                                  <w:color w:val="F08B5B"/>
                                  <w:sz w:val="36"/>
                                </w:rPr>
                                <w:t>togeth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387D437" id="Group 239" o:spid="_x0000_s1067" style="position:absolute;margin-left:135.25pt;margin-top:-2.5pt;width:384.35pt;height:145.75pt;z-index:-251551232" coordsize="48812,18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">
                <v:group id="Group 236" o:spid="_x0000_s1068" style="position:absolute;width:48812;height:13611" coordsize="48812,136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Axy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8WQGzzPhCMjlAwAA//8DAFBLAQItABQABgAIAAAAIQDb4fbL7gAAAIUBAAATAAAAAAAAAAAA&#10;AAAAAAAAAABbQ29udGVudF9UeXBlc10ueG1sUEsBAi0AFAAGAAgAAAAhAFr0LFu/AAAAFQEAAAsA&#10;AAAAAAAAAAAAAAAAHwEAAF9yZWxzLy5yZWxzUEsBAi0AFAAGAAgAAAAhAL4oDHLEAAAA3AAAAA8A&#10;AAAAAAAAAAAAAAAABwIAAGRycy9kb3ducmV2LnhtbFBLBQYAAAAAAwADALcAAAD4AgAAAAA=&#10;">
                  <v:shape id="_x0000_s1069" type="#_x0000_t202" style="position:absolute;left:6858;width:8153;height:3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" stroked="f">
                    <v:textbox>
                      <w:txbxContent>
                        <w:p w14:paraId="7E673643" w14:textId="77777777" w:rsidR="00301ECA" w:rsidRDefault="00301ECA" w:rsidP="00301ECA">
                          <w:r>
                            <w:rPr>
                              <w:color w:val="F08B5B"/>
                              <w:sz w:val="36"/>
                            </w:rPr>
                            <w:t>while</w:t>
                          </w:r>
                        </w:p>
                      </w:txbxContent>
                    </v:textbox>
                  </v:shape>
                  <v:rect id="Rectangle 5" o:spid="_x0000_s1070" style="position:absolute;top:4286;width:48812;height:93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" filled="f" strokecolor="#f08b5b" strokeweight="2.00167mm">
                    <v:textbox>
                      <w:txbxContent>
                        <w:p w14:paraId="218E2D80" w14:textId="77777777" w:rsidR="00301ECA" w:rsidRDefault="00301ECA" w:rsidP="00301ECA">
                          <w:pPr>
                            <w:spacing w:before="257"/>
                            <w:ind w:left="373"/>
                            <w:jc w:val="center"/>
                            <w:rPr>
                              <w:rFonts w:ascii="Book Antiqua"/>
                              <w:sz w:val="86"/>
                            </w:rPr>
                          </w:pPr>
                          <w:r>
                            <w:rPr>
                              <w:rFonts w:ascii="Book Antiqua"/>
                              <w:color w:val="F08B5B"/>
                              <w:w w:val="105"/>
                              <w:sz w:val="86"/>
                            </w:rPr>
                            <w:t>REFLECTING</w:t>
                          </w:r>
                        </w:p>
                        <w:p w14:paraId="64E57ECE" w14:textId="77777777" w:rsidR="00301ECA" w:rsidRDefault="00301ECA" w:rsidP="00301ECA">
                          <w:pPr>
                            <w:jc w:val="center"/>
                          </w:pPr>
                        </w:p>
                      </w:txbxContent>
                    </v:textbox>
                  </v:rect>
                </v:group>
                <v:shape id="_x0000_s1071" type="#_x0000_t202" style="position:absolute;left:33813;top:14192;width:11564;height:4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" stroked="f">
                  <v:textbox>
                    <w:txbxContent>
                      <w:p w14:paraId="04A992BB" w14:textId="77777777" w:rsidR="00301ECA" w:rsidRDefault="00301ECA" w:rsidP="00301ECA">
                        <w:r>
                          <w:rPr>
                            <w:color w:val="F08B5B"/>
                            <w:sz w:val="36"/>
                          </w:rPr>
                          <w:t>togeth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301ECA">
        <w:rPr>
          <w:noProof/>
          <w:sz w:val="54"/>
          <w:lang w:bidi="ar-SA"/>
        </w:rPr>
        <mc:AlternateContent>
          <mc:Choice Requires="wps">
            <w:drawing>
              <wp:anchor distT="0" distB="0" distL="114300" distR="114300" simplePos="0" relativeHeight="251750912" behindDoc="0" locked="0" layoutInCell="1" allowOverlap="1" wp14:anchorId="0CD174F5" wp14:editId="675233F7">
                <wp:simplePos x="0" y="0"/>
                <wp:positionH relativeFrom="column">
                  <wp:posOffset>-140335</wp:posOffset>
                </wp:positionH>
                <wp:positionV relativeFrom="paragraph">
                  <wp:posOffset>81720</wp:posOffset>
                </wp:positionV>
                <wp:extent cx="2562225" cy="1830070"/>
                <wp:effectExtent l="19050" t="19050" r="47625" b="36830"/>
                <wp:wrapNone/>
                <wp:docPr id="103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62225" cy="1830070"/>
                        </a:xfrm>
                        <a:custGeom>
                          <a:avLst/>
                          <a:gdLst>
                            <a:gd name="T0" fmla="+- 0 3649 760"/>
                            <a:gd name="T1" fmla="*/ T0 w 4021"/>
                            <a:gd name="T2" fmla="+- 0 3289 699"/>
                            <a:gd name="T3" fmla="*/ 3289 h 2874"/>
                            <a:gd name="T4" fmla="+- 0 3445 760"/>
                            <a:gd name="T5" fmla="*/ T4 w 4021"/>
                            <a:gd name="T6" fmla="+- 0 3393 699"/>
                            <a:gd name="T7" fmla="*/ 3393 h 2874"/>
                            <a:gd name="T8" fmla="+- 0 3225 760"/>
                            <a:gd name="T9" fmla="*/ T8 w 4021"/>
                            <a:gd name="T10" fmla="+- 0 3475 699"/>
                            <a:gd name="T11" fmla="*/ 3475 h 2874"/>
                            <a:gd name="T12" fmla="+- 0 2989 760"/>
                            <a:gd name="T13" fmla="*/ T12 w 4021"/>
                            <a:gd name="T14" fmla="+- 0 3534 699"/>
                            <a:gd name="T15" fmla="*/ 3534 h 2874"/>
                            <a:gd name="T16" fmla="+- 0 2741 760"/>
                            <a:gd name="T17" fmla="*/ T16 w 4021"/>
                            <a:gd name="T18" fmla="+- 0 3566 699"/>
                            <a:gd name="T19" fmla="*/ 3566 h 2874"/>
                            <a:gd name="T20" fmla="+- 0 2485 760"/>
                            <a:gd name="T21" fmla="*/ T20 w 4021"/>
                            <a:gd name="T22" fmla="+- 0 3571 699"/>
                            <a:gd name="T23" fmla="*/ 3571 h 2874"/>
                            <a:gd name="T24" fmla="+- 0 2236 760"/>
                            <a:gd name="T25" fmla="*/ T24 w 4021"/>
                            <a:gd name="T26" fmla="+- 0 3548 699"/>
                            <a:gd name="T27" fmla="*/ 3548 h 2874"/>
                            <a:gd name="T28" fmla="+- 0 1998 760"/>
                            <a:gd name="T29" fmla="*/ T28 w 4021"/>
                            <a:gd name="T30" fmla="+- 0 3499 699"/>
                            <a:gd name="T31" fmla="*/ 3499 h 2874"/>
                            <a:gd name="T32" fmla="+- 0 1774 760"/>
                            <a:gd name="T33" fmla="*/ T32 w 4021"/>
                            <a:gd name="T34" fmla="+- 0 3426 699"/>
                            <a:gd name="T35" fmla="*/ 3426 h 2874"/>
                            <a:gd name="T36" fmla="+- 0 1566 760"/>
                            <a:gd name="T37" fmla="*/ T36 w 4021"/>
                            <a:gd name="T38" fmla="+- 0 3331 699"/>
                            <a:gd name="T39" fmla="*/ 3331 h 2874"/>
                            <a:gd name="T40" fmla="+- 0 1377 760"/>
                            <a:gd name="T41" fmla="*/ T40 w 4021"/>
                            <a:gd name="T42" fmla="+- 0 3216 699"/>
                            <a:gd name="T43" fmla="*/ 3216 h 2874"/>
                            <a:gd name="T44" fmla="+- 0 1208 760"/>
                            <a:gd name="T45" fmla="*/ T44 w 4021"/>
                            <a:gd name="T46" fmla="+- 0 3083 699"/>
                            <a:gd name="T47" fmla="*/ 3083 h 2874"/>
                            <a:gd name="T48" fmla="+- 0 1063 760"/>
                            <a:gd name="T49" fmla="*/ T48 w 4021"/>
                            <a:gd name="T50" fmla="+- 0 2932 699"/>
                            <a:gd name="T51" fmla="*/ 2932 h 2874"/>
                            <a:gd name="T52" fmla="+- 0 944 760"/>
                            <a:gd name="T53" fmla="*/ T52 w 4021"/>
                            <a:gd name="T54" fmla="+- 0 2767 699"/>
                            <a:gd name="T55" fmla="*/ 2767 h 2874"/>
                            <a:gd name="T56" fmla="+- 0 852 760"/>
                            <a:gd name="T57" fmla="*/ T56 w 4021"/>
                            <a:gd name="T58" fmla="+- 0 2590 699"/>
                            <a:gd name="T59" fmla="*/ 2590 h 2874"/>
                            <a:gd name="T60" fmla="+- 0 790 760"/>
                            <a:gd name="T61" fmla="*/ T60 w 4021"/>
                            <a:gd name="T62" fmla="+- 0 2401 699"/>
                            <a:gd name="T63" fmla="*/ 2401 h 2874"/>
                            <a:gd name="T64" fmla="+- 0 762 760"/>
                            <a:gd name="T65" fmla="*/ T64 w 4021"/>
                            <a:gd name="T66" fmla="+- 0 2203 699"/>
                            <a:gd name="T67" fmla="*/ 2203 h 2874"/>
                            <a:gd name="T68" fmla="+- 0 767 760"/>
                            <a:gd name="T69" fmla="*/ T68 w 4021"/>
                            <a:gd name="T70" fmla="+- 0 2001 699"/>
                            <a:gd name="T71" fmla="*/ 2001 h 2874"/>
                            <a:gd name="T72" fmla="+- 0 807 760"/>
                            <a:gd name="T73" fmla="*/ T72 w 4021"/>
                            <a:gd name="T74" fmla="+- 0 1806 699"/>
                            <a:gd name="T75" fmla="*/ 1806 h 2874"/>
                            <a:gd name="T76" fmla="+- 0 879 760"/>
                            <a:gd name="T77" fmla="*/ T76 w 4021"/>
                            <a:gd name="T78" fmla="+- 0 1621 699"/>
                            <a:gd name="T79" fmla="*/ 1621 h 2874"/>
                            <a:gd name="T80" fmla="+- 0 981 760"/>
                            <a:gd name="T81" fmla="*/ T80 w 4021"/>
                            <a:gd name="T82" fmla="+- 0 1447 699"/>
                            <a:gd name="T83" fmla="*/ 1447 h 2874"/>
                            <a:gd name="T84" fmla="+- 0 1109 760"/>
                            <a:gd name="T85" fmla="*/ T84 w 4021"/>
                            <a:gd name="T86" fmla="+- 0 1287 699"/>
                            <a:gd name="T87" fmla="*/ 1287 h 2874"/>
                            <a:gd name="T88" fmla="+- 0 1262 760"/>
                            <a:gd name="T89" fmla="*/ T88 w 4021"/>
                            <a:gd name="T90" fmla="+- 0 1142 699"/>
                            <a:gd name="T91" fmla="*/ 1142 h 2874"/>
                            <a:gd name="T92" fmla="+- 0 1438 760"/>
                            <a:gd name="T93" fmla="*/ T92 w 4021"/>
                            <a:gd name="T94" fmla="+- 0 1014 699"/>
                            <a:gd name="T95" fmla="*/ 1014 h 2874"/>
                            <a:gd name="T96" fmla="+- 0 1633 760"/>
                            <a:gd name="T97" fmla="*/ T96 w 4021"/>
                            <a:gd name="T98" fmla="+- 0 906 699"/>
                            <a:gd name="T99" fmla="*/ 906 h 2874"/>
                            <a:gd name="T100" fmla="+- 0 1847 760"/>
                            <a:gd name="T101" fmla="*/ T100 w 4021"/>
                            <a:gd name="T102" fmla="+- 0 818 699"/>
                            <a:gd name="T103" fmla="*/ 818 h 2874"/>
                            <a:gd name="T104" fmla="+- 0 2076 760"/>
                            <a:gd name="T105" fmla="*/ T104 w 4021"/>
                            <a:gd name="T106" fmla="+- 0 753 699"/>
                            <a:gd name="T107" fmla="*/ 753 h 2874"/>
                            <a:gd name="T108" fmla="+- 0 2318 760"/>
                            <a:gd name="T109" fmla="*/ T108 w 4021"/>
                            <a:gd name="T110" fmla="+- 0 713 699"/>
                            <a:gd name="T111" fmla="*/ 713 h 2874"/>
                            <a:gd name="T112" fmla="+- 0 2570 760"/>
                            <a:gd name="T113" fmla="*/ T112 w 4021"/>
                            <a:gd name="T114" fmla="+- 0 699 699"/>
                            <a:gd name="T115" fmla="*/ 699 h 2874"/>
                            <a:gd name="T116" fmla="+- 0 2823 760"/>
                            <a:gd name="T117" fmla="*/ T116 w 4021"/>
                            <a:gd name="T118" fmla="+- 0 713 699"/>
                            <a:gd name="T119" fmla="*/ 713 h 2874"/>
                            <a:gd name="T120" fmla="+- 0 3065 760"/>
                            <a:gd name="T121" fmla="*/ T120 w 4021"/>
                            <a:gd name="T122" fmla="+- 0 753 699"/>
                            <a:gd name="T123" fmla="*/ 753 h 2874"/>
                            <a:gd name="T124" fmla="+- 0 3293 760"/>
                            <a:gd name="T125" fmla="*/ T124 w 4021"/>
                            <a:gd name="T126" fmla="+- 0 818 699"/>
                            <a:gd name="T127" fmla="*/ 818 h 2874"/>
                            <a:gd name="T128" fmla="+- 0 3507 760"/>
                            <a:gd name="T129" fmla="*/ T128 w 4021"/>
                            <a:gd name="T130" fmla="+- 0 906 699"/>
                            <a:gd name="T131" fmla="*/ 906 h 2874"/>
                            <a:gd name="T132" fmla="+- 0 3702 760"/>
                            <a:gd name="T133" fmla="*/ T132 w 4021"/>
                            <a:gd name="T134" fmla="+- 0 1014 699"/>
                            <a:gd name="T135" fmla="*/ 1014 h 2874"/>
                            <a:gd name="T136" fmla="+- 0 3878 760"/>
                            <a:gd name="T137" fmla="*/ T136 w 4021"/>
                            <a:gd name="T138" fmla="+- 0 1142 699"/>
                            <a:gd name="T139" fmla="*/ 1142 h 2874"/>
                            <a:gd name="T140" fmla="+- 0 4031 760"/>
                            <a:gd name="T141" fmla="*/ T140 w 4021"/>
                            <a:gd name="T142" fmla="+- 0 1287 699"/>
                            <a:gd name="T143" fmla="*/ 1287 h 2874"/>
                            <a:gd name="T144" fmla="+- 0 4160 760"/>
                            <a:gd name="T145" fmla="*/ T144 w 4021"/>
                            <a:gd name="T146" fmla="+- 0 1447 699"/>
                            <a:gd name="T147" fmla="*/ 1447 h 2874"/>
                            <a:gd name="T148" fmla="+- 0 4261 760"/>
                            <a:gd name="T149" fmla="*/ T148 w 4021"/>
                            <a:gd name="T150" fmla="+- 0 1621 699"/>
                            <a:gd name="T151" fmla="*/ 1621 h 2874"/>
                            <a:gd name="T152" fmla="+- 0 4333 760"/>
                            <a:gd name="T153" fmla="*/ T152 w 4021"/>
                            <a:gd name="T154" fmla="+- 0 1806 699"/>
                            <a:gd name="T155" fmla="*/ 1806 h 2874"/>
                            <a:gd name="T156" fmla="+- 0 4373 760"/>
                            <a:gd name="T157" fmla="*/ T156 w 4021"/>
                            <a:gd name="T158" fmla="+- 0 2001 699"/>
                            <a:gd name="T159" fmla="*/ 2001 h 2874"/>
                            <a:gd name="T160" fmla="+- 0 4378 760"/>
                            <a:gd name="T161" fmla="*/ T160 w 4021"/>
                            <a:gd name="T162" fmla="+- 0 2216 699"/>
                            <a:gd name="T163" fmla="*/ 2216 h 2874"/>
                            <a:gd name="T164" fmla="+- 0 4337 760"/>
                            <a:gd name="T165" fmla="*/ T164 w 4021"/>
                            <a:gd name="T166" fmla="+- 0 2448 699"/>
                            <a:gd name="T167" fmla="*/ 2448 h 2874"/>
                            <a:gd name="T168" fmla="+- 0 4252 760"/>
                            <a:gd name="T169" fmla="*/ T168 w 4021"/>
                            <a:gd name="T170" fmla="+- 0 2667 699"/>
                            <a:gd name="T171" fmla="*/ 2667 h 287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</a:cxnLst>
                          <a:rect l="0" t="0" r="r" b="b"/>
                          <a:pathLst>
                            <a:path w="4021" h="2874">
                              <a:moveTo>
                                <a:pt x="3013" y="2510"/>
                              </a:moveTo>
                              <a:lnTo>
                                <a:pt x="2952" y="2551"/>
                              </a:lnTo>
                              <a:lnTo>
                                <a:pt x="2889" y="2590"/>
                              </a:lnTo>
                              <a:lnTo>
                                <a:pt x="2823" y="2627"/>
                              </a:lnTo>
                              <a:lnTo>
                                <a:pt x="2755" y="2662"/>
                              </a:lnTo>
                              <a:lnTo>
                                <a:pt x="2685" y="2694"/>
                              </a:lnTo>
                              <a:lnTo>
                                <a:pt x="2614" y="2724"/>
                              </a:lnTo>
                              <a:lnTo>
                                <a:pt x="2540" y="2752"/>
                              </a:lnTo>
                              <a:lnTo>
                                <a:pt x="2465" y="2776"/>
                              </a:lnTo>
                              <a:lnTo>
                                <a:pt x="2388" y="2799"/>
                              </a:lnTo>
                              <a:lnTo>
                                <a:pt x="2309" y="2818"/>
                              </a:lnTo>
                              <a:lnTo>
                                <a:pt x="2229" y="2835"/>
                              </a:lnTo>
                              <a:lnTo>
                                <a:pt x="2148" y="2848"/>
                              </a:lnTo>
                              <a:lnTo>
                                <a:pt x="2065" y="2859"/>
                              </a:lnTo>
                              <a:lnTo>
                                <a:pt x="1981" y="2867"/>
                              </a:lnTo>
                              <a:lnTo>
                                <a:pt x="1896" y="2872"/>
                              </a:lnTo>
                              <a:lnTo>
                                <a:pt x="1810" y="2873"/>
                              </a:lnTo>
                              <a:lnTo>
                                <a:pt x="1725" y="2872"/>
                              </a:lnTo>
                              <a:lnTo>
                                <a:pt x="1641" y="2867"/>
                              </a:lnTo>
                              <a:lnTo>
                                <a:pt x="1558" y="2860"/>
                              </a:lnTo>
                              <a:lnTo>
                                <a:pt x="1476" y="2849"/>
                              </a:lnTo>
                              <a:lnTo>
                                <a:pt x="1395" y="2835"/>
                              </a:lnTo>
                              <a:lnTo>
                                <a:pt x="1316" y="2819"/>
                              </a:lnTo>
                              <a:lnTo>
                                <a:pt x="1238" y="2800"/>
                              </a:lnTo>
                              <a:lnTo>
                                <a:pt x="1162" y="2778"/>
                              </a:lnTo>
                              <a:lnTo>
                                <a:pt x="1087" y="2754"/>
                              </a:lnTo>
                              <a:lnTo>
                                <a:pt x="1014" y="2727"/>
                              </a:lnTo>
                              <a:lnTo>
                                <a:pt x="943" y="2698"/>
                              </a:lnTo>
                              <a:lnTo>
                                <a:pt x="873" y="2666"/>
                              </a:lnTo>
                              <a:lnTo>
                                <a:pt x="806" y="2632"/>
                              </a:lnTo>
                              <a:lnTo>
                                <a:pt x="741" y="2596"/>
                              </a:lnTo>
                              <a:lnTo>
                                <a:pt x="678" y="2558"/>
                              </a:lnTo>
                              <a:lnTo>
                                <a:pt x="617" y="2517"/>
                              </a:lnTo>
                              <a:lnTo>
                                <a:pt x="558" y="2475"/>
                              </a:lnTo>
                              <a:lnTo>
                                <a:pt x="502" y="2430"/>
                              </a:lnTo>
                              <a:lnTo>
                                <a:pt x="448" y="2384"/>
                              </a:lnTo>
                              <a:lnTo>
                                <a:pt x="397" y="2335"/>
                              </a:lnTo>
                              <a:lnTo>
                                <a:pt x="349" y="2285"/>
                              </a:lnTo>
                              <a:lnTo>
                                <a:pt x="303" y="2233"/>
                              </a:lnTo>
                              <a:lnTo>
                                <a:pt x="260" y="2180"/>
                              </a:lnTo>
                              <a:lnTo>
                                <a:pt x="221" y="2125"/>
                              </a:lnTo>
                              <a:lnTo>
                                <a:pt x="184" y="2068"/>
                              </a:lnTo>
                              <a:lnTo>
                                <a:pt x="150" y="2011"/>
                              </a:lnTo>
                              <a:lnTo>
                                <a:pt x="119" y="1951"/>
                              </a:lnTo>
                              <a:lnTo>
                                <a:pt x="92" y="1891"/>
                              </a:lnTo>
                              <a:lnTo>
                                <a:pt x="68" y="1829"/>
                              </a:lnTo>
                              <a:lnTo>
                                <a:pt x="47" y="1766"/>
                              </a:lnTo>
                              <a:lnTo>
                                <a:pt x="30" y="1702"/>
                              </a:lnTo>
                              <a:lnTo>
                                <a:pt x="17" y="1637"/>
                              </a:lnTo>
                              <a:lnTo>
                                <a:pt x="7" y="1571"/>
                              </a:lnTo>
                              <a:lnTo>
                                <a:pt x="2" y="1504"/>
                              </a:lnTo>
                              <a:lnTo>
                                <a:pt x="0" y="1437"/>
                              </a:lnTo>
                              <a:lnTo>
                                <a:pt x="2" y="1369"/>
                              </a:lnTo>
                              <a:lnTo>
                                <a:pt x="7" y="1302"/>
                              </a:lnTo>
                              <a:lnTo>
                                <a:pt x="17" y="1236"/>
                              </a:lnTo>
                              <a:lnTo>
                                <a:pt x="30" y="1171"/>
                              </a:lnTo>
                              <a:lnTo>
                                <a:pt x="47" y="1107"/>
                              </a:lnTo>
                              <a:lnTo>
                                <a:pt x="68" y="1044"/>
                              </a:lnTo>
                              <a:lnTo>
                                <a:pt x="92" y="982"/>
                              </a:lnTo>
                              <a:lnTo>
                                <a:pt x="119" y="922"/>
                              </a:lnTo>
                              <a:lnTo>
                                <a:pt x="150" y="863"/>
                              </a:lnTo>
                              <a:lnTo>
                                <a:pt x="184" y="805"/>
                              </a:lnTo>
                              <a:lnTo>
                                <a:pt x="221" y="748"/>
                              </a:lnTo>
                              <a:lnTo>
                                <a:pt x="260" y="693"/>
                              </a:lnTo>
                              <a:lnTo>
                                <a:pt x="303" y="640"/>
                              </a:lnTo>
                              <a:lnTo>
                                <a:pt x="349" y="588"/>
                              </a:lnTo>
                              <a:lnTo>
                                <a:pt x="397" y="538"/>
                              </a:lnTo>
                              <a:lnTo>
                                <a:pt x="448" y="490"/>
                              </a:lnTo>
                              <a:lnTo>
                                <a:pt x="502" y="443"/>
                              </a:lnTo>
                              <a:lnTo>
                                <a:pt x="558" y="399"/>
                              </a:lnTo>
                              <a:lnTo>
                                <a:pt x="617" y="356"/>
                              </a:lnTo>
                              <a:lnTo>
                                <a:pt x="678" y="315"/>
                              </a:lnTo>
                              <a:lnTo>
                                <a:pt x="741" y="277"/>
                              </a:lnTo>
                              <a:lnTo>
                                <a:pt x="806" y="241"/>
                              </a:lnTo>
                              <a:lnTo>
                                <a:pt x="873" y="207"/>
                              </a:lnTo>
                              <a:lnTo>
                                <a:pt x="943" y="175"/>
                              </a:lnTo>
                              <a:lnTo>
                                <a:pt x="1014" y="146"/>
                              </a:lnTo>
                              <a:lnTo>
                                <a:pt x="1087" y="119"/>
                              </a:lnTo>
                              <a:lnTo>
                                <a:pt x="1162" y="95"/>
                              </a:lnTo>
                              <a:lnTo>
                                <a:pt x="1238" y="73"/>
                              </a:lnTo>
                              <a:lnTo>
                                <a:pt x="1316" y="54"/>
                              </a:lnTo>
                              <a:lnTo>
                                <a:pt x="1395" y="38"/>
                              </a:lnTo>
                              <a:lnTo>
                                <a:pt x="1476" y="24"/>
                              </a:lnTo>
                              <a:lnTo>
                                <a:pt x="1558" y="14"/>
                              </a:lnTo>
                              <a:lnTo>
                                <a:pt x="1641" y="6"/>
                              </a:lnTo>
                              <a:lnTo>
                                <a:pt x="1725" y="1"/>
                              </a:lnTo>
                              <a:lnTo>
                                <a:pt x="1810" y="0"/>
                              </a:lnTo>
                              <a:lnTo>
                                <a:pt x="1895" y="1"/>
                              </a:lnTo>
                              <a:lnTo>
                                <a:pt x="1980" y="6"/>
                              </a:lnTo>
                              <a:lnTo>
                                <a:pt x="2063" y="14"/>
                              </a:lnTo>
                              <a:lnTo>
                                <a:pt x="2145" y="24"/>
                              </a:lnTo>
                              <a:lnTo>
                                <a:pt x="2225" y="38"/>
                              </a:lnTo>
                              <a:lnTo>
                                <a:pt x="2305" y="54"/>
                              </a:lnTo>
                              <a:lnTo>
                                <a:pt x="2382" y="73"/>
                              </a:lnTo>
                              <a:lnTo>
                                <a:pt x="2459" y="95"/>
                              </a:lnTo>
                              <a:lnTo>
                                <a:pt x="2533" y="119"/>
                              </a:lnTo>
                              <a:lnTo>
                                <a:pt x="2606" y="146"/>
                              </a:lnTo>
                              <a:lnTo>
                                <a:pt x="2677" y="175"/>
                              </a:lnTo>
                              <a:lnTo>
                                <a:pt x="2747" y="207"/>
                              </a:lnTo>
                              <a:lnTo>
                                <a:pt x="2814" y="241"/>
                              </a:lnTo>
                              <a:lnTo>
                                <a:pt x="2879" y="277"/>
                              </a:lnTo>
                              <a:lnTo>
                                <a:pt x="2942" y="315"/>
                              </a:lnTo>
                              <a:lnTo>
                                <a:pt x="3003" y="356"/>
                              </a:lnTo>
                              <a:lnTo>
                                <a:pt x="3062" y="399"/>
                              </a:lnTo>
                              <a:lnTo>
                                <a:pt x="3118" y="443"/>
                              </a:lnTo>
                              <a:lnTo>
                                <a:pt x="3172" y="490"/>
                              </a:lnTo>
                              <a:lnTo>
                                <a:pt x="3223" y="538"/>
                              </a:lnTo>
                              <a:lnTo>
                                <a:pt x="3271" y="588"/>
                              </a:lnTo>
                              <a:lnTo>
                                <a:pt x="3317" y="640"/>
                              </a:lnTo>
                              <a:lnTo>
                                <a:pt x="3360" y="693"/>
                              </a:lnTo>
                              <a:lnTo>
                                <a:pt x="3400" y="748"/>
                              </a:lnTo>
                              <a:lnTo>
                                <a:pt x="3437" y="805"/>
                              </a:lnTo>
                              <a:lnTo>
                                <a:pt x="3470" y="863"/>
                              </a:lnTo>
                              <a:lnTo>
                                <a:pt x="3501" y="922"/>
                              </a:lnTo>
                              <a:lnTo>
                                <a:pt x="3528" y="982"/>
                              </a:lnTo>
                              <a:lnTo>
                                <a:pt x="3552" y="1044"/>
                              </a:lnTo>
                              <a:lnTo>
                                <a:pt x="3573" y="1107"/>
                              </a:lnTo>
                              <a:lnTo>
                                <a:pt x="3590" y="1171"/>
                              </a:lnTo>
                              <a:lnTo>
                                <a:pt x="3603" y="1236"/>
                              </a:lnTo>
                              <a:lnTo>
                                <a:pt x="3613" y="1302"/>
                              </a:lnTo>
                              <a:lnTo>
                                <a:pt x="3619" y="1369"/>
                              </a:lnTo>
                              <a:lnTo>
                                <a:pt x="3621" y="1437"/>
                              </a:lnTo>
                              <a:lnTo>
                                <a:pt x="3618" y="1517"/>
                              </a:lnTo>
                              <a:lnTo>
                                <a:pt x="3610" y="1595"/>
                              </a:lnTo>
                              <a:lnTo>
                                <a:pt x="3596" y="1673"/>
                              </a:lnTo>
                              <a:lnTo>
                                <a:pt x="3577" y="1749"/>
                              </a:lnTo>
                              <a:lnTo>
                                <a:pt x="3554" y="1824"/>
                              </a:lnTo>
                              <a:lnTo>
                                <a:pt x="3525" y="1897"/>
                              </a:lnTo>
                              <a:lnTo>
                                <a:pt x="3492" y="1968"/>
                              </a:lnTo>
                              <a:lnTo>
                                <a:pt x="4020" y="2286"/>
                              </a:lnTo>
                              <a:lnTo>
                                <a:pt x="3013" y="251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50305">
                          <a:solidFill>
                            <a:srgbClr val="FBA953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0CA687A" w14:textId="77777777" w:rsidR="00301ECA" w:rsidRPr="00301ECA" w:rsidRDefault="00301ECA" w:rsidP="00301ECA">
                            <w:pPr>
                              <w:pStyle w:val="Heading3"/>
                              <w:spacing w:line="208" w:lineRule="auto"/>
                              <w:rPr>
                                <w:b/>
                                <w:bCs/>
                                <w:color w:val="FFA953"/>
                                <w:sz w:val="32"/>
                                <w:szCs w:val="32"/>
                              </w:rPr>
                            </w:pPr>
                          </w:p>
                          <w:p w14:paraId="77FCF144" w14:textId="77777777" w:rsidR="00301ECA" w:rsidRPr="00301ECA" w:rsidRDefault="00301ECA" w:rsidP="00301ECA">
                            <w:pPr>
                              <w:pStyle w:val="Heading3"/>
                              <w:spacing w:line="208" w:lineRule="auto"/>
                              <w:rPr>
                                <w:b/>
                                <w:bCs/>
                                <w:color w:val="FFA953"/>
                                <w:sz w:val="20"/>
                                <w:szCs w:val="20"/>
                              </w:rPr>
                            </w:pPr>
                          </w:p>
                          <w:p w14:paraId="462F03DE" w14:textId="6F17F9B4" w:rsidR="00301ECA" w:rsidRDefault="00301ECA" w:rsidP="00301ECA">
                            <w:pPr>
                              <w:pStyle w:val="Heading3"/>
                              <w:spacing w:line="208" w:lineRule="auto"/>
                              <w:rPr>
                                <w:b/>
                                <w:bCs/>
                                <w:color w:val="FFA953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A953"/>
                              </w:rPr>
                              <w:t xml:space="preserve"> </w:t>
                            </w:r>
                            <w:r w:rsidRPr="00301ECA">
                              <w:rPr>
                                <w:b/>
                                <w:bCs/>
                                <w:color w:val="FFA953"/>
                              </w:rPr>
                              <w:t>CONVERSATION</w:t>
                            </w:r>
                          </w:p>
                          <w:p w14:paraId="0DCC6B22" w14:textId="78340804" w:rsidR="00301ECA" w:rsidRDefault="00301ECA" w:rsidP="00301ECA">
                            <w:pPr>
                              <w:pStyle w:val="Heading3"/>
                              <w:spacing w:line="208" w:lineRule="auto"/>
                              <w:rPr>
                                <w:b/>
                                <w:bCs/>
                                <w:color w:val="FFA953"/>
                                <w:w w:val="105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A953"/>
                                <w:w w:val="105"/>
                              </w:rPr>
                              <w:t xml:space="preserve">      </w:t>
                            </w:r>
                            <w:r w:rsidRPr="00301ECA">
                              <w:rPr>
                                <w:b/>
                                <w:bCs/>
                                <w:color w:val="FFA953"/>
                                <w:w w:val="105"/>
                              </w:rPr>
                              <w:t>STARTERS</w:t>
                            </w:r>
                          </w:p>
                          <w:p w14:paraId="16F116B6" w14:textId="4C6DC6B4" w:rsidR="00301ECA" w:rsidRPr="00301ECA" w:rsidRDefault="00301ECA" w:rsidP="00301ECA">
                            <w:pPr>
                              <w:pStyle w:val="Heading3"/>
                              <w:spacing w:line="208" w:lineRule="auto"/>
                              <w:rPr>
                                <w:b/>
                                <w:bCs/>
                                <w:caps/>
                                <w:color w:val="FFA953"/>
                              </w:rPr>
                            </w:pPr>
                            <w:r>
                              <w:rPr>
                                <w:b/>
                                <w:bCs/>
                                <w:caps/>
                                <w:color w:val="FFA953"/>
                                <w:w w:val="105"/>
                              </w:rPr>
                              <w:t xml:space="preserve">     </w:t>
                            </w:r>
                            <w:r w:rsidRPr="00301ECA">
                              <w:rPr>
                                <w:b/>
                                <w:bCs/>
                                <w:caps/>
                                <w:color w:val="FFA953"/>
                                <w:w w:val="105"/>
                              </w:rPr>
                              <w:t>toddlers</w:t>
                            </w:r>
                          </w:p>
                          <w:p w14:paraId="6A019710" w14:textId="77777777" w:rsidR="00301ECA" w:rsidRDefault="00301ECA" w:rsidP="00301EC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D174F5" id="Freeform 3" o:spid="_x0000_s1072" style="position:absolute;margin-left:-11.05pt;margin-top:6.45pt;width:201.75pt;height:144.1pt;z-index:251750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021,2874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" adj="-11796480,,5400" path="m3013,2510r-61,41l2889,2590r-66,37l2755,2662r-70,32l2614,2724r-74,28l2465,2776r-77,23l2309,2818r-80,17l2148,2848r-83,11l1981,2867r-85,5l1810,2873r-85,-1l1641,2867r-83,-7l1476,2849r-81,-14l1316,2819r-78,-19l1162,2778r-75,-24l1014,2727r-71,-29l873,2666r-67,-34l741,2596r-63,-38l617,2517r-59,-42l502,2430r-54,-46l397,2335r-48,-50l303,2233r-43,-53l221,2125r-37,-57l150,2011r-31,-60l92,1891,68,1829,47,1766,30,1702,17,1637,7,1571,2,1504,,1437r2,-68l7,1302r10,-66l30,1171r17,-64l68,1044,92,982r27,-60l150,863r34,-58l221,748r39,-55l303,640r46,-52l397,538r51,-48l502,443r56,-44l617,356r61,-41l741,277r65,-36l873,207r70,-32l1014,146r73,-27l1162,95r76,-22l1316,54r79,-16l1476,24r82,-10l1641,6r84,-5l1810,r85,1l1980,6r83,8l2145,24r80,14l2305,54r77,19l2459,95r74,24l2606,146r71,29l2747,207r67,34l2879,277r63,38l3003,356r59,43l3118,443r54,47l3223,538r48,50l3317,640r43,53l3400,748r37,57l3470,863r31,59l3528,982r24,62l3573,1107r17,64l3603,1236r10,66l3619,1369r2,68l3618,1517r-8,78l3596,1673r-19,76l3554,1824r-29,73l3492,1968r528,318l3013,2510xe" fillcolor="white [3212]" strokecolor="#fba953" strokeweight="1.39736mm">
                <v:stroke joinstyle="round"/>
                <v:formulas/>
                <v:path arrowok="t" o:connecttype="custom" o:connectlocs="1840902,2094329;1710911,2160552;1570725,2212767;1420343,2250337;1262315,2270713;1099189,2273897;940523,2259251;788867,2228050;646132,2181566;513592,2121073;393159,2047845;285470,1963154;193075,1867003;117247,1761936;58623,1649228;19116,1528879;1274,1402799;4460,1274172;29949,1150002;75828,1032200;140824,921403;222387,819520;319880,727189;432029,645682;556285,576911;692648,520876;838570,479486;992775,454015;1153352,445101;1314566,454015;1468771,479486;1614055,520876;1750418,576911;1874674,645682;1986824,727189;2084317,819520;2166517,921403;2230875,1032200;2276755,1150002;2302243,1274172;2305429,1411077;2279303,1558807;2225140,1698259" o:connectangles="0,0,0,0,0,0,0,0,0,0,0,0,0,0,0,0,0,0,0,0,0,0,0,0,0,0,0,0,0,0,0,0,0,0,0,0,0,0,0,0,0,0,0" textboxrect="0,0,4021,2874"/>
                <v:textbox>
                  <w:txbxContent>
                    <w:p w14:paraId="40CA687A" w14:textId="77777777" w:rsidR="00301ECA" w:rsidRPr="00301ECA" w:rsidRDefault="00301ECA" w:rsidP="00301ECA">
                      <w:pPr>
                        <w:pStyle w:val="Heading3"/>
                        <w:spacing w:line="208" w:lineRule="auto"/>
                        <w:rPr>
                          <w:b/>
                          <w:bCs/>
                          <w:color w:val="FFA953"/>
                          <w:sz w:val="32"/>
                          <w:szCs w:val="32"/>
                        </w:rPr>
                      </w:pPr>
                    </w:p>
                    <w:p w14:paraId="77FCF144" w14:textId="77777777" w:rsidR="00301ECA" w:rsidRPr="00301ECA" w:rsidRDefault="00301ECA" w:rsidP="00301ECA">
                      <w:pPr>
                        <w:pStyle w:val="Heading3"/>
                        <w:spacing w:line="208" w:lineRule="auto"/>
                        <w:rPr>
                          <w:b/>
                          <w:bCs/>
                          <w:color w:val="FFA953"/>
                          <w:sz w:val="20"/>
                          <w:szCs w:val="20"/>
                        </w:rPr>
                      </w:pPr>
                    </w:p>
                    <w:p w14:paraId="462F03DE" w14:textId="6F17F9B4" w:rsidR="00301ECA" w:rsidRDefault="00301ECA" w:rsidP="00301ECA">
                      <w:pPr>
                        <w:pStyle w:val="Heading3"/>
                        <w:spacing w:line="208" w:lineRule="auto"/>
                        <w:rPr>
                          <w:b/>
                          <w:bCs/>
                          <w:color w:val="FFA953"/>
                        </w:rPr>
                      </w:pPr>
                      <w:r>
                        <w:rPr>
                          <w:b/>
                          <w:bCs/>
                          <w:color w:val="FFA953"/>
                        </w:rPr>
                        <w:t xml:space="preserve"> </w:t>
                      </w:r>
                      <w:r w:rsidRPr="00301ECA">
                        <w:rPr>
                          <w:b/>
                          <w:bCs/>
                          <w:color w:val="FFA953"/>
                        </w:rPr>
                        <w:t>CONVERSATION</w:t>
                      </w:r>
                    </w:p>
                    <w:p w14:paraId="0DCC6B22" w14:textId="78340804" w:rsidR="00301ECA" w:rsidRDefault="00301ECA" w:rsidP="00301ECA">
                      <w:pPr>
                        <w:pStyle w:val="Heading3"/>
                        <w:spacing w:line="208" w:lineRule="auto"/>
                        <w:rPr>
                          <w:b/>
                          <w:bCs/>
                          <w:color w:val="FFA953"/>
                          <w:w w:val="105"/>
                        </w:rPr>
                      </w:pPr>
                      <w:r>
                        <w:rPr>
                          <w:b/>
                          <w:bCs/>
                          <w:color w:val="FFA953"/>
                          <w:w w:val="105"/>
                        </w:rPr>
                        <w:t xml:space="preserve">      </w:t>
                      </w:r>
                      <w:r w:rsidRPr="00301ECA">
                        <w:rPr>
                          <w:b/>
                          <w:bCs/>
                          <w:color w:val="FFA953"/>
                          <w:w w:val="105"/>
                        </w:rPr>
                        <w:t>STARTERS</w:t>
                      </w:r>
                    </w:p>
                    <w:p w14:paraId="16F116B6" w14:textId="4C6DC6B4" w:rsidR="00301ECA" w:rsidRPr="00301ECA" w:rsidRDefault="00301ECA" w:rsidP="00301ECA">
                      <w:pPr>
                        <w:pStyle w:val="Heading3"/>
                        <w:spacing w:line="208" w:lineRule="auto"/>
                        <w:rPr>
                          <w:b/>
                          <w:bCs/>
                          <w:caps/>
                          <w:color w:val="FFA953"/>
                        </w:rPr>
                      </w:pPr>
                      <w:r>
                        <w:rPr>
                          <w:b/>
                          <w:bCs/>
                          <w:caps/>
                          <w:color w:val="FFA953"/>
                          <w:w w:val="105"/>
                        </w:rPr>
                        <w:t xml:space="preserve">     </w:t>
                      </w:r>
                      <w:r w:rsidRPr="00301ECA">
                        <w:rPr>
                          <w:b/>
                          <w:bCs/>
                          <w:caps/>
                          <w:color w:val="FFA953"/>
                          <w:w w:val="105"/>
                        </w:rPr>
                        <w:t>toddlers</w:t>
                      </w:r>
                    </w:p>
                    <w:p w14:paraId="6A019710" w14:textId="77777777" w:rsidR="00301ECA" w:rsidRDefault="00301ECA" w:rsidP="00301EC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7313BE8E" w14:textId="41E263A0" w:rsidR="00705FAC" w:rsidRDefault="00705FAC">
      <w:pPr>
        <w:spacing w:line="242" w:lineRule="auto"/>
      </w:pPr>
    </w:p>
    <w:p w14:paraId="52C56CC7" w14:textId="31A4EFEA" w:rsidR="00301ECA" w:rsidRDefault="00301ECA">
      <w:pPr>
        <w:spacing w:line="242" w:lineRule="auto"/>
      </w:pPr>
    </w:p>
    <w:p w14:paraId="214E0CB9" w14:textId="25E6855C" w:rsidR="00301ECA" w:rsidRDefault="00301ECA">
      <w:pPr>
        <w:spacing w:line="242" w:lineRule="auto"/>
      </w:pPr>
      <w:r>
        <w:t xml:space="preserve">   </w:t>
      </w:r>
    </w:p>
    <w:p w14:paraId="5AF69F9B" w14:textId="25575BF1" w:rsidR="005434D0" w:rsidRDefault="005434D0">
      <w:pPr>
        <w:spacing w:line="242" w:lineRule="auto"/>
      </w:pPr>
    </w:p>
    <w:p w14:paraId="742B4774" w14:textId="7298DF8E" w:rsidR="005434D0" w:rsidRDefault="00301ECA">
      <w:pPr>
        <w:spacing w:line="242" w:lineRule="auto"/>
      </w:pPr>
      <w:r>
        <w:t xml:space="preserve">     </w:t>
      </w:r>
    </w:p>
    <w:p w14:paraId="1951E383" w14:textId="159CB00B" w:rsidR="005434D0" w:rsidRDefault="005434D0">
      <w:pPr>
        <w:spacing w:line="242" w:lineRule="auto"/>
      </w:pPr>
    </w:p>
    <w:p w14:paraId="7808FA6B" w14:textId="7357074B" w:rsidR="005434D0" w:rsidRDefault="005434D0">
      <w:pPr>
        <w:spacing w:line="242" w:lineRule="auto"/>
      </w:pPr>
    </w:p>
    <w:p w14:paraId="28E98127" w14:textId="6CBFBACF" w:rsidR="005434D0" w:rsidRDefault="00110BD4">
      <w:pPr>
        <w:spacing w:line="242" w:lineRule="auto"/>
      </w:pPr>
      <w:r>
        <w:rPr>
          <w:noProof/>
          <w:lang w:bidi="ar-SA"/>
        </w:rPr>
        <w:drawing>
          <wp:anchor distT="0" distB="0" distL="114300" distR="114300" simplePos="0" relativeHeight="251773440" behindDoc="1" locked="0" layoutInCell="1" allowOverlap="1" wp14:anchorId="1E153095" wp14:editId="2B0E63D1">
            <wp:simplePos x="0" y="0"/>
            <wp:positionH relativeFrom="column">
              <wp:posOffset>-339725</wp:posOffset>
            </wp:positionH>
            <wp:positionV relativeFrom="paragraph">
              <wp:posOffset>122604</wp:posOffset>
            </wp:positionV>
            <wp:extent cx="7258050" cy="6886575"/>
            <wp:effectExtent l="0" t="0" r="0" b="9525"/>
            <wp:wrapNone/>
            <wp:docPr id="10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58050" cy="688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649919" w14:textId="6DD48D4B" w:rsidR="005434D0" w:rsidRDefault="005434D0">
      <w:pPr>
        <w:spacing w:line="242" w:lineRule="auto"/>
      </w:pPr>
    </w:p>
    <w:p w14:paraId="4D47688A" w14:textId="6245B4A3" w:rsidR="005434D0" w:rsidRDefault="005434D0">
      <w:pPr>
        <w:spacing w:line="242" w:lineRule="auto"/>
      </w:pPr>
    </w:p>
    <w:p w14:paraId="6E48695C" w14:textId="7ACD4616" w:rsidR="005434D0" w:rsidRDefault="005434D0">
      <w:pPr>
        <w:spacing w:line="242" w:lineRule="auto"/>
      </w:pPr>
    </w:p>
    <w:p w14:paraId="4C8ED5EA" w14:textId="6B32738B" w:rsidR="005434D0" w:rsidRDefault="005434D0">
      <w:pPr>
        <w:spacing w:line="242" w:lineRule="auto"/>
      </w:pPr>
    </w:p>
    <w:p w14:paraId="145582E2" w14:textId="73FCB41B" w:rsidR="005434D0" w:rsidRDefault="00FA3B42">
      <w:pPr>
        <w:spacing w:line="242" w:lineRule="auto"/>
      </w:pPr>
      <w:r w:rsidRPr="00341054">
        <w:rPr>
          <w:noProof/>
          <w:color w:val="00B6BD"/>
          <w:sz w:val="70"/>
          <w:lang w:bidi="ar-SA"/>
        </w:rPr>
        <mc:AlternateContent>
          <mc:Choice Requires="wps">
            <w:drawing>
              <wp:anchor distT="45720" distB="45720" distL="114300" distR="114300" simplePos="0" relativeHeight="251769344" behindDoc="0" locked="0" layoutInCell="1" allowOverlap="1" wp14:anchorId="0769CA79" wp14:editId="65DE1A36">
                <wp:simplePos x="0" y="0"/>
                <wp:positionH relativeFrom="column">
                  <wp:posOffset>1713523</wp:posOffset>
                </wp:positionH>
                <wp:positionV relativeFrom="paragraph">
                  <wp:posOffset>129345</wp:posOffset>
                </wp:positionV>
                <wp:extent cx="1644650" cy="1870710"/>
                <wp:effectExtent l="0" t="0" r="0" b="0"/>
                <wp:wrapSquare wrapText="bothSides"/>
                <wp:docPr id="2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4650" cy="1870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094192" w14:textId="387319D1" w:rsidR="00341054" w:rsidRPr="00341054" w:rsidRDefault="00341054" w:rsidP="00E55248">
                            <w:pPr>
                              <w:spacing w:line="216" w:lineRule="auto"/>
                              <w:jc w:val="center"/>
                              <w:rPr>
                                <w:color w:val="00B5AF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color w:val="00B5AF"/>
                                <w:sz w:val="44"/>
                                <w:szCs w:val="44"/>
                              </w:rPr>
                              <w:t>“</w:t>
                            </w:r>
                            <w:r w:rsidRPr="00341054">
                              <w:rPr>
                                <w:color w:val="00B5AF"/>
                                <w:sz w:val="44"/>
                                <w:szCs w:val="44"/>
                              </w:rPr>
                              <w:t xml:space="preserve">What was </w:t>
                            </w:r>
                            <w:r>
                              <w:rPr>
                                <w:color w:val="00B5AF"/>
                                <w:sz w:val="44"/>
                                <w:szCs w:val="44"/>
                              </w:rPr>
                              <w:br/>
                            </w:r>
                            <w:r w:rsidRPr="00341054">
                              <w:rPr>
                                <w:color w:val="00B5AF"/>
                                <w:sz w:val="44"/>
                                <w:szCs w:val="44"/>
                              </w:rPr>
                              <w:t>easy or hard</w:t>
                            </w:r>
                          </w:p>
                          <w:p w14:paraId="18256452" w14:textId="006344FD" w:rsidR="00341054" w:rsidRDefault="00341054" w:rsidP="00341054">
                            <w:pPr>
                              <w:jc w:val="center"/>
                              <w:rPr>
                                <w:color w:val="72635D"/>
                              </w:rPr>
                            </w:pPr>
                            <w:r w:rsidRPr="00341054">
                              <w:rPr>
                                <w:color w:val="72635D"/>
                              </w:rPr>
                              <w:t>for you to do?</w:t>
                            </w:r>
                            <w:r w:rsidR="00572929">
                              <w:rPr>
                                <w:color w:val="72635D"/>
                              </w:rPr>
                              <w:t>”</w:t>
                            </w:r>
                          </w:p>
                          <w:p w14:paraId="6D864EF1" w14:textId="77777777" w:rsidR="00341054" w:rsidRDefault="00341054" w:rsidP="00341054">
                            <w:pPr>
                              <w:jc w:val="center"/>
                              <w:rPr>
                                <w:color w:val="72635D"/>
                              </w:rPr>
                            </w:pPr>
                          </w:p>
                          <w:p w14:paraId="548F5362" w14:textId="77777777" w:rsidR="00341054" w:rsidRDefault="00341054" w:rsidP="00341054">
                            <w:pPr>
                              <w:jc w:val="center"/>
                              <w:rPr>
                                <w:color w:val="72635D"/>
                              </w:rPr>
                            </w:pPr>
                          </w:p>
                          <w:p w14:paraId="2E1B1B84" w14:textId="77777777" w:rsidR="00341054" w:rsidRPr="00341054" w:rsidRDefault="00341054" w:rsidP="00341054">
                            <w:pPr>
                              <w:jc w:val="center"/>
                              <w:rPr>
                                <w:color w:val="72635D"/>
                              </w:rPr>
                            </w:pPr>
                            <w:r w:rsidRPr="00341054"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  <w:t>Asks children to evaluate their skills</w:t>
                            </w:r>
                            <w:r>
                              <w:rPr>
                                <w:color w:val="72635D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69CA79" id="_x0000_s1073" type="#_x0000_t202" style="position:absolute;margin-left:134.9pt;margin-top:10.2pt;width:129.5pt;height:147.3pt;z-index:251769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" stroked="f">
                <v:textbox inset="0,0,0,0">
                  <w:txbxContent>
                    <w:p w14:paraId="62094192" w14:textId="387319D1" w:rsidR="00341054" w:rsidRPr="00341054" w:rsidRDefault="00341054" w:rsidP="00E55248">
                      <w:pPr>
                        <w:spacing w:line="216" w:lineRule="auto"/>
                        <w:jc w:val="center"/>
                        <w:rPr>
                          <w:color w:val="00B5AF"/>
                          <w:sz w:val="44"/>
                          <w:szCs w:val="44"/>
                        </w:rPr>
                      </w:pPr>
                      <w:r>
                        <w:rPr>
                          <w:color w:val="00B5AF"/>
                          <w:sz w:val="44"/>
                          <w:szCs w:val="44"/>
                        </w:rPr>
                        <w:t>“</w:t>
                      </w:r>
                      <w:r w:rsidRPr="00341054">
                        <w:rPr>
                          <w:color w:val="00B5AF"/>
                          <w:sz w:val="44"/>
                          <w:szCs w:val="44"/>
                        </w:rPr>
                        <w:t xml:space="preserve">What was </w:t>
                      </w:r>
                      <w:r>
                        <w:rPr>
                          <w:color w:val="00B5AF"/>
                          <w:sz w:val="44"/>
                          <w:szCs w:val="44"/>
                        </w:rPr>
                        <w:br/>
                      </w:r>
                      <w:r w:rsidRPr="00341054">
                        <w:rPr>
                          <w:color w:val="00B5AF"/>
                          <w:sz w:val="44"/>
                          <w:szCs w:val="44"/>
                        </w:rPr>
                        <w:t>easy or hard</w:t>
                      </w:r>
                    </w:p>
                    <w:p w14:paraId="18256452" w14:textId="006344FD" w:rsidR="00341054" w:rsidRDefault="00341054" w:rsidP="00341054">
                      <w:pPr>
                        <w:jc w:val="center"/>
                        <w:rPr>
                          <w:color w:val="72635D"/>
                        </w:rPr>
                      </w:pPr>
                      <w:r w:rsidRPr="00341054">
                        <w:rPr>
                          <w:color w:val="72635D"/>
                        </w:rPr>
                        <w:t>for you to do?</w:t>
                      </w:r>
                      <w:r w:rsidR="00572929">
                        <w:rPr>
                          <w:color w:val="72635D"/>
                        </w:rPr>
                        <w:t>”</w:t>
                      </w:r>
                    </w:p>
                    <w:p w14:paraId="6D864EF1" w14:textId="77777777" w:rsidR="00341054" w:rsidRDefault="00341054" w:rsidP="00341054">
                      <w:pPr>
                        <w:jc w:val="center"/>
                        <w:rPr>
                          <w:color w:val="72635D"/>
                        </w:rPr>
                      </w:pPr>
                    </w:p>
                    <w:p w14:paraId="548F5362" w14:textId="77777777" w:rsidR="00341054" w:rsidRDefault="00341054" w:rsidP="00341054">
                      <w:pPr>
                        <w:jc w:val="center"/>
                        <w:rPr>
                          <w:color w:val="72635D"/>
                        </w:rPr>
                      </w:pPr>
                    </w:p>
                    <w:p w14:paraId="2E1B1B84" w14:textId="77777777" w:rsidR="00341054" w:rsidRPr="00341054" w:rsidRDefault="00341054" w:rsidP="00341054">
                      <w:pPr>
                        <w:jc w:val="center"/>
                        <w:rPr>
                          <w:color w:val="72635D"/>
                        </w:rPr>
                      </w:pPr>
                      <w:r w:rsidRPr="00341054"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  <w:t>Asks children to evaluate their skills</w:t>
                      </w:r>
                      <w:r>
                        <w:rPr>
                          <w:color w:val="72635D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DAD5C09" w14:textId="258F2805" w:rsidR="005434D0" w:rsidRDefault="005434D0">
      <w:pPr>
        <w:spacing w:line="242" w:lineRule="auto"/>
      </w:pPr>
    </w:p>
    <w:p w14:paraId="5B362B80" w14:textId="5337E8F0" w:rsidR="005434D0" w:rsidRDefault="005434D0">
      <w:pPr>
        <w:spacing w:line="242" w:lineRule="auto"/>
      </w:pPr>
    </w:p>
    <w:p w14:paraId="697DEBE5" w14:textId="232BC4AF" w:rsidR="005434D0" w:rsidRDefault="005434D0">
      <w:pPr>
        <w:spacing w:line="242" w:lineRule="auto"/>
      </w:pPr>
    </w:p>
    <w:p w14:paraId="1B5C61AB" w14:textId="55CE9670" w:rsidR="005434D0" w:rsidRDefault="005434D0">
      <w:pPr>
        <w:spacing w:line="242" w:lineRule="auto"/>
      </w:pPr>
    </w:p>
    <w:p w14:paraId="35FD1576" w14:textId="721039B6" w:rsidR="005434D0" w:rsidRDefault="005434D0">
      <w:pPr>
        <w:spacing w:line="242" w:lineRule="auto"/>
      </w:pPr>
    </w:p>
    <w:p w14:paraId="657A8CDB" w14:textId="7342716B" w:rsidR="005434D0" w:rsidRDefault="00E55248">
      <w:pPr>
        <w:spacing w:line="242" w:lineRule="auto"/>
      </w:pPr>
      <w:r w:rsidRPr="003B0558">
        <w:rPr>
          <w:rFonts w:ascii="Calibri" w:eastAsia="Calibri" w:hAnsi="Calibri" w:cs="Times New Roman"/>
          <w:noProof/>
          <w:color w:val="72635D"/>
          <w:lang w:bidi="ar-SA"/>
        </w:rPr>
        <mc:AlternateContent>
          <mc:Choice Requires="wps">
            <w:drawing>
              <wp:anchor distT="0" distB="0" distL="114300" distR="114300" simplePos="0" relativeHeight="251783680" behindDoc="0" locked="0" layoutInCell="1" allowOverlap="1" wp14:anchorId="17971AA2" wp14:editId="33B9DED5">
                <wp:simplePos x="0" y="0"/>
                <wp:positionH relativeFrom="column">
                  <wp:posOffset>2032000</wp:posOffset>
                </wp:positionH>
                <wp:positionV relativeFrom="paragraph">
                  <wp:posOffset>132080</wp:posOffset>
                </wp:positionV>
                <wp:extent cx="1186815" cy="0"/>
                <wp:effectExtent l="0" t="0" r="0" b="0"/>
                <wp:wrapNone/>
                <wp:docPr id="243" name="Straight Connector 2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8681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72635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CD4784" id="Straight Connector 243" o:spid="_x0000_s1026" style="position:absolute;z-index:251783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0pt,10.4pt" to="253.45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" strokecolor="#72635d" strokeweight=".5pt">
                <v:stroke joinstyle="miter"/>
              </v:line>
            </w:pict>
          </mc:Fallback>
        </mc:AlternateContent>
      </w:r>
    </w:p>
    <w:p w14:paraId="5CE2A323" w14:textId="420C771D" w:rsidR="005434D0" w:rsidRDefault="005434D0">
      <w:pPr>
        <w:spacing w:line="242" w:lineRule="auto"/>
      </w:pPr>
    </w:p>
    <w:p w14:paraId="0261D4A7" w14:textId="507AA8EF" w:rsidR="005434D0" w:rsidRDefault="005434D0">
      <w:pPr>
        <w:spacing w:line="242" w:lineRule="auto"/>
      </w:pPr>
    </w:p>
    <w:p w14:paraId="548B7091" w14:textId="31C877AE" w:rsidR="005434D0" w:rsidRDefault="005434D0">
      <w:pPr>
        <w:spacing w:line="242" w:lineRule="auto"/>
      </w:pPr>
    </w:p>
    <w:p w14:paraId="7A749D66" w14:textId="7EDC0D8F" w:rsidR="005434D0" w:rsidRDefault="005434D0">
      <w:pPr>
        <w:spacing w:line="242" w:lineRule="auto"/>
      </w:pPr>
    </w:p>
    <w:p w14:paraId="08357985" w14:textId="65B6512B" w:rsidR="005434D0" w:rsidRDefault="005434D0">
      <w:pPr>
        <w:spacing w:line="242" w:lineRule="auto"/>
      </w:pPr>
    </w:p>
    <w:p w14:paraId="0150DA84" w14:textId="463F16C1" w:rsidR="005434D0" w:rsidRDefault="005434D0">
      <w:pPr>
        <w:spacing w:line="242" w:lineRule="auto"/>
      </w:pPr>
    </w:p>
    <w:p w14:paraId="28F4F6FD" w14:textId="5099A971" w:rsidR="005434D0" w:rsidRDefault="005434D0">
      <w:pPr>
        <w:spacing w:line="242" w:lineRule="auto"/>
      </w:pPr>
    </w:p>
    <w:p w14:paraId="0D6AB36F" w14:textId="7667C319" w:rsidR="005434D0" w:rsidRDefault="005434D0">
      <w:pPr>
        <w:spacing w:line="242" w:lineRule="auto"/>
      </w:pPr>
    </w:p>
    <w:p w14:paraId="2E757295" w14:textId="68E0E93E" w:rsidR="005434D0" w:rsidRDefault="005434D0">
      <w:pPr>
        <w:spacing w:line="242" w:lineRule="auto"/>
      </w:pPr>
    </w:p>
    <w:p w14:paraId="69DA5B5D" w14:textId="5DD3A949" w:rsidR="005434D0" w:rsidRDefault="005434D0">
      <w:pPr>
        <w:spacing w:line="242" w:lineRule="auto"/>
      </w:pPr>
    </w:p>
    <w:p w14:paraId="26924A10" w14:textId="24841E19" w:rsidR="005434D0" w:rsidRDefault="005434D0">
      <w:pPr>
        <w:spacing w:line="242" w:lineRule="auto"/>
      </w:pPr>
    </w:p>
    <w:p w14:paraId="304EAEF3" w14:textId="43D39F1B" w:rsidR="005434D0" w:rsidRDefault="005434D0">
      <w:pPr>
        <w:spacing w:line="242" w:lineRule="auto"/>
      </w:pPr>
    </w:p>
    <w:p w14:paraId="1E0753B7" w14:textId="633D0C62" w:rsidR="005434D0" w:rsidRDefault="00E55248">
      <w:pPr>
        <w:spacing w:line="242" w:lineRule="auto"/>
      </w:pPr>
      <w:r w:rsidRPr="003B0558">
        <w:rPr>
          <w:rFonts w:ascii="Calibri" w:eastAsia="Calibri" w:hAnsi="Calibri" w:cs="Times New Roman"/>
          <w:noProof/>
          <w:color w:val="72635D"/>
          <w:lang w:bidi="ar-SA"/>
        </w:rPr>
        <mc:AlternateContent>
          <mc:Choice Requires="wps">
            <w:drawing>
              <wp:anchor distT="0" distB="0" distL="114300" distR="114300" simplePos="0" relativeHeight="251781632" behindDoc="0" locked="0" layoutInCell="1" allowOverlap="1" wp14:anchorId="22E997F4" wp14:editId="7F3883F0">
                <wp:simplePos x="0" y="0"/>
                <wp:positionH relativeFrom="column">
                  <wp:posOffset>3984625</wp:posOffset>
                </wp:positionH>
                <wp:positionV relativeFrom="paragraph">
                  <wp:posOffset>226695</wp:posOffset>
                </wp:positionV>
                <wp:extent cx="1786255" cy="0"/>
                <wp:effectExtent l="0" t="0" r="0" b="0"/>
                <wp:wrapNone/>
                <wp:docPr id="242" name="Straight Connector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8625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72635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120468" id="Straight Connector 242" o:spid="_x0000_s1026" style="position:absolute;flip:y;z-index:251781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3.75pt,17.85pt" to="454.4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" strokecolor="#72635d" strokeweight=".5pt">
                <v:stroke joinstyle="miter"/>
              </v:line>
            </w:pict>
          </mc:Fallback>
        </mc:AlternateContent>
      </w:r>
    </w:p>
    <w:p w14:paraId="5B0C0122" w14:textId="3810FFF7" w:rsidR="005434D0" w:rsidRDefault="00110BD4">
      <w:pPr>
        <w:spacing w:line="242" w:lineRule="auto"/>
      </w:pPr>
      <w:r w:rsidRPr="00341054">
        <w:rPr>
          <w:noProof/>
          <w:color w:val="00B6BD"/>
          <w:sz w:val="70"/>
          <w:lang w:bidi="ar-SA"/>
        </w:rPr>
        <mc:AlternateContent>
          <mc:Choice Requires="wps">
            <w:drawing>
              <wp:anchor distT="45720" distB="45720" distL="114300" distR="114300" simplePos="0" relativeHeight="251779584" behindDoc="0" locked="0" layoutInCell="1" allowOverlap="1" wp14:anchorId="7119B002" wp14:editId="19F454CF">
                <wp:simplePos x="0" y="0"/>
                <wp:positionH relativeFrom="column">
                  <wp:posOffset>412750</wp:posOffset>
                </wp:positionH>
                <wp:positionV relativeFrom="paragraph">
                  <wp:posOffset>154354</wp:posOffset>
                </wp:positionV>
                <wp:extent cx="2889250" cy="1863725"/>
                <wp:effectExtent l="0" t="0" r="6350" b="3175"/>
                <wp:wrapSquare wrapText="bothSides"/>
                <wp:docPr id="2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89250" cy="1863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664D02" w14:textId="77777777" w:rsidR="00BE30EE" w:rsidRDefault="00A015E6" w:rsidP="00E55248">
                            <w:pPr>
                              <w:spacing w:line="216" w:lineRule="auto"/>
                              <w:jc w:val="center"/>
                              <w:rPr>
                                <w:color w:val="62BB46"/>
                                <w:sz w:val="44"/>
                                <w:szCs w:val="44"/>
                              </w:rPr>
                            </w:pPr>
                            <w:r w:rsidRPr="002B7262">
                              <w:rPr>
                                <w:color w:val="62BB46"/>
                                <w:sz w:val="44"/>
                                <w:szCs w:val="44"/>
                              </w:rPr>
                              <w:t>“What else can</w:t>
                            </w:r>
                            <w:r w:rsidR="00444BE1">
                              <w:rPr>
                                <w:color w:val="62BB46"/>
                                <w:sz w:val="44"/>
                                <w:szCs w:val="44"/>
                              </w:rPr>
                              <w:t xml:space="preserve"> </w:t>
                            </w:r>
                          </w:p>
                          <w:p w14:paraId="4E243917" w14:textId="68A52E53" w:rsidR="00A015E6" w:rsidRPr="002B7262" w:rsidRDefault="00444BE1" w:rsidP="00E55248">
                            <w:pPr>
                              <w:spacing w:line="216" w:lineRule="auto"/>
                              <w:jc w:val="center"/>
                              <w:rPr>
                                <w:color w:val="62BB46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color w:val="62BB46"/>
                                <w:sz w:val="44"/>
                                <w:szCs w:val="44"/>
                              </w:rPr>
                              <w:t>you try?”</w:t>
                            </w:r>
                          </w:p>
                          <w:p w14:paraId="4E48768A" w14:textId="77777777" w:rsidR="00444BE1" w:rsidRPr="00444BE1" w:rsidRDefault="00444BE1" w:rsidP="00A015E6">
                            <w:pPr>
                              <w:jc w:val="center"/>
                              <w:rPr>
                                <w:color w:val="72635D"/>
                                <w:sz w:val="8"/>
                                <w:szCs w:val="8"/>
                              </w:rPr>
                            </w:pPr>
                            <w:bookmarkStart w:id="2" w:name="_Hlk69422828"/>
                          </w:p>
                          <w:p w14:paraId="5EAF0D42" w14:textId="44A2C61F" w:rsidR="00A015E6" w:rsidRPr="009D11C5" w:rsidRDefault="00444BE1" w:rsidP="00A015E6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72635D"/>
                                <w:sz w:val="19"/>
                                <w:szCs w:val="19"/>
                              </w:rPr>
                              <w:t>“Yo</w:t>
                            </w:r>
                            <w:r w:rsidR="00A015E6" w:rsidRPr="00444BE1">
                              <w:rPr>
                                <w:color w:val="72635D"/>
                                <w:sz w:val="19"/>
                                <w:szCs w:val="19"/>
                              </w:rPr>
                              <w:t xml:space="preserve">u like to </w:t>
                            </w:r>
                            <w:r w:rsidR="00110BD4">
                              <w:rPr>
                                <w:color w:val="72635D"/>
                                <w:sz w:val="19"/>
                                <w:szCs w:val="19"/>
                              </w:rPr>
                              <w:t xml:space="preserve">drop that ball from your </w:t>
                            </w:r>
                            <w:r w:rsidR="00BE30EE">
                              <w:rPr>
                                <w:color w:val="72635D"/>
                                <w:sz w:val="19"/>
                                <w:szCs w:val="19"/>
                              </w:rPr>
                              <w:t xml:space="preserve">high chair. Let’s </w:t>
                            </w:r>
                            <w:r w:rsidR="00A015E6" w:rsidRPr="00444BE1">
                              <w:rPr>
                                <w:color w:val="72635D"/>
                                <w:sz w:val="19"/>
                                <w:szCs w:val="19"/>
                              </w:rPr>
                              <w:t xml:space="preserve">experiment with </w:t>
                            </w:r>
                            <w:r w:rsidR="00110BD4">
                              <w:rPr>
                                <w:color w:val="72635D"/>
                                <w:sz w:val="19"/>
                                <w:szCs w:val="19"/>
                              </w:rPr>
                              <w:t xml:space="preserve">bouncing </w:t>
                            </w:r>
                            <w:r w:rsidR="00BE30EE">
                              <w:rPr>
                                <w:color w:val="72635D"/>
                                <w:sz w:val="19"/>
                                <w:szCs w:val="19"/>
                              </w:rPr>
                              <w:br/>
                            </w:r>
                            <w:r w:rsidR="00110BD4">
                              <w:rPr>
                                <w:color w:val="72635D"/>
                                <w:sz w:val="19"/>
                                <w:szCs w:val="19"/>
                              </w:rPr>
                              <w:t>different kinds of balls</w:t>
                            </w:r>
                            <w:r w:rsidR="00BE30EE">
                              <w:rPr>
                                <w:color w:val="72635D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color w:val="72635D"/>
                                <w:sz w:val="19"/>
                                <w:szCs w:val="19"/>
                              </w:rPr>
                              <w:t xml:space="preserve">” </w:t>
                            </w:r>
                          </w:p>
                          <w:bookmarkEnd w:id="2"/>
                          <w:p w14:paraId="7C9C7803" w14:textId="77777777" w:rsidR="00A015E6" w:rsidRDefault="00A015E6" w:rsidP="00A015E6">
                            <w:pPr>
                              <w:jc w:val="center"/>
                              <w:rPr>
                                <w:color w:val="72635D"/>
                              </w:rPr>
                            </w:pPr>
                          </w:p>
                          <w:p w14:paraId="3A4DABCD" w14:textId="77777777" w:rsidR="00110BD4" w:rsidRPr="00BE30EE" w:rsidRDefault="00110BD4" w:rsidP="00A015E6">
                            <w:pPr>
                              <w:jc w:val="center"/>
                              <w:rPr>
                                <w:b/>
                                <w:bCs/>
                                <w:color w:val="72635D"/>
                                <w:sz w:val="12"/>
                                <w:szCs w:val="12"/>
                              </w:rPr>
                            </w:pPr>
                          </w:p>
                          <w:p w14:paraId="19B4FF88" w14:textId="77777777" w:rsidR="00A015E6" w:rsidRPr="00341054" w:rsidRDefault="00A015E6" w:rsidP="00A015E6">
                            <w:pPr>
                              <w:jc w:val="center"/>
                              <w:rPr>
                                <w:color w:val="72635D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  <w:t>Encourages children to consider different approach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19B002" id="_x0000_s1074" type="#_x0000_t202" style="position:absolute;margin-left:32.5pt;margin-top:12.15pt;width:227.5pt;height:146.75pt;z-index:251779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" stroked="f">
                <v:textbox>
                  <w:txbxContent>
                    <w:p w14:paraId="4D664D02" w14:textId="77777777" w:rsidR="00BE30EE" w:rsidRDefault="00A015E6" w:rsidP="00E55248">
                      <w:pPr>
                        <w:spacing w:line="216" w:lineRule="auto"/>
                        <w:jc w:val="center"/>
                        <w:rPr>
                          <w:color w:val="62BB46"/>
                          <w:sz w:val="44"/>
                          <w:szCs w:val="44"/>
                        </w:rPr>
                      </w:pPr>
                      <w:r w:rsidRPr="002B7262">
                        <w:rPr>
                          <w:color w:val="62BB46"/>
                          <w:sz w:val="44"/>
                          <w:szCs w:val="44"/>
                        </w:rPr>
                        <w:t>“What else can</w:t>
                      </w:r>
                      <w:r w:rsidR="00444BE1">
                        <w:rPr>
                          <w:color w:val="62BB46"/>
                          <w:sz w:val="44"/>
                          <w:szCs w:val="44"/>
                        </w:rPr>
                        <w:t xml:space="preserve"> </w:t>
                      </w:r>
                    </w:p>
                    <w:p w14:paraId="4E243917" w14:textId="68A52E53" w:rsidR="00A015E6" w:rsidRPr="002B7262" w:rsidRDefault="00444BE1" w:rsidP="00E55248">
                      <w:pPr>
                        <w:spacing w:line="216" w:lineRule="auto"/>
                        <w:jc w:val="center"/>
                        <w:rPr>
                          <w:color w:val="62BB46"/>
                          <w:sz w:val="44"/>
                          <w:szCs w:val="44"/>
                        </w:rPr>
                      </w:pPr>
                      <w:r>
                        <w:rPr>
                          <w:color w:val="62BB46"/>
                          <w:sz w:val="44"/>
                          <w:szCs w:val="44"/>
                        </w:rPr>
                        <w:t>you try?”</w:t>
                      </w:r>
                    </w:p>
                    <w:p w14:paraId="4E48768A" w14:textId="77777777" w:rsidR="00444BE1" w:rsidRPr="00444BE1" w:rsidRDefault="00444BE1" w:rsidP="00A015E6">
                      <w:pPr>
                        <w:jc w:val="center"/>
                        <w:rPr>
                          <w:color w:val="72635D"/>
                          <w:sz w:val="8"/>
                          <w:szCs w:val="8"/>
                        </w:rPr>
                      </w:pPr>
                      <w:bookmarkStart w:id="3" w:name="_Hlk69422828"/>
                    </w:p>
                    <w:p w14:paraId="5EAF0D42" w14:textId="44A2C61F" w:rsidR="00A015E6" w:rsidRPr="009D11C5" w:rsidRDefault="00444BE1" w:rsidP="00A015E6">
                      <w:pPr>
                        <w:jc w:val="center"/>
                        <w:rPr>
                          <w:color w:val="FF0000"/>
                        </w:rPr>
                      </w:pPr>
                      <w:r>
                        <w:rPr>
                          <w:color w:val="72635D"/>
                          <w:sz w:val="19"/>
                          <w:szCs w:val="19"/>
                        </w:rPr>
                        <w:t>“Yo</w:t>
                      </w:r>
                      <w:r w:rsidR="00A015E6" w:rsidRPr="00444BE1">
                        <w:rPr>
                          <w:color w:val="72635D"/>
                          <w:sz w:val="19"/>
                          <w:szCs w:val="19"/>
                        </w:rPr>
                        <w:t xml:space="preserve">u like to </w:t>
                      </w:r>
                      <w:r w:rsidR="00110BD4">
                        <w:rPr>
                          <w:color w:val="72635D"/>
                          <w:sz w:val="19"/>
                          <w:szCs w:val="19"/>
                        </w:rPr>
                        <w:t xml:space="preserve">drop that ball from your </w:t>
                      </w:r>
                      <w:r w:rsidR="00BE30EE">
                        <w:rPr>
                          <w:color w:val="72635D"/>
                          <w:sz w:val="19"/>
                          <w:szCs w:val="19"/>
                        </w:rPr>
                        <w:t xml:space="preserve">high chair. Let’s </w:t>
                      </w:r>
                      <w:r w:rsidR="00A015E6" w:rsidRPr="00444BE1">
                        <w:rPr>
                          <w:color w:val="72635D"/>
                          <w:sz w:val="19"/>
                          <w:szCs w:val="19"/>
                        </w:rPr>
                        <w:t xml:space="preserve">experiment with </w:t>
                      </w:r>
                      <w:r w:rsidR="00110BD4">
                        <w:rPr>
                          <w:color w:val="72635D"/>
                          <w:sz w:val="19"/>
                          <w:szCs w:val="19"/>
                        </w:rPr>
                        <w:t xml:space="preserve">bouncing </w:t>
                      </w:r>
                      <w:r w:rsidR="00BE30EE">
                        <w:rPr>
                          <w:color w:val="72635D"/>
                          <w:sz w:val="19"/>
                          <w:szCs w:val="19"/>
                        </w:rPr>
                        <w:br/>
                      </w:r>
                      <w:r w:rsidR="00110BD4">
                        <w:rPr>
                          <w:color w:val="72635D"/>
                          <w:sz w:val="19"/>
                          <w:szCs w:val="19"/>
                        </w:rPr>
                        <w:t>different kinds of balls</w:t>
                      </w:r>
                      <w:r w:rsidR="00BE30EE">
                        <w:rPr>
                          <w:color w:val="72635D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color w:val="72635D"/>
                          <w:sz w:val="19"/>
                          <w:szCs w:val="19"/>
                        </w:rPr>
                        <w:t xml:space="preserve">” </w:t>
                      </w:r>
                    </w:p>
                    <w:bookmarkEnd w:id="3"/>
                    <w:p w14:paraId="7C9C7803" w14:textId="77777777" w:rsidR="00A015E6" w:rsidRDefault="00A015E6" w:rsidP="00A015E6">
                      <w:pPr>
                        <w:jc w:val="center"/>
                        <w:rPr>
                          <w:color w:val="72635D"/>
                        </w:rPr>
                      </w:pPr>
                    </w:p>
                    <w:p w14:paraId="3A4DABCD" w14:textId="77777777" w:rsidR="00110BD4" w:rsidRPr="00BE30EE" w:rsidRDefault="00110BD4" w:rsidP="00A015E6">
                      <w:pPr>
                        <w:jc w:val="center"/>
                        <w:rPr>
                          <w:b/>
                          <w:bCs/>
                          <w:color w:val="72635D"/>
                          <w:sz w:val="12"/>
                          <w:szCs w:val="12"/>
                        </w:rPr>
                      </w:pPr>
                    </w:p>
                    <w:p w14:paraId="19B4FF88" w14:textId="77777777" w:rsidR="00A015E6" w:rsidRPr="00341054" w:rsidRDefault="00A015E6" w:rsidP="00A015E6">
                      <w:pPr>
                        <w:jc w:val="center"/>
                        <w:rPr>
                          <w:color w:val="72635D"/>
                        </w:rPr>
                      </w:pPr>
                      <w:r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  <w:t>Encourages children to consider different approache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B7262" w:rsidRPr="00F1638B">
        <w:rPr>
          <w:noProof/>
          <w:color w:val="72635D"/>
          <w:w w:val="105"/>
          <w:sz w:val="19"/>
          <w:lang w:bidi="ar-SA"/>
        </w:rPr>
        <mc:AlternateContent>
          <mc:Choice Requires="wps">
            <w:drawing>
              <wp:anchor distT="45720" distB="45720" distL="114300" distR="114300" simplePos="0" relativeHeight="251777536" behindDoc="0" locked="0" layoutInCell="1" allowOverlap="1" wp14:anchorId="366192EE" wp14:editId="2BBEB44D">
                <wp:simplePos x="0" y="0"/>
                <wp:positionH relativeFrom="column">
                  <wp:posOffset>4027805</wp:posOffset>
                </wp:positionH>
                <wp:positionV relativeFrom="paragraph">
                  <wp:posOffset>147320</wp:posOffset>
                </wp:positionV>
                <wp:extent cx="1561465" cy="436245"/>
                <wp:effectExtent l="0" t="0" r="635" b="1905"/>
                <wp:wrapSquare wrapText="bothSides"/>
                <wp:docPr id="2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1465" cy="4362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5138A3" w14:textId="77777777" w:rsidR="00F1638B" w:rsidRPr="00341054" w:rsidRDefault="00F1638B" w:rsidP="002B7262">
                            <w:pPr>
                              <w:jc w:val="center"/>
                              <w:rPr>
                                <w:color w:val="72635D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  <w:t>Focuses attention on emotions.</w:t>
                            </w:r>
                          </w:p>
                          <w:p w14:paraId="74F68008" w14:textId="77777777" w:rsidR="00F1638B" w:rsidRDefault="00F1638B" w:rsidP="00F1638B"/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6192EE" id="_x0000_s1075" type="#_x0000_t202" style="position:absolute;margin-left:317.15pt;margin-top:11.6pt;width:122.95pt;height:34.35pt;z-index:251777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" stroked="f">
                <v:textbox inset="0,0,0,0">
                  <w:txbxContent>
                    <w:p w14:paraId="065138A3" w14:textId="77777777" w:rsidR="00F1638B" w:rsidRPr="00341054" w:rsidRDefault="00F1638B" w:rsidP="002B7262">
                      <w:pPr>
                        <w:jc w:val="center"/>
                        <w:rPr>
                          <w:color w:val="72635D"/>
                        </w:rPr>
                      </w:pPr>
                      <w:r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  <w:t>Focuses attention on emotions.</w:t>
                      </w:r>
                    </w:p>
                    <w:p w14:paraId="74F68008" w14:textId="77777777" w:rsidR="00F1638B" w:rsidRDefault="00F1638B" w:rsidP="00F1638B"/>
                  </w:txbxContent>
                </v:textbox>
                <w10:wrap type="square"/>
              </v:shape>
            </w:pict>
          </mc:Fallback>
        </mc:AlternateContent>
      </w:r>
    </w:p>
    <w:p w14:paraId="35A5BA55" w14:textId="4F658E39" w:rsidR="005434D0" w:rsidRDefault="005434D0">
      <w:pPr>
        <w:spacing w:line="242" w:lineRule="auto"/>
      </w:pPr>
    </w:p>
    <w:p w14:paraId="7D0C84D3" w14:textId="0B4631AF" w:rsidR="005434D0" w:rsidRDefault="005434D0">
      <w:pPr>
        <w:spacing w:line="242" w:lineRule="auto"/>
      </w:pPr>
    </w:p>
    <w:p w14:paraId="032CE127" w14:textId="5F4F4AEC" w:rsidR="005434D0" w:rsidRDefault="005434D0">
      <w:pPr>
        <w:spacing w:line="242" w:lineRule="auto"/>
      </w:pPr>
    </w:p>
    <w:p w14:paraId="31480ED5" w14:textId="6C654131" w:rsidR="005434D0" w:rsidRDefault="005434D0">
      <w:pPr>
        <w:spacing w:line="242" w:lineRule="auto"/>
      </w:pPr>
    </w:p>
    <w:p w14:paraId="73469E9F" w14:textId="2D7D8E3C" w:rsidR="005434D0" w:rsidRDefault="005434D0">
      <w:pPr>
        <w:spacing w:line="242" w:lineRule="auto"/>
      </w:pPr>
    </w:p>
    <w:p w14:paraId="3A7DB727" w14:textId="36C6041E" w:rsidR="002654B1" w:rsidRDefault="002654B1">
      <w:pPr>
        <w:spacing w:line="242" w:lineRule="auto"/>
      </w:pPr>
    </w:p>
    <w:p w14:paraId="415C9891" w14:textId="14245B15" w:rsidR="002654B1" w:rsidRDefault="002654B1">
      <w:pPr>
        <w:spacing w:line="242" w:lineRule="auto"/>
      </w:pPr>
    </w:p>
    <w:p w14:paraId="310099B1" w14:textId="7D58B99C" w:rsidR="002654B1" w:rsidRDefault="00444BE1">
      <w:pPr>
        <w:spacing w:line="242" w:lineRule="auto"/>
      </w:pPr>
      <w:r w:rsidRPr="003B0558">
        <w:rPr>
          <w:rFonts w:ascii="Calibri" w:eastAsia="Calibri" w:hAnsi="Calibri" w:cs="Times New Roman"/>
          <w:noProof/>
          <w:color w:val="72635D"/>
          <w:lang w:bidi="ar-SA"/>
        </w:rPr>
        <mc:AlternateContent>
          <mc:Choice Requires="wps">
            <w:drawing>
              <wp:anchor distT="0" distB="0" distL="114300" distR="114300" simplePos="0" relativeHeight="251785728" behindDoc="0" locked="0" layoutInCell="1" allowOverlap="1" wp14:anchorId="25E881E3" wp14:editId="6FE1408D">
                <wp:simplePos x="0" y="0"/>
                <wp:positionH relativeFrom="column">
                  <wp:posOffset>1076325</wp:posOffset>
                </wp:positionH>
                <wp:positionV relativeFrom="paragraph">
                  <wp:posOffset>108634</wp:posOffset>
                </wp:positionV>
                <wp:extent cx="1786255" cy="0"/>
                <wp:effectExtent l="0" t="0" r="23495" b="19050"/>
                <wp:wrapNone/>
                <wp:docPr id="235" name="Straight Connector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8625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72635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63A676" id="Straight Connector 235" o:spid="_x0000_s1026" style="position:absolute;flip:y;z-index:251785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4.75pt,8.55pt" to="225.4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" strokecolor="#72635d" strokeweight=".5pt">
                <v:stroke joinstyle="miter"/>
              </v:line>
            </w:pict>
          </mc:Fallback>
        </mc:AlternateContent>
      </w:r>
    </w:p>
    <w:p w14:paraId="60D105F9" w14:textId="4B811524" w:rsidR="002654B1" w:rsidRDefault="002654B1">
      <w:pPr>
        <w:spacing w:line="242" w:lineRule="auto"/>
      </w:pPr>
    </w:p>
    <w:p w14:paraId="02FBAF01" w14:textId="63A59E00" w:rsidR="002654B1" w:rsidRDefault="002654B1">
      <w:pPr>
        <w:spacing w:line="242" w:lineRule="auto"/>
      </w:pPr>
    </w:p>
    <w:p w14:paraId="0E5097A1" w14:textId="067DE339" w:rsidR="002654B1" w:rsidRDefault="002654B1">
      <w:pPr>
        <w:spacing w:line="242" w:lineRule="auto"/>
      </w:pPr>
    </w:p>
    <w:p w14:paraId="57043424" w14:textId="1972342D" w:rsidR="002654B1" w:rsidRDefault="002654B1">
      <w:pPr>
        <w:spacing w:line="242" w:lineRule="auto"/>
      </w:pPr>
    </w:p>
    <w:p w14:paraId="5DE38C7B" w14:textId="238B548B" w:rsidR="002654B1" w:rsidRDefault="002654B1">
      <w:pPr>
        <w:spacing w:line="242" w:lineRule="auto"/>
      </w:pPr>
    </w:p>
    <w:p w14:paraId="48F8A363" w14:textId="6FAAE32D" w:rsidR="002654B1" w:rsidRDefault="002654B1">
      <w:pPr>
        <w:spacing w:line="242" w:lineRule="auto"/>
      </w:pPr>
    </w:p>
    <w:p w14:paraId="0AB1A844" w14:textId="19ADC21A" w:rsidR="002654B1" w:rsidRDefault="002654B1">
      <w:pPr>
        <w:spacing w:line="242" w:lineRule="auto"/>
      </w:pPr>
    </w:p>
    <w:p w14:paraId="41B29080" w14:textId="7E48D874" w:rsidR="002654B1" w:rsidRDefault="00301ECA">
      <w:pPr>
        <w:spacing w:line="242" w:lineRule="auto"/>
      </w:pPr>
      <w:r w:rsidRPr="00705FAC">
        <w:rPr>
          <w:noProof/>
          <w:color w:val="72635D"/>
          <w:lang w:bidi="ar-SA"/>
        </w:rPr>
        <mc:AlternateContent>
          <mc:Choice Requires="wps">
            <w:drawing>
              <wp:anchor distT="0" distB="0" distL="114300" distR="114300" simplePos="0" relativeHeight="251748864" behindDoc="1" locked="0" layoutInCell="1" allowOverlap="0" wp14:anchorId="61171FF7" wp14:editId="2770F109">
                <wp:simplePos x="0" y="0"/>
                <wp:positionH relativeFrom="column">
                  <wp:posOffset>-70583</wp:posOffset>
                </wp:positionH>
                <wp:positionV relativeFrom="page">
                  <wp:posOffset>8869680</wp:posOffset>
                </wp:positionV>
                <wp:extent cx="6858000" cy="0"/>
                <wp:effectExtent l="0" t="0" r="0" b="0"/>
                <wp:wrapNone/>
                <wp:docPr id="2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8001">
                          <a:solidFill>
                            <a:srgbClr val="72635D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909731B" id="Line 31" o:spid="_x0000_s1026" style="position:absolute;z-index:-251567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" from="-5.55pt,698.4pt" to="534.45pt,69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" o:allowoverlap="f" strokecolor="#72635d" strokeweight=".63pt">
                <w10:wrap anchory="page"/>
              </v:line>
            </w:pict>
          </mc:Fallback>
        </mc:AlternateContent>
      </w:r>
    </w:p>
    <w:p w14:paraId="0F89DDA0" w14:textId="06D84539" w:rsidR="002654B1" w:rsidRDefault="002654B1">
      <w:pPr>
        <w:spacing w:line="242" w:lineRule="auto"/>
      </w:pPr>
    </w:p>
    <w:p w14:paraId="4AEA9CD2" w14:textId="6301AF79" w:rsidR="002654B1" w:rsidRDefault="002654B1">
      <w:pPr>
        <w:spacing w:line="242" w:lineRule="auto"/>
      </w:pPr>
    </w:p>
    <w:p w14:paraId="7859596F" w14:textId="5EA68E61" w:rsidR="002654B1" w:rsidRDefault="002654B1">
      <w:pPr>
        <w:spacing w:line="242" w:lineRule="auto"/>
      </w:pPr>
    </w:p>
    <w:p w14:paraId="3756C195" w14:textId="44965A9A" w:rsidR="002654B1" w:rsidRDefault="002654B1">
      <w:pPr>
        <w:spacing w:line="242" w:lineRule="auto"/>
      </w:pPr>
    </w:p>
    <w:p w14:paraId="2E55FCDD" w14:textId="78EE3890" w:rsidR="002654B1" w:rsidRDefault="002654B1">
      <w:pPr>
        <w:spacing w:line="242" w:lineRule="auto"/>
      </w:pPr>
    </w:p>
    <w:p w14:paraId="29BFA3DD" w14:textId="083A8A3D" w:rsidR="002654B1" w:rsidRDefault="002654B1">
      <w:pPr>
        <w:spacing w:line="242" w:lineRule="auto"/>
      </w:pPr>
    </w:p>
    <w:p w14:paraId="2D5450F2" w14:textId="10413772" w:rsidR="002654B1" w:rsidRDefault="002654B1">
      <w:pPr>
        <w:spacing w:line="242" w:lineRule="auto"/>
      </w:pPr>
    </w:p>
    <w:p w14:paraId="49D79636" w14:textId="49F436EE" w:rsidR="002654B1" w:rsidRDefault="002654B1">
      <w:pPr>
        <w:spacing w:line="242" w:lineRule="auto"/>
      </w:pPr>
    </w:p>
    <w:p w14:paraId="1C09C71A" w14:textId="4D7CE132" w:rsidR="002654B1" w:rsidRDefault="002654B1">
      <w:pPr>
        <w:spacing w:line="242" w:lineRule="auto"/>
      </w:pPr>
    </w:p>
    <w:p w14:paraId="1B096A4A" w14:textId="350D243E" w:rsidR="002654B1" w:rsidRDefault="002654B1">
      <w:pPr>
        <w:spacing w:line="242" w:lineRule="auto"/>
      </w:pPr>
    </w:p>
    <w:p w14:paraId="3F97A920" w14:textId="663472B6" w:rsidR="002654B1" w:rsidRDefault="002654B1">
      <w:pPr>
        <w:spacing w:line="242" w:lineRule="auto"/>
      </w:pPr>
    </w:p>
    <w:p w14:paraId="0E176F4D" w14:textId="496432FD" w:rsidR="002654B1" w:rsidRDefault="002654B1">
      <w:pPr>
        <w:spacing w:line="242" w:lineRule="auto"/>
      </w:pPr>
    </w:p>
    <w:p w14:paraId="71B83B9E" w14:textId="6688C261" w:rsidR="005434D0" w:rsidRDefault="005434D0">
      <w:pPr>
        <w:spacing w:line="242" w:lineRule="auto"/>
      </w:pPr>
    </w:p>
    <w:p w14:paraId="3B4E9236" w14:textId="18E589F1" w:rsidR="005434D0" w:rsidRDefault="005434D0">
      <w:pPr>
        <w:spacing w:line="242" w:lineRule="auto"/>
      </w:pPr>
    </w:p>
    <w:p w14:paraId="0BAD43B1" w14:textId="1E171FF3" w:rsidR="005434D0" w:rsidRDefault="005434D0">
      <w:pPr>
        <w:spacing w:line="242" w:lineRule="auto"/>
      </w:pPr>
    </w:p>
    <w:p w14:paraId="5D6F5351" w14:textId="0B610A0F" w:rsidR="005434D0" w:rsidRDefault="005434D0">
      <w:pPr>
        <w:spacing w:line="242" w:lineRule="auto"/>
      </w:pPr>
    </w:p>
    <w:p w14:paraId="25001881" w14:textId="58A13060" w:rsidR="005434D0" w:rsidRDefault="005434D0">
      <w:pPr>
        <w:spacing w:line="242" w:lineRule="auto"/>
      </w:pPr>
    </w:p>
    <w:p w14:paraId="3EB76FC5" w14:textId="3C45159E" w:rsidR="005434D0" w:rsidRDefault="005434D0">
      <w:pPr>
        <w:spacing w:line="242" w:lineRule="auto"/>
      </w:pPr>
    </w:p>
    <w:p w14:paraId="3C49D759" w14:textId="122E08D4" w:rsidR="005434D0" w:rsidRDefault="005434D0">
      <w:pPr>
        <w:spacing w:line="242" w:lineRule="auto"/>
      </w:pPr>
    </w:p>
    <w:p w14:paraId="16552C39" w14:textId="00F8AD47" w:rsidR="005434D0" w:rsidRDefault="005434D0">
      <w:pPr>
        <w:spacing w:line="242" w:lineRule="auto"/>
      </w:pPr>
    </w:p>
    <w:p w14:paraId="5A68CB91" w14:textId="4C1A6E9E" w:rsidR="005434D0" w:rsidRDefault="005434D0">
      <w:pPr>
        <w:spacing w:line="242" w:lineRule="auto"/>
      </w:pPr>
    </w:p>
    <w:p w14:paraId="6C3B4DAB" w14:textId="0E4D307B" w:rsidR="005434D0" w:rsidRDefault="005434D0">
      <w:pPr>
        <w:spacing w:line="242" w:lineRule="auto"/>
      </w:pPr>
    </w:p>
    <w:p w14:paraId="08FC25D8" w14:textId="4C1420DC" w:rsidR="00705FAC" w:rsidRDefault="002B7262">
      <w:pPr>
        <w:spacing w:line="242" w:lineRule="auto"/>
        <w:sectPr w:rsidR="00705FAC">
          <w:type w:val="continuous"/>
          <w:pgSz w:w="12240" w:h="15840"/>
          <w:pgMar w:top="560" w:right="760" w:bottom="1920" w:left="1000" w:header="720" w:footer="720" w:gutter="0"/>
          <w:cols w:num="2" w:space="720" w:equalWidth="0">
            <w:col w:w="4933" w:space="40"/>
            <w:col w:w="5507"/>
          </w:cols>
        </w:sectPr>
      </w:pPr>
      <w:r w:rsidRPr="00341054">
        <w:rPr>
          <w:noProof/>
          <w:color w:val="00B6BD"/>
          <w:sz w:val="70"/>
          <w:lang w:bidi="ar-SA"/>
        </w:rPr>
        <mc:AlternateContent>
          <mc:Choice Requires="wps">
            <w:drawing>
              <wp:anchor distT="45720" distB="45720" distL="114300" distR="114300" simplePos="0" relativeHeight="251574779" behindDoc="1" locked="0" layoutInCell="1" allowOverlap="1" wp14:anchorId="702B35C6" wp14:editId="52CF7EA5">
                <wp:simplePos x="0" y="0"/>
                <wp:positionH relativeFrom="column">
                  <wp:posOffset>626745</wp:posOffset>
                </wp:positionH>
                <wp:positionV relativeFrom="paragraph">
                  <wp:posOffset>271780</wp:posOffset>
                </wp:positionV>
                <wp:extent cx="2138045" cy="1628775"/>
                <wp:effectExtent l="0" t="0" r="0" b="9525"/>
                <wp:wrapSquare wrapText="bothSides"/>
                <wp:docPr id="2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8045" cy="1628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7FCE74" w14:textId="77777777" w:rsidR="00A73820" w:rsidRPr="00A73820" w:rsidRDefault="00A73820" w:rsidP="00E55248">
                            <w:pPr>
                              <w:spacing w:line="216" w:lineRule="auto"/>
                              <w:jc w:val="center"/>
                              <w:rPr>
                                <w:color w:val="FDB714"/>
                                <w:sz w:val="44"/>
                                <w:szCs w:val="44"/>
                              </w:rPr>
                            </w:pPr>
                            <w:bookmarkStart w:id="4" w:name="_Hlk69420283"/>
                            <w:r w:rsidRPr="00A73820">
                              <w:rPr>
                                <w:color w:val="FDB714"/>
                                <w:sz w:val="44"/>
                                <w:szCs w:val="44"/>
                              </w:rPr>
                              <w:t xml:space="preserve">“How do you feel about what you did?” </w:t>
                            </w:r>
                          </w:p>
                          <w:p w14:paraId="541FFBBA" w14:textId="5571316D" w:rsidR="00A73820" w:rsidRDefault="00A73820" w:rsidP="00A73820">
                            <w:pPr>
                              <w:jc w:val="center"/>
                              <w:rPr>
                                <w:color w:val="72635D"/>
                              </w:rPr>
                            </w:pPr>
                            <w:r>
                              <w:rPr>
                                <w:color w:val="72635D"/>
                              </w:rPr>
                              <w:t>Watch child’s expressions. Acknowledge what child says.</w:t>
                            </w:r>
                          </w:p>
                          <w:p w14:paraId="6A08E243" w14:textId="71BF7347" w:rsidR="00A73820" w:rsidRDefault="00A73820" w:rsidP="00A73820">
                            <w:pPr>
                              <w:jc w:val="center"/>
                              <w:rPr>
                                <w:color w:val="72635D"/>
                              </w:rPr>
                            </w:pPr>
                            <w:r>
                              <w:rPr>
                                <w:color w:val="72635D"/>
                              </w:rPr>
                              <w:t xml:space="preserve">Suggest feeling words based on what you have observed. </w:t>
                            </w:r>
                          </w:p>
                          <w:bookmarkEnd w:id="4"/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2B35C6" id="_x0000_s1076" type="#_x0000_t202" style="position:absolute;margin-left:49.35pt;margin-top:21.4pt;width:168.35pt;height:128.25pt;z-index:-25174170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" stroked="f">
                <v:textbox inset="0,0,0,0">
                  <w:txbxContent>
                    <w:p w14:paraId="3A7FCE74" w14:textId="77777777" w:rsidR="00A73820" w:rsidRPr="00A73820" w:rsidRDefault="00A73820" w:rsidP="00E55248">
                      <w:pPr>
                        <w:spacing w:line="216" w:lineRule="auto"/>
                        <w:jc w:val="center"/>
                        <w:rPr>
                          <w:color w:val="FDB714"/>
                          <w:sz w:val="44"/>
                          <w:szCs w:val="44"/>
                        </w:rPr>
                      </w:pPr>
                      <w:bookmarkStart w:id="5" w:name="_Hlk69420283"/>
                      <w:r w:rsidRPr="00A73820">
                        <w:rPr>
                          <w:color w:val="FDB714"/>
                          <w:sz w:val="44"/>
                          <w:szCs w:val="44"/>
                        </w:rPr>
                        <w:t xml:space="preserve">“How do you feel about what you did?” </w:t>
                      </w:r>
                    </w:p>
                    <w:p w14:paraId="541FFBBA" w14:textId="5571316D" w:rsidR="00A73820" w:rsidRDefault="00A73820" w:rsidP="00A73820">
                      <w:pPr>
                        <w:jc w:val="center"/>
                        <w:rPr>
                          <w:color w:val="72635D"/>
                        </w:rPr>
                      </w:pPr>
                      <w:r>
                        <w:rPr>
                          <w:color w:val="72635D"/>
                        </w:rPr>
                        <w:t>Watch child’s expressions. Acknowledge what child says.</w:t>
                      </w:r>
                    </w:p>
                    <w:p w14:paraId="6A08E243" w14:textId="71BF7347" w:rsidR="00A73820" w:rsidRDefault="00A73820" w:rsidP="00A73820">
                      <w:pPr>
                        <w:jc w:val="center"/>
                        <w:rPr>
                          <w:color w:val="72635D"/>
                        </w:rPr>
                      </w:pPr>
                      <w:r>
                        <w:rPr>
                          <w:color w:val="72635D"/>
                        </w:rPr>
                        <w:t xml:space="preserve">Suggest feeling words based on what you have observed. </w:t>
                      </w:r>
                    </w:p>
                    <w:bookmarkEnd w:id="5"/>
                  </w:txbxContent>
                </v:textbox>
                <w10:wrap type="square"/>
              </v:shape>
            </w:pict>
          </mc:Fallback>
        </mc:AlternateContent>
      </w:r>
    </w:p>
    <w:p w14:paraId="21B8004D" w14:textId="3D23FAE0" w:rsidR="00095D6B" w:rsidRPr="00856524" w:rsidRDefault="00095D6B" w:rsidP="00E55248">
      <w:pPr>
        <w:spacing w:before="257"/>
        <w:rPr>
          <w:b/>
          <w:bCs/>
          <w:sz w:val="2"/>
          <w:szCs w:val="2"/>
        </w:rPr>
      </w:pPr>
    </w:p>
    <w:sectPr w:rsidR="00095D6B" w:rsidRPr="00856524" w:rsidSect="009D11C5">
      <w:pgSz w:w="12240" w:h="15840"/>
      <w:pgMar w:top="560" w:right="760" w:bottom="1700" w:left="1000" w:header="0" w:footer="1509" w:gutter="0"/>
      <w:cols w:num="2" w:space="720" w:equalWidth="0">
        <w:col w:w="3085" w:space="866"/>
        <w:col w:w="6529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96CFB2" w14:textId="77777777" w:rsidR="006A3B53" w:rsidRDefault="006A3B53">
      <w:r>
        <w:separator/>
      </w:r>
    </w:p>
  </w:endnote>
  <w:endnote w:type="continuationSeparator" w:id="0">
    <w:p w14:paraId="5352D0BA" w14:textId="77777777" w:rsidR="006A3B53" w:rsidRDefault="006A3B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C7844" w14:textId="03E91647" w:rsidR="00095D6B" w:rsidRDefault="00E67D93">
    <w:pPr>
      <w:pStyle w:val="BodyText"/>
      <w:spacing w:line="14" w:lineRule="auto"/>
      <w:rPr>
        <w:sz w:val="20"/>
      </w:rPr>
    </w:pPr>
    <w:r>
      <w:rPr>
        <w:noProof/>
        <w:lang w:bidi="ar-SA"/>
      </w:rPr>
      <w:drawing>
        <wp:anchor distT="0" distB="0" distL="0" distR="0" simplePos="0" relativeHeight="251344896" behindDoc="1" locked="0" layoutInCell="1" allowOverlap="1" wp14:anchorId="57915BEE" wp14:editId="7E809B8A">
          <wp:simplePos x="0" y="0"/>
          <wp:positionH relativeFrom="page">
            <wp:posOffset>3427018</wp:posOffset>
          </wp:positionH>
          <wp:positionV relativeFrom="page">
            <wp:posOffset>8972896</wp:posOffset>
          </wp:positionV>
          <wp:extent cx="1325308" cy="483818"/>
          <wp:effectExtent l="0" t="0" r="0" b="0"/>
          <wp:wrapNone/>
          <wp:docPr id="105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25308" cy="48381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E1C70">
      <w:rPr>
        <w:noProof/>
        <w:lang w:bidi="ar-SA"/>
      </w:rPr>
      <mc:AlternateContent>
        <mc:Choice Requires="wpg">
          <w:drawing>
            <wp:anchor distT="0" distB="0" distL="114300" distR="114300" simplePos="0" relativeHeight="251345920" behindDoc="1" locked="0" layoutInCell="1" allowOverlap="1" wp14:anchorId="26DBF46C" wp14:editId="6B1AF2FF">
              <wp:simplePos x="0" y="0"/>
              <wp:positionH relativeFrom="page">
                <wp:posOffset>2320925</wp:posOffset>
              </wp:positionH>
              <wp:positionV relativeFrom="page">
                <wp:posOffset>8997950</wp:posOffset>
              </wp:positionV>
              <wp:extent cx="419100" cy="419100"/>
              <wp:effectExtent l="0" t="0" r="0" b="0"/>
              <wp:wrapNone/>
              <wp:docPr id="16" name="Group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19100" cy="419100"/>
                        <a:chOff x="3655" y="14170"/>
                        <a:chExt cx="660" cy="660"/>
                      </a:xfrm>
                    </wpg:grpSpPr>
                    <wps:wsp>
                      <wps:cNvPr id="17" name="Line 15"/>
                      <wps:cNvCnPr>
                        <a:cxnSpLocks noChangeShapeType="1"/>
                      </wps:cNvCnPr>
                      <wps:spPr bwMode="auto">
                        <a:xfrm>
                          <a:off x="3655" y="14819"/>
                          <a:ext cx="660" cy="0"/>
                        </a:xfrm>
                        <a:prstGeom prst="line">
                          <a:avLst/>
                        </a:prstGeom>
                        <a:noFill/>
                        <a:ln w="13970">
                          <a:solidFill>
                            <a:srgbClr val="E3E1DC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8" name="Line 14"/>
                      <wps:cNvCnPr>
                        <a:cxnSpLocks noChangeShapeType="1"/>
                      </wps:cNvCnPr>
                      <wps:spPr bwMode="auto">
                        <a:xfrm>
                          <a:off x="3665" y="14190"/>
                          <a:ext cx="0" cy="618"/>
                        </a:xfrm>
                        <a:prstGeom prst="line">
                          <a:avLst/>
                        </a:prstGeom>
                        <a:noFill/>
                        <a:ln w="13513">
                          <a:solidFill>
                            <a:srgbClr val="E3E1DC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" name="Line 13"/>
                      <wps:cNvCnPr>
                        <a:cxnSpLocks noChangeShapeType="1"/>
                      </wps:cNvCnPr>
                      <wps:spPr bwMode="auto">
                        <a:xfrm>
                          <a:off x="3655" y="14180"/>
                          <a:ext cx="66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E3E1DC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20" name="Line 12"/>
                      <wps:cNvCnPr>
                        <a:cxnSpLocks noChangeShapeType="1"/>
                      </wps:cNvCnPr>
                      <wps:spPr bwMode="auto">
                        <a:xfrm>
                          <a:off x="4304" y="14191"/>
                          <a:ext cx="0" cy="617"/>
                        </a:xfrm>
                        <a:prstGeom prst="line">
                          <a:avLst/>
                        </a:prstGeom>
                        <a:noFill/>
                        <a:ln w="13526">
                          <a:solidFill>
                            <a:srgbClr val="E3E1DC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pic:pic xmlns:pic="http://schemas.openxmlformats.org/drawingml/2006/picture">
                      <pic:nvPicPr>
                        <pic:cNvPr id="21" name="Picture 1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771" y="14288"/>
                          <a:ext cx="422" cy="42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E6964DB" id="Group 10" o:spid="_x0000_s1026" style="position:absolute;margin-left:182.75pt;margin-top:708.5pt;width:33pt;height:33pt;z-index:-251970560;mso-position-horizontal-relative:page;mso-position-vertical-relative:page" coordorigin="3655,14170" coordsize="660,6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">
              <v:line id="Line 15" o:spid="_x0000_s1027" style="position:absolute;visibility:visible;mso-wrap-style:square" from="3655,14819" to="4315,148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" strokecolor="#e3e1dc" strokeweight="1.1pt"/>
              <v:line id="Line 14" o:spid="_x0000_s1028" style="position:absolute;visibility:visible;mso-wrap-style:square" from="3665,14190" to="3665,148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" strokecolor="#e3e1dc" strokeweight=".37536mm"/>
              <v:line id="Line 13" o:spid="_x0000_s1029" style="position:absolute;visibility:visible;mso-wrap-style:square" from="3655,14180" to="4315,141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" strokecolor="#e3e1dc" strokeweight="1pt"/>
              <v:line id="Line 12" o:spid="_x0000_s1030" style="position:absolute;visibility:visible;mso-wrap-style:square" from="4304,14191" to="4304,148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" strokecolor="#e3e1dc" strokeweight=".37572mm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" o:spid="_x0000_s1031" type="#_x0000_t75" style="position:absolute;left:3771;top:14288;width:422;height:4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">
                <v:imagedata r:id="rId3" o:title=""/>
              </v:shape>
              <w10:wrap anchorx="page" anchory="page"/>
            </v:group>
          </w:pict>
        </mc:Fallback>
      </mc:AlternateContent>
    </w:r>
    <w:r>
      <w:rPr>
        <w:noProof/>
        <w:lang w:bidi="ar-SA"/>
      </w:rPr>
      <w:drawing>
        <wp:anchor distT="0" distB="0" distL="0" distR="0" simplePos="0" relativeHeight="251346944" behindDoc="1" locked="0" layoutInCell="1" allowOverlap="1" wp14:anchorId="5F3C8D4D" wp14:editId="3105BA69">
          <wp:simplePos x="0" y="0"/>
          <wp:positionH relativeFrom="page">
            <wp:posOffset>4986680</wp:posOffset>
          </wp:positionH>
          <wp:positionV relativeFrom="page">
            <wp:posOffset>8978648</wp:posOffset>
          </wp:positionV>
          <wp:extent cx="484124" cy="417586"/>
          <wp:effectExtent l="0" t="0" r="0" b="0"/>
          <wp:wrapNone/>
          <wp:docPr id="106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3.jpeg"/>
                  <pic:cNvPicPr/>
                </pic:nvPicPr>
                <pic:blipFill>
                  <a:blip r:embed="rId4" cstate="print"/>
                  <a:stretch>
                    <a:fillRect/>
                  </a:stretch>
                </pic:blipFill>
                <pic:spPr>
                  <a:xfrm>
                    <a:off x="0" y="0"/>
                    <a:ext cx="484124" cy="41758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bidi="ar-SA"/>
      </w:rPr>
      <w:drawing>
        <wp:anchor distT="0" distB="0" distL="0" distR="0" simplePos="0" relativeHeight="251347968" behindDoc="1" locked="0" layoutInCell="1" allowOverlap="1" wp14:anchorId="43CD1627" wp14:editId="2DD79F00">
          <wp:simplePos x="0" y="0"/>
          <wp:positionH relativeFrom="page">
            <wp:posOffset>2816419</wp:posOffset>
          </wp:positionH>
          <wp:positionV relativeFrom="page">
            <wp:posOffset>9069142</wp:posOffset>
          </wp:positionV>
          <wp:extent cx="414357" cy="263523"/>
          <wp:effectExtent l="0" t="0" r="0" b="0"/>
          <wp:wrapNone/>
          <wp:docPr id="107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4.png"/>
                  <pic:cNvPicPr/>
                </pic:nvPicPr>
                <pic:blipFill>
                  <a:blip r:embed="rId5" cstate="print"/>
                  <a:stretch>
                    <a:fillRect/>
                  </a:stretch>
                </pic:blipFill>
                <pic:spPr>
                  <a:xfrm>
                    <a:off x="0" y="0"/>
                    <a:ext cx="414357" cy="26352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E1C70">
      <w:rPr>
        <w:noProof/>
        <w:lang w:bidi="ar-SA"/>
      </w:rPr>
      <mc:AlternateContent>
        <mc:Choice Requires="wps">
          <w:drawing>
            <wp:anchor distT="0" distB="0" distL="114300" distR="114300" simplePos="0" relativeHeight="251348992" behindDoc="1" locked="0" layoutInCell="1" allowOverlap="1" wp14:anchorId="43FB8BC1" wp14:editId="06AF3133">
              <wp:simplePos x="0" y="0"/>
              <wp:positionH relativeFrom="page">
                <wp:posOffset>457200</wp:posOffset>
              </wp:positionH>
              <wp:positionV relativeFrom="page">
                <wp:posOffset>8785225</wp:posOffset>
              </wp:positionV>
              <wp:extent cx="6858000" cy="0"/>
              <wp:effectExtent l="0" t="0" r="0" b="0"/>
              <wp:wrapNone/>
              <wp:docPr id="15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8001">
                        <a:solidFill>
                          <a:srgbClr val="72635D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078E7B5" id="Line 9" o:spid="_x0000_s1026" style="position:absolute;z-index:-251967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6pt,691.75pt" to="8in,69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" strokecolor="#72635d" strokeweight=".63pt">
              <w10:wrap anchorx="page" anchory="page"/>
            </v:line>
          </w:pict>
        </mc:Fallback>
      </mc:AlternateContent>
    </w:r>
    <w:r w:rsidR="00DE1C70">
      <w:rPr>
        <w:noProof/>
        <w:lang w:bidi="ar-SA"/>
      </w:rPr>
      <mc:AlternateContent>
        <mc:Choice Requires="wps">
          <w:drawing>
            <wp:anchor distT="0" distB="0" distL="114300" distR="114300" simplePos="0" relativeHeight="251350016" behindDoc="1" locked="0" layoutInCell="1" allowOverlap="1" wp14:anchorId="242D5344" wp14:editId="0E8CE180">
              <wp:simplePos x="0" y="0"/>
              <wp:positionH relativeFrom="page">
                <wp:posOffset>2289175</wp:posOffset>
              </wp:positionH>
              <wp:positionV relativeFrom="page">
                <wp:posOffset>9511030</wp:posOffset>
              </wp:positionV>
              <wp:extent cx="3185160" cy="125095"/>
              <wp:effectExtent l="0" t="0" r="0" b="0"/>
              <wp:wrapNone/>
              <wp:docPr id="14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85160" cy="1250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A36E9E" w14:textId="77777777" w:rsidR="00095D6B" w:rsidRDefault="00E67D93">
                          <w:pPr>
                            <w:spacing w:before="25"/>
                            <w:ind w:left="20"/>
                            <w:rPr>
                              <w:rFonts w:ascii="Calibri"/>
                              <w:sz w:val="12"/>
                            </w:rPr>
                          </w:pP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This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project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was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made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possible</w:t>
                          </w:r>
                          <w:r>
                            <w:rPr>
                              <w:rFonts w:ascii="Calibri"/>
                              <w:color w:val="72635D"/>
                              <w:spacing w:val="-9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in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part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by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the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Institute</w:t>
                          </w:r>
                          <w:r>
                            <w:rPr>
                              <w:rFonts w:ascii="Calibri"/>
                              <w:color w:val="72635D"/>
                              <w:spacing w:val="-9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of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Museum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and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Library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Services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2D5344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77" type="#_x0000_t202" style="position:absolute;margin-left:180.25pt;margin-top:748.9pt;width:250.8pt;height:9.85pt;z-index:-251966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" filled="f" stroked="f">
              <v:textbox inset="0,0,0,0">
                <w:txbxContent>
                  <w:p w14:paraId="7BA36E9E" w14:textId="77777777" w:rsidR="00095D6B" w:rsidRDefault="00E67D93">
                    <w:pPr>
                      <w:spacing w:before="25"/>
                      <w:ind w:left="20"/>
                      <w:rPr>
                        <w:rFonts w:ascii="Calibri"/>
                        <w:sz w:val="12"/>
                      </w:rPr>
                    </w:pP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This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project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was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made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possible</w:t>
                    </w:r>
                    <w:r>
                      <w:rPr>
                        <w:rFonts w:ascii="Calibri"/>
                        <w:color w:val="72635D"/>
                        <w:spacing w:val="-9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in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part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by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the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Institute</w:t>
                    </w:r>
                    <w:r>
                      <w:rPr>
                        <w:rFonts w:ascii="Calibri"/>
                        <w:color w:val="72635D"/>
                        <w:spacing w:val="-9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of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Museum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and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Library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Services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8DB7A3" w14:textId="77777777" w:rsidR="006A3B53" w:rsidRDefault="006A3B53">
      <w:r>
        <w:separator/>
      </w:r>
    </w:p>
  </w:footnote>
  <w:footnote w:type="continuationSeparator" w:id="0">
    <w:p w14:paraId="6ABDBBB8" w14:textId="77777777" w:rsidR="006A3B53" w:rsidRDefault="006A3B5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00b5af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NDU2NjczNzY3MjVU0lEKTi0uzszPAykwNKgFANX82ggtAAAA"/>
  </w:docVars>
  <w:rsids>
    <w:rsidRoot w:val="00095D6B"/>
    <w:rsid w:val="00014045"/>
    <w:rsid w:val="00047032"/>
    <w:rsid w:val="00081B2A"/>
    <w:rsid w:val="00091402"/>
    <w:rsid w:val="00095D6B"/>
    <w:rsid w:val="000B46D9"/>
    <w:rsid w:val="001028D1"/>
    <w:rsid w:val="00107DDE"/>
    <w:rsid w:val="00110BD4"/>
    <w:rsid w:val="001658ED"/>
    <w:rsid w:val="001C5E0F"/>
    <w:rsid w:val="00206353"/>
    <w:rsid w:val="00264FC6"/>
    <w:rsid w:val="002654B1"/>
    <w:rsid w:val="00284CC6"/>
    <w:rsid w:val="002A5BB0"/>
    <w:rsid w:val="002A6C08"/>
    <w:rsid w:val="002B7262"/>
    <w:rsid w:val="002E636F"/>
    <w:rsid w:val="00301ECA"/>
    <w:rsid w:val="00341054"/>
    <w:rsid w:val="003A094E"/>
    <w:rsid w:val="003B0558"/>
    <w:rsid w:val="003B501B"/>
    <w:rsid w:val="003E7B3B"/>
    <w:rsid w:val="004029A0"/>
    <w:rsid w:val="00444BE1"/>
    <w:rsid w:val="004915B3"/>
    <w:rsid w:val="00496A23"/>
    <w:rsid w:val="004A7EA7"/>
    <w:rsid w:val="004D1E36"/>
    <w:rsid w:val="005434D0"/>
    <w:rsid w:val="00572929"/>
    <w:rsid w:val="00576EBB"/>
    <w:rsid w:val="005A0950"/>
    <w:rsid w:val="005B034F"/>
    <w:rsid w:val="005F1B8E"/>
    <w:rsid w:val="00600FC3"/>
    <w:rsid w:val="00622AD9"/>
    <w:rsid w:val="006A3B53"/>
    <w:rsid w:val="006A5703"/>
    <w:rsid w:val="006A7DD3"/>
    <w:rsid w:val="006C1712"/>
    <w:rsid w:val="006E52D5"/>
    <w:rsid w:val="006E5968"/>
    <w:rsid w:val="00705FAC"/>
    <w:rsid w:val="007B70C3"/>
    <w:rsid w:val="007F3828"/>
    <w:rsid w:val="00812D43"/>
    <w:rsid w:val="00856524"/>
    <w:rsid w:val="008748FC"/>
    <w:rsid w:val="00876DF3"/>
    <w:rsid w:val="008E1E6F"/>
    <w:rsid w:val="008E2E63"/>
    <w:rsid w:val="008E73F4"/>
    <w:rsid w:val="008F40F6"/>
    <w:rsid w:val="009211C2"/>
    <w:rsid w:val="009605C2"/>
    <w:rsid w:val="00961E4C"/>
    <w:rsid w:val="009D11C5"/>
    <w:rsid w:val="00A015E6"/>
    <w:rsid w:val="00A03EFA"/>
    <w:rsid w:val="00A26A6E"/>
    <w:rsid w:val="00A3274C"/>
    <w:rsid w:val="00A42956"/>
    <w:rsid w:val="00A73820"/>
    <w:rsid w:val="00A90B8E"/>
    <w:rsid w:val="00AB5077"/>
    <w:rsid w:val="00BB6E37"/>
    <w:rsid w:val="00BD1602"/>
    <w:rsid w:val="00BE2A94"/>
    <w:rsid w:val="00BE30EE"/>
    <w:rsid w:val="00C517CE"/>
    <w:rsid w:val="00CC3BCA"/>
    <w:rsid w:val="00CF7C7F"/>
    <w:rsid w:val="00D27DB2"/>
    <w:rsid w:val="00D46573"/>
    <w:rsid w:val="00DE1C70"/>
    <w:rsid w:val="00E36B2F"/>
    <w:rsid w:val="00E55248"/>
    <w:rsid w:val="00E67D93"/>
    <w:rsid w:val="00E73DD3"/>
    <w:rsid w:val="00EB370E"/>
    <w:rsid w:val="00ED5F70"/>
    <w:rsid w:val="00F1638B"/>
    <w:rsid w:val="00F21651"/>
    <w:rsid w:val="00F43420"/>
    <w:rsid w:val="00FA3B42"/>
    <w:rsid w:val="00FE0F30"/>
    <w:rsid w:val="00FE4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0b5af"/>
    </o:shapedefaults>
    <o:shapelayout v:ext="edit">
      <o:idmap v:ext="edit" data="1"/>
    </o:shapelayout>
  </w:shapeDefaults>
  <w:decimalSymbol w:val="."/>
  <w:listSeparator w:val=","/>
  <w14:docId w14:val="4E19DD33"/>
  <w15:docId w15:val="{ADEF7E6A-5F97-43ED-A221-60EC258CA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entury" w:eastAsia="Century" w:hAnsi="Century" w:cs="Century"/>
      <w:lang w:bidi="en-US"/>
    </w:rPr>
  </w:style>
  <w:style w:type="paragraph" w:styleId="Heading1">
    <w:name w:val="heading 1"/>
    <w:basedOn w:val="Normal"/>
    <w:uiPriority w:val="9"/>
    <w:qFormat/>
    <w:pPr>
      <w:ind w:left="217"/>
      <w:jc w:val="center"/>
      <w:outlineLvl w:val="0"/>
    </w:pPr>
    <w:rPr>
      <w:sz w:val="81"/>
      <w:szCs w:val="81"/>
    </w:rPr>
  </w:style>
  <w:style w:type="paragraph" w:styleId="Heading2">
    <w:name w:val="heading 2"/>
    <w:basedOn w:val="Normal"/>
    <w:uiPriority w:val="9"/>
    <w:unhideWhenUsed/>
    <w:qFormat/>
    <w:pPr>
      <w:ind w:left="183"/>
      <w:jc w:val="center"/>
      <w:outlineLvl w:val="1"/>
    </w:pPr>
    <w:rPr>
      <w:sz w:val="70"/>
      <w:szCs w:val="70"/>
    </w:rPr>
  </w:style>
  <w:style w:type="paragraph" w:styleId="Heading3">
    <w:name w:val="heading 3"/>
    <w:basedOn w:val="Normal"/>
    <w:uiPriority w:val="9"/>
    <w:unhideWhenUsed/>
    <w:qFormat/>
    <w:pPr>
      <w:ind w:left="651" w:hanging="545"/>
      <w:outlineLvl w:val="2"/>
    </w:pPr>
    <w:rPr>
      <w:rFonts w:ascii="Calibri" w:eastAsia="Calibri" w:hAnsi="Calibri" w:cs="Calibri"/>
      <w:sz w:val="44"/>
      <w:szCs w:val="44"/>
    </w:rPr>
  </w:style>
  <w:style w:type="paragraph" w:styleId="Heading4">
    <w:name w:val="heading 4"/>
    <w:basedOn w:val="Normal"/>
    <w:uiPriority w:val="9"/>
    <w:unhideWhenUsed/>
    <w:qFormat/>
    <w:pPr>
      <w:spacing w:before="78"/>
      <w:ind w:left="355"/>
      <w:outlineLvl w:val="3"/>
    </w:pPr>
    <w:rPr>
      <w:sz w:val="37"/>
      <w:szCs w:val="3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11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2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8.png"/><Relationship Id="rId24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footnotes" Target="footnotes.xml"/><Relationship Id="rId9" Type="http://schemas.openxmlformats.org/officeDocument/2006/relationships/image" Target="media/image6.png"/><Relationship Id="rId14" Type="http://schemas.openxmlformats.org/officeDocument/2006/relationships/image" Target="media/image12.png"/><Relationship Id="rId22" Type="http://schemas.openxmlformats.org/officeDocument/2006/relationships/image" Target="media/image19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0.pn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5" Type="http://schemas.openxmlformats.org/officeDocument/2006/relationships/image" Target="media/image5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92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voStarters_8.5x11_English.indd</vt:lpstr>
    </vt:vector>
  </TitlesOfParts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oStarters_8.5x11_English.indd</dc:title>
  <dc:creator>Saroj</dc:creator>
  <cp:lastModifiedBy>Saroj</cp:lastModifiedBy>
  <cp:revision>10</cp:revision>
  <cp:lastPrinted>2021-04-26T23:30:00Z</cp:lastPrinted>
  <dcterms:created xsi:type="dcterms:W3CDTF">2021-04-17T01:36:00Z</dcterms:created>
  <dcterms:modified xsi:type="dcterms:W3CDTF">2021-04-26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29T00:00:00Z</vt:filetime>
  </property>
  <property fmtid="{D5CDD505-2E9C-101B-9397-08002B2CF9AE}" pid="3" name="Creator">
    <vt:lpwstr>Adobe InDesign 16.0 (Macintosh)</vt:lpwstr>
  </property>
  <property fmtid="{D5CDD505-2E9C-101B-9397-08002B2CF9AE}" pid="4" name="LastSaved">
    <vt:filetime>2021-03-31T00:00:00Z</vt:filetime>
  </property>
</Properties>
</file>